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451148" w14:textId="56BAF8A7" w:rsidR="00641EB3" w:rsidRPr="00633581" w:rsidRDefault="00197823" w:rsidP="00633581">
      <w:pPr>
        <w:tabs>
          <w:tab w:val="right" w:pos="9027"/>
        </w:tabs>
        <w:rPr>
          <w:rFonts w:ascii="Times New Roman" w:hAnsi="Times New Roman" w:cs="Times New Roman"/>
          <w:b/>
          <w:lang w:val="en-GB"/>
        </w:rPr>
      </w:pPr>
      <w:r w:rsidRPr="008B62DB">
        <w:rPr>
          <w:rFonts w:ascii="Times New Roman" w:hAnsi="Times New Roman" w:cs="Times New Roman"/>
          <w:b/>
          <w:lang w:val="en-GB"/>
        </w:rPr>
        <w:t>TITLE</w:t>
      </w:r>
      <w:r w:rsidRPr="008B62DB">
        <w:rPr>
          <w:rFonts w:ascii="Times New Roman" w:hAnsi="Times New Roman" w:cs="Times New Roman"/>
          <w:b/>
          <w:sz w:val="28"/>
          <w:szCs w:val="28"/>
          <w:lang w:val="en-GB"/>
        </w:rPr>
        <w:t>:</w:t>
      </w:r>
      <w:r w:rsidR="007007FB" w:rsidRPr="001106AF">
        <w:rPr>
          <w:rFonts w:ascii="Times New Roman" w:hAnsi="Times New Roman" w:cs="Times New Roman"/>
          <w:sz w:val="28"/>
          <w:szCs w:val="28"/>
          <w:lang w:val="en-GB"/>
        </w:rPr>
        <w:t xml:space="preserve"> </w:t>
      </w:r>
      <w:r w:rsidR="00A8363A">
        <w:rPr>
          <w:rFonts w:ascii="Times New Roman" w:hAnsi="Times New Roman" w:cs="Times New Roman"/>
          <w:sz w:val="28"/>
          <w:szCs w:val="28"/>
          <w:lang w:val="en-GB"/>
        </w:rPr>
        <w:t>T</w:t>
      </w:r>
      <w:r w:rsidR="000D1620">
        <w:rPr>
          <w:rFonts w:ascii="Times New Roman" w:hAnsi="Times New Roman" w:cs="Times New Roman"/>
          <w:sz w:val="28"/>
          <w:szCs w:val="28"/>
          <w:lang w:val="en-GB"/>
        </w:rPr>
        <w:t>eac</w:t>
      </w:r>
      <w:r w:rsidR="00075D52">
        <w:rPr>
          <w:rFonts w:ascii="Times New Roman" w:hAnsi="Times New Roman" w:cs="Times New Roman"/>
          <w:sz w:val="28"/>
          <w:szCs w:val="28"/>
          <w:lang w:val="en-GB"/>
        </w:rPr>
        <w:t>hing C</w:t>
      </w:r>
      <w:r w:rsidR="00091010">
        <w:rPr>
          <w:rFonts w:ascii="Times New Roman" w:hAnsi="Times New Roman" w:cs="Times New Roman"/>
          <w:sz w:val="28"/>
          <w:szCs w:val="28"/>
          <w:lang w:val="en-GB"/>
        </w:rPr>
        <w:t>ompassion</w:t>
      </w:r>
      <w:r w:rsidR="00156E92">
        <w:rPr>
          <w:rFonts w:ascii="Times New Roman" w:hAnsi="Times New Roman" w:cs="Times New Roman"/>
          <w:sz w:val="28"/>
          <w:szCs w:val="28"/>
          <w:lang w:val="en-GB"/>
        </w:rPr>
        <w:t>ate Care</w:t>
      </w:r>
      <w:r w:rsidR="00091010">
        <w:rPr>
          <w:rFonts w:ascii="Times New Roman" w:hAnsi="Times New Roman" w:cs="Times New Roman"/>
          <w:sz w:val="28"/>
          <w:szCs w:val="28"/>
          <w:lang w:val="en-GB"/>
        </w:rPr>
        <w:t xml:space="preserve"> to</w:t>
      </w:r>
      <w:r w:rsidR="005A5524">
        <w:rPr>
          <w:rFonts w:ascii="Times New Roman" w:hAnsi="Times New Roman" w:cs="Times New Roman"/>
          <w:sz w:val="28"/>
          <w:szCs w:val="28"/>
          <w:lang w:val="en-GB"/>
        </w:rPr>
        <w:t xml:space="preserve"> N</w:t>
      </w:r>
      <w:r w:rsidR="00075D52">
        <w:rPr>
          <w:rFonts w:ascii="Times New Roman" w:hAnsi="Times New Roman" w:cs="Times New Roman"/>
          <w:sz w:val="28"/>
          <w:szCs w:val="28"/>
          <w:lang w:val="en-GB"/>
        </w:rPr>
        <w:t>ursing Student</w:t>
      </w:r>
      <w:r w:rsidR="00091010">
        <w:rPr>
          <w:rFonts w:ascii="Times New Roman" w:hAnsi="Times New Roman" w:cs="Times New Roman"/>
          <w:sz w:val="28"/>
          <w:szCs w:val="28"/>
          <w:lang w:val="en-GB"/>
        </w:rPr>
        <w:t>s</w:t>
      </w:r>
      <w:r w:rsidR="00075D52">
        <w:rPr>
          <w:rFonts w:ascii="Times New Roman" w:hAnsi="Times New Roman" w:cs="Times New Roman"/>
          <w:sz w:val="28"/>
          <w:szCs w:val="28"/>
          <w:lang w:val="en-GB"/>
        </w:rPr>
        <w:t xml:space="preserve"> </w:t>
      </w:r>
      <w:r w:rsidR="000D1620">
        <w:rPr>
          <w:rFonts w:ascii="Times New Roman" w:hAnsi="Times New Roman" w:cs="Times New Roman"/>
          <w:sz w:val="28"/>
          <w:szCs w:val="28"/>
          <w:lang w:val="en-GB"/>
        </w:rPr>
        <w:t xml:space="preserve">in </w:t>
      </w:r>
      <w:r w:rsidR="004143EC">
        <w:rPr>
          <w:rFonts w:ascii="Times New Roman" w:hAnsi="Times New Roman" w:cs="Times New Roman"/>
          <w:sz w:val="28"/>
          <w:szCs w:val="28"/>
          <w:lang w:val="en-GB"/>
        </w:rPr>
        <w:t>a Digital Learning</w:t>
      </w:r>
      <w:r w:rsidR="00091010">
        <w:rPr>
          <w:rFonts w:ascii="Times New Roman" w:hAnsi="Times New Roman" w:cs="Times New Roman"/>
          <w:sz w:val="28"/>
          <w:szCs w:val="28"/>
          <w:lang w:val="en-GB"/>
        </w:rPr>
        <w:t xml:space="preserve"> and Teaching</w:t>
      </w:r>
      <w:r w:rsidR="00075D52">
        <w:rPr>
          <w:rFonts w:ascii="Times New Roman" w:hAnsi="Times New Roman" w:cs="Times New Roman"/>
          <w:sz w:val="28"/>
          <w:szCs w:val="28"/>
          <w:lang w:val="en-GB"/>
        </w:rPr>
        <w:t xml:space="preserve"> E</w:t>
      </w:r>
      <w:r w:rsidR="000D1620">
        <w:rPr>
          <w:rFonts w:ascii="Times New Roman" w:hAnsi="Times New Roman" w:cs="Times New Roman"/>
          <w:sz w:val="28"/>
          <w:szCs w:val="28"/>
          <w:lang w:val="en-GB"/>
        </w:rPr>
        <w:t xml:space="preserve">nvironment </w:t>
      </w:r>
    </w:p>
    <w:p w14:paraId="355AEE07" w14:textId="77777777" w:rsidR="00B524CB" w:rsidRDefault="00B524CB" w:rsidP="00B524CB">
      <w:pPr>
        <w:spacing w:after="0" w:line="480" w:lineRule="auto"/>
        <w:rPr>
          <w:rFonts w:ascii="Times New Roman" w:hAnsi="Times New Roman" w:cs="Times New Roman"/>
          <w:b/>
          <w:lang w:val="en-GB"/>
        </w:rPr>
      </w:pPr>
    </w:p>
    <w:p w14:paraId="7C6A56FC" w14:textId="170976E7" w:rsidR="00B524CB" w:rsidRPr="00410C53" w:rsidRDefault="00B524CB" w:rsidP="00B524CB">
      <w:pPr>
        <w:spacing w:after="0" w:line="480" w:lineRule="auto"/>
        <w:rPr>
          <w:rFonts w:ascii="Times New Roman" w:hAnsi="Times New Roman" w:cs="Times New Roman"/>
          <w:lang w:val="en-GB"/>
        </w:rPr>
      </w:pPr>
      <w:r w:rsidRPr="00410C53">
        <w:rPr>
          <w:rFonts w:ascii="Times New Roman" w:hAnsi="Times New Roman" w:cs="Times New Roman"/>
          <w:b/>
          <w:lang w:val="en-GB"/>
        </w:rPr>
        <w:t xml:space="preserve">ABSTRACT </w:t>
      </w:r>
      <w:r w:rsidRPr="00410C53">
        <w:rPr>
          <w:rFonts w:ascii="Times New Roman" w:hAnsi="Times New Roman" w:cs="Times New Roman"/>
          <w:lang w:val="en-GB"/>
        </w:rPr>
        <w:t xml:space="preserve">             </w:t>
      </w:r>
    </w:p>
    <w:p w14:paraId="1697F696" w14:textId="3B885D86" w:rsidR="00B524CB" w:rsidRPr="00176AAE" w:rsidRDefault="00B524CB" w:rsidP="00B524CB">
      <w:pPr>
        <w:autoSpaceDE w:val="0"/>
        <w:autoSpaceDN w:val="0"/>
        <w:adjustRightInd w:val="0"/>
        <w:spacing w:after="0" w:line="480" w:lineRule="auto"/>
        <w:rPr>
          <w:rFonts w:ascii="Times New Roman" w:hAnsi="Times New Roman" w:cs="Times New Roman"/>
          <w:lang w:val="en-GB"/>
        </w:rPr>
      </w:pPr>
      <w:r w:rsidRPr="00410C53">
        <w:rPr>
          <w:rFonts w:ascii="Times New Roman" w:hAnsi="Times New Roman" w:cs="Times New Roman"/>
          <w:b/>
          <w:lang w:val="en-GB"/>
        </w:rPr>
        <w:t>Background:</w:t>
      </w:r>
      <w:r w:rsidRPr="00410C53">
        <w:rPr>
          <w:rFonts w:ascii="Times New Roman" w:hAnsi="Times New Roman" w:cs="Times New Roman"/>
          <w:lang w:val="en-GB"/>
        </w:rPr>
        <w:t xml:space="preserve"> </w:t>
      </w:r>
      <w:r>
        <w:rPr>
          <w:rFonts w:ascii="Times New Roman" w:hAnsi="Times New Roman" w:cs="Times New Roman"/>
          <w:iCs/>
          <w:lang w:val="en-GB"/>
        </w:rPr>
        <w:t>H</w:t>
      </w:r>
      <w:r w:rsidRPr="00410C53">
        <w:rPr>
          <w:rFonts w:ascii="Times New Roman" w:hAnsi="Times New Roman" w:cs="Times New Roman"/>
          <w:iCs/>
          <w:lang w:val="en-GB"/>
        </w:rPr>
        <w:t xml:space="preserve">ealthcare </w:t>
      </w:r>
      <w:r>
        <w:rPr>
          <w:rFonts w:ascii="Times New Roman" w:hAnsi="Times New Roman" w:cs="Times New Roman"/>
          <w:iCs/>
          <w:lang w:val="en-GB"/>
        </w:rPr>
        <w:t xml:space="preserve">that is technically excellent, but </w:t>
      </w:r>
      <w:r w:rsidRPr="00410C53">
        <w:rPr>
          <w:rFonts w:ascii="Times New Roman" w:hAnsi="Times New Roman" w:cs="Times New Roman"/>
          <w:iCs/>
          <w:lang w:val="en-GB"/>
        </w:rPr>
        <w:t>without compassion</w:t>
      </w:r>
      <w:r>
        <w:rPr>
          <w:rFonts w:ascii="Times New Roman" w:hAnsi="Times New Roman" w:cs="Times New Roman"/>
          <w:iCs/>
          <w:lang w:val="en-GB"/>
        </w:rPr>
        <w:t>,</w:t>
      </w:r>
      <w:r w:rsidR="00527F92">
        <w:rPr>
          <w:rFonts w:ascii="Times New Roman" w:hAnsi="Times New Roman" w:cs="Times New Roman"/>
          <w:iCs/>
          <w:lang w:val="en-GB"/>
        </w:rPr>
        <w:t xml:space="preserve"> </w:t>
      </w:r>
      <w:r>
        <w:rPr>
          <w:rFonts w:ascii="Times New Roman" w:hAnsi="Times New Roman" w:cs="Times New Roman"/>
          <w:iCs/>
          <w:lang w:val="en-GB"/>
        </w:rPr>
        <w:t>fail</w:t>
      </w:r>
      <w:r w:rsidR="00527F92">
        <w:rPr>
          <w:rFonts w:ascii="Times New Roman" w:hAnsi="Times New Roman" w:cs="Times New Roman"/>
          <w:iCs/>
          <w:lang w:val="en-GB"/>
        </w:rPr>
        <w:t>s</w:t>
      </w:r>
      <w:r w:rsidRPr="00410C53">
        <w:rPr>
          <w:rFonts w:ascii="Times New Roman" w:hAnsi="Times New Roman" w:cs="Times New Roman"/>
          <w:iCs/>
          <w:lang w:val="en-GB"/>
        </w:rPr>
        <w:t xml:space="preserve"> to meet </w:t>
      </w:r>
      <w:r>
        <w:rPr>
          <w:rFonts w:ascii="Times New Roman" w:hAnsi="Times New Roman" w:cs="Times New Roman"/>
          <w:iCs/>
          <w:lang w:val="en-GB"/>
        </w:rPr>
        <w:t xml:space="preserve">the expectations of </w:t>
      </w:r>
      <w:r w:rsidR="003119F4">
        <w:rPr>
          <w:rFonts w:ascii="Times New Roman" w:hAnsi="Times New Roman" w:cs="Times New Roman"/>
          <w:iCs/>
          <w:lang w:val="en-GB"/>
        </w:rPr>
        <w:t>patients</w:t>
      </w:r>
      <w:r w:rsidR="005E2FDD">
        <w:rPr>
          <w:rFonts w:ascii="Times New Roman" w:hAnsi="Times New Roman" w:cs="Times New Roman"/>
          <w:iCs/>
          <w:lang w:val="en-GB"/>
        </w:rPr>
        <w:t>. A</w:t>
      </w:r>
      <w:r w:rsidRPr="00176AAE">
        <w:rPr>
          <w:rFonts w:ascii="Times New Roman" w:hAnsi="Times New Roman" w:cs="Times New Roman"/>
          <w:iCs/>
          <w:lang w:val="en-GB"/>
        </w:rPr>
        <w:t xml:space="preserve">mple evidence about teaching compassion </w:t>
      </w:r>
      <w:r w:rsidR="00455EF0" w:rsidRPr="00176AAE">
        <w:rPr>
          <w:rFonts w:ascii="Times New Roman" w:hAnsi="Times New Roman" w:cs="Times New Roman"/>
          <w:iCs/>
          <w:lang w:val="en-GB"/>
        </w:rPr>
        <w:t xml:space="preserve">to nursing students </w:t>
      </w:r>
      <w:r w:rsidRPr="00176AAE">
        <w:rPr>
          <w:rFonts w:ascii="Times New Roman" w:hAnsi="Times New Roman" w:cs="Times New Roman"/>
          <w:iCs/>
          <w:lang w:val="en-GB"/>
        </w:rPr>
        <w:t>in classrooms</w:t>
      </w:r>
      <w:r w:rsidR="005E2FDD">
        <w:rPr>
          <w:rFonts w:ascii="Times New Roman" w:hAnsi="Times New Roman" w:cs="Times New Roman"/>
          <w:iCs/>
          <w:lang w:val="en-GB"/>
        </w:rPr>
        <w:t xml:space="preserve"> exists</w:t>
      </w:r>
      <w:r w:rsidRPr="00176AAE">
        <w:rPr>
          <w:rFonts w:ascii="Times New Roman" w:hAnsi="Times New Roman" w:cs="Times New Roman"/>
          <w:iCs/>
          <w:lang w:val="en-GB"/>
        </w:rPr>
        <w:t xml:space="preserve">; however, few studies </w:t>
      </w:r>
      <w:r w:rsidR="00F804E6" w:rsidRPr="00176AAE">
        <w:rPr>
          <w:rFonts w:ascii="Times New Roman" w:hAnsi="Times New Roman" w:cs="Times New Roman"/>
          <w:iCs/>
          <w:lang w:val="en-GB"/>
        </w:rPr>
        <w:t>report</w:t>
      </w:r>
      <w:r w:rsidRPr="00176AAE">
        <w:rPr>
          <w:rFonts w:ascii="Times New Roman" w:hAnsi="Times New Roman" w:cs="Times New Roman"/>
          <w:iCs/>
          <w:lang w:val="en-GB"/>
        </w:rPr>
        <w:t xml:space="preserve"> </w:t>
      </w:r>
      <w:r w:rsidR="00455EF0" w:rsidRPr="00176AAE">
        <w:rPr>
          <w:rFonts w:ascii="Times New Roman" w:hAnsi="Times New Roman" w:cs="Times New Roman"/>
          <w:iCs/>
          <w:lang w:val="en-GB"/>
        </w:rPr>
        <w:t>online</w:t>
      </w:r>
      <w:r w:rsidRPr="00176AAE">
        <w:rPr>
          <w:rFonts w:ascii="Times New Roman" w:hAnsi="Times New Roman" w:cs="Times New Roman"/>
          <w:iCs/>
          <w:lang w:val="en-GB"/>
        </w:rPr>
        <w:t xml:space="preserve"> teaching.</w:t>
      </w:r>
    </w:p>
    <w:p w14:paraId="349C4874" w14:textId="1C371A09" w:rsidR="002C7A19" w:rsidRPr="00176AAE" w:rsidRDefault="00B524CB" w:rsidP="00B524CB">
      <w:pPr>
        <w:autoSpaceDE w:val="0"/>
        <w:autoSpaceDN w:val="0"/>
        <w:adjustRightInd w:val="0"/>
        <w:spacing w:after="0" w:line="480" w:lineRule="auto"/>
        <w:rPr>
          <w:rFonts w:ascii="Times New Roman" w:hAnsi="Times New Roman" w:cs="Times New Roman"/>
          <w:lang w:val="en-GB"/>
        </w:rPr>
      </w:pPr>
      <w:r w:rsidRPr="00176AAE">
        <w:rPr>
          <w:rFonts w:ascii="Times New Roman" w:hAnsi="Times New Roman" w:cs="Times New Roman"/>
          <w:b/>
          <w:lang w:val="en-GB"/>
        </w:rPr>
        <w:t>Aim:</w:t>
      </w:r>
      <w:r w:rsidRPr="00176AAE">
        <w:rPr>
          <w:rFonts w:ascii="Times New Roman" w:hAnsi="Times New Roman" w:cs="Times New Roman"/>
          <w:lang w:val="en-GB"/>
        </w:rPr>
        <w:t xml:space="preserve"> </w:t>
      </w:r>
      <w:r w:rsidR="002C7A19" w:rsidRPr="00176AAE">
        <w:rPr>
          <w:rFonts w:ascii="Times New Roman" w:hAnsi="Times New Roman" w:cs="Times New Roman"/>
        </w:rPr>
        <w:t xml:space="preserve">This </w:t>
      </w:r>
      <w:r w:rsidR="002C7A19" w:rsidRPr="00176AAE">
        <w:rPr>
          <w:rFonts w:ascii="Times New Roman" w:hAnsi="Times New Roman" w:cs="Times New Roman"/>
          <w:iCs/>
        </w:rPr>
        <w:t xml:space="preserve">study </w:t>
      </w:r>
      <w:r w:rsidR="00176AAE" w:rsidRPr="00176AAE">
        <w:rPr>
          <w:rFonts w:ascii="Times New Roman" w:hAnsi="Times New Roman" w:cs="Times New Roman"/>
          <w:iCs/>
        </w:rPr>
        <w:t xml:space="preserve">explored </w:t>
      </w:r>
      <w:r w:rsidR="002C7A19" w:rsidRPr="00176AAE">
        <w:rPr>
          <w:rFonts w:ascii="Times New Roman" w:hAnsi="Times New Roman" w:cs="Times New Roman"/>
        </w:rPr>
        <w:t xml:space="preserve">final year nursing </w:t>
      </w:r>
      <w:r w:rsidR="002C7A19" w:rsidRPr="00176AAE">
        <w:rPr>
          <w:rFonts w:ascii="Times New Roman" w:hAnsi="Times New Roman" w:cs="Times New Roman"/>
          <w:iCs/>
        </w:rPr>
        <w:t xml:space="preserve">students’ </w:t>
      </w:r>
      <w:r w:rsidR="00F8326C">
        <w:rPr>
          <w:rFonts w:ascii="Times New Roman" w:hAnsi="Times New Roman" w:cs="Times New Roman"/>
          <w:iCs/>
        </w:rPr>
        <w:t>perceptions</w:t>
      </w:r>
      <w:r w:rsidR="002C7A19" w:rsidRPr="00176AAE">
        <w:rPr>
          <w:rFonts w:ascii="Times New Roman" w:hAnsi="Times New Roman" w:cs="Times New Roman"/>
          <w:iCs/>
        </w:rPr>
        <w:t xml:space="preserve"> of compassion and </w:t>
      </w:r>
      <w:r w:rsidR="00F8326C">
        <w:rPr>
          <w:rFonts w:ascii="Times New Roman" w:hAnsi="Times New Roman" w:cs="Times New Roman"/>
        </w:rPr>
        <w:t xml:space="preserve">practising </w:t>
      </w:r>
      <w:r w:rsidR="002C7A19" w:rsidRPr="00176AAE">
        <w:rPr>
          <w:rFonts w:ascii="Times New Roman" w:hAnsi="Times New Roman" w:cs="Times New Roman"/>
        </w:rPr>
        <w:t>compassion before and after studying a</w:t>
      </w:r>
      <w:r w:rsidR="00F8326C">
        <w:rPr>
          <w:rFonts w:ascii="Times New Roman" w:hAnsi="Times New Roman" w:cs="Times New Roman"/>
        </w:rPr>
        <w:t>n online</w:t>
      </w:r>
      <w:r w:rsidR="002C7A19" w:rsidRPr="00176AAE">
        <w:rPr>
          <w:rFonts w:ascii="Times New Roman" w:hAnsi="Times New Roman" w:cs="Times New Roman"/>
        </w:rPr>
        <w:t xml:space="preserve"> compassion module.</w:t>
      </w:r>
    </w:p>
    <w:p w14:paraId="2BBD0AEB" w14:textId="0F7A1BEF" w:rsidR="00B524CB" w:rsidRPr="00410C53" w:rsidRDefault="00B524CB" w:rsidP="00B524CB">
      <w:pPr>
        <w:autoSpaceDE w:val="0"/>
        <w:autoSpaceDN w:val="0"/>
        <w:adjustRightInd w:val="0"/>
        <w:spacing w:after="0" w:line="480" w:lineRule="auto"/>
        <w:rPr>
          <w:rFonts w:ascii="Times New Roman" w:hAnsi="Times New Roman" w:cs="Times New Roman"/>
          <w:lang w:val="en-GB"/>
        </w:rPr>
      </w:pPr>
      <w:r w:rsidRPr="00176AAE">
        <w:rPr>
          <w:rFonts w:ascii="Times New Roman" w:hAnsi="Times New Roman" w:cs="Times New Roman"/>
          <w:b/>
          <w:lang w:val="en-GB"/>
        </w:rPr>
        <w:t>Methods:</w:t>
      </w:r>
      <w:r w:rsidRPr="00176AAE">
        <w:rPr>
          <w:rFonts w:ascii="Times New Roman" w:hAnsi="Times New Roman" w:cs="Times New Roman"/>
          <w:lang w:val="en-GB"/>
        </w:rPr>
        <w:t xml:space="preserve"> </w:t>
      </w:r>
      <w:r w:rsidRPr="00176AAE">
        <w:rPr>
          <w:rFonts w:ascii="Times New Roman" w:hAnsi="Times New Roman" w:cs="Times New Roman"/>
          <w:iCs/>
          <w:lang w:val="en-GB"/>
        </w:rPr>
        <w:t>A</w:t>
      </w:r>
      <w:r w:rsidR="00D21099" w:rsidRPr="00176AAE">
        <w:rPr>
          <w:rFonts w:ascii="Times New Roman" w:hAnsi="Times New Roman" w:cs="Times New Roman"/>
          <w:iCs/>
          <w:lang w:val="en-GB"/>
        </w:rPr>
        <w:t>n exploratory, descriptive</w:t>
      </w:r>
      <w:r w:rsidRPr="00176AAE">
        <w:rPr>
          <w:rFonts w:ascii="Times New Roman" w:hAnsi="Times New Roman" w:cs="Times New Roman"/>
          <w:iCs/>
          <w:lang w:val="en-GB"/>
        </w:rPr>
        <w:t xml:space="preserve"> qualitative</w:t>
      </w:r>
      <w:r w:rsidRPr="00410C53">
        <w:rPr>
          <w:rFonts w:ascii="Times New Roman" w:hAnsi="Times New Roman" w:cs="Times New Roman"/>
          <w:iCs/>
          <w:lang w:val="en-GB"/>
        </w:rPr>
        <w:t xml:space="preserve"> approach guided data collection and analysis. Students responded to open-ended questi</w:t>
      </w:r>
      <w:r>
        <w:rPr>
          <w:rFonts w:ascii="Times New Roman" w:hAnsi="Times New Roman" w:cs="Times New Roman"/>
          <w:iCs/>
          <w:lang w:val="en-GB"/>
        </w:rPr>
        <w:t>ons before and after studying the</w:t>
      </w:r>
      <w:r w:rsidRPr="00410C53">
        <w:rPr>
          <w:rFonts w:ascii="Times New Roman" w:hAnsi="Times New Roman" w:cs="Times New Roman"/>
          <w:iCs/>
          <w:lang w:val="en-GB"/>
        </w:rPr>
        <w:t xml:space="preserve"> </w:t>
      </w:r>
      <w:r w:rsidR="008B44A7">
        <w:rPr>
          <w:rFonts w:ascii="Times New Roman" w:hAnsi="Times New Roman" w:cs="Times New Roman"/>
          <w:iCs/>
          <w:lang w:val="en-GB"/>
        </w:rPr>
        <w:t>module</w:t>
      </w:r>
      <w:r w:rsidRPr="00410C53">
        <w:rPr>
          <w:rFonts w:ascii="Times New Roman" w:hAnsi="Times New Roman" w:cs="Times New Roman"/>
          <w:iCs/>
          <w:lang w:val="en-GB"/>
        </w:rPr>
        <w:t xml:space="preserve">. </w:t>
      </w:r>
    </w:p>
    <w:p w14:paraId="0E589624" w14:textId="2587DCC9" w:rsidR="00B524CB" w:rsidRPr="00410C53" w:rsidRDefault="00B524CB" w:rsidP="00B524CB">
      <w:pPr>
        <w:autoSpaceDE w:val="0"/>
        <w:autoSpaceDN w:val="0"/>
        <w:adjustRightInd w:val="0"/>
        <w:spacing w:after="0" w:line="480" w:lineRule="auto"/>
        <w:rPr>
          <w:rFonts w:ascii="Times New Roman" w:hAnsi="Times New Roman" w:cs="Times New Roman"/>
          <w:lang w:val="en-GB"/>
        </w:rPr>
      </w:pPr>
      <w:r w:rsidRPr="00410C53">
        <w:rPr>
          <w:rFonts w:ascii="Times New Roman" w:hAnsi="Times New Roman" w:cs="Times New Roman"/>
          <w:b/>
          <w:lang w:val="en-GB"/>
        </w:rPr>
        <w:t>Findings:</w:t>
      </w:r>
      <w:r w:rsidR="00EE524A">
        <w:rPr>
          <w:rFonts w:ascii="Times New Roman" w:hAnsi="Times New Roman" w:cs="Times New Roman"/>
          <w:lang w:val="en-GB"/>
        </w:rPr>
        <w:t xml:space="preserve"> T</w:t>
      </w:r>
      <w:r>
        <w:rPr>
          <w:rFonts w:ascii="Times New Roman" w:hAnsi="Times New Roman" w:cs="Times New Roman"/>
          <w:lang w:val="en-GB"/>
        </w:rPr>
        <w:t>heme</w:t>
      </w:r>
      <w:r w:rsidR="00EE524A">
        <w:rPr>
          <w:rFonts w:ascii="Times New Roman" w:hAnsi="Times New Roman" w:cs="Times New Roman"/>
          <w:lang w:val="en-GB"/>
        </w:rPr>
        <w:t>s derived from the analysis</w:t>
      </w:r>
      <w:r w:rsidRPr="00410C53">
        <w:rPr>
          <w:rFonts w:ascii="Times New Roman" w:hAnsi="Times New Roman" w:cs="Times New Roman"/>
          <w:lang w:val="en-GB"/>
        </w:rPr>
        <w:t xml:space="preserve">: </w:t>
      </w:r>
      <w:r w:rsidRPr="00410C53">
        <w:rPr>
          <w:rFonts w:ascii="Times New Roman" w:hAnsi="Times New Roman" w:cs="Times New Roman"/>
          <w:i/>
          <w:lang w:val="en-GB" w:eastAsia="en-AU"/>
        </w:rPr>
        <w:t>being present</w:t>
      </w:r>
      <w:r w:rsidRPr="003D2184">
        <w:rPr>
          <w:rFonts w:ascii="Times New Roman" w:hAnsi="Times New Roman" w:cs="Times New Roman"/>
          <w:lang w:val="en-GB" w:eastAsia="en-AU"/>
        </w:rPr>
        <w:t xml:space="preserve">, </w:t>
      </w:r>
      <w:r w:rsidRPr="00410C53">
        <w:rPr>
          <w:rFonts w:ascii="Times New Roman" w:hAnsi="Times New Roman" w:cs="Times New Roman"/>
          <w:i/>
          <w:lang w:val="en-GB" w:eastAsia="en-AU"/>
        </w:rPr>
        <w:t>acting to relieve suffering</w:t>
      </w:r>
      <w:r w:rsidRPr="003D2184">
        <w:rPr>
          <w:rFonts w:ascii="Times New Roman" w:hAnsi="Times New Roman" w:cs="Times New Roman"/>
          <w:lang w:val="en-GB" w:eastAsia="en-AU"/>
        </w:rPr>
        <w:t xml:space="preserve">, </w:t>
      </w:r>
      <w:r w:rsidRPr="00410C53">
        <w:rPr>
          <w:rFonts w:ascii="Times New Roman" w:hAnsi="Times New Roman" w:cs="Times New Roman"/>
          <w:i/>
          <w:lang w:val="en-GB" w:eastAsia="en-AU"/>
        </w:rPr>
        <w:t>getting the basics right</w:t>
      </w:r>
      <w:r w:rsidR="00EE524A">
        <w:rPr>
          <w:rFonts w:ascii="Times New Roman" w:hAnsi="Times New Roman" w:cs="Times New Roman"/>
          <w:lang w:val="en-GB" w:eastAsia="en-AU"/>
        </w:rPr>
        <w:t>,</w:t>
      </w:r>
      <w:r w:rsidRPr="00410C53">
        <w:rPr>
          <w:rFonts w:ascii="Times New Roman" w:hAnsi="Times New Roman" w:cs="Times New Roman"/>
          <w:lang w:val="en-GB" w:eastAsia="en-AU"/>
        </w:rPr>
        <w:t xml:space="preserve"> </w:t>
      </w:r>
      <w:r w:rsidRPr="00410C53">
        <w:rPr>
          <w:rFonts w:ascii="Times New Roman" w:hAnsi="Times New Roman" w:cs="Times New Roman"/>
          <w:i/>
          <w:lang w:val="en-GB" w:eastAsia="en-AU"/>
        </w:rPr>
        <w:t>going forward</w:t>
      </w:r>
      <w:r w:rsidRPr="00410C53">
        <w:rPr>
          <w:rFonts w:ascii="Times New Roman" w:hAnsi="Times New Roman" w:cs="Times New Roman"/>
          <w:lang w:val="en-GB" w:eastAsia="en-AU"/>
        </w:rPr>
        <w:t xml:space="preserve">. </w:t>
      </w:r>
      <w:r w:rsidRPr="00410C53">
        <w:rPr>
          <w:rFonts w:ascii="Times New Roman" w:eastAsia="Times New Roman" w:hAnsi="Times New Roman" w:cs="Times New Roman"/>
          <w:lang w:val="en-GB" w:eastAsia="en-AU"/>
        </w:rPr>
        <w:t xml:space="preserve">Being present for patients </w:t>
      </w:r>
      <w:r>
        <w:rPr>
          <w:rFonts w:ascii="Times New Roman" w:eastAsia="Times New Roman" w:hAnsi="Times New Roman" w:cs="Times New Roman"/>
          <w:lang w:val="en-GB" w:eastAsia="en-AU"/>
        </w:rPr>
        <w:t>was evident</w:t>
      </w:r>
      <w:r w:rsidRPr="00410C53">
        <w:rPr>
          <w:rFonts w:ascii="Times New Roman" w:eastAsia="Times New Roman" w:hAnsi="Times New Roman" w:cs="Times New Roman"/>
          <w:lang w:val="en-GB" w:eastAsia="en-AU"/>
        </w:rPr>
        <w:t xml:space="preserve"> in statements such as placing yourself in their shoes, taking time to listen carefully and doing things that mattered (e.g., using touch to convey compassion)</w:t>
      </w:r>
      <w:r w:rsidRPr="00410C53">
        <w:rPr>
          <w:rFonts w:ascii="Times New Roman" w:hAnsi="Times New Roman" w:cs="Times New Roman"/>
          <w:lang w:val="en-GB"/>
        </w:rPr>
        <w:t xml:space="preserve">. Acting compassionately </w:t>
      </w:r>
      <w:r w:rsidR="006313B3">
        <w:rPr>
          <w:rFonts w:ascii="Times New Roman" w:hAnsi="Times New Roman" w:cs="Times New Roman"/>
          <w:lang w:val="en-GB"/>
        </w:rPr>
        <w:t>depends on</w:t>
      </w:r>
      <w:r w:rsidR="00CD7458">
        <w:rPr>
          <w:rFonts w:ascii="Times New Roman" w:hAnsi="Times New Roman" w:cs="Times New Roman"/>
          <w:lang w:val="en-GB"/>
        </w:rPr>
        <w:t xml:space="preserve"> communicating</w:t>
      </w:r>
      <w:r w:rsidRPr="00410C53">
        <w:rPr>
          <w:rFonts w:ascii="Times New Roman" w:hAnsi="Times New Roman" w:cs="Times New Roman"/>
          <w:lang w:val="en-GB"/>
        </w:rPr>
        <w:t xml:space="preserve"> to understand </w:t>
      </w:r>
      <w:r>
        <w:rPr>
          <w:rFonts w:ascii="Times New Roman" w:hAnsi="Times New Roman" w:cs="Times New Roman"/>
          <w:lang w:val="en-GB"/>
        </w:rPr>
        <w:t xml:space="preserve">the </w:t>
      </w:r>
      <w:r w:rsidRPr="00410C53">
        <w:rPr>
          <w:rFonts w:ascii="Times New Roman" w:hAnsi="Times New Roman" w:cs="Times New Roman"/>
          <w:lang w:val="en-GB"/>
        </w:rPr>
        <w:t xml:space="preserve">suffering </w:t>
      </w:r>
      <w:r>
        <w:rPr>
          <w:rFonts w:ascii="Times New Roman" w:hAnsi="Times New Roman" w:cs="Times New Roman"/>
          <w:lang w:val="en-GB"/>
        </w:rPr>
        <w:t xml:space="preserve">of others </w:t>
      </w:r>
      <w:r w:rsidRPr="00410C53">
        <w:rPr>
          <w:rFonts w:ascii="Times New Roman" w:hAnsi="Times New Roman" w:cs="Times New Roman"/>
          <w:lang w:val="en-GB"/>
        </w:rPr>
        <w:t xml:space="preserve">and what matters. </w:t>
      </w:r>
      <w:r>
        <w:rPr>
          <w:rFonts w:ascii="Times New Roman" w:hAnsi="Times New Roman" w:cs="Times New Roman"/>
          <w:lang w:val="en-GB"/>
        </w:rPr>
        <w:t>Being resilient</w:t>
      </w:r>
      <w:r w:rsidR="00EE524A">
        <w:rPr>
          <w:rFonts w:ascii="Times New Roman" w:hAnsi="Times New Roman" w:cs="Times New Roman"/>
          <w:lang w:val="en-GB"/>
        </w:rPr>
        <w:t xml:space="preserve"> involved</w:t>
      </w:r>
      <w:r w:rsidRPr="00410C53">
        <w:rPr>
          <w:rFonts w:ascii="Times New Roman" w:hAnsi="Times New Roman" w:cs="Times New Roman"/>
          <w:lang w:val="en-GB"/>
        </w:rPr>
        <w:t xml:space="preserve"> getting t</w:t>
      </w:r>
      <w:r w:rsidR="00556FEB">
        <w:rPr>
          <w:rFonts w:ascii="Times New Roman" w:hAnsi="Times New Roman" w:cs="Times New Roman"/>
          <w:lang w:val="en-GB"/>
        </w:rPr>
        <w:t xml:space="preserve">he basics right (e.g., </w:t>
      </w:r>
      <w:r w:rsidRPr="00410C53">
        <w:rPr>
          <w:rFonts w:ascii="Times New Roman" w:hAnsi="Times New Roman" w:cs="Times New Roman"/>
          <w:lang w:val="en-GB"/>
        </w:rPr>
        <w:t>positive self-care and lifestyle practices, cultivating supportive networks</w:t>
      </w:r>
      <w:r>
        <w:rPr>
          <w:rFonts w:ascii="Times New Roman" w:hAnsi="Times New Roman" w:cs="Times New Roman"/>
          <w:lang w:val="en-GB"/>
        </w:rPr>
        <w:t>,</w:t>
      </w:r>
      <w:r w:rsidRPr="00410C53">
        <w:rPr>
          <w:rFonts w:ascii="Times New Roman" w:hAnsi="Times New Roman" w:cs="Times New Roman"/>
          <w:lang w:val="en-GB"/>
        </w:rPr>
        <w:t xml:space="preserve"> setting boundaries). Going forward include</w:t>
      </w:r>
      <w:r>
        <w:rPr>
          <w:rFonts w:ascii="Times New Roman" w:hAnsi="Times New Roman" w:cs="Times New Roman"/>
          <w:lang w:val="en-GB"/>
        </w:rPr>
        <w:t>d</w:t>
      </w:r>
      <w:r w:rsidRPr="00410C53">
        <w:rPr>
          <w:rFonts w:ascii="Times New Roman" w:hAnsi="Times New Roman" w:cs="Times New Roman"/>
          <w:lang w:val="en-GB"/>
        </w:rPr>
        <w:t xml:space="preserve"> being mindful </w:t>
      </w:r>
      <w:r>
        <w:rPr>
          <w:rFonts w:ascii="Times New Roman" w:hAnsi="Times New Roman" w:cs="Times New Roman"/>
          <w:lang w:val="en-GB"/>
        </w:rPr>
        <w:t xml:space="preserve">to act </w:t>
      </w:r>
      <w:r w:rsidRPr="00410C53">
        <w:rPr>
          <w:rFonts w:ascii="Times New Roman" w:hAnsi="Times New Roman" w:cs="Times New Roman"/>
          <w:lang w:val="en-GB"/>
        </w:rPr>
        <w:t>compassionately as new registered nu</w:t>
      </w:r>
      <w:r w:rsidR="00CD7458">
        <w:rPr>
          <w:rFonts w:ascii="Times New Roman" w:hAnsi="Times New Roman" w:cs="Times New Roman"/>
          <w:lang w:val="en-GB"/>
        </w:rPr>
        <w:t>rses and supporting colleagues</w:t>
      </w:r>
      <w:r w:rsidRPr="00410C53">
        <w:rPr>
          <w:rFonts w:ascii="Times New Roman" w:hAnsi="Times New Roman" w:cs="Times New Roman"/>
          <w:lang w:val="en-GB"/>
        </w:rPr>
        <w:t>.</w:t>
      </w:r>
    </w:p>
    <w:p w14:paraId="7784A277" w14:textId="09F1A9BD" w:rsidR="00B524CB" w:rsidRPr="00BE1E04" w:rsidRDefault="00B524CB" w:rsidP="00B524CB">
      <w:pPr>
        <w:spacing w:after="0" w:line="480" w:lineRule="auto"/>
        <w:rPr>
          <w:rFonts w:ascii="Times New Roman" w:hAnsi="Times New Roman" w:cs="Times New Roman"/>
          <w:lang w:val="en-GB"/>
        </w:rPr>
      </w:pPr>
      <w:r w:rsidRPr="00410C53">
        <w:rPr>
          <w:rFonts w:ascii="Times New Roman" w:hAnsi="Times New Roman" w:cs="Times New Roman"/>
          <w:b/>
          <w:lang w:val="en-GB"/>
        </w:rPr>
        <w:t>Conclusions</w:t>
      </w:r>
      <w:r w:rsidRPr="00410C53">
        <w:rPr>
          <w:rFonts w:ascii="Times New Roman" w:hAnsi="Times New Roman" w:cs="Times New Roman"/>
          <w:lang w:val="en-GB"/>
        </w:rPr>
        <w:t xml:space="preserve">: </w:t>
      </w:r>
      <w:r w:rsidR="00FE115C" w:rsidRPr="00084D50">
        <w:rPr>
          <w:rFonts w:ascii="Times New Roman" w:hAnsi="Times New Roman" w:cs="Times New Roman"/>
          <w:iCs/>
        </w:rPr>
        <w:t>This study provided new insights into how students’ new knowledge translated into compassionate action.</w:t>
      </w:r>
      <w:r w:rsidR="003119F4" w:rsidRPr="003119F4">
        <w:rPr>
          <w:rFonts w:ascii="Times New Roman" w:hAnsi="Times New Roman" w:cs="Times New Roman"/>
          <w:color w:val="212121"/>
        </w:rPr>
        <w:t xml:space="preserve"> </w:t>
      </w:r>
      <w:r w:rsidR="003119F4">
        <w:rPr>
          <w:rFonts w:ascii="Times New Roman" w:hAnsi="Times New Roman" w:cs="Times New Roman"/>
          <w:color w:val="212121"/>
        </w:rPr>
        <w:t>S</w:t>
      </w:r>
      <w:r w:rsidR="003119F4" w:rsidRPr="00084D50">
        <w:rPr>
          <w:rFonts w:ascii="Times New Roman" w:hAnsi="Times New Roman" w:cs="Times New Roman"/>
          <w:color w:val="212121"/>
        </w:rPr>
        <w:t>tudents describe</w:t>
      </w:r>
      <w:r w:rsidR="003119F4">
        <w:rPr>
          <w:rFonts w:ascii="Times New Roman" w:hAnsi="Times New Roman" w:cs="Times New Roman"/>
          <w:color w:val="212121"/>
        </w:rPr>
        <w:t>d</w:t>
      </w:r>
      <w:r w:rsidR="003119F4" w:rsidRPr="00084D50">
        <w:rPr>
          <w:rFonts w:ascii="Times New Roman" w:hAnsi="Times New Roman" w:cs="Times New Roman"/>
          <w:color w:val="212121"/>
        </w:rPr>
        <w:t xml:space="preserve"> the positive impact of </w:t>
      </w:r>
      <w:r w:rsidR="003119F4">
        <w:rPr>
          <w:rFonts w:ascii="Times New Roman" w:hAnsi="Times New Roman" w:cs="Times New Roman"/>
          <w:color w:val="212121"/>
        </w:rPr>
        <w:t>small acts of compassion</w:t>
      </w:r>
      <w:r w:rsidR="003119F4" w:rsidRPr="00084D50">
        <w:rPr>
          <w:rFonts w:ascii="Times New Roman" w:hAnsi="Times New Roman" w:cs="Times New Roman"/>
          <w:color w:val="212121"/>
        </w:rPr>
        <w:t xml:space="preserve"> from one nurse to another that e</w:t>
      </w:r>
      <w:r w:rsidR="003119F4">
        <w:rPr>
          <w:rFonts w:ascii="Times New Roman" w:hAnsi="Times New Roman" w:cs="Times New Roman"/>
          <w:color w:val="212121"/>
        </w:rPr>
        <w:t>nhanced teamwork and resilience.</w:t>
      </w:r>
      <w:r w:rsidR="00FE115C" w:rsidRPr="00084D50">
        <w:rPr>
          <w:rFonts w:ascii="Times New Roman" w:hAnsi="Times New Roman" w:cs="Times New Roman"/>
          <w:iCs/>
        </w:rPr>
        <w:t xml:space="preserve"> </w:t>
      </w:r>
      <w:r>
        <w:rPr>
          <w:rFonts w:ascii="Times New Roman" w:hAnsi="Times New Roman" w:cs="Times New Roman"/>
          <w:lang w:val="en-GB"/>
        </w:rPr>
        <w:t xml:space="preserve">Recognising </w:t>
      </w:r>
      <w:r w:rsidRPr="00410C53">
        <w:rPr>
          <w:rFonts w:ascii="Times New Roman" w:hAnsi="Times New Roman" w:cs="Times New Roman"/>
          <w:lang w:val="en-GB"/>
        </w:rPr>
        <w:t xml:space="preserve">the critical </w:t>
      </w:r>
      <w:r>
        <w:rPr>
          <w:rFonts w:ascii="Times New Roman" w:hAnsi="Times New Roman" w:cs="Times New Roman"/>
          <w:lang w:val="en-GB"/>
        </w:rPr>
        <w:t>role of compassion</w:t>
      </w:r>
      <w:r w:rsidRPr="00410C53">
        <w:rPr>
          <w:rFonts w:ascii="Times New Roman" w:hAnsi="Times New Roman" w:cs="Times New Roman"/>
          <w:lang w:val="en-GB"/>
        </w:rPr>
        <w:t xml:space="preserve"> to patient </w:t>
      </w:r>
      <w:r>
        <w:rPr>
          <w:rFonts w:ascii="Times New Roman" w:hAnsi="Times New Roman" w:cs="Times New Roman"/>
          <w:lang w:val="en-GB"/>
        </w:rPr>
        <w:t xml:space="preserve">and family outcomes, </w:t>
      </w:r>
      <w:r w:rsidRPr="00410C53">
        <w:rPr>
          <w:rFonts w:ascii="Times New Roman" w:hAnsi="Times New Roman" w:cs="Times New Roman"/>
          <w:lang w:val="en-GB"/>
        </w:rPr>
        <w:t>provider wellbeing</w:t>
      </w:r>
      <w:r>
        <w:rPr>
          <w:rFonts w:ascii="Times New Roman" w:hAnsi="Times New Roman" w:cs="Times New Roman"/>
          <w:lang w:val="en-GB"/>
        </w:rPr>
        <w:t>,</w:t>
      </w:r>
      <w:r w:rsidRPr="00C45FA8">
        <w:rPr>
          <w:rFonts w:ascii="Times New Roman" w:hAnsi="Times New Roman" w:cs="Times New Roman"/>
        </w:rPr>
        <w:t xml:space="preserve"> </w:t>
      </w:r>
      <w:r w:rsidRPr="00E31E17">
        <w:rPr>
          <w:rFonts w:ascii="Times New Roman" w:hAnsi="Times New Roman" w:cs="Times New Roman"/>
        </w:rPr>
        <w:t>and organisational culture</w:t>
      </w:r>
      <w:r>
        <w:rPr>
          <w:rFonts w:ascii="Times New Roman" w:hAnsi="Times New Roman" w:cs="Times New Roman"/>
          <w:lang w:val="en-GB"/>
        </w:rPr>
        <w:t>, these findings could be used by</w:t>
      </w:r>
      <w:r w:rsidR="00494DF2">
        <w:rPr>
          <w:rFonts w:ascii="Times New Roman" w:hAnsi="Times New Roman" w:cs="Times New Roman"/>
          <w:lang w:val="en-GB"/>
        </w:rPr>
        <w:t xml:space="preserve"> </w:t>
      </w:r>
      <w:r w:rsidR="00CD7458">
        <w:rPr>
          <w:rFonts w:ascii="Times New Roman" w:hAnsi="Times New Roman" w:cs="Times New Roman"/>
          <w:lang w:val="en-GB"/>
        </w:rPr>
        <w:t xml:space="preserve">nurse </w:t>
      </w:r>
      <w:r w:rsidR="00494DF2">
        <w:rPr>
          <w:rFonts w:ascii="Times New Roman" w:hAnsi="Times New Roman" w:cs="Times New Roman"/>
          <w:lang w:val="en-GB"/>
        </w:rPr>
        <w:t>leaders and</w:t>
      </w:r>
      <w:r>
        <w:rPr>
          <w:rFonts w:ascii="Times New Roman" w:hAnsi="Times New Roman" w:cs="Times New Roman"/>
          <w:lang w:val="en-GB"/>
        </w:rPr>
        <w:t xml:space="preserve"> </w:t>
      </w:r>
      <w:r w:rsidRPr="00410C53">
        <w:rPr>
          <w:rFonts w:ascii="Times New Roman" w:hAnsi="Times New Roman" w:cs="Times New Roman"/>
          <w:lang w:val="en-GB"/>
        </w:rPr>
        <w:t xml:space="preserve">educators to develop </w:t>
      </w:r>
      <w:r w:rsidR="005F2AFC">
        <w:rPr>
          <w:rFonts w:ascii="Times New Roman" w:hAnsi="Times New Roman" w:cs="Times New Roman"/>
          <w:lang w:val="en-GB"/>
        </w:rPr>
        <w:t xml:space="preserve">evidence-informed </w:t>
      </w:r>
      <w:r w:rsidR="00CD7458">
        <w:rPr>
          <w:rFonts w:ascii="Times New Roman" w:hAnsi="Times New Roman" w:cs="Times New Roman"/>
          <w:iCs/>
        </w:rPr>
        <w:t>curricula to</w:t>
      </w:r>
      <w:r w:rsidRPr="00E31E17">
        <w:rPr>
          <w:rFonts w:ascii="Times New Roman" w:hAnsi="Times New Roman" w:cs="Times New Roman"/>
          <w:iCs/>
        </w:rPr>
        <w:t xml:space="preserve"> </w:t>
      </w:r>
      <w:r w:rsidR="00415A46" w:rsidRPr="00E31E17">
        <w:rPr>
          <w:rFonts w:ascii="Times New Roman" w:hAnsi="Times New Roman" w:cs="Times New Roman"/>
          <w:iCs/>
        </w:rPr>
        <w:t xml:space="preserve">foster </w:t>
      </w:r>
      <w:r w:rsidRPr="00E31E17">
        <w:rPr>
          <w:rFonts w:ascii="Times New Roman" w:hAnsi="Times New Roman" w:cs="Times New Roman"/>
          <w:iCs/>
        </w:rPr>
        <w:t>the practice of compassion</w:t>
      </w:r>
      <w:r w:rsidR="00494DF2">
        <w:rPr>
          <w:rFonts w:ascii="Times New Roman" w:hAnsi="Times New Roman" w:cs="Times New Roman"/>
          <w:iCs/>
        </w:rPr>
        <w:t xml:space="preserve"> </w:t>
      </w:r>
      <w:r w:rsidR="00CD7458">
        <w:rPr>
          <w:rFonts w:ascii="Times New Roman" w:hAnsi="Times New Roman" w:cs="Times New Roman"/>
          <w:iCs/>
        </w:rPr>
        <w:t>which</w:t>
      </w:r>
      <w:r w:rsidR="005F2AFC">
        <w:rPr>
          <w:rFonts w:ascii="Times New Roman" w:hAnsi="Times New Roman" w:cs="Times New Roman"/>
          <w:iCs/>
        </w:rPr>
        <w:t xml:space="preserve"> all </w:t>
      </w:r>
      <w:r w:rsidR="00494DF2">
        <w:rPr>
          <w:rFonts w:ascii="Times New Roman" w:hAnsi="Times New Roman" w:cs="Times New Roman"/>
          <w:iCs/>
        </w:rPr>
        <w:t xml:space="preserve">nurses aspire to provide. </w:t>
      </w:r>
      <w:r w:rsidRPr="00E31E17">
        <w:rPr>
          <w:rFonts w:ascii="Times New Roman" w:hAnsi="Times New Roman" w:cs="Times New Roman"/>
          <w:iCs/>
        </w:rPr>
        <w:t xml:space="preserve"> </w:t>
      </w:r>
    </w:p>
    <w:p w14:paraId="7018C103" w14:textId="77777777" w:rsidR="0055635C" w:rsidRPr="00410C53" w:rsidRDefault="0055635C" w:rsidP="00B524CB">
      <w:pPr>
        <w:spacing w:after="0" w:line="480" w:lineRule="auto"/>
        <w:rPr>
          <w:rFonts w:ascii="Times New Roman" w:hAnsi="Times New Roman" w:cs="Times New Roman"/>
          <w:lang w:val="en-GB"/>
        </w:rPr>
      </w:pPr>
    </w:p>
    <w:p w14:paraId="27C35D0F" w14:textId="77777777" w:rsidR="00B524CB" w:rsidRPr="00410C53" w:rsidRDefault="00B524CB" w:rsidP="00B524CB">
      <w:pPr>
        <w:autoSpaceDE w:val="0"/>
        <w:autoSpaceDN w:val="0"/>
        <w:adjustRightInd w:val="0"/>
        <w:spacing w:after="0" w:line="480" w:lineRule="auto"/>
        <w:rPr>
          <w:rFonts w:ascii="Times New Roman" w:hAnsi="Times New Roman" w:cs="Times New Roman"/>
          <w:lang w:val="en-GB"/>
        </w:rPr>
      </w:pPr>
      <w:r w:rsidRPr="00410C53">
        <w:rPr>
          <w:rFonts w:ascii="Times New Roman" w:hAnsi="Times New Roman" w:cs="Times New Roman"/>
          <w:lang w:val="en-GB"/>
        </w:rPr>
        <w:t xml:space="preserve">Keywords: compassion; nursing; </w:t>
      </w:r>
      <w:r>
        <w:rPr>
          <w:rFonts w:ascii="Times New Roman" w:hAnsi="Times New Roman" w:cs="Times New Roman"/>
          <w:lang w:val="en-GB"/>
        </w:rPr>
        <w:t xml:space="preserve">digital </w:t>
      </w:r>
      <w:r w:rsidRPr="00410C53">
        <w:rPr>
          <w:rFonts w:ascii="Times New Roman" w:hAnsi="Times New Roman" w:cs="Times New Roman"/>
          <w:lang w:val="en-GB"/>
        </w:rPr>
        <w:t xml:space="preserve">education; </w:t>
      </w:r>
      <w:r>
        <w:rPr>
          <w:rFonts w:ascii="Times New Roman" w:hAnsi="Times New Roman" w:cs="Times New Roman"/>
          <w:lang w:val="en-GB"/>
        </w:rPr>
        <w:t>resilience; culture; compassion literacy</w:t>
      </w:r>
    </w:p>
    <w:p w14:paraId="13B4B593" w14:textId="77777777" w:rsidR="00F002FA" w:rsidRPr="00197823" w:rsidRDefault="00F002FA" w:rsidP="002F5271">
      <w:pPr>
        <w:autoSpaceDE w:val="0"/>
        <w:autoSpaceDN w:val="0"/>
        <w:adjustRightInd w:val="0"/>
        <w:spacing w:after="0" w:line="240" w:lineRule="auto"/>
        <w:rPr>
          <w:rFonts w:ascii="Times New Roman" w:hAnsi="Times New Roman" w:cs="Times New Roman"/>
          <w:bCs/>
          <w:iCs/>
          <w:lang w:val="en-GB"/>
        </w:rPr>
      </w:pPr>
    </w:p>
    <w:p w14:paraId="33574C65" w14:textId="77777777" w:rsidR="008B62DB" w:rsidRDefault="008B62DB" w:rsidP="00287395">
      <w:pPr>
        <w:autoSpaceDE w:val="0"/>
        <w:autoSpaceDN w:val="0"/>
        <w:adjustRightInd w:val="0"/>
        <w:spacing w:after="0" w:line="240" w:lineRule="auto"/>
        <w:rPr>
          <w:rFonts w:ascii="Times New Roman" w:hAnsi="Times New Roman" w:cs="Times New Roman"/>
          <w:lang w:val="en-GB"/>
        </w:rPr>
      </w:pPr>
      <w:bookmarkStart w:id="0" w:name="idp1179296"/>
      <w:bookmarkEnd w:id="0"/>
    </w:p>
    <w:p w14:paraId="371A9469" w14:textId="58C09CA8" w:rsidR="008B62DB" w:rsidRPr="00FD53C4" w:rsidRDefault="00FD53C4" w:rsidP="00287395">
      <w:pPr>
        <w:autoSpaceDE w:val="0"/>
        <w:autoSpaceDN w:val="0"/>
        <w:adjustRightInd w:val="0"/>
        <w:spacing w:after="0" w:line="240" w:lineRule="auto"/>
        <w:rPr>
          <w:rFonts w:ascii="Times New Roman" w:hAnsi="Times New Roman" w:cs="Times New Roman"/>
          <w:b/>
          <w:lang w:val="en-GB"/>
        </w:rPr>
      </w:pPr>
      <w:r w:rsidRPr="00FD53C4">
        <w:rPr>
          <w:rFonts w:ascii="Helvetica" w:hAnsi="Helvetica" w:cs="Helvetica"/>
          <w:color w:val="333333"/>
          <w:lang w:val="en"/>
        </w:rPr>
        <w:lastRenderedPageBreak/>
        <w:br/>
      </w:r>
      <w:r w:rsidRPr="00FD53C4">
        <w:rPr>
          <w:rFonts w:ascii="Times New Roman" w:hAnsi="Times New Roman" w:cs="Times New Roman"/>
          <w:b/>
          <w:color w:val="333333"/>
          <w:lang w:val="en"/>
        </w:rPr>
        <w:t>Summary of Relevance</w:t>
      </w:r>
    </w:p>
    <w:p w14:paraId="51D30E21" w14:textId="77777777" w:rsidR="00C85112" w:rsidRPr="00FD53C4" w:rsidRDefault="00C85112" w:rsidP="00287395">
      <w:pPr>
        <w:autoSpaceDE w:val="0"/>
        <w:autoSpaceDN w:val="0"/>
        <w:adjustRightInd w:val="0"/>
        <w:spacing w:after="0" w:line="240" w:lineRule="auto"/>
        <w:rPr>
          <w:rFonts w:ascii="Times New Roman" w:hAnsi="Times New Roman" w:cs="Times New Roman"/>
          <w:lang w:val="en-GB"/>
        </w:rPr>
      </w:pPr>
    </w:p>
    <w:p w14:paraId="007DBA87" w14:textId="0627F564" w:rsidR="00197823" w:rsidRPr="00FD53C4" w:rsidRDefault="00FD53C4" w:rsidP="00287395">
      <w:pPr>
        <w:autoSpaceDE w:val="0"/>
        <w:autoSpaceDN w:val="0"/>
        <w:adjustRightInd w:val="0"/>
        <w:spacing w:after="0" w:line="240" w:lineRule="auto"/>
        <w:rPr>
          <w:rFonts w:ascii="Times New Roman" w:hAnsi="Times New Roman" w:cs="Times New Roman"/>
          <w:b/>
          <w:lang w:val="en-GB"/>
        </w:rPr>
      </w:pPr>
      <w:r w:rsidRPr="00FD53C4">
        <w:rPr>
          <w:rFonts w:ascii="Times New Roman" w:hAnsi="Times New Roman" w:cs="Times New Roman"/>
          <w:b/>
          <w:lang w:val="en-GB"/>
        </w:rPr>
        <w:t>Problem or Issue</w:t>
      </w:r>
    </w:p>
    <w:p w14:paraId="481140CD" w14:textId="77777777" w:rsidR="001E1770" w:rsidRPr="00FD53C4" w:rsidRDefault="001E1770" w:rsidP="00287395">
      <w:pPr>
        <w:autoSpaceDE w:val="0"/>
        <w:autoSpaceDN w:val="0"/>
        <w:adjustRightInd w:val="0"/>
        <w:spacing w:after="0" w:line="240" w:lineRule="auto"/>
        <w:rPr>
          <w:rFonts w:ascii="Times New Roman" w:hAnsi="Times New Roman" w:cs="Times New Roman"/>
          <w:lang w:val="en-GB"/>
        </w:rPr>
      </w:pPr>
    </w:p>
    <w:p w14:paraId="254BAA4B" w14:textId="77777777" w:rsidR="00A8363A" w:rsidRDefault="00644E7A" w:rsidP="00633581">
      <w:pPr>
        <w:autoSpaceDE w:val="0"/>
        <w:autoSpaceDN w:val="0"/>
        <w:adjustRightInd w:val="0"/>
        <w:spacing w:after="0" w:line="480" w:lineRule="auto"/>
        <w:rPr>
          <w:rFonts w:ascii="Times New Roman" w:hAnsi="Times New Roman" w:cs="Times New Roman"/>
          <w:iCs/>
          <w:lang w:val="en-GB"/>
        </w:rPr>
      </w:pPr>
      <w:r w:rsidRPr="00FD53C4">
        <w:rPr>
          <w:rFonts w:ascii="Times New Roman" w:hAnsi="Times New Roman" w:cs="Times New Roman"/>
          <w:iCs/>
          <w:lang w:val="en-GB"/>
        </w:rPr>
        <w:t xml:space="preserve">Healthcare without compassion fails to meet patients’ expectations. </w:t>
      </w:r>
    </w:p>
    <w:p w14:paraId="72696CBC" w14:textId="62D0B80A" w:rsidR="00197823" w:rsidRPr="00FD53C4" w:rsidRDefault="00644E7A" w:rsidP="00633581">
      <w:pPr>
        <w:autoSpaceDE w:val="0"/>
        <w:autoSpaceDN w:val="0"/>
        <w:adjustRightInd w:val="0"/>
        <w:spacing w:after="0" w:line="480" w:lineRule="auto"/>
        <w:rPr>
          <w:rFonts w:ascii="Times New Roman" w:hAnsi="Times New Roman" w:cs="Times New Roman"/>
          <w:lang w:val="en-GB"/>
        </w:rPr>
      </w:pPr>
      <w:r w:rsidRPr="00FD53C4">
        <w:rPr>
          <w:rFonts w:ascii="Times New Roman" w:hAnsi="Times New Roman" w:cs="Times New Roman"/>
          <w:iCs/>
          <w:lang w:val="en-GB"/>
        </w:rPr>
        <w:t>T</w:t>
      </w:r>
      <w:r w:rsidR="00633581" w:rsidRPr="00FD53C4">
        <w:rPr>
          <w:rFonts w:ascii="Times New Roman" w:hAnsi="Times New Roman" w:cs="Times New Roman"/>
          <w:iCs/>
          <w:lang w:val="en-GB"/>
        </w:rPr>
        <w:t xml:space="preserve">here is </w:t>
      </w:r>
      <w:r w:rsidR="000A7DBC" w:rsidRPr="00FD53C4">
        <w:rPr>
          <w:rFonts w:ascii="Times New Roman" w:hAnsi="Times New Roman" w:cs="Times New Roman"/>
          <w:iCs/>
          <w:lang w:val="en-GB"/>
        </w:rPr>
        <w:t xml:space="preserve">scant </w:t>
      </w:r>
      <w:r w:rsidR="00633581" w:rsidRPr="00FD53C4">
        <w:rPr>
          <w:rFonts w:ascii="Times New Roman" w:hAnsi="Times New Roman" w:cs="Times New Roman"/>
          <w:iCs/>
          <w:lang w:val="en-GB"/>
        </w:rPr>
        <w:t xml:space="preserve">evidence about teaching compassion </w:t>
      </w:r>
      <w:r w:rsidR="00AB119B">
        <w:rPr>
          <w:rFonts w:ascii="Times New Roman" w:hAnsi="Times New Roman" w:cs="Times New Roman"/>
          <w:iCs/>
          <w:lang w:val="en-GB"/>
        </w:rPr>
        <w:t xml:space="preserve">online </w:t>
      </w:r>
      <w:r w:rsidR="000A7DBC" w:rsidRPr="00FD53C4">
        <w:rPr>
          <w:rFonts w:ascii="Times New Roman" w:hAnsi="Times New Roman" w:cs="Times New Roman"/>
          <w:iCs/>
          <w:lang w:val="en-GB"/>
        </w:rPr>
        <w:t>to nursing students</w:t>
      </w:r>
      <w:r w:rsidR="00633581" w:rsidRPr="00FD53C4">
        <w:rPr>
          <w:rFonts w:ascii="Times New Roman" w:hAnsi="Times New Roman" w:cs="Times New Roman"/>
          <w:iCs/>
          <w:lang w:val="en-GB"/>
        </w:rPr>
        <w:t>.</w:t>
      </w:r>
    </w:p>
    <w:p w14:paraId="2EFD8FF1" w14:textId="77777777" w:rsidR="00CE3630" w:rsidRDefault="00CE3630" w:rsidP="00633581">
      <w:pPr>
        <w:autoSpaceDE w:val="0"/>
        <w:autoSpaceDN w:val="0"/>
        <w:adjustRightInd w:val="0"/>
        <w:spacing w:after="0" w:line="480" w:lineRule="auto"/>
        <w:rPr>
          <w:rFonts w:ascii="Times New Roman" w:hAnsi="Times New Roman" w:cs="Times New Roman"/>
          <w:b/>
          <w:lang w:val="en-GB"/>
        </w:rPr>
      </w:pPr>
    </w:p>
    <w:p w14:paraId="685C3116" w14:textId="24B4DEFA" w:rsidR="001E1770" w:rsidRPr="00FD53C4" w:rsidRDefault="001E1770" w:rsidP="00633581">
      <w:pPr>
        <w:autoSpaceDE w:val="0"/>
        <w:autoSpaceDN w:val="0"/>
        <w:adjustRightInd w:val="0"/>
        <w:spacing w:after="0" w:line="480" w:lineRule="auto"/>
        <w:rPr>
          <w:rFonts w:ascii="Times New Roman" w:hAnsi="Times New Roman" w:cs="Times New Roman"/>
          <w:b/>
          <w:lang w:val="en-GB"/>
        </w:rPr>
      </w:pPr>
      <w:r w:rsidRPr="00FD53C4">
        <w:rPr>
          <w:rFonts w:ascii="Times New Roman" w:hAnsi="Times New Roman" w:cs="Times New Roman"/>
          <w:b/>
          <w:lang w:val="en-GB"/>
        </w:rPr>
        <w:t xml:space="preserve">What is already </w:t>
      </w:r>
      <w:proofErr w:type="gramStart"/>
      <w:r w:rsidRPr="00FD53C4">
        <w:rPr>
          <w:rFonts w:ascii="Times New Roman" w:hAnsi="Times New Roman" w:cs="Times New Roman"/>
          <w:b/>
          <w:lang w:val="en-GB"/>
        </w:rPr>
        <w:t>known</w:t>
      </w:r>
      <w:proofErr w:type="gramEnd"/>
    </w:p>
    <w:p w14:paraId="01CE35D9" w14:textId="4397D6D1" w:rsidR="00A8363A" w:rsidRDefault="00A8363A" w:rsidP="00534347">
      <w:pPr>
        <w:spacing w:after="0" w:line="480" w:lineRule="auto"/>
        <w:rPr>
          <w:rFonts w:ascii="Times New Roman" w:hAnsi="Times New Roman" w:cs="Times New Roman"/>
          <w:lang w:val="en-GB"/>
        </w:rPr>
      </w:pPr>
      <w:r w:rsidRPr="00FD53C4">
        <w:rPr>
          <w:rFonts w:ascii="Times New Roman" w:hAnsi="Times New Roman" w:cs="Times New Roman"/>
          <w:lang w:val="en-GB"/>
        </w:rPr>
        <w:t>Compassion literacy</w:t>
      </w:r>
      <w:r>
        <w:rPr>
          <w:rFonts w:ascii="Times New Roman" w:hAnsi="Times New Roman" w:cs="Times New Roman"/>
          <w:lang w:val="en-GB"/>
        </w:rPr>
        <w:t xml:space="preserve"> and resilience</w:t>
      </w:r>
      <w:r w:rsidRPr="00FD53C4">
        <w:rPr>
          <w:rFonts w:ascii="Times New Roman" w:hAnsi="Times New Roman" w:cs="Times New Roman"/>
          <w:lang w:val="en-GB"/>
        </w:rPr>
        <w:t xml:space="preserve"> may a</w:t>
      </w:r>
      <w:r>
        <w:rPr>
          <w:rFonts w:ascii="Times New Roman" w:hAnsi="Times New Roman" w:cs="Times New Roman"/>
          <w:lang w:val="en-GB"/>
        </w:rPr>
        <w:t xml:space="preserve">ct as </w:t>
      </w:r>
      <w:r w:rsidR="00057CFC">
        <w:rPr>
          <w:rFonts w:ascii="Times New Roman" w:hAnsi="Times New Roman" w:cs="Times New Roman"/>
          <w:lang w:val="en-GB"/>
        </w:rPr>
        <w:t>protective mechanisms</w:t>
      </w:r>
      <w:r w:rsidRPr="00FD53C4">
        <w:rPr>
          <w:rFonts w:ascii="Times New Roman" w:hAnsi="Times New Roman" w:cs="Times New Roman"/>
          <w:lang w:val="en-GB"/>
        </w:rPr>
        <w:t xml:space="preserve">. </w:t>
      </w:r>
    </w:p>
    <w:p w14:paraId="6199F77F" w14:textId="77777777" w:rsidR="00A8363A" w:rsidRDefault="00534347" w:rsidP="00534347">
      <w:pPr>
        <w:spacing w:after="0" w:line="480" w:lineRule="auto"/>
        <w:rPr>
          <w:rFonts w:ascii="Times New Roman" w:hAnsi="Times New Roman" w:cs="Times New Roman"/>
        </w:rPr>
      </w:pPr>
      <w:r w:rsidRPr="00FD53C4">
        <w:rPr>
          <w:rFonts w:ascii="Times New Roman" w:hAnsi="Times New Roman" w:cs="Times New Roman"/>
        </w:rPr>
        <w:t xml:space="preserve">Compassion is </w:t>
      </w:r>
      <w:r w:rsidR="00BA4B94">
        <w:rPr>
          <w:rFonts w:ascii="Times New Roman" w:hAnsi="Times New Roman" w:cs="Times New Roman"/>
        </w:rPr>
        <w:t>essential for quality care</w:t>
      </w:r>
      <w:r w:rsidR="005140DE">
        <w:rPr>
          <w:rFonts w:ascii="Times New Roman" w:hAnsi="Times New Roman" w:cs="Times New Roman"/>
        </w:rPr>
        <w:t xml:space="preserve"> </w:t>
      </w:r>
      <w:r w:rsidRPr="00FD53C4">
        <w:rPr>
          <w:rFonts w:ascii="Times New Roman" w:hAnsi="Times New Roman" w:cs="Times New Roman"/>
        </w:rPr>
        <w:t xml:space="preserve">and improving </w:t>
      </w:r>
      <w:r w:rsidR="00BA4B94">
        <w:rPr>
          <w:rFonts w:ascii="Times New Roman" w:hAnsi="Times New Roman" w:cs="Times New Roman"/>
        </w:rPr>
        <w:t>well-being</w:t>
      </w:r>
      <w:r w:rsidRPr="00FD53C4">
        <w:rPr>
          <w:rFonts w:ascii="Times New Roman" w:hAnsi="Times New Roman" w:cs="Times New Roman"/>
        </w:rPr>
        <w:t xml:space="preserve"> and resilience in clinicians. </w:t>
      </w:r>
    </w:p>
    <w:p w14:paraId="4911817B" w14:textId="77777777" w:rsidR="00A8363A" w:rsidRDefault="00BA4B94" w:rsidP="00534347">
      <w:pPr>
        <w:spacing w:after="0" w:line="480" w:lineRule="auto"/>
        <w:rPr>
          <w:rFonts w:ascii="Times New Roman" w:hAnsi="Times New Roman" w:cs="Times New Roman"/>
          <w:lang w:val="en-GB"/>
        </w:rPr>
      </w:pPr>
      <w:r>
        <w:rPr>
          <w:rFonts w:ascii="Times New Roman" w:hAnsi="Times New Roman" w:cs="Times New Roman"/>
          <w:lang w:val="en-GB"/>
        </w:rPr>
        <w:t>T</w:t>
      </w:r>
      <w:r w:rsidR="002A2AA3" w:rsidRPr="00FD53C4">
        <w:rPr>
          <w:rFonts w:ascii="Times New Roman" w:hAnsi="Times New Roman" w:cs="Times New Roman"/>
          <w:lang w:val="en-GB"/>
        </w:rPr>
        <w:t>ouch can express</w:t>
      </w:r>
      <w:r w:rsidR="00A411E1" w:rsidRPr="00FD53C4">
        <w:rPr>
          <w:rFonts w:ascii="Times New Roman" w:hAnsi="Times New Roman" w:cs="Times New Roman"/>
          <w:lang w:val="en-GB"/>
        </w:rPr>
        <w:t xml:space="preserve"> compassion and may relieve suffering. </w:t>
      </w:r>
    </w:p>
    <w:p w14:paraId="7CBBE682" w14:textId="0EE6B33F" w:rsidR="001E1770" w:rsidRPr="00FD53C4" w:rsidRDefault="00057CFC" w:rsidP="00534347">
      <w:pPr>
        <w:spacing w:after="0" w:line="480" w:lineRule="auto"/>
        <w:rPr>
          <w:rFonts w:ascii="Times New Roman" w:hAnsi="Times New Roman" w:cs="Times New Roman"/>
        </w:rPr>
      </w:pPr>
      <w:r>
        <w:rPr>
          <w:rFonts w:ascii="Times New Roman" w:hAnsi="Times New Roman" w:cs="Times New Roman"/>
          <w:lang w:val="en-GB"/>
        </w:rPr>
        <w:t>O</w:t>
      </w:r>
      <w:r w:rsidR="00AB119B" w:rsidRPr="005651AE">
        <w:rPr>
          <w:rFonts w:ascii="Times New Roman" w:hAnsi="Times New Roman" w:cs="Times New Roman"/>
          <w:lang w:val="en-GB"/>
        </w:rPr>
        <w:t>rganisational f</w:t>
      </w:r>
      <w:r w:rsidR="00AB119B">
        <w:rPr>
          <w:rFonts w:ascii="Times New Roman" w:hAnsi="Times New Roman" w:cs="Times New Roman"/>
          <w:lang w:val="en-GB"/>
        </w:rPr>
        <w:t>actors</w:t>
      </w:r>
      <w:r w:rsidR="00AB119B" w:rsidRPr="005651AE">
        <w:rPr>
          <w:rFonts w:ascii="Times New Roman" w:hAnsi="Times New Roman" w:cs="Times New Roman"/>
          <w:lang w:val="en-GB"/>
        </w:rPr>
        <w:t xml:space="preserve"> foster or hinder compassionate care.</w:t>
      </w:r>
    </w:p>
    <w:p w14:paraId="2943F43D" w14:textId="77777777" w:rsidR="00CE3630" w:rsidRDefault="00CE3630" w:rsidP="00633581">
      <w:pPr>
        <w:autoSpaceDE w:val="0"/>
        <w:autoSpaceDN w:val="0"/>
        <w:adjustRightInd w:val="0"/>
        <w:spacing w:after="0" w:line="480" w:lineRule="auto"/>
        <w:rPr>
          <w:rFonts w:ascii="Times New Roman" w:hAnsi="Times New Roman" w:cs="Times New Roman"/>
          <w:b/>
          <w:lang w:val="en-GB"/>
        </w:rPr>
      </w:pPr>
    </w:p>
    <w:p w14:paraId="4F86F57F" w14:textId="49E93806" w:rsidR="001E1770" w:rsidRPr="00FD53C4" w:rsidRDefault="001E1770" w:rsidP="00633581">
      <w:pPr>
        <w:autoSpaceDE w:val="0"/>
        <w:autoSpaceDN w:val="0"/>
        <w:adjustRightInd w:val="0"/>
        <w:spacing w:after="0" w:line="480" w:lineRule="auto"/>
        <w:rPr>
          <w:rFonts w:ascii="Times New Roman" w:hAnsi="Times New Roman" w:cs="Times New Roman"/>
          <w:b/>
          <w:lang w:val="en-GB"/>
        </w:rPr>
      </w:pPr>
      <w:r w:rsidRPr="00FD53C4">
        <w:rPr>
          <w:rFonts w:ascii="Times New Roman" w:hAnsi="Times New Roman" w:cs="Times New Roman"/>
          <w:b/>
          <w:lang w:val="en-GB"/>
        </w:rPr>
        <w:t>What this paper adds</w:t>
      </w:r>
    </w:p>
    <w:p w14:paraId="7C314BB2" w14:textId="77777777" w:rsidR="00A8363A" w:rsidRDefault="005140DE" w:rsidP="00633581">
      <w:pPr>
        <w:spacing w:after="0" w:line="480" w:lineRule="auto"/>
        <w:rPr>
          <w:rFonts w:ascii="Times New Roman" w:hAnsi="Times New Roman" w:cs="Times New Roman"/>
          <w:lang w:val="en-GB"/>
        </w:rPr>
      </w:pPr>
      <w:r>
        <w:rPr>
          <w:rFonts w:ascii="Times New Roman" w:hAnsi="Times New Roman" w:cs="Times New Roman"/>
          <w:iCs/>
          <w:lang w:val="en-GB"/>
        </w:rPr>
        <w:t>Compassionate care can be</w:t>
      </w:r>
      <w:r w:rsidR="00CE3630">
        <w:rPr>
          <w:rFonts w:ascii="Times New Roman" w:hAnsi="Times New Roman" w:cs="Times New Roman"/>
          <w:iCs/>
          <w:lang w:val="en-GB"/>
        </w:rPr>
        <w:t xml:space="preserve"> </w:t>
      </w:r>
      <w:r w:rsidR="001E1770" w:rsidRPr="00FD53C4">
        <w:rPr>
          <w:rFonts w:ascii="Times New Roman" w:hAnsi="Times New Roman" w:cs="Times New Roman"/>
          <w:iCs/>
          <w:lang w:val="en-GB"/>
        </w:rPr>
        <w:t>taught</w:t>
      </w:r>
      <w:r w:rsidR="00AB119B">
        <w:rPr>
          <w:rFonts w:ascii="Times New Roman" w:hAnsi="Times New Roman" w:cs="Times New Roman"/>
          <w:iCs/>
          <w:lang w:val="en-GB"/>
        </w:rPr>
        <w:t xml:space="preserve"> online</w:t>
      </w:r>
      <w:r w:rsidR="001E1770" w:rsidRPr="00FD53C4">
        <w:rPr>
          <w:rFonts w:ascii="Times New Roman" w:hAnsi="Times New Roman" w:cs="Times New Roman"/>
          <w:iCs/>
          <w:lang w:val="en-GB"/>
        </w:rPr>
        <w:t>.</w:t>
      </w:r>
      <w:r w:rsidR="00FB73F9" w:rsidRPr="00FD53C4">
        <w:rPr>
          <w:rFonts w:ascii="Times New Roman" w:hAnsi="Times New Roman" w:cs="Times New Roman"/>
          <w:lang w:val="en-GB"/>
        </w:rPr>
        <w:t xml:space="preserve"> </w:t>
      </w:r>
    </w:p>
    <w:p w14:paraId="374ACB8E" w14:textId="0A31D35E" w:rsidR="001E1770" w:rsidRPr="00FD53C4" w:rsidRDefault="00CE3630" w:rsidP="00633581">
      <w:pPr>
        <w:spacing w:after="0" w:line="480" w:lineRule="auto"/>
        <w:rPr>
          <w:rFonts w:ascii="Times New Roman" w:hAnsi="Times New Roman" w:cs="Times New Roman"/>
          <w:lang w:val="en-GB"/>
        </w:rPr>
      </w:pPr>
      <w:r>
        <w:rPr>
          <w:rFonts w:ascii="Times New Roman" w:hAnsi="Times New Roman" w:cs="Times New Roman"/>
          <w:iCs/>
          <w:lang w:val="en-GB"/>
        </w:rPr>
        <w:t>C</w:t>
      </w:r>
      <w:r w:rsidR="001E1770" w:rsidRPr="00FD53C4">
        <w:rPr>
          <w:rFonts w:ascii="Times New Roman" w:hAnsi="Times New Roman" w:cs="Times New Roman"/>
          <w:iCs/>
          <w:lang w:val="en-GB"/>
        </w:rPr>
        <w:t xml:space="preserve">ompassion </w:t>
      </w:r>
      <w:r>
        <w:rPr>
          <w:rFonts w:ascii="Times New Roman" w:hAnsi="Times New Roman" w:cs="Times New Roman"/>
          <w:iCs/>
          <w:lang w:val="en-GB"/>
        </w:rPr>
        <w:t xml:space="preserve">education </w:t>
      </w:r>
      <w:r w:rsidR="001E1770" w:rsidRPr="00FD53C4">
        <w:rPr>
          <w:rFonts w:ascii="Times New Roman" w:hAnsi="Times New Roman" w:cs="Times New Roman"/>
          <w:iCs/>
          <w:lang w:val="en-GB"/>
        </w:rPr>
        <w:t xml:space="preserve">is a precursor to </w:t>
      </w:r>
      <w:r w:rsidR="0065333B">
        <w:rPr>
          <w:rFonts w:ascii="Times New Roman" w:hAnsi="Times New Roman" w:cs="Times New Roman"/>
          <w:iCs/>
          <w:lang w:val="en-GB"/>
        </w:rPr>
        <w:t xml:space="preserve">practising </w:t>
      </w:r>
      <w:r w:rsidR="001E1770" w:rsidRPr="00FD53C4">
        <w:rPr>
          <w:rFonts w:ascii="Times New Roman" w:hAnsi="Times New Roman" w:cs="Times New Roman"/>
          <w:iCs/>
          <w:lang w:val="en-GB"/>
        </w:rPr>
        <w:t>compassion</w:t>
      </w:r>
      <w:r w:rsidR="00AB119B">
        <w:rPr>
          <w:rFonts w:ascii="Times New Roman" w:hAnsi="Times New Roman" w:cs="Times New Roman"/>
          <w:iCs/>
          <w:lang w:val="en-GB"/>
        </w:rPr>
        <w:t xml:space="preserve"> toward patients</w:t>
      </w:r>
      <w:r>
        <w:rPr>
          <w:rFonts w:ascii="Times New Roman" w:hAnsi="Times New Roman" w:cs="Times New Roman"/>
          <w:iCs/>
          <w:lang w:val="en-GB"/>
        </w:rPr>
        <w:t>,</w:t>
      </w:r>
      <w:r w:rsidR="00BE2E4D">
        <w:rPr>
          <w:rFonts w:ascii="Times New Roman" w:hAnsi="Times New Roman" w:cs="Times New Roman"/>
          <w:iCs/>
          <w:lang w:val="en-GB"/>
        </w:rPr>
        <w:t xml:space="preserve"> relatives</w:t>
      </w:r>
      <w:r w:rsidR="005140DE">
        <w:rPr>
          <w:rFonts w:ascii="Times New Roman" w:hAnsi="Times New Roman" w:cs="Times New Roman"/>
          <w:iCs/>
          <w:lang w:val="en-GB"/>
        </w:rPr>
        <w:t>,</w:t>
      </w:r>
      <w:r w:rsidR="00FB73F9" w:rsidRPr="00FD53C4">
        <w:rPr>
          <w:rFonts w:ascii="Times New Roman" w:hAnsi="Times New Roman" w:cs="Times New Roman"/>
          <w:lang w:val="en-GB"/>
        </w:rPr>
        <w:t xml:space="preserve"> </w:t>
      </w:r>
      <w:r w:rsidR="005140DE">
        <w:rPr>
          <w:rFonts w:ascii="Times New Roman" w:hAnsi="Times New Roman" w:cs="Times New Roman"/>
          <w:iCs/>
          <w:lang w:val="en-GB"/>
        </w:rPr>
        <w:t>colleagues, and oneself.</w:t>
      </w:r>
    </w:p>
    <w:p w14:paraId="3507E99D" w14:textId="01128831" w:rsidR="00CC05E4" w:rsidRPr="00410C53" w:rsidRDefault="00CC05E4">
      <w:pPr>
        <w:rPr>
          <w:rFonts w:ascii="Helvetica" w:hAnsi="Helvetica"/>
          <w:sz w:val="18"/>
          <w:szCs w:val="18"/>
          <w:lang w:val="en-GB"/>
        </w:rPr>
      </w:pPr>
      <w:bookmarkStart w:id="1" w:name="_Toc477597561"/>
    </w:p>
    <w:p w14:paraId="3F0BC337" w14:textId="77777777" w:rsidR="00CE3630" w:rsidRDefault="00CE3630">
      <w:pPr>
        <w:rPr>
          <w:rFonts w:ascii="Times New Roman" w:eastAsiaTheme="majorEastAsia" w:hAnsi="Times New Roman" w:cs="Times New Roman"/>
          <w:b/>
          <w:bCs/>
          <w:lang w:val="en-GB"/>
        </w:rPr>
      </w:pPr>
      <w:r>
        <w:br w:type="page"/>
      </w:r>
    </w:p>
    <w:p w14:paraId="0B99F877" w14:textId="113F28C5" w:rsidR="00AC6039" w:rsidRPr="00410C53" w:rsidRDefault="00F909F4" w:rsidP="00DB42DE">
      <w:pPr>
        <w:pStyle w:val="ClientHeading1"/>
      </w:pPr>
      <w:r w:rsidRPr="00410C53">
        <w:lastRenderedPageBreak/>
        <w:t xml:space="preserve">1. </w:t>
      </w:r>
      <w:r w:rsidR="00C35CC1" w:rsidRPr="00410C53">
        <w:t>INTRODUCTION</w:t>
      </w:r>
      <w:bookmarkEnd w:id="1"/>
    </w:p>
    <w:p w14:paraId="11F4DD47" w14:textId="306F5DD6" w:rsidR="004A1F13" w:rsidRPr="00FE1B6B" w:rsidRDefault="00A93805" w:rsidP="00DB42DE">
      <w:pPr>
        <w:pStyle w:val="ClientBody"/>
        <w:rPr>
          <w:rFonts w:eastAsia="Times New Roman"/>
        </w:rPr>
      </w:pPr>
      <w:r w:rsidRPr="00410C53">
        <w:t xml:space="preserve">Compassionate care is a public expectation; it matters to </w:t>
      </w:r>
      <w:r w:rsidR="0099691E" w:rsidRPr="00410C53">
        <w:t>patients</w:t>
      </w:r>
      <w:r w:rsidR="005F0F6F">
        <w:t>,</w:t>
      </w:r>
      <w:r w:rsidRPr="00410C53">
        <w:t xml:space="preserve"> and is foundational to what it means to be a nurse (Bray et al.</w:t>
      </w:r>
      <w:r w:rsidR="00630967">
        <w:t>,</w:t>
      </w:r>
      <w:r w:rsidR="008302DF" w:rsidRPr="00410C53">
        <w:t xml:space="preserve"> 2</w:t>
      </w:r>
      <w:r w:rsidRPr="00410C53">
        <w:t>014</w:t>
      </w:r>
      <w:r w:rsidR="00BD0B4F">
        <w:t>;</w:t>
      </w:r>
      <w:r w:rsidR="00BD0B4F" w:rsidRPr="00BD0B4F">
        <w:t xml:space="preserve"> </w:t>
      </w:r>
      <w:r w:rsidR="00BD0B4F" w:rsidRPr="00410C53">
        <w:t xml:space="preserve">von </w:t>
      </w:r>
      <w:proofErr w:type="spellStart"/>
      <w:r w:rsidR="00BD0B4F" w:rsidRPr="00410C53">
        <w:t>Dietze</w:t>
      </w:r>
      <w:proofErr w:type="spellEnd"/>
      <w:r w:rsidR="00BD0B4F" w:rsidRPr="00410C53">
        <w:t xml:space="preserve"> &amp; Orb</w:t>
      </w:r>
      <w:r w:rsidR="00BD0B4F">
        <w:t>,</w:t>
      </w:r>
      <w:r w:rsidR="00BD0B4F" w:rsidRPr="00410C53">
        <w:t xml:space="preserve"> 2000</w:t>
      </w:r>
      <w:r w:rsidRPr="00410C53">
        <w:t xml:space="preserve">). </w:t>
      </w:r>
      <w:r w:rsidR="00562EE0">
        <w:t>Compassionate care ‘requires understanding of another’s pain or suffering, with commitment to doing something to relieve this’ (</w:t>
      </w:r>
      <w:proofErr w:type="spellStart"/>
      <w:r w:rsidR="00562EE0">
        <w:t>Lown</w:t>
      </w:r>
      <w:proofErr w:type="spellEnd"/>
      <w:r w:rsidR="00562EE0">
        <w:t xml:space="preserve"> et al</w:t>
      </w:r>
      <w:r w:rsidR="00A10C9A">
        <w:t>.,</w:t>
      </w:r>
      <w:r w:rsidR="00562EE0">
        <w:t xml:space="preserve"> 2017). </w:t>
      </w:r>
      <w:r w:rsidR="00440985" w:rsidRPr="00410C53">
        <w:t>Patients and their families say the manner in which they are</w:t>
      </w:r>
      <w:r w:rsidR="00D165DF" w:rsidRPr="00410C53">
        <w:t xml:space="preserve"> listened to and cared for </w:t>
      </w:r>
      <w:r w:rsidR="00DA4B90">
        <w:t>matters just as much as</w:t>
      </w:r>
      <w:r w:rsidR="00053952" w:rsidRPr="00410C53">
        <w:t xml:space="preserve"> </w:t>
      </w:r>
      <w:r w:rsidR="00DA4B90" w:rsidRPr="00410C53">
        <w:t xml:space="preserve">healthcare </w:t>
      </w:r>
      <w:r w:rsidR="00053952" w:rsidRPr="00410C53">
        <w:t>quality (</w:t>
      </w:r>
      <w:r w:rsidR="0046015F" w:rsidRPr="00410C53">
        <w:t>Bray et al.</w:t>
      </w:r>
      <w:r w:rsidR="00630967">
        <w:t>,</w:t>
      </w:r>
      <w:r w:rsidR="008302DF" w:rsidRPr="00410C53">
        <w:t xml:space="preserve"> 2</w:t>
      </w:r>
      <w:r w:rsidR="0046015F" w:rsidRPr="00410C53">
        <w:t xml:space="preserve">014; </w:t>
      </w:r>
      <w:proofErr w:type="spellStart"/>
      <w:r w:rsidR="0046015F" w:rsidRPr="00410C53">
        <w:t>Lown</w:t>
      </w:r>
      <w:proofErr w:type="spellEnd"/>
      <w:r w:rsidR="0046015F" w:rsidRPr="00410C53">
        <w:t xml:space="preserve"> et al.</w:t>
      </w:r>
      <w:r w:rsidR="00630967">
        <w:t>,</w:t>
      </w:r>
      <w:r w:rsidR="008302DF" w:rsidRPr="00410C53">
        <w:t xml:space="preserve"> 2</w:t>
      </w:r>
      <w:r w:rsidR="005C5974">
        <w:t>011</w:t>
      </w:r>
      <w:r w:rsidR="00053952" w:rsidRPr="00410C53">
        <w:t>).</w:t>
      </w:r>
      <w:r w:rsidR="004969F3" w:rsidRPr="00410C53">
        <w:t xml:space="preserve"> </w:t>
      </w:r>
      <w:r w:rsidR="00120E2A">
        <w:t>As</w:t>
      </w:r>
      <w:r w:rsidR="00316E30">
        <w:t xml:space="preserve"> Haslam (2015, p. 1) clarifies: ‘compassion is not an optional extra, but far too frequently it is seen as being much less important than other aspects of care’. </w:t>
      </w:r>
      <w:r w:rsidR="005F0F6F">
        <w:t>G</w:t>
      </w:r>
      <w:r w:rsidR="00FD27B0" w:rsidRPr="00410C53">
        <w:t xml:space="preserve">lobally, </w:t>
      </w:r>
      <w:r w:rsidR="005F0F6F">
        <w:t xml:space="preserve">however, </w:t>
      </w:r>
      <w:r w:rsidR="00FD27B0" w:rsidRPr="00410C53">
        <w:t>there</w:t>
      </w:r>
      <w:r w:rsidR="005F0F6F">
        <w:t xml:space="preserve"> is an increasing concern that </w:t>
      </w:r>
      <w:r w:rsidR="00FD27B0" w:rsidRPr="00410C53">
        <w:t>healthcare system</w:t>
      </w:r>
      <w:r w:rsidR="005F0F6F">
        <w:t>s</w:t>
      </w:r>
      <w:r w:rsidR="00FD27B0" w:rsidRPr="00410C53">
        <w:t xml:space="preserve"> </w:t>
      </w:r>
      <w:r w:rsidR="005F0F6F">
        <w:t>continue</w:t>
      </w:r>
      <w:r w:rsidR="0003339E" w:rsidRPr="00410C53">
        <w:t xml:space="preserve"> to fail </w:t>
      </w:r>
      <w:r w:rsidR="00FD27B0" w:rsidRPr="00410C53">
        <w:t>to meet the core needs and expectations of patients (Bray et al.</w:t>
      </w:r>
      <w:r w:rsidR="00630967">
        <w:t>,</w:t>
      </w:r>
      <w:r w:rsidR="008302DF" w:rsidRPr="00410C53">
        <w:t xml:space="preserve"> 2</w:t>
      </w:r>
      <w:r w:rsidR="00FD27B0" w:rsidRPr="00410C53">
        <w:t>014</w:t>
      </w:r>
      <w:r w:rsidR="00E37407">
        <w:t>;</w:t>
      </w:r>
      <w:r w:rsidR="00E37407" w:rsidRPr="00E37407">
        <w:t xml:space="preserve"> </w:t>
      </w:r>
      <w:r w:rsidR="00E37407" w:rsidRPr="00410C53">
        <w:t xml:space="preserve">Aiken </w:t>
      </w:r>
      <w:r w:rsidR="00E37407" w:rsidRPr="00FE1B6B">
        <w:t>et al., 2014</w:t>
      </w:r>
      <w:r w:rsidR="00E03DAA" w:rsidRPr="00FE1B6B">
        <w:t xml:space="preserve">; </w:t>
      </w:r>
      <w:proofErr w:type="spellStart"/>
      <w:r w:rsidR="00E03DAA" w:rsidRPr="00FE1B6B">
        <w:t>Lown</w:t>
      </w:r>
      <w:proofErr w:type="spellEnd"/>
      <w:r w:rsidR="00E03DAA" w:rsidRPr="00FE1B6B">
        <w:t xml:space="preserve"> et al.</w:t>
      </w:r>
      <w:r w:rsidR="00630967" w:rsidRPr="00FE1B6B">
        <w:t>,</w:t>
      </w:r>
      <w:r w:rsidR="00E03DAA" w:rsidRPr="00FE1B6B">
        <w:t xml:space="preserve"> 2011</w:t>
      </w:r>
      <w:r w:rsidR="009D1CE2" w:rsidRPr="00FE1B6B">
        <w:t xml:space="preserve">). </w:t>
      </w:r>
      <w:r w:rsidR="005930D7" w:rsidRPr="00FE1B6B">
        <w:t>Patients report that ‘</w:t>
      </w:r>
      <w:r w:rsidR="005930D7" w:rsidRPr="00FE1B6B">
        <w:rPr>
          <w:rFonts w:eastAsia="Times New Roman"/>
        </w:rPr>
        <w:t>care may be technically excellent but depersonalized, and will fail to address the uniquely human aspects of the healthcare experience’ (</w:t>
      </w:r>
      <w:proofErr w:type="spellStart"/>
      <w:r w:rsidR="005930D7" w:rsidRPr="00FE1B6B">
        <w:rPr>
          <w:rFonts w:eastAsia="Times New Roman"/>
        </w:rPr>
        <w:t>Lown</w:t>
      </w:r>
      <w:proofErr w:type="spellEnd"/>
      <w:r w:rsidR="005930D7" w:rsidRPr="00FE1B6B">
        <w:rPr>
          <w:rFonts w:eastAsia="Times New Roman"/>
        </w:rPr>
        <w:t xml:space="preserve">, 2014, p. 7). </w:t>
      </w:r>
      <w:r w:rsidR="00A863BB" w:rsidRPr="006D267F">
        <w:rPr>
          <w:rFonts w:eastAsia="Times New Roman"/>
        </w:rPr>
        <w:t>T</w:t>
      </w:r>
      <w:r w:rsidR="007D0C80" w:rsidRPr="006D267F">
        <w:rPr>
          <w:rFonts w:eastAsia="Times New Roman"/>
        </w:rPr>
        <w:t>he</w:t>
      </w:r>
      <w:r w:rsidR="00A863BB" w:rsidRPr="006D267F">
        <w:rPr>
          <w:rFonts w:eastAsia="Times New Roman"/>
        </w:rPr>
        <w:t xml:space="preserve"> c</w:t>
      </w:r>
      <w:r w:rsidR="005C46DF" w:rsidRPr="006D267F">
        <w:rPr>
          <w:rFonts w:eastAsia="Times New Roman"/>
        </w:rPr>
        <w:t>ore needs and expectation</w:t>
      </w:r>
      <w:r w:rsidR="00EB1F1B" w:rsidRPr="006D267F">
        <w:rPr>
          <w:rFonts w:eastAsia="Times New Roman"/>
        </w:rPr>
        <w:t>s</w:t>
      </w:r>
      <w:r w:rsidR="007D0C80" w:rsidRPr="006D267F">
        <w:rPr>
          <w:rFonts w:eastAsia="Times New Roman"/>
        </w:rPr>
        <w:t xml:space="preserve"> </w:t>
      </w:r>
      <w:r w:rsidR="00FE1B6B" w:rsidRPr="006D267F">
        <w:rPr>
          <w:rFonts w:eastAsia="Times New Roman"/>
        </w:rPr>
        <w:t xml:space="preserve">of patients </w:t>
      </w:r>
      <w:r w:rsidR="00EB1F1B" w:rsidRPr="006D267F">
        <w:rPr>
          <w:rFonts w:eastAsia="Times New Roman"/>
        </w:rPr>
        <w:t>are</w:t>
      </w:r>
      <w:r w:rsidR="005C46DF" w:rsidRPr="006D267F">
        <w:rPr>
          <w:rFonts w:eastAsia="Times New Roman"/>
        </w:rPr>
        <w:t xml:space="preserve"> to </w:t>
      </w:r>
      <w:r w:rsidR="00EB1F1B" w:rsidRPr="006D267F">
        <w:rPr>
          <w:rFonts w:eastAsia="Times New Roman"/>
        </w:rPr>
        <w:t xml:space="preserve">receive </w:t>
      </w:r>
      <w:r w:rsidR="005C46DF" w:rsidRPr="006D267F">
        <w:rPr>
          <w:rFonts w:eastAsia="Times New Roman"/>
        </w:rPr>
        <w:t>compassion</w:t>
      </w:r>
      <w:r w:rsidR="00EB1F1B" w:rsidRPr="006D267F">
        <w:rPr>
          <w:rFonts w:eastAsia="Times New Roman"/>
        </w:rPr>
        <w:t>ate care</w:t>
      </w:r>
      <w:r w:rsidR="005C46DF" w:rsidRPr="006D267F">
        <w:rPr>
          <w:rFonts w:eastAsia="Times New Roman"/>
        </w:rPr>
        <w:t xml:space="preserve">. </w:t>
      </w:r>
      <w:r w:rsidR="000A3B4A" w:rsidRPr="006D267F">
        <w:rPr>
          <w:rFonts w:eastAsia="Times New Roman"/>
        </w:rPr>
        <w:t>C</w:t>
      </w:r>
      <w:r w:rsidR="005C46DF" w:rsidRPr="006D267F">
        <w:rPr>
          <w:rFonts w:eastAsia="Times New Roman"/>
        </w:rPr>
        <w:t>ompassion</w:t>
      </w:r>
      <w:r w:rsidR="000A3B4A" w:rsidRPr="006D267F">
        <w:rPr>
          <w:rFonts w:eastAsia="Times New Roman"/>
        </w:rPr>
        <w:t xml:space="preserve"> is</w:t>
      </w:r>
      <w:r w:rsidR="007D0C80" w:rsidRPr="006D267F">
        <w:rPr>
          <w:rFonts w:eastAsia="Times New Roman"/>
        </w:rPr>
        <w:t>:</w:t>
      </w:r>
      <w:r w:rsidR="005930D7" w:rsidRPr="006D267F">
        <w:rPr>
          <w:rFonts w:eastAsia="Times New Roman"/>
        </w:rPr>
        <w:t xml:space="preserve"> </w:t>
      </w:r>
      <w:r w:rsidR="007D0C80" w:rsidRPr="006D267F">
        <w:rPr>
          <w:rFonts w:eastAsia="Times New Roman"/>
        </w:rPr>
        <w:t>‘</w:t>
      </w:r>
      <w:r w:rsidR="004A1F13" w:rsidRPr="006D267F">
        <w:rPr>
          <w:rFonts w:eastAsia="Times New Roman"/>
          <w:color w:val="000000"/>
          <w:lang w:val="en-US" w:eastAsia="en-AU"/>
        </w:rPr>
        <w:t xml:space="preserve">recognizing the concerns, distress and suffering of patients and their families and taking action to relieve them. It is based on active listening, respect, empathy, strong communication and interpersonal skills, and knowledge and understanding of the patient’s life context and preferences. At its core, it means treating patients </w:t>
      </w:r>
      <w:r w:rsidR="000A3B4A" w:rsidRPr="006D267F">
        <w:rPr>
          <w:rFonts w:eastAsia="Times New Roman"/>
          <w:color w:val="000000"/>
          <w:lang w:val="en-US" w:eastAsia="en-AU"/>
        </w:rPr>
        <w:t>as people, not just the illness’ (</w:t>
      </w:r>
      <w:r w:rsidR="000A3B4A" w:rsidRPr="006D267F">
        <w:rPr>
          <w:rFonts w:eastAsia="Times New Roman"/>
        </w:rPr>
        <w:t xml:space="preserve">Rosen, </w:t>
      </w:r>
      <w:r w:rsidR="00FE1B6B" w:rsidRPr="006D267F">
        <w:rPr>
          <w:rFonts w:eastAsia="Times New Roman"/>
        </w:rPr>
        <w:t>2015</w:t>
      </w:r>
      <w:r w:rsidR="000A3B4A" w:rsidRPr="006D267F">
        <w:rPr>
          <w:rFonts w:eastAsia="Times New Roman"/>
        </w:rPr>
        <w:t>).</w:t>
      </w:r>
    </w:p>
    <w:p w14:paraId="2CDDAB33" w14:textId="6D044F4C" w:rsidR="00F26E9D" w:rsidRPr="00410C53" w:rsidRDefault="009D1CE2" w:rsidP="00DB42DE">
      <w:pPr>
        <w:pStyle w:val="ClientBody"/>
      </w:pPr>
      <w:r w:rsidRPr="00FE1B6B">
        <w:t>I</w:t>
      </w:r>
      <w:r w:rsidR="00FD27B0" w:rsidRPr="00FE1B6B">
        <w:t>nternational research has linked poor</w:t>
      </w:r>
      <w:r w:rsidR="00FD27B0" w:rsidRPr="00410C53">
        <w:t xml:space="preserve"> </w:t>
      </w:r>
      <w:r w:rsidR="00776E13" w:rsidRPr="00410C53">
        <w:t xml:space="preserve">patient outcomes </w:t>
      </w:r>
      <w:r w:rsidR="00FD27B0" w:rsidRPr="00410C53">
        <w:t xml:space="preserve">with austerity measures and identified compassion as a missing component </w:t>
      </w:r>
      <w:r w:rsidR="0098459B" w:rsidRPr="00410C53">
        <w:t>of</w:t>
      </w:r>
      <w:r w:rsidR="00FD27B0" w:rsidRPr="00410C53">
        <w:t xml:space="preserve"> healthcare (Bray et al.</w:t>
      </w:r>
      <w:r w:rsidR="00630967">
        <w:t>,</w:t>
      </w:r>
      <w:r w:rsidR="008302DF" w:rsidRPr="00410C53">
        <w:t xml:space="preserve"> 2</w:t>
      </w:r>
      <w:r w:rsidR="00FD27B0" w:rsidRPr="00410C53">
        <w:t>014</w:t>
      </w:r>
      <w:r w:rsidR="007E188A" w:rsidRPr="00410C53">
        <w:t xml:space="preserve">; </w:t>
      </w:r>
      <w:r w:rsidR="00766BA7" w:rsidRPr="00410C53">
        <w:t>Francis</w:t>
      </w:r>
      <w:r w:rsidR="00630967">
        <w:t>,</w:t>
      </w:r>
      <w:r w:rsidR="00766BA7" w:rsidRPr="00410C53">
        <w:t xml:space="preserve"> 2013; </w:t>
      </w:r>
      <w:r w:rsidR="00755878" w:rsidRPr="00410C53">
        <w:t xml:space="preserve">van der </w:t>
      </w:r>
      <w:proofErr w:type="spellStart"/>
      <w:r w:rsidR="00755878" w:rsidRPr="00410C53">
        <w:t>Cingel</w:t>
      </w:r>
      <w:proofErr w:type="spellEnd"/>
      <w:r w:rsidR="00630967">
        <w:t>,</w:t>
      </w:r>
      <w:r w:rsidR="008302DF" w:rsidRPr="00410C53">
        <w:t xml:space="preserve"> 2</w:t>
      </w:r>
      <w:r w:rsidR="00755878" w:rsidRPr="00410C53">
        <w:t>014</w:t>
      </w:r>
      <w:r w:rsidR="00FD27B0" w:rsidRPr="00410C53">
        <w:t xml:space="preserve">). </w:t>
      </w:r>
      <w:r w:rsidR="003E19F3">
        <w:t>These</w:t>
      </w:r>
      <w:r w:rsidR="00FD27B0" w:rsidRPr="00410C53">
        <w:t xml:space="preserve"> </w:t>
      </w:r>
      <w:r w:rsidR="00CD1A1E" w:rsidRPr="00410C53">
        <w:t>issue</w:t>
      </w:r>
      <w:r w:rsidR="003E19F3">
        <w:t>s have</w:t>
      </w:r>
      <w:r w:rsidR="00E1104D" w:rsidRPr="00410C53">
        <w:t xml:space="preserve"> promp</w:t>
      </w:r>
      <w:r w:rsidR="009D781A" w:rsidRPr="00410C53">
        <w:t xml:space="preserve">ted debates about what constitutes </w:t>
      </w:r>
      <w:r w:rsidR="00E24252" w:rsidRPr="00410C53">
        <w:t xml:space="preserve">core </w:t>
      </w:r>
      <w:r w:rsidR="009D781A" w:rsidRPr="00410C53">
        <w:t xml:space="preserve">nursing values and </w:t>
      </w:r>
      <w:r w:rsidR="008B6979">
        <w:t>whether virtues</w:t>
      </w:r>
      <w:r w:rsidR="009D781A" w:rsidRPr="00410C53">
        <w:t xml:space="preserve"> </w:t>
      </w:r>
      <w:r w:rsidR="00373EAD" w:rsidRPr="00410C53">
        <w:t xml:space="preserve">(such as compassion) </w:t>
      </w:r>
      <w:r w:rsidR="009D781A" w:rsidRPr="00410C53">
        <w:t>can be taught</w:t>
      </w:r>
      <w:r w:rsidR="004603B5">
        <w:t xml:space="preserve"> in undergraduate nursing programs</w:t>
      </w:r>
      <w:r w:rsidR="009D781A" w:rsidRPr="00410C53">
        <w:t xml:space="preserve">. </w:t>
      </w:r>
    </w:p>
    <w:p w14:paraId="6E0A44AD" w14:textId="5288FD10" w:rsidR="00006783" w:rsidRPr="00410C53" w:rsidRDefault="00F909F4" w:rsidP="00DB42DE">
      <w:pPr>
        <w:pStyle w:val="ClientHeading1"/>
      </w:pPr>
      <w:bookmarkStart w:id="2" w:name="_Toc477597562"/>
      <w:r w:rsidRPr="00410C53">
        <w:t>2. BACKGROUND</w:t>
      </w:r>
      <w:bookmarkEnd w:id="2"/>
    </w:p>
    <w:p w14:paraId="6565D615" w14:textId="16B558B7" w:rsidR="000C5954" w:rsidRPr="00410C53" w:rsidRDefault="00FC3279" w:rsidP="00DB42DE">
      <w:pPr>
        <w:pStyle w:val="ClientBody"/>
      </w:pPr>
      <w:r w:rsidRPr="00410C53">
        <w:t xml:space="preserve">Compassion is not a new concept. </w:t>
      </w:r>
      <w:r w:rsidR="00006783" w:rsidRPr="00410C53">
        <w:t>I</w:t>
      </w:r>
      <w:r w:rsidR="007C4471" w:rsidRPr="00410C53">
        <w:t xml:space="preserve">n his debates with Protagoras, Socrates </w:t>
      </w:r>
      <w:r w:rsidR="00B952F0" w:rsidRPr="00410C53">
        <w:t xml:space="preserve">(in the </w:t>
      </w:r>
      <w:proofErr w:type="spellStart"/>
      <w:r w:rsidR="00B952F0" w:rsidRPr="00410C53">
        <w:rPr>
          <w:i/>
        </w:rPr>
        <w:t>Meno</w:t>
      </w:r>
      <w:proofErr w:type="spellEnd"/>
      <w:r w:rsidR="00B952F0" w:rsidRPr="00410C53">
        <w:t xml:space="preserve">) </w:t>
      </w:r>
      <w:r w:rsidR="005311DB">
        <w:t xml:space="preserve">argued </w:t>
      </w:r>
      <w:r w:rsidR="007C4471" w:rsidRPr="00410C53">
        <w:t xml:space="preserve">that a moral virtue </w:t>
      </w:r>
      <w:r w:rsidR="006E76F3" w:rsidRPr="00410C53">
        <w:t>such as</w:t>
      </w:r>
      <w:r w:rsidR="007C4471" w:rsidRPr="00410C53">
        <w:t xml:space="preserve"> compassion</w:t>
      </w:r>
      <w:r w:rsidR="00DA1086" w:rsidRPr="00410C53">
        <w:t xml:space="preserve"> could </w:t>
      </w:r>
      <w:r w:rsidR="00126E06" w:rsidRPr="00410C53">
        <w:t xml:space="preserve">not </w:t>
      </w:r>
      <w:r w:rsidR="00DA1086" w:rsidRPr="00410C53">
        <w:t>be taught and</w:t>
      </w:r>
      <w:r w:rsidR="00C5159C" w:rsidRPr="00410C53">
        <w:t xml:space="preserve"> that</w:t>
      </w:r>
      <w:r w:rsidR="00206C8C" w:rsidRPr="00410C53">
        <w:t xml:space="preserve"> it was a ‘gift of the gods’</w:t>
      </w:r>
      <w:r w:rsidR="007C4471" w:rsidRPr="00410C53">
        <w:t xml:space="preserve">. </w:t>
      </w:r>
      <w:r w:rsidR="00EA4AA2">
        <w:t>In contrast</w:t>
      </w:r>
      <w:r w:rsidR="003167CF" w:rsidRPr="00410C53">
        <w:t xml:space="preserve">, </w:t>
      </w:r>
      <w:r w:rsidR="007C4471" w:rsidRPr="00410C53">
        <w:t>Protagoras</w:t>
      </w:r>
      <w:r w:rsidR="005E3085" w:rsidRPr="00410C53">
        <w:t xml:space="preserve"> </w:t>
      </w:r>
      <w:r w:rsidR="00EA4AA2">
        <w:t xml:space="preserve">said </w:t>
      </w:r>
      <w:r w:rsidR="002651C1" w:rsidRPr="00410C53">
        <w:t xml:space="preserve">compassion </w:t>
      </w:r>
      <w:r w:rsidR="0099691E" w:rsidRPr="00410C53">
        <w:t>could</w:t>
      </w:r>
      <w:r w:rsidR="002651C1" w:rsidRPr="00410C53">
        <w:t xml:space="preserve"> be </w:t>
      </w:r>
      <w:r w:rsidR="00126E06" w:rsidRPr="00410C53">
        <w:t>mode</w:t>
      </w:r>
      <w:r w:rsidR="002651C1" w:rsidRPr="00410C53">
        <w:t>l</w:t>
      </w:r>
      <w:r w:rsidR="001723C7" w:rsidRPr="00410C53">
        <w:t>l</w:t>
      </w:r>
      <w:r w:rsidR="002651C1" w:rsidRPr="00410C53">
        <w:t xml:space="preserve">ed and </w:t>
      </w:r>
      <w:r w:rsidR="00C75E38" w:rsidRPr="00410C53">
        <w:t>learn</w:t>
      </w:r>
      <w:r w:rsidR="00BF384F">
        <w:t>ed</w:t>
      </w:r>
      <w:r w:rsidR="007C4471" w:rsidRPr="00410C53">
        <w:t xml:space="preserve"> in </w:t>
      </w:r>
      <w:r w:rsidR="00515994" w:rsidRPr="00410C53">
        <w:t xml:space="preserve">certain </w:t>
      </w:r>
      <w:r w:rsidR="00EE4B74">
        <w:t>contexts</w:t>
      </w:r>
      <w:r w:rsidR="007C4471" w:rsidRPr="00410C53">
        <w:t xml:space="preserve"> and systems (Pence</w:t>
      </w:r>
      <w:r w:rsidR="00630967">
        <w:t>,</w:t>
      </w:r>
      <w:r w:rsidR="009D3844" w:rsidRPr="00410C53">
        <w:t xml:space="preserve"> 1</w:t>
      </w:r>
      <w:r w:rsidR="007C4471" w:rsidRPr="00410C53">
        <w:t>983</w:t>
      </w:r>
      <w:r w:rsidR="00222A7A" w:rsidRPr="00410C53">
        <w:t>; Plato</w:t>
      </w:r>
      <w:r w:rsidR="00630967">
        <w:t>,</w:t>
      </w:r>
      <w:r w:rsidR="009D3844" w:rsidRPr="00410C53">
        <w:t xml:space="preserve"> 1</w:t>
      </w:r>
      <w:r w:rsidR="00222A7A" w:rsidRPr="00410C53">
        <w:t>961</w:t>
      </w:r>
      <w:r w:rsidR="007C4471" w:rsidRPr="00410C53">
        <w:t xml:space="preserve">). </w:t>
      </w:r>
      <w:r w:rsidR="001939E7" w:rsidRPr="00410C53">
        <w:t xml:space="preserve">Protagoras’s </w:t>
      </w:r>
      <w:r w:rsidR="00C605CB" w:rsidRPr="00410C53">
        <w:t>view suggest</w:t>
      </w:r>
      <w:r w:rsidR="00CD3E7A" w:rsidRPr="00410C53">
        <w:t>s</w:t>
      </w:r>
      <w:r w:rsidR="00C605CB" w:rsidRPr="00410C53">
        <w:t xml:space="preserve"> </w:t>
      </w:r>
      <w:r w:rsidR="007C4471" w:rsidRPr="00410C53">
        <w:t xml:space="preserve">compassion </w:t>
      </w:r>
      <w:r w:rsidR="000F0F6B" w:rsidRPr="00410C53">
        <w:t xml:space="preserve">can be </w:t>
      </w:r>
      <w:r w:rsidR="006F1F8B" w:rsidRPr="00410C53">
        <w:t xml:space="preserve">taught, </w:t>
      </w:r>
      <w:r w:rsidR="00762B68">
        <w:t xml:space="preserve">nurtured, </w:t>
      </w:r>
      <w:r w:rsidR="006F1F8B" w:rsidRPr="00410C53">
        <w:t>suppressed</w:t>
      </w:r>
      <w:r w:rsidR="00DA28A5" w:rsidRPr="00410C53">
        <w:t xml:space="preserve"> </w:t>
      </w:r>
      <w:r w:rsidR="000F0F6B" w:rsidRPr="00410C53">
        <w:t xml:space="preserve">or hindered within social relationships, </w:t>
      </w:r>
      <w:r w:rsidR="00CC1607" w:rsidRPr="00410C53">
        <w:t>culture</w:t>
      </w:r>
      <w:r w:rsidR="00046EC8">
        <w:t>s,</w:t>
      </w:r>
      <w:r w:rsidR="000F0F6B" w:rsidRPr="00410C53">
        <w:t xml:space="preserve"> and systems</w:t>
      </w:r>
      <w:r w:rsidR="00DA28A5" w:rsidRPr="00410C53">
        <w:t xml:space="preserve"> (Pence</w:t>
      </w:r>
      <w:r w:rsidR="00630967">
        <w:t>,</w:t>
      </w:r>
      <w:r w:rsidR="009D3844" w:rsidRPr="00410C53">
        <w:t xml:space="preserve"> 1</w:t>
      </w:r>
      <w:r w:rsidR="005311DB">
        <w:t>983</w:t>
      </w:r>
      <w:r w:rsidR="00762B68">
        <w:t xml:space="preserve">). </w:t>
      </w:r>
    </w:p>
    <w:p w14:paraId="266CDB37" w14:textId="267D989D" w:rsidR="00950889" w:rsidRPr="00311AC4" w:rsidRDefault="00762B68" w:rsidP="00DB42DE">
      <w:pPr>
        <w:pStyle w:val="ClientBody"/>
      </w:pPr>
      <w:r>
        <w:lastRenderedPageBreak/>
        <w:t>T</w:t>
      </w:r>
      <w:r w:rsidR="00B8671E" w:rsidRPr="00410C53">
        <w:t xml:space="preserve">he </w:t>
      </w:r>
      <w:r>
        <w:t xml:space="preserve">terms </w:t>
      </w:r>
      <w:r w:rsidR="00206C8C" w:rsidRPr="00410C53">
        <w:t>compassion</w:t>
      </w:r>
      <w:r w:rsidR="007C0AD3" w:rsidRPr="00410C53">
        <w:t>,</w:t>
      </w:r>
      <w:r w:rsidR="00206C8C" w:rsidRPr="00410C53">
        <w:t xml:space="preserve"> </w:t>
      </w:r>
      <w:r>
        <w:t xml:space="preserve">empathy and sympathy </w:t>
      </w:r>
      <w:r w:rsidR="002C5FA6" w:rsidRPr="00410C53">
        <w:t>have been</w:t>
      </w:r>
      <w:r w:rsidR="001831DE">
        <w:t xml:space="preserve"> used interchangeably, </w:t>
      </w:r>
      <w:r w:rsidR="00D914CB" w:rsidRPr="00410C53">
        <w:t>however,</w:t>
      </w:r>
      <w:r w:rsidR="002E2C25" w:rsidRPr="00410C53">
        <w:t xml:space="preserve"> ‘patients distinguish and experience them uniquely’ (Sinclair et al.</w:t>
      </w:r>
      <w:r w:rsidR="00630967">
        <w:t>,</w:t>
      </w:r>
      <w:r w:rsidR="008302DF" w:rsidRPr="00410C53">
        <w:t xml:space="preserve"> 2</w:t>
      </w:r>
      <w:r w:rsidR="00803156">
        <w:t>016</w:t>
      </w:r>
      <w:r w:rsidR="002E2C25" w:rsidRPr="00410C53">
        <w:t xml:space="preserve">, p. 1). </w:t>
      </w:r>
      <w:r w:rsidR="00335245" w:rsidRPr="00410C53">
        <w:rPr>
          <w:lang w:eastAsia="en-AU"/>
        </w:rPr>
        <w:t xml:space="preserve">Compassion </w:t>
      </w:r>
      <w:r w:rsidR="00477774">
        <w:rPr>
          <w:lang w:eastAsia="en-AU"/>
        </w:rPr>
        <w:t>is</w:t>
      </w:r>
      <w:r w:rsidR="00335245" w:rsidRPr="00410C53">
        <w:rPr>
          <w:lang w:eastAsia="en-AU"/>
        </w:rPr>
        <w:t xml:space="preserve"> defined as ‘a virtuous response that seeks to address the suffering and needs of a person through relational understanding and action’ (Sinclair et al.</w:t>
      </w:r>
      <w:r w:rsidR="00A10C9A">
        <w:rPr>
          <w:lang w:eastAsia="en-AU"/>
        </w:rPr>
        <w:t>,</w:t>
      </w:r>
      <w:r w:rsidR="008302DF" w:rsidRPr="00410C53">
        <w:rPr>
          <w:lang w:eastAsia="en-AU"/>
        </w:rPr>
        <w:t xml:space="preserve"> 2</w:t>
      </w:r>
      <w:r w:rsidR="004420EC">
        <w:rPr>
          <w:lang w:eastAsia="en-AU"/>
        </w:rPr>
        <w:t>016</w:t>
      </w:r>
      <w:r w:rsidR="00335245" w:rsidRPr="00410C53">
        <w:rPr>
          <w:lang w:eastAsia="en-AU"/>
        </w:rPr>
        <w:t>, p.</w:t>
      </w:r>
      <w:r w:rsidR="001B7228" w:rsidRPr="00410C53">
        <w:rPr>
          <w:lang w:eastAsia="en-AU"/>
        </w:rPr>
        <w:t xml:space="preserve"> </w:t>
      </w:r>
      <w:r w:rsidR="00803156">
        <w:rPr>
          <w:lang w:eastAsia="en-AU"/>
        </w:rPr>
        <w:t>6</w:t>
      </w:r>
      <w:r w:rsidR="00335245" w:rsidRPr="00410C53">
        <w:rPr>
          <w:lang w:eastAsia="en-AU"/>
        </w:rPr>
        <w:t xml:space="preserve">). </w:t>
      </w:r>
      <w:r w:rsidR="00942EE2" w:rsidRPr="00410C53">
        <w:rPr>
          <w:lang w:eastAsia="en-AU"/>
        </w:rPr>
        <w:t>Compassion is more than seeing (sympathy) and acknowledging (empathy) suffering</w:t>
      </w:r>
      <w:r w:rsidR="003C2A77">
        <w:rPr>
          <w:lang w:eastAsia="en-AU"/>
        </w:rPr>
        <w:t xml:space="preserve"> of others</w:t>
      </w:r>
      <w:r w:rsidR="00942EE2" w:rsidRPr="00410C53">
        <w:rPr>
          <w:lang w:eastAsia="en-AU"/>
        </w:rPr>
        <w:t xml:space="preserve"> (</w:t>
      </w:r>
      <w:r w:rsidR="00942EE2" w:rsidRPr="00410C53">
        <w:t xml:space="preserve">von </w:t>
      </w:r>
      <w:proofErr w:type="spellStart"/>
      <w:r w:rsidR="00942EE2" w:rsidRPr="00410C53">
        <w:t>Dietze</w:t>
      </w:r>
      <w:proofErr w:type="spellEnd"/>
      <w:r w:rsidR="00942EE2" w:rsidRPr="00410C53">
        <w:t xml:space="preserve"> &amp; Orb</w:t>
      </w:r>
      <w:r w:rsidR="00630967">
        <w:t>,</w:t>
      </w:r>
      <w:r w:rsidR="008302DF" w:rsidRPr="00410C53">
        <w:t xml:space="preserve"> 2</w:t>
      </w:r>
      <w:r w:rsidR="00942EE2" w:rsidRPr="00410C53">
        <w:t xml:space="preserve">000). </w:t>
      </w:r>
      <w:r w:rsidR="002E2C25" w:rsidRPr="00410C53">
        <w:t>T</w:t>
      </w:r>
      <w:r w:rsidR="007C4E2F" w:rsidRPr="00410C53">
        <w:t>aking</w:t>
      </w:r>
      <w:r w:rsidR="00046EC8">
        <w:t xml:space="preserve"> action to relieve</w:t>
      </w:r>
      <w:r w:rsidR="003F5A28" w:rsidRPr="00410C53">
        <w:t xml:space="preserve"> suffering is what distinguishes compassion from other concepts</w:t>
      </w:r>
      <w:r w:rsidR="007C4E2F" w:rsidRPr="00410C53">
        <w:t xml:space="preserve"> </w:t>
      </w:r>
      <w:r w:rsidR="00662421" w:rsidRPr="00410C53">
        <w:rPr>
          <w:lang w:eastAsia="en-AU"/>
        </w:rPr>
        <w:t>(Richardson et al.</w:t>
      </w:r>
      <w:r w:rsidR="00630967">
        <w:rPr>
          <w:lang w:eastAsia="en-AU"/>
        </w:rPr>
        <w:t>,</w:t>
      </w:r>
      <w:r w:rsidR="008302DF" w:rsidRPr="00410C53">
        <w:rPr>
          <w:lang w:eastAsia="en-AU"/>
        </w:rPr>
        <w:t xml:space="preserve"> 2</w:t>
      </w:r>
      <w:r w:rsidR="00662421" w:rsidRPr="00410C53">
        <w:rPr>
          <w:lang w:eastAsia="en-AU"/>
        </w:rPr>
        <w:t>015;</w:t>
      </w:r>
      <w:r w:rsidR="001B7228" w:rsidRPr="00410C53">
        <w:t xml:space="preserve"> Sinclair et al.</w:t>
      </w:r>
      <w:r w:rsidR="00630967">
        <w:t>,</w:t>
      </w:r>
      <w:r w:rsidR="004420EC">
        <w:t xml:space="preserve"> 2016</w:t>
      </w:r>
      <w:r w:rsidR="001B7228" w:rsidRPr="00410C53">
        <w:t>;</w:t>
      </w:r>
      <w:r w:rsidR="00662421" w:rsidRPr="00410C53">
        <w:rPr>
          <w:lang w:eastAsia="en-AU"/>
        </w:rPr>
        <w:t xml:space="preserve"> </w:t>
      </w:r>
      <w:r w:rsidR="00662421" w:rsidRPr="00410C53">
        <w:t xml:space="preserve">von </w:t>
      </w:r>
      <w:proofErr w:type="spellStart"/>
      <w:r w:rsidR="00662421" w:rsidRPr="00410C53">
        <w:t>Dietze</w:t>
      </w:r>
      <w:proofErr w:type="spellEnd"/>
      <w:r w:rsidR="00662421" w:rsidRPr="00410C53">
        <w:t xml:space="preserve"> &amp; Orb</w:t>
      </w:r>
      <w:r w:rsidR="00630967">
        <w:t>,</w:t>
      </w:r>
      <w:r w:rsidR="008302DF" w:rsidRPr="00410C53">
        <w:t xml:space="preserve"> 2</w:t>
      </w:r>
      <w:r w:rsidR="00662421" w:rsidRPr="00410C53">
        <w:t>000).</w:t>
      </w:r>
      <w:r w:rsidR="00662421" w:rsidRPr="00410C53">
        <w:rPr>
          <w:lang w:eastAsia="en-AU"/>
        </w:rPr>
        <w:t xml:space="preserve"> </w:t>
      </w:r>
      <w:r w:rsidR="00311AC4">
        <w:t>Notably, p</w:t>
      </w:r>
      <w:r w:rsidR="007E0AE3" w:rsidRPr="00410C53">
        <w:t xml:space="preserve">atients </w:t>
      </w:r>
      <w:r w:rsidR="00D144A4">
        <w:t xml:space="preserve">can </w:t>
      </w:r>
      <w:r w:rsidR="007E0AE3" w:rsidRPr="00410C53">
        <w:t xml:space="preserve">recount experiences </w:t>
      </w:r>
      <w:r w:rsidR="00612FEA" w:rsidRPr="00410C53">
        <w:t>in which</w:t>
      </w:r>
      <w:r w:rsidR="007E0AE3" w:rsidRPr="00410C53">
        <w:t xml:space="preserve"> they felt </w:t>
      </w:r>
      <w:r w:rsidR="00D144A4">
        <w:t xml:space="preserve">communication and </w:t>
      </w:r>
      <w:r w:rsidR="007E0AE3" w:rsidRPr="00410C53">
        <w:t xml:space="preserve">compassion </w:t>
      </w:r>
      <w:r w:rsidR="00BF384F">
        <w:t>was</w:t>
      </w:r>
      <w:r w:rsidR="007E0AE3" w:rsidRPr="00410C53">
        <w:t xml:space="preserve"> </w:t>
      </w:r>
      <w:r w:rsidR="0046015F" w:rsidRPr="00410C53">
        <w:t xml:space="preserve">present or </w:t>
      </w:r>
      <w:r w:rsidR="007E0AE3" w:rsidRPr="00410C53">
        <w:t xml:space="preserve">absent </w:t>
      </w:r>
      <w:r w:rsidR="002C7A19">
        <w:t xml:space="preserve">in their </w:t>
      </w:r>
      <w:r w:rsidR="004603B5">
        <w:t xml:space="preserve">health </w:t>
      </w:r>
      <w:r w:rsidR="002C7A19">
        <w:t xml:space="preserve">care </w:t>
      </w:r>
      <w:r w:rsidR="007E0AE3" w:rsidRPr="00410C53">
        <w:t xml:space="preserve">(Bramley &amp; </w:t>
      </w:r>
      <w:proofErr w:type="spellStart"/>
      <w:r w:rsidR="007E0AE3" w:rsidRPr="00410C53">
        <w:t>Matiti</w:t>
      </w:r>
      <w:proofErr w:type="spellEnd"/>
      <w:r w:rsidR="00630967">
        <w:t>,</w:t>
      </w:r>
      <w:r w:rsidR="008302DF" w:rsidRPr="00410C53">
        <w:t xml:space="preserve"> 2</w:t>
      </w:r>
      <w:r w:rsidR="007E0AE3" w:rsidRPr="00410C53">
        <w:t>014).</w:t>
      </w:r>
      <w:r w:rsidR="007E0AE3" w:rsidRPr="00410C53">
        <w:rPr>
          <w:lang w:eastAsia="en-AU"/>
        </w:rPr>
        <w:t xml:space="preserve"> </w:t>
      </w:r>
      <w:r w:rsidR="008B6979">
        <w:t>Compassion can be expressed</w:t>
      </w:r>
      <w:r w:rsidR="00F918AC" w:rsidRPr="00410C53">
        <w:t xml:space="preserve"> </w:t>
      </w:r>
      <w:r w:rsidR="00A30AD2" w:rsidRPr="00410C53">
        <w:t>through</w:t>
      </w:r>
      <w:r w:rsidR="00F918AC" w:rsidRPr="00410C53">
        <w:t xml:space="preserve"> </w:t>
      </w:r>
      <w:r w:rsidR="00A30AD2" w:rsidRPr="00410C53">
        <w:rPr>
          <w:rFonts w:eastAsia="Times New Roman"/>
        </w:rPr>
        <w:t>small</w:t>
      </w:r>
      <w:r w:rsidR="00C67BF1">
        <w:rPr>
          <w:rFonts w:eastAsia="Times New Roman"/>
        </w:rPr>
        <w:t>,</w:t>
      </w:r>
      <w:r w:rsidR="00167402" w:rsidRPr="00410C53">
        <w:rPr>
          <w:rFonts w:eastAsia="Times New Roman"/>
        </w:rPr>
        <w:t xml:space="preserve"> </w:t>
      </w:r>
      <w:r w:rsidR="00EA4AA2">
        <w:rPr>
          <w:rFonts w:eastAsia="Times New Roman"/>
        </w:rPr>
        <w:t xml:space="preserve">meaningful </w:t>
      </w:r>
      <w:r w:rsidR="00167402" w:rsidRPr="00410C53">
        <w:rPr>
          <w:rFonts w:eastAsia="Times New Roman"/>
        </w:rPr>
        <w:t>gestures</w:t>
      </w:r>
      <w:r w:rsidR="004B7818" w:rsidRPr="00410C53">
        <w:rPr>
          <w:rFonts w:eastAsia="Times New Roman"/>
        </w:rPr>
        <w:t xml:space="preserve"> </w:t>
      </w:r>
      <w:r w:rsidR="007E0AE3" w:rsidRPr="00410C53">
        <w:rPr>
          <w:rFonts w:eastAsia="Times New Roman"/>
        </w:rPr>
        <w:t>(</w:t>
      </w:r>
      <w:r w:rsidR="007E0AE3" w:rsidRPr="00410C53">
        <w:t>Adamson &amp; Dewar</w:t>
      </w:r>
      <w:r w:rsidR="00630967">
        <w:t>,</w:t>
      </w:r>
      <w:r w:rsidR="008302DF" w:rsidRPr="00410C53">
        <w:t xml:space="preserve"> 2</w:t>
      </w:r>
      <w:r w:rsidR="007E0AE3" w:rsidRPr="00410C53">
        <w:t>011)</w:t>
      </w:r>
      <w:r w:rsidR="007E0AE3" w:rsidRPr="00410C53">
        <w:rPr>
          <w:rFonts w:eastAsia="Times New Roman"/>
        </w:rPr>
        <w:t xml:space="preserve">. </w:t>
      </w:r>
    </w:p>
    <w:p w14:paraId="5D1E70C2" w14:textId="69E40E45" w:rsidR="00FB4782" w:rsidRPr="005A2AB3" w:rsidRDefault="00760BA9" w:rsidP="00B83A2A">
      <w:pPr>
        <w:pStyle w:val="ClientBody"/>
      </w:pPr>
      <w:r>
        <w:t>However,</w:t>
      </w:r>
      <w:r w:rsidR="00B83A2A">
        <w:t xml:space="preserve"> adverse</w:t>
      </w:r>
      <w:r w:rsidR="00772789">
        <w:t xml:space="preserve"> </w:t>
      </w:r>
      <w:r w:rsidR="00B83A2A">
        <w:t>work environments</w:t>
      </w:r>
      <w:r>
        <w:t xml:space="preserve">, </w:t>
      </w:r>
      <w:r w:rsidR="005E6887">
        <w:t>unmanageable workloads and incivility</w:t>
      </w:r>
      <w:r w:rsidR="005E6887" w:rsidRPr="00410C53">
        <w:t xml:space="preserve"> </w:t>
      </w:r>
      <w:r>
        <w:t>may</w:t>
      </w:r>
      <w:r w:rsidR="005E6887">
        <w:t xml:space="preserve"> </w:t>
      </w:r>
      <w:r>
        <w:t xml:space="preserve">impede nurses’ </w:t>
      </w:r>
      <w:r w:rsidR="009F73FF" w:rsidRPr="00410C53">
        <w:t xml:space="preserve">ability </w:t>
      </w:r>
      <w:r w:rsidR="00FB4782">
        <w:t>to</w:t>
      </w:r>
      <w:r w:rsidR="009F73FF" w:rsidRPr="00410C53">
        <w:t xml:space="preserve"> provide </w:t>
      </w:r>
      <w:r w:rsidR="000C3BDA">
        <w:t xml:space="preserve">compassionate </w:t>
      </w:r>
      <w:r w:rsidR="009F73FF" w:rsidRPr="00410C53">
        <w:t>care</w:t>
      </w:r>
      <w:r w:rsidR="00F80AE7">
        <w:t xml:space="preserve"> and</w:t>
      </w:r>
      <w:r w:rsidR="00085E5D">
        <w:t xml:space="preserve"> </w:t>
      </w:r>
      <w:r w:rsidR="00F80AE7" w:rsidRPr="00410C53">
        <w:t xml:space="preserve">predispose </w:t>
      </w:r>
      <w:r w:rsidR="00F80AE7">
        <w:t xml:space="preserve">nurses </w:t>
      </w:r>
      <w:r w:rsidR="00F80AE7" w:rsidRPr="00410C53">
        <w:t>to compassion fatigue</w:t>
      </w:r>
      <w:r w:rsidR="00F80AE7">
        <w:t xml:space="preserve"> </w:t>
      </w:r>
      <w:r w:rsidR="00085E5D">
        <w:t>(</w:t>
      </w:r>
      <w:r w:rsidR="00085E5D" w:rsidRPr="00410C53">
        <w:t>Christiansen et al.</w:t>
      </w:r>
      <w:r w:rsidR="00085E5D">
        <w:t>, 2015</w:t>
      </w:r>
      <w:r w:rsidR="005E6887">
        <w:t>;</w:t>
      </w:r>
      <w:r w:rsidR="005E6887" w:rsidRPr="005E6887">
        <w:t xml:space="preserve"> </w:t>
      </w:r>
      <w:r w:rsidR="005E6887" w:rsidRPr="00410C53">
        <w:t>Coetzee &amp; Klopper</w:t>
      </w:r>
      <w:r w:rsidR="005E6887">
        <w:t>,</w:t>
      </w:r>
      <w:r w:rsidR="005E6887" w:rsidRPr="00410C53">
        <w:t xml:space="preserve"> 2010</w:t>
      </w:r>
      <w:r w:rsidR="00165752">
        <w:t>;</w:t>
      </w:r>
      <w:r w:rsidR="00165752" w:rsidRPr="00165752">
        <w:t xml:space="preserve"> </w:t>
      </w:r>
      <w:proofErr w:type="spellStart"/>
      <w:r w:rsidR="00165752">
        <w:t>Ledoux</w:t>
      </w:r>
      <w:proofErr w:type="spellEnd"/>
      <w:r w:rsidR="00165752">
        <w:t>, 2015</w:t>
      </w:r>
      <w:r w:rsidR="00085E5D" w:rsidRPr="00410C53">
        <w:t>).</w:t>
      </w:r>
      <w:r w:rsidR="009A5AFA" w:rsidRPr="00410C53">
        <w:t xml:space="preserve"> </w:t>
      </w:r>
      <w:r w:rsidR="00B83A2A">
        <w:t>Moreover, o</w:t>
      </w:r>
      <w:r w:rsidR="00F80AE7" w:rsidRPr="00410C53">
        <w:t xml:space="preserve">rganisational, team and individual factors operate to enable or hinder ‘caring cultures in </w:t>
      </w:r>
      <w:r w:rsidR="00F80AE7" w:rsidRPr="00644E7A">
        <w:t>which compassionate care can flourish’ (Chri</w:t>
      </w:r>
      <w:r w:rsidR="00B83A2A">
        <w:t xml:space="preserve">stiansen et al., 2015, p. 837).  </w:t>
      </w:r>
      <w:r w:rsidR="002137F8">
        <w:t>Recent evidence</w:t>
      </w:r>
      <w:r w:rsidR="005311DB">
        <w:t xml:space="preserve"> calls for</w:t>
      </w:r>
      <w:r w:rsidR="002137F8">
        <w:t xml:space="preserve"> c</w:t>
      </w:r>
      <w:r w:rsidR="00B92222">
        <w:t>ompassion literacy</w:t>
      </w:r>
      <w:r w:rsidR="00942EE2" w:rsidRPr="00410C53">
        <w:t xml:space="preserve"> </w:t>
      </w:r>
      <w:r w:rsidR="002968CF" w:rsidRPr="00410C53">
        <w:t>to</w:t>
      </w:r>
      <w:r w:rsidR="00942EE2" w:rsidRPr="00410C53">
        <w:t xml:space="preserve"> ‘understand compassion, identify the barriers that impact upon the delivery of compassionate care</w:t>
      </w:r>
      <w:r w:rsidR="00660723">
        <w:t>,</w:t>
      </w:r>
      <w:r w:rsidR="00942EE2" w:rsidRPr="00410C53">
        <w:t xml:space="preserve"> and develop strategies to address such barriers effectively’ (Burridge et al.</w:t>
      </w:r>
      <w:r w:rsidR="006C7AB9">
        <w:t>,</w:t>
      </w:r>
      <w:r w:rsidR="008302DF" w:rsidRPr="00410C53">
        <w:t xml:space="preserve"> 2</w:t>
      </w:r>
      <w:r w:rsidR="00942EE2" w:rsidRPr="00410C53">
        <w:t>017, p. 90).</w:t>
      </w:r>
      <w:r w:rsidR="004379AB" w:rsidRPr="00410C53">
        <w:t xml:space="preserve"> </w:t>
      </w:r>
      <w:r w:rsidR="002B0F06" w:rsidRPr="001A12CF">
        <w:t>C</w:t>
      </w:r>
      <w:r w:rsidR="00403515" w:rsidRPr="001A12CF">
        <w:t xml:space="preserve">ompassion literacy </w:t>
      </w:r>
      <w:r w:rsidR="00465786" w:rsidRPr="001A12CF">
        <w:t xml:space="preserve">and resilience could </w:t>
      </w:r>
      <w:r w:rsidR="00A35077" w:rsidRPr="001A12CF">
        <w:t>act as</w:t>
      </w:r>
      <w:r w:rsidR="00403515" w:rsidRPr="001A12CF">
        <w:t xml:space="preserve"> protective </w:t>
      </w:r>
      <w:r w:rsidR="00403515" w:rsidRPr="006D0FFE">
        <w:t>mechanism</w:t>
      </w:r>
      <w:r w:rsidR="002B0F06" w:rsidRPr="006D0FFE">
        <w:t xml:space="preserve">s </w:t>
      </w:r>
      <w:r w:rsidR="00CE3E5A" w:rsidRPr="006D0FFE">
        <w:t>for nurses</w:t>
      </w:r>
      <w:r w:rsidR="00692046" w:rsidRPr="006D0FFE">
        <w:t xml:space="preserve"> working</w:t>
      </w:r>
      <w:r w:rsidR="00CE3E5A" w:rsidRPr="006D0FFE">
        <w:t xml:space="preserve"> in </w:t>
      </w:r>
      <w:r w:rsidR="00A27DE3" w:rsidRPr="006D0FFE">
        <w:t>adverse</w:t>
      </w:r>
      <w:r w:rsidR="00CE3E5A" w:rsidRPr="006D0FFE">
        <w:t xml:space="preserve"> environments</w:t>
      </w:r>
      <w:r w:rsidR="002B0F06" w:rsidRPr="006D0FFE">
        <w:t>.</w:t>
      </w:r>
      <w:r w:rsidR="0035795C" w:rsidRPr="006D0FFE">
        <w:t xml:space="preserve"> </w:t>
      </w:r>
      <w:r w:rsidR="00660723" w:rsidRPr="006D0FFE">
        <w:t xml:space="preserve">The </w:t>
      </w:r>
      <w:r w:rsidR="008B05CF" w:rsidRPr="006D0FFE">
        <w:t xml:space="preserve">‘fuel’ to </w:t>
      </w:r>
      <w:r w:rsidR="0031322D" w:rsidRPr="006D0FFE">
        <w:t>build resilience arises from</w:t>
      </w:r>
      <w:r w:rsidR="00A014B4" w:rsidRPr="006D0FFE">
        <w:t xml:space="preserve"> self-compassion, self-care</w:t>
      </w:r>
      <w:r w:rsidR="003C0996" w:rsidRPr="006D0FFE">
        <w:t>,</w:t>
      </w:r>
      <w:r w:rsidR="008B05CF" w:rsidRPr="006D0FFE">
        <w:t xml:space="preserve"> </w:t>
      </w:r>
      <w:r w:rsidR="005311DB" w:rsidRPr="006D0FFE">
        <w:t xml:space="preserve">and </w:t>
      </w:r>
      <w:r w:rsidR="008B05CF" w:rsidRPr="006D0FFE">
        <w:t>supportive networks</w:t>
      </w:r>
      <w:r w:rsidR="001314EE" w:rsidRPr="006D0FFE">
        <w:t xml:space="preserve"> </w:t>
      </w:r>
      <w:r w:rsidR="007437DF" w:rsidRPr="006D0FFE">
        <w:t>(McAllister &amp; McKinnon, 2009</w:t>
      </w:r>
      <w:r w:rsidR="007437DF" w:rsidRPr="005A2AB3">
        <w:t>).</w:t>
      </w:r>
      <w:r w:rsidR="005A2AB3" w:rsidRPr="005A2AB3">
        <w:t xml:space="preserve"> </w:t>
      </w:r>
      <w:r w:rsidR="008260DD" w:rsidRPr="005A2AB3">
        <w:rPr>
          <w:iCs/>
        </w:rPr>
        <w:t xml:space="preserve">Moreover, </w:t>
      </w:r>
      <w:r w:rsidR="006D0FFE" w:rsidRPr="005A2AB3">
        <w:rPr>
          <w:iCs/>
        </w:rPr>
        <w:t xml:space="preserve">evidence regarding </w:t>
      </w:r>
      <w:r w:rsidR="008260DD" w:rsidRPr="005A2AB3">
        <w:rPr>
          <w:iCs/>
        </w:rPr>
        <w:t xml:space="preserve">the latest social neuroscience of compassion </w:t>
      </w:r>
      <w:r w:rsidR="006D0FFE" w:rsidRPr="005A2AB3">
        <w:rPr>
          <w:iCs/>
        </w:rPr>
        <w:t xml:space="preserve">argues </w:t>
      </w:r>
      <w:r w:rsidR="008260DD" w:rsidRPr="005A2AB3">
        <w:t xml:space="preserve">compassion training could have a buffering effect against burnout </w:t>
      </w:r>
      <w:r w:rsidR="008260DD" w:rsidRPr="005A2AB3">
        <w:rPr>
          <w:iCs/>
        </w:rPr>
        <w:t>(</w:t>
      </w:r>
      <w:proofErr w:type="spellStart"/>
      <w:r w:rsidR="008260DD" w:rsidRPr="005A2AB3">
        <w:t>Lown</w:t>
      </w:r>
      <w:proofErr w:type="spellEnd"/>
      <w:r w:rsidR="008260DD" w:rsidRPr="005A2AB3">
        <w:t xml:space="preserve">, 2016).This salient evidence supports </w:t>
      </w:r>
      <w:r w:rsidR="006D0FFE" w:rsidRPr="005A2AB3">
        <w:t>the urgent call to teach compassion to undergraduate nursing students.</w:t>
      </w:r>
    </w:p>
    <w:p w14:paraId="5FADDB1C" w14:textId="64F4507B" w:rsidR="00D149E1" w:rsidRDefault="007A09A4" w:rsidP="006D0FFE">
      <w:pPr>
        <w:pStyle w:val="ClientBody"/>
        <w:spacing w:after="0"/>
      </w:pPr>
      <w:r w:rsidRPr="006D0FFE">
        <w:t xml:space="preserve">There is ample evidence </w:t>
      </w:r>
      <w:r w:rsidR="004154AD" w:rsidRPr="006D0FFE">
        <w:t>about</w:t>
      </w:r>
      <w:r w:rsidRPr="006D0FFE">
        <w:t xml:space="preserve"> </w:t>
      </w:r>
      <w:r w:rsidR="00660723" w:rsidRPr="006D0FFE">
        <w:t xml:space="preserve">classroom </w:t>
      </w:r>
      <w:r w:rsidRPr="006D0FFE">
        <w:t xml:space="preserve">teaching </w:t>
      </w:r>
      <w:r w:rsidR="00660723" w:rsidRPr="006D0FFE">
        <w:t xml:space="preserve">of </w:t>
      </w:r>
      <w:r w:rsidRPr="006D0FFE">
        <w:t xml:space="preserve">compassion </w:t>
      </w:r>
      <w:r w:rsidR="00DE1A56" w:rsidRPr="006D0FFE">
        <w:t xml:space="preserve">in undergraduate nursing curricula </w:t>
      </w:r>
      <w:r w:rsidR="00C76069" w:rsidRPr="006D0FFE">
        <w:t>(</w:t>
      </w:r>
      <w:r w:rsidR="006D3654" w:rsidRPr="006D0FFE">
        <w:t>Adam &amp; Taylor</w:t>
      </w:r>
      <w:r w:rsidR="006C7AB9" w:rsidRPr="006D0FFE">
        <w:t>,</w:t>
      </w:r>
      <w:r w:rsidR="008302DF" w:rsidRPr="006D0FFE">
        <w:t xml:space="preserve"> 2</w:t>
      </w:r>
      <w:r w:rsidR="006D3654" w:rsidRPr="006D0FFE">
        <w:t xml:space="preserve">013; </w:t>
      </w:r>
      <w:r w:rsidRPr="006D0FFE">
        <w:t>Adamson &amp; Dewar</w:t>
      </w:r>
      <w:r w:rsidR="006C7AB9" w:rsidRPr="006D0FFE">
        <w:t>,</w:t>
      </w:r>
      <w:r w:rsidR="008302DF" w:rsidRPr="006D0FFE">
        <w:t xml:space="preserve"> 2</w:t>
      </w:r>
      <w:r w:rsidRPr="006D0FFE">
        <w:t xml:space="preserve">011; </w:t>
      </w:r>
      <w:r w:rsidR="00F8089D" w:rsidRPr="006D0FFE">
        <w:t>Bray et al.</w:t>
      </w:r>
      <w:r w:rsidR="006C7AB9" w:rsidRPr="006D0FFE">
        <w:t>,</w:t>
      </w:r>
      <w:r w:rsidR="00D40FCD" w:rsidRPr="006D0FFE">
        <w:t xml:space="preserve"> 2014</w:t>
      </w:r>
      <w:r w:rsidRPr="006D0FFE">
        <w:t>).</w:t>
      </w:r>
      <w:r w:rsidR="001B2BD5" w:rsidRPr="006D0FFE">
        <w:t xml:space="preserve"> </w:t>
      </w:r>
      <w:r w:rsidR="000B2430" w:rsidRPr="006D0FFE">
        <w:rPr>
          <w:iCs/>
        </w:rPr>
        <w:t>However,</w:t>
      </w:r>
      <w:r w:rsidR="008B7842" w:rsidRPr="006D0FFE">
        <w:rPr>
          <w:iCs/>
        </w:rPr>
        <w:t xml:space="preserve"> t</w:t>
      </w:r>
      <w:r w:rsidR="00C454D8" w:rsidRPr="006D0FFE">
        <w:rPr>
          <w:iCs/>
        </w:rPr>
        <w:t>here is scant evidence</w:t>
      </w:r>
      <w:r w:rsidR="006D0FFE">
        <w:rPr>
          <w:iCs/>
        </w:rPr>
        <w:t xml:space="preserve"> </w:t>
      </w:r>
      <w:r w:rsidR="00FE7665">
        <w:rPr>
          <w:iCs/>
        </w:rPr>
        <w:t xml:space="preserve">about </w:t>
      </w:r>
      <w:r w:rsidR="006D267F" w:rsidRPr="006D0FFE">
        <w:rPr>
          <w:iCs/>
        </w:rPr>
        <w:t>teach</w:t>
      </w:r>
      <w:r w:rsidR="00FE7665">
        <w:rPr>
          <w:iCs/>
        </w:rPr>
        <w:t>ing</w:t>
      </w:r>
      <w:r w:rsidR="006D0FFE">
        <w:rPr>
          <w:iCs/>
        </w:rPr>
        <w:t xml:space="preserve"> compassion in</w:t>
      </w:r>
      <w:r w:rsidR="006D267F" w:rsidRPr="006D0FFE">
        <w:rPr>
          <w:iCs/>
        </w:rPr>
        <w:t xml:space="preserve"> digital learning environment</w:t>
      </w:r>
      <w:r w:rsidR="006D0FFE">
        <w:rPr>
          <w:iCs/>
        </w:rPr>
        <w:t>s</w:t>
      </w:r>
      <w:r w:rsidR="00C454D8" w:rsidRPr="006D0FFE">
        <w:rPr>
          <w:iCs/>
        </w:rPr>
        <w:t>.</w:t>
      </w:r>
      <w:r w:rsidR="007B5C12" w:rsidRPr="006D0FFE">
        <w:t xml:space="preserve"> </w:t>
      </w:r>
      <w:r w:rsidR="00644E7A" w:rsidRPr="006D0FFE">
        <w:t xml:space="preserve">Digital learning is an umbrella term to define teaching practices where technology is used to support the learning process. It includes online, blended and mobile learning practices. </w:t>
      </w:r>
      <w:bookmarkStart w:id="3" w:name="_Toc477597565"/>
    </w:p>
    <w:p w14:paraId="1C761AF5" w14:textId="77777777" w:rsidR="006D0FFE" w:rsidRPr="006D0FFE" w:rsidRDefault="006D0FFE" w:rsidP="006D0FFE">
      <w:pPr>
        <w:pStyle w:val="ClientBody"/>
        <w:spacing w:after="0"/>
      </w:pPr>
    </w:p>
    <w:p w14:paraId="09D5CF02" w14:textId="3C9B4EC2" w:rsidR="0098591D" w:rsidRPr="00410C53" w:rsidRDefault="002E62D9" w:rsidP="00DF2137">
      <w:pPr>
        <w:pStyle w:val="ClientHeading1"/>
        <w:spacing w:after="240"/>
      </w:pPr>
      <w:r w:rsidRPr="00410C53">
        <w:lastRenderedPageBreak/>
        <w:t xml:space="preserve">3. </w:t>
      </w:r>
      <w:r w:rsidR="008941A7" w:rsidRPr="00410C53">
        <w:t>STUDY METHOD</w:t>
      </w:r>
      <w:bookmarkEnd w:id="3"/>
      <w:r w:rsidR="00FD1E34" w:rsidRPr="00410C53">
        <w:t>S</w:t>
      </w:r>
    </w:p>
    <w:p w14:paraId="6A73233E" w14:textId="3956DF2A" w:rsidR="00D94860" w:rsidRPr="00410C53" w:rsidRDefault="00FD1E34" w:rsidP="00DB42DE">
      <w:pPr>
        <w:pStyle w:val="ClientHeading2"/>
      </w:pPr>
      <w:bookmarkStart w:id="4" w:name="_Toc477597567"/>
      <w:r w:rsidRPr="00410C53">
        <w:t xml:space="preserve">3.1 </w:t>
      </w:r>
      <w:r w:rsidR="004E03BC" w:rsidRPr="00410C53">
        <w:t xml:space="preserve">Study </w:t>
      </w:r>
      <w:bookmarkEnd w:id="4"/>
      <w:r w:rsidR="00024725">
        <w:t>purpose</w:t>
      </w:r>
    </w:p>
    <w:p w14:paraId="07662641" w14:textId="29D8BA03" w:rsidR="00024725" w:rsidRDefault="00024725" w:rsidP="00DB42DE">
      <w:pPr>
        <w:pStyle w:val="ClientBody"/>
        <w:rPr>
          <w:shd w:val="clear" w:color="auto" w:fill="FFFFFF"/>
          <w:lang w:eastAsia="en-AU"/>
        </w:rPr>
      </w:pPr>
      <w:r>
        <w:t>T</w:t>
      </w:r>
      <w:r w:rsidRPr="00644E7A">
        <w:t>his qualitative</w:t>
      </w:r>
      <w:r w:rsidRPr="00644E7A">
        <w:rPr>
          <w:iCs/>
        </w:rPr>
        <w:t xml:space="preserve"> study</w:t>
      </w:r>
      <w:r>
        <w:rPr>
          <w:iCs/>
        </w:rPr>
        <w:t xml:space="preserve"> was designed to</w:t>
      </w:r>
      <w:r w:rsidRPr="00644E7A">
        <w:rPr>
          <w:iCs/>
        </w:rPr>
        <w:t xml:space="preserve"> investigate </w:t>
      </w:r>
      <w:r w:rsidRPr="00644E7A">
        <w:t xml:space="preserve">nursing </w:t>
      </w:r>
      <w:r w:rsidRPr="00644E7A">
        <w:rPr>
          <w:iCs/>
        </w:rPr>
        <w:t xml:space="preserve">students’ understanding of compassion and </w:t>
      </w:r>
      <w:r w:rsidRPr="00644E7A">
        <w:t xml:space="preserve">their practices of compassion towards </w:t>
      </w:r>
      <w:r w:rsidRPr="00644E7A">
        <w:rPr>
          <w:iCs/>
        </w:rPr>
        <w:t xml:space="preserve">patients, colleagues and themselves </w:t>
      </w:r>
      <w:r w:rsidRPr="00644E7A">
        <w:t>before and after studying a</w:t>
      </w:r>
      <w:r w:rsidR="006D267F">
        <w:t>n online</w:t>
      </w:r>
      <w:r w:rsidRPr="00644E7A">
        <w:t xml:space="preserve"> compassion module.</w:t>
      </w:r>
      <w:r w:rsidR="00DC20E7" w:rsidRPr="00DC20E7">
        <w:rPr>
          <w:shd w:val="clear" w:color="auto" w:fill="FFFFFF"/>
          <w:lang w:eastAsia="en-AU"/>
        </w:rPr>
        <w:t xml:space="preserve"> </w:t>
      </w:r>
      <w:r w:rsidR="00DC20E7" w:rsidRPr="00410C53">
        <w:rPr>
          <w:shd w:val="clear" w:color="auto" w:fill="FFFFFF"/>
          <w:lang w:eastAsia="en-AU"/>
        </w:rPr>
        <w:t xml:space="preserve">Little is known about teaching compassion </w:t>
      </w:r>
      <w:r w:rsidR="00097B80">
        <w:rPr>
          <w:shd w:val="clear" w:color="auto" w:fill="FFFFFF"/>
          <w:lang w:eastAsia="en-AU"/>
        </w:rPr>
        <w:t xml:space="preserve">online </w:t>
      </w:r>
      <w:r w:rsidR="00DC20E7" w:rsidRPr="00410C53">
        <w:rPr>
          <w:shd w:val="clear" w:color="auto" w:fill="FFFFFF"/>
          <w:lang w:eastAsia="en-AU"/>
        </w:rPr>
        <w:t xml:space="preserve">to </w:t>
      </w:r>
      <w:r w:rsidR="00DC20E7">
        <w:rPr>
          <w:shd w:val="clear" w:color="auto" w:fill="FFFFFF"/>
          <w:lang w:eastAsia="en-AU"/>
        </w:rPr>
        <w:t xml:space="preserve">nursing </w:t>
      </w:r>
      <w:r w:rsidR="00DC20E7" w:rsidRPr="00410C53">
        <w:rPr>
          <w:shd w:val="clear" w:color="auto" w:fill="FFFFFF"/>
          <w:lang w:eastAsia="en-AU"/>
        </w:rPr>
        <w:t>students.</w:t>
      </w:r>
    </w:p>
    <w:p w14:paraId="74D65258" w14:textId="48A0BC75" w:rsidR="00024725" w:rsidRPr="00024725" w:rsidRDefault="00024725" w:rsidP="00024725">
      <w:pPr>
        <w:pStyle w:val="ClientHeading2"/>
      </w:pPr>
      <w:r>
        <w:t>3.2</w:t>
      </w:r>
      <w:r w:rsidRPr="00410C53">
        <w:t xml:space="preserve"> Study design</w:t>
      </w:r>
    </w:p>
    <w:p w14:paraId="55F0AC63" w14:textId="3DAFA49E" w:rsidR="00614639" w:rsidRPr="003C4917" w:rsidRDefault="00DC20E7" w:rsidP="00304E8D">
      <w:pPr>
        <w:pStyle w:val="ClientBody"/>
        <w:rPr>
          <w:color w:val="000000"/>
          <w:lang w:val="en-AU"/>
        </w:rPr>
      </w:pPr>
      <w:r>
        <w:rPr>
          <w:shd w:val="clear" w:color="auto" w:fill="FFFFFF"/>
          <w:lang w:eastAsia="en-AU"/>
        </w:rPr>
        <w:t>A</w:t>
      </w:r>
      <w:r w:rsidR="00746F3E" w:rsidRPr="00410C53">
        <w:rPr>
          <w:shd w:val="clear" w:color="auto" w:fill="FFFFFF"/>
          <w:lang w:eastAsia="en-AU"/>
        </w:rPr>
        <w:t>n exploratory,</w:t>
      </w:r>
      <w:r w:rsidR="00C35CC1" w:rsidRPr="00410C53">
        <w:rPr>
          <w:shd w:val="clear" w:color="auto" w:fill="FFFFFF"/>
          <w:lang w:eastAsia="en-AU"/>
        </w:rPr>
        <w:t xml:space="preserve"> </w:t>
      </w:r>
      <w:r w:rsidR="00024725">
        <w:rPr>
          <w:shd w:val="clear" w:color="auto" w:fill="FFFFFF"/>
          <w:lang w:eastAsia="en-AU"/>
        </w:rPr>
        <w:t xml:space="preserve">descriptive, </w:t>
      </w:r>
      <w:r w:rsidR="00C35CC1" w:rsidRPr="00410C53">
        <w:rPr>
          <w:shd w:val="clear" w:color="auto" w:fill="FFFFFF"/>
          <w:lang w:eastAsia="en-AU"/>
        </w:rPr>
        <w:t xml:space="preserve">qualitative design was </w:t>
      </w:r>
      <w:r w:rsidR="007243C5">
        <w:rPr>
          <w:shd w:val="clear" w:color="auto" w:fill="FFFFFF"/>
          <w:lang w:eastAsia="en-AU"/>
        </w:rPr>
        <w:t xml:space="preserve">considered </w:t>
      </w:r>
      <w:r w:rsidR="00927B6A" w:rsidRPr="00410C53">
        <w:rPr>
          <w:shd w:val="clear" w:color="auto" w:fill="FFFFFF"/>
          <w:lang w:eastAsia="en-AU"/>
        </w:rPr>
        <w:t>suitable for</w:t>
      </w:r>
      <w:r w:rsidR="00C35CC1" w:rsidRPr="00410C53">
        <w:rPr>
          <w:shd w:val="clear" w:color="auto" w:fill="FFFFFF"/>
          <w:lang w:eastAsia="en-AU"/>
        </w:rPr>
        <w:t xml:space="preserve"> </w:t>
      </w:r>
      <w:r w:rsidR="00C061AF" w:rsidRPr="00410C53">
        <w:rPr>
          <w:shd w:val="clear" w:color="auto" w:fill="FFFFFF"/>
          <w:lang w:eastAsia="en-AU"/>
        </w:rPr>
        <w:t xml:space="preserve">the purpose of this study </w:t>
      </w:r>
      <w:r w:rsidR="00C35CC1" w:rsidRPr="00410C53">
        <w:rPr>
          <w:shd w:val="clear" w:color="auto" w:fill="FFFFFF"/>
          <w:lang w:eastAsia="en-AU"/>
        </w:rPr>
        <w:t>(</w:t>
      </w:r>
      <w:proofErr w:type="spellStart"/>
      <w:r w:rsidR="00C35CC1" w:rsidRPr="00410C53">
        <w:rPr>
          <w:shd w:val="clear" w:color="auto" w:fill="FFFFFF"/>
          <w:lang w:eastAsia="en-AU"/>
        </w:rPr>
        <w:t>Sandelowski</w:t>
      </w:r>
      <w:proofErr w:type="spellEnd"/>
      <w:r w:rsidR="006C7AB9">
        <w:rPr>
          <w:shd w:val="clear" w:color="auto" w:fill="FFFFFF"/>
          <w:lang w:eastAsia="en-AU"/>
        </w:rPr>
        <w:t>,</w:t>
      </w:r>
      <w:r w:rsidR="008302DF" w:rsidRPr="00410C53">
        <w:rPr>
          <w:shd w:val="clear" w:color="auto" w:fill="FFFFFF"/>
          <w:lang w:eastAsia="en-AU"/>
        </w:rPr>
        <w:t xml:space="preserve"> 2</w:t>
      </w:r>
      <w:r w:rsidR="00C35CC1" w:rsidRPr="00410C53">
        <w:rPr>
          <w:shd w:val="clear" w:color="auto" w:fill="FFFFFF"/>
          <w:lang w:eastAsia="en-AU"/>
        </w:rPr>
        <w:t>010).</w:t>
      </w:r>
      <w:r w:rsidR="00746F3E" w:rsidRPr="00410C53">
        <w:rPr>
          <w:iCs/>
        </w:rPr>
        <w:t xml:space="preserve"> The study </w:t>
      </w:r>
      <w:r w:rsidR="00BF4AE8" w:rsidRPr="00410C53">
        <w:rPr>
          <w:iCs/>
        </w:rPr>
        <w:t xml:space="preserve">protocol </w:t>
      </w:r>
      <w:r w:rsidR="002C2BAF" w:rsidRPr="00410C53">
        <w:rPr>
          <w:iCs/>
        </w:rPr>
        <w:t>comprised</w:t>
      </w:r>
      <w:r w:rsidR="00DA4AE6">
        <w:t xml:space="preserve"> </w:t>
      </w:r>
      <w:r w:rsidR="007243C5">
        <w:t xml:space="preserve">an </w:t>
      </w:r>
      <w:r w:rsidR="00746F3E" w:rsidRPr="00410C53">
        <w:t>online knowledge intervention (</w:t>
      </w:r>
      <w:r w:rsidR="007243C5">
        <w:t xml:space="preserve">i.e., </w:t>
      </w:r>
      <w:r w:rsidR="00746F3E" w:rsidRPr="00410C53">
        <w:t xml:space="preserve">compassion module) and </w:t>
      </w:r>
      <w:r w:rsidR="00746F3E" w:rsidRPr="00410C53">
        <w:rPr>
          <w:iCs/>
        </w:rPr>
        <w:t xml:space="preserve">pre- and </w:t>
      </w:r>
      <w:r w:rsidR="00746F3E" w:rsidRPr="00BE464C">
        <w:rPr>
          <w:iCs/>
        </w:rPr>
        <w:t>post-intervention qualitative questions</w:t>
      </w:r>
      <w:r w:rsidR="0034642C" w:rsidRPr="00BE464C">
        <w:rPr>
          <w:iCs/>
        </w:rPr>
        <w:t xml:space="preserve"> </w:t>
      </w:r>
      <w:r w:rsidR="005140DE">
        <w:rPr>
          <w:iCs/>
        </w:rPr>
        <w:t>that</w:t>
      </w:r>
      <w:r w:rsidR="0034642C" w:rsidRPr="003C4917">
        <w:rPr>
          <w:iCs/>
        </w:rPr>
        <w:t xml:space="preserve"> has been published elsewhere </w:t>
      </w:r>
      <w:r w:rsidR="0034642C" w:rsidRPr="003C4917">
        <w:t>(</w:t>
      </w:r>
      <w:proofErr w:type="spellStart"/>
      <w:r w:rsidR="0034642C" w:rsidRPr="003C4917">
        <w:t>Hofmeyer</w:t>
      </w:r>
      <w:proofErr w:type="spellEnd"/>
      <w:r w:rsidR="0034642C" w:rsidRPr="003C4917">
        <w:t xml:space="preserve"> et al., 2016).</w:t>
      </w:r>
      <w:r w:rsidR="003B15A6" w:rsidRPr="003C4917">
        <w:rPr>
          <w:color w:val="000000"/>
          <w:lang w:val="en-AU"/>
        </w:rPr>
        <w:t xml:space="preserve"> </w:t>
      </w:r>
      <w:r w:rsidR="00226B8F" w:rsidRPr="003C4917">
        <w:rPr>
          <w:color w:val="000000"/>
          <w:lang w:val="en-AU"/>
        </w:rPr>
        <w:t xml:space="preserve">The </w:t>
      </w:r>
      <w:r w:rsidR="00863E3D" w:rsidRPr="003C4917">
        <w:rPr>
          <w:color w:val="000000"/>
          <w:lang w:val="en-AU"/>
        </w:rPr>
        <w:t xml:space="preserve">online self-directed </w:t>
      </w:r>
      <w:r w:rsidR="005140DE" w:rsidRPr="003C4917">
        <w:rPr>
          <w:color w:val="000000"/>
          <w:lang w:val="en-AU"/>
        </w:rPr>
        <w:t xml:space="preserve">compassion </w:t>
      </w:r>
      <w:r w:rsidR="00226B8F" w:rsidRPr="003C4917">
        <w:rPr>
          <w:color w:val="000000"/>
          <w:lang w:val="en-AU"/>
        </w:rPr>
        <w:t xml:space="preserve">module was a </w:t>
      </w:r>
      <w:r w:rsidR="007243C5" w:rsidRPr="003C4917">
        <w:rPr>
          <w:color w:val="000000"/>
          <w:lang w:val="en-AU"/>
        </w:rPr>
        <w:t xml:space="preserve">component in </w:t>
      </w:r>
      <w:r w:rsidR="00226B8F" w:rsidRPr="003C4917">
        <w:rPr>
          <w:color w:val="000000"/>
          <w:lang w:val="en-AU"/>
        </w:rPr>
        <w:t>a compulsory course in</w:t>
      </w:r>
      <w:r w:rsidR="007243C5" w:rsidRPr="003C4917">
        <w:rPr>
          <w:color w:val="000000"/>
          <w:lang w:val="en-AU"/>
        </w:rPr>
        <w:t xml:space="preserve"> the</w:t>
      </w:r>
      <w:r w:rsidR="00226B8F" w:rsidRPr="003C4917">
        <w:rPr>
          <w:color w:val="000000"/>
          <w:lang w:val="en-AU"/>
        </w:rPr>
        <w:t xml:space="preserve"> final year of</w:t>
      </w:r>
      <w:r w:rsidR="007243C5" w:rsidRPr="003C4917">
        <w:rPr>
          <w:color w:val="000000"/>
          <w:lang w:val="en-AU"/>
        </w:rPr>
        <w:t xml:space="preserve"> a</w:t>
      </w:r>
      <w:r w:rsidR="00226B8F" w:rsidRPr="003C4917">
        <w:rPr>
          <w:color w:val="000000"/>
          <w:lang w:val="en-AU"/>
        </w:rPr>
        <w:t xml:space="preserve"> three year Bachelor of Nursing program</w:t>
      </w:r>
      <w:r w:rsidR="007243C5" w:rsidRPr="003C4917">
        <w:rPr>
          <w:color w:val="000000"/>
          <w:lang w:val="en-AU"/>
        </w:rPr>
        <w:t xml:space="preserve"> at an Australian University</w:t>
      </w:r>
      <w:r w:rsidR="00226B8F" w:rsidRPr="003C4917">
        <w:rPr>
          <w:color w:val="000000"/>
          <w:lang w:val="en-AU"/>
        </w:rPr>
        <w:t>.</w:t>
      </w:r>
      <w:r w:rsidR="00304E8D" w:rsidRPr="00304E8D">
        <w:rPr>
          <w:color w:val="000000"/>
          <w:lang w:val="en-AU"/>
        </w:rPr>
        <w:t xml:space="preserve"> </w:t>
      </w:r>
      <w:r w:rsidR="00304E8D" w:rsidRPr="00682787">
        <w:rPr>
          <w:color w:val="000000"/>
          <w:lang w:val="en-AU"/>
        </w:rPr>
        <w:t xml:space="preserve">The </w:t>
      </w:r>
      <w:r w:rsidR="00C616FA">
        <w:t xml:space="preserve">5,000 word </w:t>
      </w:r>
      <w:r w:rsidR="00304E8D" w:rsidRPr="00682787">
        <w:rPr>
          <w:color w:val="000000"/>
          <w:lang w:val="en-AU"/>
        </w:rPr>
        <w:t>online module took 4-6 hours</w:t>
      </w:r>
      <w:r w:rsidR="00304E8D" w:rsidRPr="003C4917">
        <w:rPr>
          <w:color w:val="000000"/>
          <w:lang w:val="en-AU"/>
        </w:rPr>
        <w:t xml:space="preserve"> to complete.</w:t>
      </w:r>
      <w:r w:rsidR="0008630C">
        <w:rPr>
          <w:color w:val="000000"/>
          <w:lang w:val="en-AU"/>
        </w:rPr>
        <w:t xml:space="preserve"> </w:t>
      </w:r>
      <w:r w:rsidR="00614639" w:rsidRPr="00682787">
        <w:t xml:space="preserve">The compassion module </w:t>
      </w:r>
      <w:r w:rsidR="00772789">
        <w:t xml:space="preserve">was written </w:t>
      </w:r>
      <w:r w:rsidR="00772789" w:rsidRPr="00682787">
        <w:t>using a question and answer forma</w:t>
      </w:r>
      <w:r w:rsidR="00772789">
        <w:t>t in eight sections</w:t>
      </w:r>
      <w:r w:rsidR="00772789" w:rsidRPr="00682787">
        <w:t xml:space="preserve"> </w:t>
      </w:r>
      <w:r w:rsidR="00772789">
        <w:t xml:space="preserve">that addressed </w:t>
      </w:r>
      <w:r w:rsidR="00614639" w:rsidRPr="00682787">
        <w:t>the concept of compassion; practising compassion in healthcare; practising compassion toward patients, colleagues and oneself; leading with compassion; cultivating self-care and resilience</w:t>
      </w:r>
      <w:r w:rsidR="00614639">
        <w:t xml:space="preserve">. </w:t>
      </w:r>
      <w:r w:rsidR="00614639" w:rsidRPr="00682787">
        <w:t xml:space="preserve">Each section concluded with </w:t>
      </w:r>
      <w:r w:rsidR="00614639" w:rsidRPr="00682787">
        <w:rPr>
          <w:color w:val="1B1B1B"/>
          <w:lang w:val="en"/>
        </w:rPr>
        <w:t xml:space="preserve">reflective questions and key readings. </w:t>
      </w:r>
      <w:r w:rsidR="00614639" w:rsidRPr="003C4917">
        <w:rPr>
          <w:color w:val="000000"/>
          <w:lang w:val="en-AU"/>
        </w:rPr>
        <w:t>Students then discuss</w:t>
      </w:r>
      <w:r w:rsidR="00614639">
        <w:rPr>
          <w:color w:val="000000"/>
          <w:lang w:val="en-AU"/>
        </w:rPr>
        <w:t>ed</w:t>
      </w:r>
      <w:r w:rsidR="00614639" w:rsidRPr="003C4917">
        <w:rPr>
          <w:color w:val="000000"/>
          <w:lang w:val="en-AU"/>
        </w:rPr>
        <w:t xml:space="preserve"> their reflections in tutorials </w:t>
      </w:r>
      <w:r w:rsidR="00614639">
        <w:rPr>
          <w:color w:val="000000"/>
          <w:lang w:val="en-AU"/>
        </w:rPr>
        <w:t>or</w:t>
      </w:r>
      <w:r w:rsidR="00614639" w:rsidRPr="003C4917">
        <w:rPr>
          <w:color w:val="000000"/>
          <w:lang w:val="en-AU"/>
        </w:rPr>
        <w:t xml:space="preserve"> </w:t>
      </w:r>
      <w:r w:rsidR="00C616FA">
        <w:rPr>
          <w:color w:val="000000"/>
          <w:lang w:val="en-AU"/>
        </w:rPr>
        <w:t>in</w:t>
      </w:r>
      <w:r w:rsidR="00614639">
        <w:rPr>
          <w:color w:val="000000"/>
          <w:lang w:val="en-AU"/>
        </w:rPr>
        <w:t xml:space="preserve"> </w:t>
      </w:r>
      <w:r w:rsidR="00614639" w:rsidRPr="003C4917">
        <w:rPr>
          <w:color w:val="000000"/>
          <w:lang w:val="en-AU"/>
        </w:rPr>
        <w:t>the online discussion forum with o</w:t>
      </w:r>
      <w:r w:rsidR="00614639">
        <w:rPr>
          <w:color w:val="000000"/>
          <w:lang w:val="en-AU"/>
        </w:rPr>
        <w:t xml:space="preserve">ther students and their tutor, </w:t>
      </w:r>
      <w:r w:rsidR="00614639" w:rsidRPr="003C4917">
        <w:rPr>
          <w:color w:val="000000"/>
          <w:lang w:val="en-AU"/>
        </w:rPr>
        <w:t>depending on th</w:t>
      </w:r>
      <w:r w:rsidR="00614639">
        <w:rPr>
          <w:color w:val="000000"/>
          <w:lang w:val="en-AU"/>
        </w:rPr>
        <w:t>eir enrolment mode</w:t>
      </w:r>
      <w:r w:rsidR="00614639" w:rsidRPr="003C4917">
        <w:rPr>
          <w:color w:val="000000"/>
          <w:lang w:val="en-AU"/>
        </w:rPr>
        <w:t>.</w:t>
      </w:r>
    </w:p>
    <w:p w14:paraId="5E1BDF1B" w14:textId="78E2041C" w:rsidR="00FD1E34" w:rsidRPr="00BE464C" w:rsidRDefault="00E600D2" w:rsidP="00DB42DE">
      <w:pPr>
        <w:pStyle w:val="ClientBody"/>
        <w:rPr>
          <w:rFonts w:ascii="Arial" w:hAnsi="Arial" w:cs="Arial"/>
          <w:color w:val="000000"/>
          <w:sz w:val="20"/>
          <w:szCs w:val="20"/>
          <w:lang w:val="en-AU"/>
        </w:rPr>
      </w:pPr>
      <w:r w:rsidRPr="00410C53">
        <w:rPr>
          <w:shd w:val="clear" w:color="auto" w:fill="FFFFFF"/>
          <w:lang w:eastAsia="en-AU"/>
        </w:rPr>
        <w:t xml:space="preserve">Data </w:t>
      </w:r>
      <w:r w:rsidR="006A3CA8" w:rsidRPr="00410C53">
        <w:rPr>
          <w:shd w:val="clear" w:color="auto" w:fill="FFFFFF"/>
          <w:lang w:eastAsia="en-AU"/>
        </w:rPr>
        <w:t>were</w:t>
      </w:r>
      <w:r w:rsidRPr="00410C53">
        <w:rPr>
          <w:shd w:val="clear" w:color="auto" w:fill="FFFFFF"/>
          <w:lang w:eastAsia="en-AU"/>
        </w:rPr>
        <w:t xml:space="preserve"> collected using </w:t>
      </w:r>
      <w:r w:rsidRPr="00410C53">
        <w:rPr>
          <w:iCs/>
        </w:rPr>
        <w:t xml:space="preserve">pre- and post-intervention </w:t>
      </w:r>
      <w:r w:rsidRPr="00410C53">
        <w:t xml:space="preserve">qualitative open-ended </w:t>
      </w:r>
      <w:r w:rsidRPr="00410C53">
        <w:rPr>
          <w:iCs/>
        </w:rPr>
        <w:t>questions</w:t>
      </w:r>
      <w:r w:rsidRPr="00410C53">
        <w:t xml:space="preserve"> </w:t>
      </w:r>
      <w:r w:rsidRPr="00410C53">
        <w:rPr>
          <w:shd w:val="clear" w:color="auto" w:fill="FFFFFF"/>
          <w:lang w:eastAsia="en-AU"/>
        </w:rPr>
        <w:t xml:space="preserve">administered via </w:t>
      </w:r>
      <w:proofErr w:type="spellStart"/>
      <w:r w:rsidR="003F1969" w:rsidRPr="00410C53">
        <w:rPr>
          <w:lang w:eastAsia="en-AU"/>
        </w:rPr>
        <w:t>SurveyMonkey</w:t>
      </w:r>
      <w:proofErr w:type="spellEnd"/>
      <w:r w:rsidR="003F1969" w:rsidRPr="00410C53">
        <w:rPr>
          <w:lang w:eastAsia="en-AU"/>
        </w:rPr>
        <w:t>®</w:t>
      </w:r>
      <w:r w:rsidR="001E4EF1" w:rsidRPr="00410C53">
        <w:rPr>
          <w:lang w:eastAsia="en-AU"/>
        </w:rPr>
        <w:t>.</w:t>
      </w:r>
      <w:r w:rsidRPr="00410C53">
        <w:t xml:space="preserve"> Text boxes were used to collect </w:t>
      </w:r>
      <w:r w:rsidR="001E4EF1" w:rsidRPr="00410C53">
        <w:t xml:space="preserve">respondents’ </w:t>
      </w:r>
      <w:r w:rsidRPr="00410C53">
        <w:t xml:space="preserve">written responses. This </w:t>
      </w:r>
      <w:r w:rsidR="00221C72" w:rsidRPr="00410C53">
        <w:t xml:space="preserve">qualitative </w:t>
      </w:r>
      <w:r w:rsidRPr="00410C53">
        <w:t xml:space="preserve">method is useful to access geographically distant </w:t>
      </w:r>
      <w:r w:rsidR="00797382" w:rsidRPr="00410C53">
        <w:t>r</w:t>
      </w:r>
      <w:r w:rsidR="00A939C9" w:rsidRPr="00410C53">
        <w:t>espondents</w:t>
      </w:r>
      <w:r w:rsidRPr="00410C53">
        <w:t xml:space="preserve"> (Braun &amp; Clarke</w:t>
      </w:r>
      <w:r w:rsidR="006C7AB9">
        <w:t>,</w:t>
      </w:r>
      <w:r w:rsidR="008302DF" w:rsidRPr="00410C53">
        <w:t xml:space="preserve"> 2</w:t>
      </w:r>
      <w:r w:rsidRPr="00410C53">
        <w:t xml:space="preserve">013). </w:t>
      </w:r>
      <w:r w:rsidR="0099691E" w:rsidRPr="00410C53">
        <w:t>Thirty-</w:t>
      </w:r>
      <w:r w:rsidRPr="00410C53">
        <w:t>three per</w:t>
      </w:r>
      <w:r w:rsidR="006F2068" w:rsidRPr="00410C53">
        <w:t xml:space="preserve"> </w:t>
      </w:r>
      <w:r w:rsidRPr="00410C53">
        <w:t xml:space="preserve">cent of students </w:t>
      </w:r>
      <w:r w:rsidR="000832ED" w:rsidRPr="00211F08">
        <w:t>enrolled in the course</w:t>
      </w:r>
      <w:r w:rsidR="000832ED">
        <w:t xml:space="preserve"> </w:t>
      </w:r>
      <w:r w:rsidR="0076229E">
        <w:t xml:space="preserve">lived throughout </w:t>
      </w:r>
      <w:r w:rsidRPr="00410C53">
        <w:t>Australia</w:t>
      </w:r>
      <w:r w:rsidR="0076229E">
        <w:t>, while the remainder lived locally</w:t>
      </w:r>
      <w:r w:rsidRPr="00410C53">
        <w:t xml:space="preserve">. </w:t>
      </w:r>
      <w:r w:rsidR="003E2344" w:rsidRPr="00410C53">
        <w:t>Thus,</w:t>
      </w:r>
      <w:r w:rsidRPr="00410C53">
        <w:t xml:space="preserve"> this</w:t>
      </w:r>
      <w:r w:rsidR="00C061AF" w:rsidRPr="00410C53">
        <w:t xml:space="preserve"> </w:t>
      </w:r>
      <w:r w:rsidRPr="00410C53">
        <w:t>data collection m</w:t>
      </w:r>
      <w:r w:rsidR="00C07E34" w:rsidRPr="00410C53">
        <w:t xml:space="preserve">ethod was ideal for the </w:t>
      </w:r>
      <w:r w:rsidRPr="00410C53">
        <w:t>study.</w:t>
      </w:r>
    </w:p>
    <w:p w14:paraId="4FCB206D" w14:textId="565A4C16" w:rsidR="000C3F9F" w:rsidRPr="00410C53" w:rsidRDefault="00024725" w:rsidP="00DB42DE">
      <w:pPr>
        <w:pStyle w:val="ClientHeading2"/>
        <w:rPr>
          <w:shd w:val="clear" w:color="auto" w:fill="FFFFFF"/>
          <w:lang w:eastAsia="en-AU"/>
        </w:rPr>
      </w:pPr>
      <w:bookmarkStart w:id="5" w:name="_Toc477597568"/>
      <w:r>
        <w:rPr>
          <w:shd w:val="clear" w:color="auto" w:fill="FFFFFF"/>
          <w:lang w:eastAsia="en-AU"/>
        </w:rPr>
        <w:t>3.3</w:t>
      </w:r>
      <w:r w:rsidR="00FD1E34" w:rsidRPr="00410C53">
        <w:rPr>
          <w:shd w:val="clear" w:color="auto" w:fill="FFFFFF"/>
          <w:lang w:eastAsia="en-AU"/>
        </w:rPr>
        <w:t xml:space="preserve"> </w:t>
      </w:r>
      <w:r w:rsidR="000C3F9F" w:rsidRPr="00410C53">
        <w:rPr>
          <w:shd w:val="clear" w:color="auto" w:fill="FFFFFF"/>
          <w:lang w:eastAsia="en-AU"/>
        </w:rPr>
        <w:t xml:space="preserve">Sampling and Data Collection </w:t>
      </w:r>
      <w:bookmarkEnd w:id="5"/>
    </w:p>
    <w:p w14:paraId="3EA7D6A1" w14:textId="1A236837" w:rsidR="00D075D3" w:rsidRPr="00410C53" w:rsidRDefault="00BF538F" w:rsidP="00DB42DE">
      <w:pPr>
        <w:pStyle w:val="ClientBody"/>
      </w:pPr>
      <w:r w:rsidRPr="00410C53">
        <w:t>Purposive</w:t>
      </w:r>
      <w:r w:rsidR="00950E1A" w:rsidRPr="00410C53">
        <w:t xml:space="preserve"> sampling was used </w:t>
      </w:r>
      <w:r w:rsidR="00777DDB" w:rsidRPr="00410C53">
        <w:t xml:space="preserve">to recruit </w:t>
      </w:r>
      <w:r w:rsidR="000641AA" w:rsidRPr="00410C53">
        <w:t>respondents</w:t>
      </w:r>
      <w:r w:rsidR="00777DDB" w:rsidRPr="00410C53">
        <w:t xml:space="preserve"> from a final year </w:t>
      </w:r>
      <w:r w:rsidR="00DC5A96" w:rsidRPr="00410C53">
        <w:t xml:space="preserve">cohort of </w:t>
      </w:r>
      <w:r w:rsidR="00221C72">
        <w:t>36</w:t>
      </w:r>
      <w:r w:rsidR="00F85863" w:rsidRPr="00410C53">
        <w:t xml:space="preserve">2 </w:t>
      </w:r>
      <w:r w:rsidR="00950E1A" w:rsidRPr="00410C53">
        <w:t xml:space="preserve">undergraduate nursing students </w:t>
      </w:r>
      <w:r w:rsidR="00DC5A96" w:rsidRPr="00410C53">
        <w:t>who studied</w:t>
      </w:r>
      <w:r w:rsidR="001E1302">
        <w:t xml:space="preserve"> the</w:t>
      </w:r>
      <w:r w:rsidRPr="00410C53">
        <w:t xml:space="preserve"> </w:t>
      </w:r>
      <w:r w:rsidR="004B08A4" w:rsidRPr="00211F08">
        <w:t>compulsory</w:t>
      </w:r>
      <w:r w:rsidR="004B08A4">
        <w:t xml:space="preserve"> </w:t>
      </w:r>
      <w:r w:rsidRPr="00410C53">
        <w:t xml:space="preserve">course </w:t>
      </w:r>
      <w:r w:rsidR="008A0382" w:rsidRPr="00410C53">
        <w:t>that contained</w:t>
      </w:r>
      <w:r w:rsidRPr="00410C53">
        <w:t xml:space="preserve"> </w:t>
      </w:r>
      <w:r w:rsidR="00DC5A96" w:rsidRPr="00410C53">
        <w:t xml:space="preserve">the </w:t>
      </w:r>
      <w:r w:rsidR="001E1302" w:rsidRPr="004B08A4">
        <w:t>online</w:t>
      </w:r>
      <w:r w:rsidR="001E1302">
        <w:t xml:space="preserve"> </w:t>
      </w:r>
      <w:r w:rsidR="00DC5A96" w:rsidRPr="00410C53">
        <w:t>compass</w:t>
      </w:r>
      <w:r w:rsidRPr="00410C53">
        <w:t>ion module</w:t>
      </w:r>
      <w:r w:rsidR="00623066" w:rsidRPr="00410C53">
        <w:t>. S</w:t>
      </w:r>
      <w:r w:rsidR="00DC5A96" w:rsidRPr="00410C53">
        <w:t xml:space="preserve">tudents </w:t>
      </w:r>
      <w:r w:rsidR="00623066" w:rsidRPr="00410C53">
        <w:t xml:space="preserve">received an email </w:t>
      </w:r>
      <w:r w:rsidR="00C07E34" w:rsidRPr="00410C53">
        <w:t xml:space="preserve">invitation </w:t>
      </w:r>
      <w:r w:rsidR="00E65941">
        <w:t xml:space="preserve">and </w:t>
      </w:r>
      <w:r w:rsidR="00047A53" w:rsidRPr="00410C53">
        <w:t xml:space="preserve">information letter </w:t>
      </w:r>
      <w:r w:rsidR="006336F1" w:rsidRPr="00410C53">
        <w:t>outlining</w:t>
      </w:r>
      <w:r w:rsidR="00047A53" w:rsidRPr="00410C53">
        <w:t xml:space="preserve"> the study</w:t>
      </w:r>
      <w:r w:rsidR="00E65941">
        <w:t>,</w:t>
      </w:r>
      <w:r w:rsidR="00B06791" w:rsidRPr="00410C53">
        <w:t xml:space="preserve"> </w:t>
      </w:r>
      <w:r w:rsidR="00C07E34" w:rsidRPr="00410C53">
        <w:t>consent process</w:t>
      </w:r>
      <w:r w:rsidR="005C2A82">
        <w:t>,</w:t>
      </w:r>
      <w:r w:rsidR="00047A53" w:rsidRPr="00410C53">
        <w:t xml:space="preserve"> and</w:t>
      </w:r>
      <w:r w:rsidR="00B06791" w:rsidRPr="00410C53">
        <w:t xml:space="preserve"> </w:t>
      </w:r>
      <w:r w:rsidR="00CD6B2D">
        <w:lastRenderedPageBreak/>
        <w:t>the</w:t>
      </w:r>
      <w:r w:rsidR="00047A53" w:rsidRPr="00410C53">
        <w:t xml:space="preserve"> link to </w:t>
      </w:r>
      <w:r w:rsidR="00E363A4">
        <w:t>questions in</w:t>
      </w:r>
      <w:r w:rsidR="00025E80" w:rsidRPr="00410C53">
        <w:t xml:space="preserve"> </w:t>
      </w:r>
      <w:proofErr w:type="spellStart"/>
      <w:r w:rsidR="00047A53" w:rsidRPr="00410C53">
        <w:rPr>
          <w:lang w:eastAsia="en-AU"/>
        </w:rPr>
        <w:t>SurveyMonkey</w:t>
      </w:r>
      <w:proofErr w:type="spellEnd"/>
      <w:r w:rsidR="00047A53" w:rsidRPr="00410C53">
        <w:rPr>
          <w:lang w:eastAsia="en-AU"/>
        </w:rPr>
        <w:t>®</w:t>
      </w:r>
      <w:r w:rsidR="00947AB4" w:rsidRPr="00410C53">
        <w:t xml:space="preserve">. </w:t>
      </w:r>
      <w:r w:rsidR="0096001F" w:rsidRPr="00410C53">
        <w:t xml:space="preserve">In September 2015, </w:t>
      </w:r>
      <w:r w:rsidR="00456260" w:rsidRPr="00410C53">
        <w:rPr>
          <w:shd w:val="clear" w:color="auto" w:fill="FFFFFF"/>
          <w:lang w:eastAsia="en-AU"/>
        </w:rPr>
        <w:t>n</w:t>
      </w:r>
      <w:r w:rsidR="00D604F0">
        <w:rPr>
          <w:shd w:val="clear" w:color="auto" w:fill="FFFFFF"/>
          <w:lang w:eastAsia="en-AU"/>
        </w:rPr>
        <w:t xml:space="preserve"> </w:t>
      </w:r>
      <w:r w:rsidR="00456260" w:rsidRPr="00410C53">
        <w:rPr>
          <w:shd w:val="clear" w:color="auto" w:fill="FFFFFF"/>
          <w:lang w:eastAsia="en-AU"/>
        </w:rPr>
        <w:t>=</w:t>
      </w:r>
      <w:r w:rsidR="00FB46BD">
        <w:rPr>
          <w:shd w:val="clear" w:color="auto" w:fill="FFFFFF"/>
          <w:lang w:eastAsia="en-AU"/>
        </w:rPr>
        <w:t xml:space="preserve"> </w:t>
      </w:r>
      <w:r w:rsidR="00456260" w:rsidRPr="00410C53">
        <w:rPr>
          <w:shd w:val="clear" w:color="auto" w:fill="FFFFFF"/>
          <w:lang w:eastAsia="en-AU"/>
        </w:rPr>
        <w:t xml:space="preserve">17 </w:t>
      </w:r>
      <w:r w:rsidR="00A939C9" w:rsidRPr="00410C53">
        <w:rPr>
          <w:shd w:val="clear" w:color="auto" w:fill="FFFFFF"/>
          <w:lang w:eastAsia="en-AU"/>
        </w:rPr>
        <w:t>respondents</w:t>
      </w:r>
      <w:r w:rsidR="00456260" w:rsidRPr="00410C53">
        <w:rPr>
          <w:shd w:val="clear" w:color="auto" w:fill="FFFFFF"/>
          <w:lang w:eastAsia="en-AU"/>
        </w:rPr>
        <w:t xml:space="preserve"> </w:t>
      </w:r>
      <w:r w:rsidR="003F1969" w:rsidRPr="00410C53">
        <w:rPr>
          <w:shd w:val="clear" w:color="auto" w:fill="FFFFFF"/>
          <w:lang w:eastAsia="en-AU"/>
        </w:rPr>
        <w:t>typed their responses</w:t>
      </w:r>
      <w:r w:rsidR="0093787A" w:rsidRPr="00410C53">
        <w:rPr>
          <w:shd w:val="clear" w:color="auto" w:fill="FFFFFF"/>
          <w:lang w:eastAsia="en-AU"/>
        </w:rPr>
        <w:t xml:space="preserve"> to</w:t>
      </w:r>
      <w:r w:rsidR="00CC3A54" w:rsidRPr="00410C53">
        <w:rPr>
          <w:shd w:val="clear" w:color="auto" w:fill="FFFFFF"/>
          <w:lang w:eastAsia="en-AU"/>
        </w:rPr>
        <w:t xml:space="preserve"> </w:t>
      </w:r>
      <w:r w:rsidR="0096001F" w:rsidRPr="00410C53">
        <w:t xml:space="preserve">five open-ended pre-intervention questions. </w:t>
      </w:r>
      <w:r w:rsidR="0093787A" w:rsidRPr="00410C53">
        <w:t xml:space="preserve">During </w:t>
      </w:r>
      <w:r w:rsidR="00C616FA">
        <w:t>l</w:t>
      </w:r>
      <w:r w:rsidR="006D1882">
        <w:t xml:space="preserve">ate </w:t>
      </w:r>
      <w:r w:rsidR="00A7431E" w:rsidRPr="00410C53">
        <w:t>October</w:t>
      </w:r>
      <w:r w:rsidR="00501E33" w:rsidRPr="00410C53">
        <w:t xml:space="preserve"> and</w:t>
      </w:r>
      <w:r w:rsidR="0093787A" w:rsidRPr="00410C53">
        <w:t xml:space="preserve"> </w:t>
      </w:r>
      <w:r w:rsidR="00A7431E" w:rsidRPr="00410C53">
        <w:t>November 2015</w:t>
      </w:r>
      <w:r w:rsidR="00A7431E" w:rsidRPr="00410C53">
        <w:rPr>
          <w:shd w:val="clear" w:color="auto" w:fill="FFFFFF"/>
          <w:lang w:eastAsia="en-AU"/>
        </w:rPr>
        <w:t>,</w:t>
      </w:r>
      <w:r w:rsidR="00CC3A54" w:rsidRPr="00410C53">
        <w:rPr>
          <w:shd w:val="clear" w:color="auto" w:fill="FFFFFF"/>
          <w:lang w:eastAsia="en-AU"/>
        </w:rPr>
        <w:t xml:space="preserve"> n</w:t>
      </w:r>
      <w:r w:rsidR="00FB46BD">
        <w:rPr>
          <w:shd w:val="clear" w:color="auto" w:fill="FFFFFF"/>
          <w:lang w:eastAsia="en-AU"/>
        </w:rPr>
        <w:t xml:space="preserve"> </w:t>
      </w:r>
      <w:r w:rsidR="00CC3A54" w:rsidRPr="00410C53">
        <w:rPr>
          <w:shd w:val="clear" w:color="auto" w:fill="FFFFFF"/>
          <w:lang w:eastAsia="en-AU"/>
        </w:rPr>
        <w:t>=</w:t>
      </w:r>
      <w:r w:rsidR="00FB46BD">
        <w:rPr>
          <w:shd w:val="clear" w:color="auto" w:fill="FFFFFF"/>
          <w:lang w:eastAsia="en-AU"/>
        </w:rPr>
        <w:t xml:space="preserve"> </w:t>
      </w:r>
      <w:r w:rsidR="00CC3A54" w:rsidRPr="00410C53">
        <w:rPr>
          <w:shd w:val="clear" w:color="auto" w:fill="FFFFFF"/>
          <w:lang w:eastAsia="en-AU"/>
        </w:rPr>
        <w:t>25</w:t>
      </w:r>
      <w:r w:rsidR="00456260" w:rsidRPr="00410C53">
        <w:rPr>
          <w:shd w:val="clear" w:color="auto" w:fill="FFFFFF"/>
          <w:lang w:eastAsia="en-AU"/>
        </w:rPr>
        <w:t xml:space="preserve"> </w:t>
      </w:r>
      <w:r w:rsidR="00CA0F27" w:rsidRPr="00410C53">
        <w:rPr>
          <w:shd w:val="clear" w:color="auto" w:fill="FFFFFF"/>
          <w:lang w:eastAsia="en-AU"/>
        </w:rPr>
        <w:t>r</w:t>
      </w:r>
      <w:r w:rsidR="00A939C9" w:rsidRPr="00410C53">
        <w:rPr>
          <w:shd w:val="clear" w:color="auto" w:fill="FFFFFF"/>
          <w:lang w:eastAsia="en-AU"/>
        </w:rPr>
        <w:t>espondents</w:t>
      </w:r>
      <w:r w:rsidR="00456260" w:rsidRPr="00410C53">
        <w:rPr>
          <w:shd w:val="clear" w:color="auto" w:fill="FFFFFF"/>
          <w:lang w:eastAsia="en-AU"/>
        </w:rPr>
        <w:t xml:space="preserve"> </w:t>
      </w:r>
      <w:r w:rsidR="002A7882">
        <w:rPr>
          <w:shd w:val="clear" w:color="auto" w:fill="FFFFFF"/>
          <w:lang w:eastAsia="en-AU"/>
        </w:rPr>
        <w:t>provided responses</w:t>
      </w:r>
      <w:r w:rsidR="0093787A" w:rsidRPr="00410C53">
        <w:rPr>
          <w:shd w:val="clear" w:color="auto" w:fill="FFFFFF"/>
          <w:lang w:eastAsia="en-AU"/>
        </w:rPr>
        <w:t xml:space="preserve"> to</w:t>
      </w:r>
      <w:r w:rsidR="00CC3A54" w:rsidRPr="00410C53">
        <w:rPr>
          <w:shd w:val="clear" w:color="auto" w:fill="FFFFFF"/>
          <w:lang w:eastAsia="en-AU"/>
        </w:rPr>
        <w:t xml:space="preserve"> </w:t>
      </w:r>
      <w:r w:rsidR="00E6538C" w:rsidRPr="00410C53">
        <w:t>12</w:t>
      </w:r>
      <w:r w:rsidR="00A7431E" w:rsidRPr="00410C53">
        <w:t xml:space="preserve"> open-ended </w:t>
      </w:r>
      <w:r w:rsidR="00CC3A54" w:rsidRPr="00410C53">
        <w:rPr>
          <w:shd w:val="clear" w:color="auto" w:fill="FFFFFF"/>
          <w:lang w:eastAsia="en-AU"/>
        </w:rPr>
        <w:t>post</w:t>
      </w:r>
      <w:r w:rsidR="00F85863" w:rsidRPr="00410C53">
        <w:rPr>
          <w:shd w:val="clear" w:color="auto" w:fill="FFFFFF"/>
          <w:lang w:eastAsia="en-AU"/>
        </w:rPr>
        <w:t xml:space="preserve">-intervention </w:t>
      </w:r>
      <w:r w:rsidR="00E045A0" w:rsidRPr="00410C53">
        <w:rPr>
          <w:shd w:val="clear" w:color="auto" w:fill="FFFFFF"/>
          <w:lang w:eastAsia="en-AU"/>
        </w:rPr>
        <w:t>questions</w:t>
      </w:r>
      <w:r w:rsidR="00496F4B" w:rsidRPr="00410C53">
        <w:rPr>
          <w:shd w:val="clear" w:color="auto" w:fill="FFFFFF"/>
          <w:lang w:eastAsia="en-AU"/>
        </w:rPr>
        <w:t xml:space="preserve"> (see Table 1)</w:t>
      </w:r>
      <w:r w:rsidR="002914B5">
        <w:rPr>
          <w:shd w:val="clear" w:color="auto" w:fill="FFFFFF"/>
          <w:lang w:eastAsia="en-AU"/>
        </w:rPr>
        <w:t>.</w:t>
      </w:r>
      <w:r w:rsidR="0063296E" w:rsidRPr="00410C53">
        <w:rPr>
          <w:shd w:val="clear" w:color="auto" w:fill="FFFFFF"/>
          <w:lang w:eastAsia="en-AU"/>
        </w:rPr>
        <w:t xml:space="preserve"> </w:t>
      </w:r>
      <w:r w:rsidR="002A7882">
        <w:rPr>
          <w:shd w:val="clear" w:color="auto" w:fill="FFFFFF"/>
          <w:lang w:eastAsia="en-AU"/>
        </w:rPr>
        <w:t xml:space="preserve">In qualitative research the richness of the data is critical </w:t>
      </w:r>
      <w:r w:rsidR="00460B2D">
        <w:rPr>
          <w:shd w:val="clear" w:color="auto" w:fill="FFFFFF"/>
          <w:lang w:eastAsia="en-AU"/>
        </w:rPr>
        <w:t xml:space="preserve">rather </w:t>
      </w:r>
      <w:r w:rsidR="002A7882">
        <w:rPr>
          <w:shd w:val="clear" w:color="auto" w:fill="FFFFFF"/>
          <w:lang w:eastAsia="en-AU"/>
        </w:rPr>
        <w:t>than response rates</w:t>
      </w:r>
      <w:r w:rsidR="00460B2D">
        <w:rPr>
          <w:shd w:val="clear" w:color="auto" w:fill="FFFFFF"/>
          <w:lang w:eastAsia="en-AU"/>
        </w:rPr>
        <w:t xml:space="preserve"> </w:t>
      </w:r>
      <w:r w:rsidR="00460B2D" w:rsidRPr="00410C53">
        <w:t>(Lincoln &amp; Guba</w:t>
      </w:r>
      <w:r w:rsidR="00460B2D">
        <w:t>,</w:t>
      </w:r>
      <w:r w:rsidR="00460B2D" w:rsidRPr="00410C53">
        <w:t xml:space="preserve"> 1985).</w:t>
      </w:r>
      <w:r w:rsidR="00460B2D">
        <w:rPr>
          <w:shd w:val="clear" w:color="auto" w:fill="FFFFFF"/>
          <w:lang w:eastAsia="en-AU"/>
        </w:rPr>
        <w:t xml:space="preserve"> </w:t>
      </w:r>
      <w:r w:rsidR="00DB1876" w:rsidRPr="00410C53">
        <w:t>Seven demographic questions were asked at both time points</w:t>
      </w:r>
      <w:r w:rsidR="0063296E" w:rsidRPr="0063296E">
        <w:rPr>
          <w:shd w:val="clear" w:color="auto" w:fill="FFFFFF"/>
          <w:lang w:eastAsia="en-AU"/>
        </w:rPr>
        <w:t xml:space="preserve"> </w:t>
      </w:r>
      <w:r w:rsidR="0063296E">
        <w:rPr>
          <w:shd w:val="clear" w:color="auto" w:fill="FFFFFF"/>
          <w:lang w:eastAsia="en-AU"/>
        </w:rPr>
        <w:t>and t</w:t>
      </w:r>
      <w:r w:rsidR="0063296E" w:rsidRPr="00410C53">
        <w:rPr>
          <w:shd w:val="clear" w:color="auto" w:fill="FFFFFF"/>
          <w:lang w:eastAsia="en-AU"/>
        </w:rPr>
        <w:t>he respondent demographic data reflected the wider student population.</w:t>
      </w:r>
      <w:r w:rsidR="00920753" w:rsidRPr="00410C53">
        <w:t xml:space="preserve"> </w:t>
      </w:r>
      <w:r w:rsidR="0063296E">
        <w:t>R</w:t>
      </w:r>
      <w:r w:rsidR="0063296E" w:rsidRPr="00410C53">
        <w:t xml:space="preserve">esponses submitted implied consent to participate and became </w:t>
      </w:r>
      <w:r w:rsidR="0063296E">
        <w:t xml:space="preserve">the </w:t>
      </w:r>
      <w:r w:rsidR="0063296E" w:rsidRPr="00410C53">
        <w:t xml:space="preserve">transcripts. </w:t>
      </w:r>
    </w:p>
    <w:p w14:paraId="3AB3D151" w14:textId="4B77E5B0" w:rsidR="00FD1E34" w:rsidRPr="00410C53" w:rsidRDefault="00024725" w:rsidP="00DB42DE">
      <w:pPr>
        <w:pStyle w:val="ClientHeading2"/>
      </w:pPr>
      <w:r>
        <w:t>3.4</w:t>
      </w:r>
      <w:r w:rsidR="00FD1E34" w:rsidRPr="00410C53">
        <w:t xml:space="preserve"> Ethics Statement</w:t>
      </w:r>
    </w:p>
    <w:p w14:paraId="1F71DC41" w14:textId="30C4D0BF" w:rsidR="00DA0D7A" w:rsidRPr="00410C53" w:rsidRDefault="00D075D3" w:rsidP="00DB42DE">
      <w:pPr>
        <w:pStyle w:val="ClientBody"/>
      </w:pPr>
      <w:r w:rsidRPr="00410C53">
        <w:t xml:space="preserve">Approval </w:t>
      </w:r>
      <w:r w:rsidR="00DC1C1E" w:rsidRPr="00410C53">
        <w:t xml:space="preserve">was </w:t>
      </w:r>
      <w:r w:rsidR="008B20EA" w:rsidRPr="00410C53">
        <w:t>obtained</w:t>
      </w:r>
      <w:r w:rsidR="00DC1C1E" w:rsidRPr="00410C53">
        <w:t xml:space="preserve"> </w:t>
      </w:r>
      <w:r w:rsidRPr="00410C53">
        <w:t xml:space="preserve">from the University’s </w:t>
      </w:r>
      <w:r w:rsidR="00FD1E34" w:rsidRPr="00410C53">
        <w:t>institutional research ethics</w:t>
      </w:r>
      <w:r w:rsidR="00E579D9" w:rsidRPr="00410C53">
        <w:t xml:space="preserve"> </w:t>
      </w:r>
      <w:r w:rsidR="00994803" w:rsidRPr="00410C53">
        <w:t xml:space="preserve">committee </w:t>
      </w:r>
      <w:r w:rsidR="00DC1C1E" w:rsidRPr="00410C53">
        <w:t>to conduct</w:t>
      </w:r>
      <w:r w:rsidR="00E363A4">
        <w:t xml:space="preserve"> the</w:t>
      </w:r>
      <w:r w:rsidR="00FD1E34" w:rsidRPr="00410C53">
        <w:t xml:space="preserve"> study</w:t>
      </w:r>
      <w:r w:rsidRPr="00410C53">
        <w:t xml:space="preserve"> </w:t>
      </w:r>
      <w:r w:rsidR="00FD1E34" w:rsidRPr="00410C53">
        <w:t xml:space="preserve">(Application ID 034507). </w:t>
      </w:r>
    </w:p>
    <w:p w14:paraId="2F8656B6" w14:textId="6F0F7EF7" w:rsidR="00C35CC1" w:rsidRPr="00410C53" w:rsidRDefault="00024725" w:rsidP="00DB42DE">
      <w:pPr>
        <w:pStyle w:val="ClientHeading2"/>
      </w:pPr>
      <w:bookmarkStart w:id="6" w:name="_Toc477597569"/>
      <w:r>
        <w:t>3.5</w:t>
      </w:r>
      <w:r w:rsidR="00FD1E34" w:rsidRPr="00410C53">
        <w:t xml:space="preserve"> </w:t>
      </w:r>
      <w:r w:rsidR="00C35CC1" w:rsidRPr="00410C53">
        <w:t>Data Analysis</w:t>
      </w:r>
      <w:bookmarkEnd w:id="6"/>
    </w:p>
    <w:p w14:paraId="4FB95929" w14:textId="2568F5A4" w:rsidR="005817E7" w:rsidRPr="00410C53" w:rsidRDefault="000F4FCB" w:rsidP="00DB42DE">
      <w:pPr>
        <w:pStyle w:val="ClientBody"/>
      </w:pPr>
      <w:r w:rsidRPr="00410C53">
        <w:t xml:space="preserve">The researchers undertook analysis of the data to ensure its trustworthiness, </w:t>
      </w:r>
      <w:r>
        <w:t>reach</w:t>
      </w:r>
      <w:r w:rsidRPr="00410C53">
        <w:t xml:space="preserve"> consensus</w:t>
      </w:r>
      <w:r w:rsidR="00EB39D9">
        <w:t>,</w:t>
      </w:r>
      <w:r w:rsidRPr="00410C53">
        <w:t xml:space="preserve"> and verify coherence throughout the data analysis and reporting process (Lincoln &amp; Guba</w:t>
      </w:r>
      <w:r>
        <w:t>,</w:t>
      </w:r>
      <w:r w:rsidRPr="00410C53">
        <w:t xml:space="preserve"> 1985). </w:t>
      </w:r>
      <w:r w:rsidR="00EB39D9">
        <w:t xml:space="preserve">All </w:t>
      </w:r>
      <w:r w:rsidR="00AA2C93">
        <w:t>researcher</w:t>
      </w:r>
      <w:r w:rsidR="00EB39D9">
        <w:t>s</w:t>
      </w:r>
      <w:r w:rsidR="00AA2C93">
        <w:t xml:space="preserve"> had</w:t>
      </w:r>
      <w:r w:rsidR="00212435">
        <w:t xml:space="preserve"> </w:t>
      </w:r>
      <w:r w:rsidR="006D1882">
        <w:t>qualitative expertise</w:t>
      </w:r>
      <w:r w:rsidR="00212435">
        <w:t xml:space="preserve">. The reflexive process was documented by the chief investigator </w:t>
      </w:r>
      <w:r w:rsidR="00DA2DD4">
        <w:t xml:space="preserve">as </w:t>
      </w:r>
      <w:r w:rsidR="00AA2C93">
        <w:t>an audit trai</w:t>
      </w:r>
      <w:r w:rsidR="00212435">
        <w:t>l</w:t>
      </w:r>
      <w:r w:rsidR="00AA2C93">
        <w:t xml:space="preserve"> of decision-making through</w:t>
      </w:r>
      <w:r w:rsidR="00212435">
        <w:t xml:space="preserve">out the study. </w:t>
      </w:r>
      <w:r w:rsidR="00E65941">
        <w:t>T</w:t>
      </w:r>
      <w:r w:rsidR="001341E8" w:rsidRPr="00410C53">
        <w:t>ranscripts were</w:t>
      </w:r>
      <w:r w:rsidR="003D16C2" w:rsidRPr="00410C53">
        <w:rPr>
          <w:lang w:eastAsia="en-AU"/>
        </w:rPr>
        <w:t xml:space="preserve"> </w:t>
      </w:r>
      <w:r w:rsidR="00DD4717" w:rsidRPr="00410C53">
        <w:rPr>
          <w:lang w:eastAsia="en-AU"/>
        </w:rPr>
        <w:t xml:space="preserve">analysed </w:t>
      </w:r>
      <w:r w:rsidR="00562414">
        <w:t>using Braun and Clark’s (2013</w:t>
      </w:r>
      <w:r w:rsidR="00C061AF" w:rsidRPr="00410C53">
        <w:t>) six-st</w:t>
      </w:r>
      <w:r w:rsidR="006D46BD" w:rsidRPr="00410C53">
        <w:t xml:space="preserve">age </w:t>
      </w:r>
      <w:r w:rsidR="00E363A4">
        <w:t>method of thematic analysis</w:t>
      </w:r>
      <w:r w:rsidR="006D46BD" w:rsidRPr="00410C53">
        <w:t>.</w:t>
      </w:r>
      <w:r w:rsidR="00FD451E" w:rsidRPr="00410C53">
        <w:t xml:space="preserve"> </w:t>
      </w:r>
      <w:r w:rsidR="006D1882">
        <w:t>The</w:t>
      </w:r>
      <w:r>
        <w:t xml:space="preserve"> </w:t>
      </w:r>
      <w:r w:rsidR="003B6147" w:rsidRPr="00410C53">
        <w:t xml:space="preserve">researchers </w:t>
      </w:r>
      <w:r>
        <w:t>ha</w:t>
      </w:r>
      <w:r w:rsidR="00B93C72">
        <w:t>d access to read the transcripts to become familiar with the data. An analytical process of coding was undertaken to capture the conceptual reading of the data and to identify relevant data extracts.</w:t>
      </w:r>
      <w:r w:rsidR="00C3756D">
        <w:t xml:space="preserve"> Similarities in the data wer</w:t>
      </w:r>
      <w:r w:rsidR="00DA2DD4">
        <w:t xml:space="preserve">e the basis of constructing </w:t>
      </w:r>
      <w:r w:rsidR="00C3756D">
        <w:t xml:space="preserve">themes. </w:t>
      </w:r>
      <w:r w:rsidR="00EB39D9">
        <w:t xml:space="preserve">The researchers </w:t>
      </w:r>
      <w:r w:rsidR="00C3756D">
        <w:t>identified</w:t>
      </w:r>
      <w:r w:rsidR="00C3756D" w:rsidRPr="00410C53">
        <w:t xml:space="preserve"> themes in each transcript</w:t>
      </w:r>
      <w:r w:rsidR="00C3756D" w:rsidRPr="00410C53">
        <w:rPr>
          <w:lang w:eastAsia="en-AU"/>
        </w:rPr>
        <w:t xml:space="preserve"> </w:t>
      </w:r>
      <w:r w:rsidR="00C3756D" w:rsidRPr="00410C53">
        <w:t xml:space="preserve">to understand </w:t>
      </w:r>
      <w:r w:rsidR="00C3756D">
        <w:t xml:space="preserve">the </w:t>
      </w:r>
      <w:r w:rsidR="00C3756D" w:rsidRPr="00410C53">
        <w:t>respondents’ meanings and analyse similar and different patterns. E</w:t>
      </w:r>
      <w:r w:rsidR="00C3756D" w:rsidRPr="00410C53">
        <w:rPr>
          <w:lang w:eastAsia="en-AU"/>
        </w:rPr>
        <w:t xml:space="preserve">mergent findings were </w:t>
      </w:r>
      <w:r w:rsidR="009C62F0">
        <w:rPr>
          <w:lang w:eastAsia="en-AU"/>
        </w:rPr>
        <w:t xml:space="preserve">checked, </w:t>
      </w:r>
      <w:r w:rsidR="00C3756D" w:rsidRPr="00410C53">
        <w:rPr>
          <w:lang w:eastAsia="en-AU"/>
        </w:rPr>
        <w:t>compared</w:t>
      </w:r>
      <w:r w:rsidR="00C3756D">
        <w:rPr>
          <w:lang w:eastAsia="en-AU"/>
        </w:rPr>
        <w:t xml:space="preserve"> and</w:t>
      </w:r>
      <w:r w:rsidR="00C3756D" w:rsidRPr="00410C53">
        <w:rPr>
          <w:lang w:eastAsia="en-AU"/>
        </w:rPr>
        <w:t xml:space="preserve"> validated</w:t>
      </w:r>
      <w:r w:rsidR="00C3756D">
        <w:rPr>
          <w:lang w:eastAsia="en-AU"/>
        </w:rPr>
        <w:t>,</w:t>
      </w:r>
      <w:r w:rsidR="00C3756D" w:rsidRPr="00410C53">
        <w:rPr>
          <w:lang w:eastAsia="en-AU"/>
        </w:rPr>
        <w:t xml:space="preserve"> and agreement</w:t>
      </w:r>
      <w:r w:rsidR="00C3756D">
        <w:rPr>
          <w:lang w:eastAsia="en-AU"/>
        </w:rPr>
        <w:t xml:space="preserve"> </w:t>
      </w:r>
      <w:r w:rsidR="00C3756D" w:rsidRPr="00410C53">
        <w:rPr>
          <w:lang w:eastAsia="en-AU"/>
        </w:rPr>
        <w:t xml:space="preserve">reached </w:t>
      </w:r>
      <w:r w:rsidR="00DA2DD4">
        <w:rPr>
          <w:lang w:eastAsia="en-AU"/>
        </w:rPr>
        <w:t xml:space="preserve">by the </w:t>
      </w:r>
      <w:r w:rsidR="009C62F0">
        <w:rPr>
          <w:lang w:eastAsia="en-AU"/>
        </w:rPr>
        <w:t xml:space="preserve">researchers </w:t>
      </w:r>
      <w:r w:rsidR="00C3756D" w:rsidRPr="00410C53">
        <w:rPr>
          <w:lang w:eastAsia="en-AU"/>
        </w:rPr>
        <w:t xml:space="preserve">to enhance trustworthiness. Key phrases were identified and categorised into </w:t>
      </w:r>
      <w:r w:rsidR="00C3756D" w:rsidRPr="00410C53">
        <w:t>preliminary themes (Braun &amp; Clark</w:t>
      </w:r>
      <w:r w:rsidR="00C3756D">
        <w:t>,</w:t>
      </w:r>
      <w:r w:rsidR="00C3756D" w:rsidRPr="00410C53">
        <w:t xml:space="preserve"> 2</w:t>
      </w:r>
      <w:r w:rsidR="00C3756D">
        <w:t>013</w:t>
      </w:r>
      <w:r w:rsidR="00C3756D" w:rsidRPr="00410C53">
        <w:t xml:space="preserve">). </w:t>
      </w:r>
      <w:r w:rsidR="00EB39D9">
        <w:t>The r</w:t>
      </w:r>
      <w:r w:rsidR="00C3756D">
        <w:t xml:space="preserve">esearchers </w:t>
      </w:r>
      <w:r w:rsidR="00EB39D9">
        <w:t>en</w:t>
      </w:r>
      <w:r w:rsidR="00DA2DD4">
        <w:t>gaged in this recursive process</w:t>
      </w:r>
      <w:r w:rsidR="00C3756D">
        <w:t xml:space="preserve"> in team meetings, telephone calls an</w:t>
      </w:r>
      <w:r w:rsidR="00DA2DD4">
        <w:t>d email</w:t>
      </w:r>
      <w:r w:rsidR="00EB39D9">
        <w:t xml:space="preserve">. </w:t>
      </w:r>
      <w:r w:rsidR="00D036B4" w:rsidRPr="00410C53">
        <w:t>Preliminary themes were re-ordered until major themes and sub-theme</w:t>
      </w:r>
      <w:r w:rsidR="00140288" w:rsidRPr="00410C53">
        <w:t xml:space="preserve">s </w:t>
      </w:r>
      <w:r w:rsidR="00747CC4" w:rsidRPr="00410C53">
        <w:t>were</w:t>
      </w:r>
      <w:r w:rsidR="00425A24" w:rsidRPr="00410C53">
        <w:t xml:space="preserve"> </w:t>
      </w:r>
      <w:r w:rsidR="00140288" w:rsidRPr="00410C53">
        <w:t>established</w:t>
      </w:r>
      <w:r w:rsidR="00D036B4" w:rsidRPr="00410C53">
        <w:t xml:space="preserve">. </w:t>
      </w:r>
      <w:r w:rsidR="001B6399">
        <w:t>V</w:t>
      </w:r>
      <w:r w:rsidR="00C061AF" w:rsidRPr="00410C53">
        <w:t>erbatim</w:t>
      </w:r>
      <w:r w:rsidR="00AB7AA1" w:rsidRPr="00410C53">
        <w:t xml:space="preserve"> extracts </w:t>
      </w:r>
      <w:r w:rsidR="00E70CDF">
        <w:t xml:space="preserve">was used to </w:t>
      </w:r>
      <w:r w:rsidR="0089019E" w:rsidRPr="00410C53">
        <w:t>illustrate</w:t>
      </w:r>
      <w:bookmarkStart w:id="7" w:name="_Toc477597570"/>
      <w:r w:rsidR="001B6399">
        <w:t xml:space="preserve"> themes in the writing-up. Presentation of findings at several international nursing conferences confirm</w:t>
      </w:r>
      <w:r w:rsidR="00E70CDF">
        <w:t>ed</w:t>
      </w:r>
      <w:r w:rsidR="001B6399">
        <w:t xml:space="preserve"> resonance and credibility </w:t>
      </w:r>
      <w:r w:rsidR="009C62F0">
        <w:t xml:space="preserve">with relevant audiences </w:t>
      </w:r>
      <w:r w:rsidR="001B6399" w:rsidRPr="00410C53">
        <w:lastRenderedPageBreak/>
        <w:t>(Lincoln &amp; Guba</w:t>
      </w:r>
      <w:r w:rsidR="001B6399">
        <w:t>,</w:t>
      </w:r>
      <w:r w:rsidR="001B6399" w:rsidRPr="00410C53">
        <w:t xml:space="preserve"> 1985).</w:t>
      </w:r>
      <w:r w:rsidR="009C62F0">
        <w:t xml:space="preserve"> The </w:t>
      </w:r>
      <w:r w:rsidR="0089467F">
        <w:t xml:space="preserve">students </w:t>
      </w:r>
      <w:r w:rsidR="009C62F0">
        <w:t>h</w:t>
      </w:r>
      <w:r w:rsidR="00E70CDF">
        <w:t>ad graduated</w:t>
      </w:r>
      <w:r w:rsidR="0089467F">
        <w:t>,</w:t>
      </w:r>
      <w:r w:rsidR="00E70CDF">
        <w:t xml:space="preserve"> so a</w:t>
      </w:r>
      <w:r w:rsidR="00487613">
        <w:t xml:space="preserve">n email invitation was sent </w:t>
      </w:r>
      <w:r w:rsidR="00E70CDF">
        <w:t>from</w:t>
      </w:r>
      <w:r w:rsidR="00487613">
        <w:t xml:space="preserve"> the</w:t>
      </w:r>
      <w:r w:rsidR="00E70CDF">
        <w:t xml:space="preserve"> university</w:t>
      </w:r>
      <w:r w:rsidR="00487613">
        <w:t xml:space="preserve"> alumni </w:t>
      </w:r>
      <w:r w:rsidR="00E70CDF">
        <w:t>office</w:t>
      </w:r>
      <w:r w:rsidR="0089467F">
        <w:t xml:space="preserve"> to invite further participation</w:t>
      </w:r>
      <w:r w:rsidR="00E70CDF">
        <w:t>,</w:t>
      </w:r>
      <w:r w:rsidR="00487613">
        <w:t xml:space="preserve"> but </w:t>
      </w:r>
      <w:r w:rsidR="00E70CDF">
        <w:t>no</w:t>
      </w:r>
      <w:r w:rsidR="00487613">
        <w:t xml:space="preserve"> individuals </w:t>
      </w:r>
      <w:r w:rsidR="00E70CDF">
        <w:t xml:space="preserve">made </w:t>
      </w:r>
      <w:r w:rsidR="00487613">
        <w:t>contact</w:t>
      </w:r>
      <w:r w:rsidR="00E70CDF">
        <w:t>.</w:t>
      </w:r>
    </w:p>
    <w:p w14:paraId="19EDBA3D" w14:textId="77777777" w:rsidR="00C35CC1" w:rsidRPr="00410C53" w:rsidRDefault="00D075D3" w:rsidP="00DB42DE">
      <w:pPr>
        <w:pStyle w:val="ClientHeading1"/>
      </w:pPr>
      <w:r w:rsidRPr="00410C53">
        <w:t xml:space="preserve">4. </w:t>
      </w:r>
      <w:r w:rsidR="00C35CC1" w:rsidRPr="00410C53">
        <w:t>FINDINGS</w:t>
      </w:r>
      <w:bookmarkEnd w:id="7"/>
    </w:p>
    <w:p w14:paraId="500E6C68" w14:textId="7CD491AA" w:rsidR="00C35CC1" w:rsidRPr="00410C53" w:rsidRDefault="005863EA" w:rsidP="00DB42DE">
      <w:pPr>
        <w:pStyle w:val="ClientBody"/>
        <w:rPr>
          <w:lang w:eastAsia="en-AU"/>
        </w:rPr>
      </w:pPr>
      <w:r>
        <w:rPr>
          <w:lang w:eastAsia="en-AU"/>
        </w:rPr>
        <w:t>F</w:t>
      </w:r>
      <w:r w:rsidR="00C23216">
        <w:rPr>
          <w:lang w:eastAsia="en-AU"/>
        </w:rPr>
        <w:t xml:space="preserve">our </w:t>
      </w:r>
      <w:r w:rsidR="00C23216">
        <w:t>major t</w:t>
      </w:r>
      <w:r w:rsidR="00155C2E">
        <w:t>hemes derived from the analysis</w:t>
      </w:r>
      <w:r w:rsidR="009A5830">
        <w:t xml:space="preserve"> </w:t>
      </w:r>
      <w:r w:rsidR="00E07ECC" w:rsidRPr="00410C53">
        <w:rPr>
          <w:lang w:eastAsia="en-AU"/>
        </w:rPr>
        <w:t xml:space="preserve">describe </w:t>
      </w:r>
      <w:r w:rsidR="00C80609" w:rsidRPr="00410C53">
        <w:rPr>
          <w:lang w:eastAsia="en-AU"/>
        </w:rPr>
        <w:t xml:space="preserve">how compassion is understood and </w:t>
      </w:r>
      <w:r w:rsidR="0089019E" w:rsidRPr="00410C53">
        <w:rPr>
          <w:lang w:eastAsia="en-AU"/>
        </w:rPr>
        <w:t>practis</w:t>
      </w:r>
      <w:r w:rsidR="00C80609" w:rsidRPr="00410C53">
        <w:rPr>
          <w:lang w:eastAsia="en-AU"/>
        </w:rPr>
        <w:t>ed</w:t>
      </w:r>
      <w:r w:rsidR="000C59F6" w:rsidRPr="00410C53">
        <w:rPr>
          <w:lang w:eastAsia="en-AU"/>
        </w:rPr>
        <w:t>: being present</w:t>
      </w:r>
      <w:r w:rsidR="009A729D">
        <w:rPr>
          <w:lang w:eastAsia="en-AU"/>
        </w:rPr>
        <w:t xml:space="preserve">; </w:t>
      </w:r>
      <w:r w:rsidR="000C59F6" w:rsidRPr="00410C53">
        <w:rPr>
          <w:lang w:eastAsia="en-AU"/>
        </w:rPr>
        <w:t>acting to relieve suffering</w:t>
      </w:r>
      <w:r w:rsidR="009A729D">
        <w:rPr>
          <w:lang w:eastAsia="en-AU"/>
        </w:rPr>
        <w:t>;</w:t>
      </w:r>
      <w:r w:rsidR="005950C9" w:rsidRPr="00410C53">
        <w:rPr>
          <w:lang w:eastAsia="en-AU"/>
        </w:rPr>
        <w:t xml:space="preserve"> </w:t>
      </w:r>
      <w:r w:rsidR="000C59F6" w:rsidRPr="00410C53">
        <w:rPr>
          <w:lang w:eastAsia="en-AU"/>
        </w:rPr>
        <w:t xml:space="preserve">getting </w:t>
      </w:r>
      <w:r>
        <w:rPr>
          <w:lang w:eastAsia="en-AU"/>
        </w:rPr>
        <w:t>the basics right</w:t>
      </w:r>
      <w:r w:rsidR="009A729D">
        <w:rPr>
          <w:lang w:eastAsia="en-AU"/>
        </w:rPr>
        <w:t>; and</w:t>
      </w:r>
      <w:r w:rsidR="00FB46BD">
        <w:rPr>
          <w:lang w:eastAsia="en-AU"/>
        </w:rPr>
        <w:t xml:space="preserve"> </w:t>
      </w:r>
      <w:r w:rsidR="00A858EA" w:rsidRPr="00410C53">
        <w:rPr>
          <w:lang w:eastAsia="en-AU"/>
        </w:rPr>
        <w:t>going forward</w:t>
      </w:r>
      <w:r w:rsidR="00CD251D" w:rsidRPr="00410C53">
        <w:rPr>
          <w:lang w:eastAsia="en-AU"/>
        </w:rPr>
        <w:t>. In the following section</w:t>
      </w:r>
      <w:r w:rsidR="00554337" w:rsidRPr="00410C53">
        <w:rPr>
          <w:lang w:eastAsia="en-AU"/>
        </w:rPr>
        <w:t>s</w:t>
      </w:r>
      <w:r w:rsidR="00CD251D" w:rsidRPr="00410C53">
        <w:rPr>
          <w:lang w:eastAsia="en-AU"/>
        </w:rPr>
        <w:t>,</w:t>
      </w:r>
      <w:r w:rsidR="00455293" w:rsidRPr="00410C53">
        <w:rPr>
          <w:lang w:eastAsia="en-AU"/>
        </w:rPr>
        <w:t xml:space="preserve"> </w:t>
      </w:r>
      <w:r w:rsidR="00CD251D" w:rsidRPr="00410C53">
        <w:rPr>
          <w:lang w:eastAsia="en-AU"/>
        </w:rPr>
        <w:t>q</w:t>
      </w:r>
      <w:r w:rsidR="00E07ECC" w:rsidRPr="00410C53">
        <w:rPr>
          <w:lang w:eastAsia="en-AU"/>
        </w:rPr>
        <w:t>uotations</w:t>
      </w:r>
      <w:r w:rsidR="00DD3D77" w:rsidRPr="00410C53">
        <w:rPr>
          <w:lang w:eastAsia="en-AU"/>
        </w:rPr>
        <w:t xml:space="preserve"> </w:t>
      </w:r>
      <w:r w:rsidR="00CD251D" w:rsidRPr="00410C53">
        <w:rPr>
          <w:lang w:eastAsia="en-AU"/>
        </w:rPr>
        <w:t xml:space="preserve">by the </w:t>
      </w:r>
      <w:r w:rsidR="00554337" w:rsidRPr="00410C53">
        <w:rPr>
          <w:lang w:eastAsia="en-AU"/>
        </w:rPr>
        <w:t>r</w:t>
      </w:r>
      <w:r w:rsidR="00A939C9" w:rsidRPr="00410C53">
        <w:rPr>
          <w:lang w:eastAsia="en-AU"/>
        </w:rPr>
        <w:t>espondents</w:t>
      </w:r>
      <w:r w:rsidR="00CD251D" w:rsidRPr="00410C53">
        <w:rPr>
          <w:lang w:eastAsia="en-AU"/>
        </w:rPr>
        <w:t xml:space="preserve"> </w:t>
      </w:r>
      <w:r w:rsidR="00437372" w:rsidRPr="00410C53">
        <w:rPr>
          <w:lang w:eastAsia="en-AU"/>
        </w:rPr>
        <w:t xml:space="preserve">are </w:t>
      </w:r>
      <w:r w:rsidR="00CA04EE" w:rsidRPr="00410C53">
        <w:rPr>
          <w:lang w:eastAsia="en-AU"/>
        </w:rPr>
        <w:t xml:space="preserve">presented </w:t>
      </w:r>
      <w:r w:rsidR="000747C9" w:rsidRPr="00410C53">
        <w:rPr>
          <w:lang w:eastAsia="en-AU"/>
        </w:rPr>
        <w:t xml:space="preserve">in inverted commas </w:t>
      </w:r>
      <w:r w:rsidR="00DD3D77" w:rsidRPr="00410C53">
        <w:rPr>
          <w:lang w:eastAsia="en-AU"/>
        </w:rPr>
        <w:t xml:space="preserve">from the </w:t>
      </w:r>
      <w:r w:rsidR="00C35CC1" w:rsidRPr="00410C53">
        <w:rPr>
          <w:lang w:eastAsia="en-AU"/>
        </w:rPr>
        <w:t>pre</w:t>
      </w:r>
      <w:r w:rsidR="005950C9" w:rsidRPr="00410C53">
        <w:rPr>
          <w:lang w:eastAsia="en-AU"/>
        </w:rPr>
        <w:t>-</w:t>
      </w:r>
      <w:r w:rsidR="00C35CC1" w:rsidRPr="00410C53">
        <w:rPr>
          <w:lang w:eastAsia="en-AU"/>
        </w:rPr>
        <w:t xml:space="preserve"> [1] and post</w:t>
      </w:r>
      <w:r w:rsidR="005950C9" w:rsidRPr="00410C53">
        <w:rPr>
          <w:lang w:eastAsia="en-AU"/>
        </w:rPr>
        <w:t xml:space="preserve">- </w:t>
      </w:r>
      <w:r w:rsidR="00C35CC1" w:rsidRPr="00410C53">
        <w:rPr>
          <w:lang w:eastAsia="en-AU"/>
        </w:rPr>
        <w:t xml:space="preserve">[2] </w:t>
      </w:r>
      <w:r w:rsidR="00DD3D77" w:rsidRPr="00410C53">
        <w:rPr>
          <w:lang w:eastAsia="en-AU"/>
        </w:rPr>
        <w:t>data</w:t>
      </w:r>
      <w:r w:rsidR="00437372" w:rsidRPr="00410C53">
        <w:rPr>
          <w:lang w:eastAsia="en-AU"/>
        </w:rPr>
        <w:t xml:space="preserve"> to</w:t>
      </w:r>
      <w:r w:rsidR="00DD3D77" w:rsidRPr="00410C53">
        <w:rPr>
          <w:lang w:eastAsia="en-AU"/>
        </w:rPr>
        <w:t xml:space="preserve"> </w:t>
      </w:r>
      <w:r w:rsidR="00603F2B">
        <w:rPr>
          <w:lang w:eastAsia="en-AU"/>
        </w:rPr>
        <w:t>illustrate</w:t>
      </w:r>
      <w:r w:rsidR="00CF6BE2" w:rsidRPr="00410C53">
        <w:rPr>
          <w:lang w:eastAsia="en-AU"/>
        </w:rPr>
        <w:t xml:space="preserve"> themes</w:t>
      </w:r>
      <w:r w:rsidR="00153A0B" w:rsidRPr="00410C53">
        <w:rPr>
          <w:lang w:eastAsia="en-AU"/>
        </w:rPr>
        <w:t xml:space="preserve">. </w:t>
      </w:r>
      <w:r w:rsidR="00C35CC1" w:rsidRPr="00410C53">
        <w:rPr>
          <w:lang w:eastAsia="en-AU"/>
        </w:rPr>
        <w:t>The number after the slash</w:t>
      </w:r>
      <w:r w:rsidR="00CD251D" w:rsidRPr="00410C53">
        <w:rPr>
          <w:lang w:eastAsia="en-AU"/>
        </w:rPr>
        <w:t xml:space="preserve"> (‘/’)</w:t>
      </w:r>
      <w:r w:rsidR="00C35CC1" w:rsidRPr="00410C53">
        <w:rPr>
          <w:lang w:eastAsia="en-AU"/>
        </w:rPr>
        <w:t xml:space="preserve"> </w:t>
      </w:r>
      <w:r w:rsidR="00154694" w:rsidRPr="00410C53">
        <w:rPr>
          <w:lang w:eastAsia="en-AU"/>
        </w:rPr>
        <w:t xml:space="preserve">signifies </w:t>
      </w:r>
      <w:r w:rsidR="00C35CC1" w:rsidRPr="00410C53">
        <w:rPr>
          <w:lang w:eastAsia="en-AU"/>
        </w:rPr>
        <w:t>the respondent.</w:t>
      </w:r>
    </w:p>
    <w:p w14:paraId="44ED22CF" w14:textId="77777777" w:rsidR="00D5524D" w:rsidRPr="00410C53" w:rsidRDefault="00D075D3" w:rsidP="00224066">
      <w:pPr>
        <w:pStyle w:val="ClientHeading2"/>
        <w:rPr>
          <w:u w:val="single"/>
        </w:rPr>
      </w:pPr>
      <w:bookmarkStart w:id="8" w:name="_Toc477597571"/>
      <w:r w:rsidRPr="00410C53">
        <w:rPr>
          <w:lang w:eastAsia="en-AU"/>
        </w:rPr>
        <w:t xml:space="preserve">4.1 </w:t>
      </w:r>
      <w:r w:rsidR="00866B54" w:rsidRPr="00410C53">
        <w:rPr>
          <w:lang w:eastAsia="en-AU"/>
        </w:rPr>
        <w:t>Be</w:t>
      </w:r>
      <w:r w:rsidR="0094163F" w:rsidRPr="00410C53">
        <w:rPr>
          <w:lang w:eastAsia="en-AU"/>
        </w:rPr>
        <w:t>ing P</w:t>
      </w:r>
      <w:r w:rsidR="00C35CC1" w:rsidRPr="00410C53">
        <w:rPr>
          <w:lang w:eastAsia="en-AU"/>
        </w:rPr>
        <w:t>resent</w:t>
      </w:r>
      <w:bookmarkEnd w:id="8"/>
      <w:r w:rsidR="00C35CC1" w:rsidRPr="00410C53">
        <w:rPr>
          <w:u w:val="single"/>
          <w:lang w:eastAsia="en-AU"/>
        </w:rPr>
        <w:t xml:space="preserve"> </w:t>
      </w:r>
    </w:p>
    <w:p w14:paraId="585D3B49" w14:textId="646CCC15" w:rsidR="00C35CC1" w:rsidRPr="00410C53" w:rsidRDefault="004C4476" w:rsidP="00224066">
      <w:pPr>
        <w:pStyle w:val="ClientHeading3"/>
      </w:pPr>
      <w:r w:rsidRPr="00410C53">
        <w:t>Putting</w:t>
      </w:r>
      <w:r w:rsidR="00C35CC1" w:rsidRPr="00410C53">
        <w:t xml:space="preserve"> yourself in their shoes</w:t>
      </w:r>
    </w:p>
    <w:p w14:paraId="0BB8426E" w14:textId="4AFC4269" w:rsidR="00E97968" w:rsidRPr="00410C53" w:rsidRDefault="009A729D" w:rsidP="00224066">
      <w:pPr>
        <w:pStyle w:val="ClientBody"/>
        <w:rPr>
          <w:lang w:eastAsia="en-AU"/>
        </w:rPr>
      </w:pPr>
      <w:r>
        <w:rPr>
          <w:lang w:eastAsia="en-AU"/>
        </w:rPr>
        <w:t xml:space="preserve">Prior to studying the module, </w:t>
      </w:r>
      <w:r w:rsidR="005A058C" w:rsidRPr="00410C53">
        <w:rPr>
          <w:lang w:eastAsia="en-AU"/>
        </w:rPr>
        <w:t xml:space="preserve">respondents used words such as </w:t>
      </w:r>
      <w:r w:rsidR="00370D94">
        <w:rPr>
          <w:lang w:eastAsia="en-AU"/>
        </w:rPr>
        <w:t xml:space="preserve">pity, sympathy, empathy and </w:t>
      </w:r>
      <w:r w:rsidR="00C35CC1" w:rsidRPr="00410C53">
        <w:rPr>
          <w:lang w:eastAsia="en-AU"/>
        </w:rPr>
        <w:t>b</w:t>
      </w:r>
      <w:r w:rsidR="00371B4C" w:rsidRPr="00410C53">
        <w:rPr>
          <w:lang w:eastAsia="en-AU"/>
        </w:rPr>
        <w:t xml:space="preserve">eing kind </w:t>
      </w:r>
      <w:r w:rsidR="005A058C" w:rsidRPr="00410C53">
        <w:rPr>
          <w:lang w:eastAsia="en-AU"/>
        </w:rPr>
        <w:t>to describe their understanding of compassion</w:t>
      </w:r>
      <w:r w:rsidR="005D193F" w:rsidRPr="00410C53">
        <w:rPr>
          <w:lang w:eastAsia="en-AU"/>
        </w:rPr>
        <w:t xml:space="preserve">. </w:t>
      </w:r>
      <w:r w:rsidR="00325E49">
        <w:rPr>
          <w:lang w:eastAsia="en-AU"/>
        </w:rPr>
        <w:t xml:space="preserve">Their </w:t>
      </w:r>
      <w:r w:rsidR="00FF7990" w:rsidRPr="00410C53">
        <w:rPr>
          <w:lang w:eastAsia="en-AU"/>
        </w:rPr>
        <w:t>u</w:t>
      </w:r>
      <w:r w:rsidR="00370D94">
        <w:rPr>
          <w:lang w:eastAsia="en-AU"/>
        </w:rPr>
        <w:t>nderstanding</w:t>
      </w:r>
      <w:r w:rsidR="00C35CC1" w:rsidRPr="00410C53">
        <w:rPr>
          <w:lang w:eastAsia="en-AU"/>
        </w:rPr>
        <w:t xml:space="preserve"> </w:t>
      </w:r>
      <w:r w:rsidR="00325E49">
        <w:rPr>
          <w:lang w:eastAsia="en-AU"/>
        </w:rPr>
        <w:t>focused on patients</w:t>
      </w:r>
      <w:r w:rsidR="00C35CC1" w:rsidRPr="00477774">
        <w:rPr>
          <w:lang w:eastAsia="en-AU"/>
        </w:rPr>
        <w:t>.</w:t>
      </w:r>
      <w:r w:rsidR="00C35CC1" w:rsidRPr="00410C53">
        <w:rPr>
          <w:lang w:eastAsia="en-AU"/>
        </w:rPr>
        <w:t xml:space="preserve"> One </w:t>
      </w:r>
      <w:r w:rsidR="00370D94">
        <w:rPr>
          <w:lang w:eastAsia="en-AU"/>
        </w:rPr>
        <w:t xml:space="preserve">said </w:t>
      </w:r>
      <w:r w:rsidR="00C35CC1" w:rsidRPr="00410C53">
        <w:rPr>
          <w:lang w:eastAsia="en-AU"/>
        </w:rPr>
        <w:t xml:space="preserve">compassion meant ‘placing yourself in their shoes’ [1/11]. Compassion </w:t>
      </w:r>
      <w:r w:rsidR="00325E49">
        <w:rPr>
          <w:lang w:eastAsia="en-AU"/>
        </w:rPr>
        <w:t>was also explained</w:t>
      </w:r>
      <w:r w:rsidR="00E52FA4" w:rsidRPr="00410C53">
        <w:rPr>
          <w:lang w:eastAsia="en-AU"/>
        </w:rPr>
        <w:t xml:space="preserve"> as having the ability to empathis</w:t>
      </w:r>
      <w:r w:rsidR="00D94AB7" w:rsidRPr="00410C53">
        <w:rPr>
          <w:lang w:eastAsia="en-AU"/>
        </w:rPr>
        <w:t>e</w:t>
      </w:r>
      <w:r w:rsidR="00916E72">
        <w:rPr>
          <w:lang w:eastAsia="en-AU"/>
        </w:rPr>
        <w:t xml:space="preserve"> with others and the</w:t>
      </w:r>
      <w:r w:rsidR="00475EB5">
        <w:rPr>
          <w:lang w:eastAsia="en-AU"/>
        </w:rPr>
        <w:t xml:space="preserve"> intention</w:t>
      </w:r>
      <w:r w:rsidR="00C35CC1" w:rsidRPr="00410C53">
        <w:rPr>
          <w:lang w:eastAsia="en-AU"/>
        </w:rPr>
        <w:t xml:space="preserve"> to make </w:t>
      </w:r>
      <w:r w:rsidR="00110EA0" w:rsidRPr="00410C53">
        <w:rPr>
          <w:lang w:eastAsia="en-AU"/>
        </w:rPr>
        <w:t>a</w:t>
      </w:r>
      <w:r w:rsidR="00C35CC1" w:rsidRPr="00410C53">
        <w:rPr>
          <w:lang w:eastAsia="en-AU"/>
        </w:rPr>
        <w:t xml:space="preserve"> situation better for someone who is suffe</w:t>
      </w:r>
      <w:r w:rsidR="005900C3">
        <w:rPr>
          <w:lang w:eastAsia="en-AU"/>
        </w:rPr>
        <w:t>ring</w:t>
      </w:r>
      <w:r w:rsidR="00C35CC1" w:rsidRPr="00410C53">
        <w:rPr>
          <w:lang w:eastAsia="en-AU"/>
        </w:rPr>
        <w:t xml:space="preserve">. Three </w:t>
      </w:r>
      <w:r w:rsidR="002A0ED7" w:rsidRPr="00410C53">
        <w:rPr>
          <w:lang w:eastAsia="en-AU"/>
        </w:rPr>
        <w:t>respondents</w:t>
      </w:r>
      <w:r w:rsidR="00C35CC1" w:rsidRPr="00410C53">
        <w:rPr>
          <w:lang w:eastAsia="en-AU"/>
        </w:rPr>
        <w:t xml:space="preserve"> </w:t>
      </w:r>
      <w:r w:rsidR="00371B4C" w:rsidRPr="00410C53">
        <w:rPr>
          <w:lang w:eastAsia="en-AU"/>
        </w:rPr>
        <w:t xml:space="preserve">described compassion as </w:t>
      </w:r>
      <w:r w:rsidR="00C35CC1" w:rsidRPr="00410C53">
        <w:rPr>
          <w:lang w:eastAsia="en-AU"/>
        </w:rPr>
        <w:t xml:space="preserve">feeling pity </w:t>
      </w:r>
      <w:r w:rsidR="00594571">
        <w:rPr>
          <w:lang w:eastAsia="en-AU"/>
        </w:rPr>
        <w:t>for patients</w:t>
      </w:r>
      <w:r w:rsidR="00C35CC1" w:rsidRPr="00410C53">
        <w:rPr>
          <w:lang w:eastAsia="en-AU"/>
        </w:rPr>
        <w:t xml:space="preserve">. </w:t>
      </w:r>
      <w:r w:rsidR="005E3893" w:rsidRPr="00410C53">
        <w:rPr>
          <w:lang w:eastAsia="en-AU"/>
        </w:rPr>
        <w:t>Post-intervention</w:t>
      </w:r>
      <w:r w:rsidR="00153A0B" w:rsidRPr="00410C53">
        <w:rPr>
          <w:lang w:eastAsia="en-AU"/>
        </w:rPr>
        <w:t xml:space="preserve">, </w:t>
      </w:r>
      <w:r w:rsidR="0074734B" w:rsidRPr="00410C53">
        <w:rPr>
          <w:lang w:eastAsia="en-AU"/>
        </w:rPr>
        <w:t xml:space="preserve">respondents described </w:t>
      </w:r>
      <w:r w:rsidR="00916E72">
        <w:rPr>
          <w:lang w:eastAsia="en-AU"/>
        </w:rPr>
        <w:t>deeper</w:t>
      </w:r>
      <w:r w:rsidR="00C35CC1" w:rsidRPr="00410C53">
        <w:rPr>
          <w:lang w:eastAsia="en-AU"/>
        </w:rPr>
        <w:t xml:space="preserve"> understanding</w:t>
      </w:r>
      <w:r w:rsidR="0074734B" w:rsidRPr="00410C53">
        <w:rPr>
          <w:lang w:eastAsia="en-AU"/>
        </w:rPr>
        <w:t>s</w:t>
      </w:r>
      <w:r w:rsidR="00475EB5">
        <w:rPr>
          <w:lang w:eastAsia="en-AU"/>
        </w:rPr>
        <w:t xml:space="preserve"> of compassion,</w:t>
      </w:r>
      <w:r w:rsidR="0059459E">
        <w:rPr>
          <w:lang w:eastAsia="en-AU"/>
        </w:rPr>
        <w:t xml:space="preserve"> greater richness </w:t>
      </w:r>
      <w:r w:rsidR="00C35CC1" w:rsidRPr="00410C53">
        <w:rPr>
          <w:lang w:eastAsia="en-AU"/>
        </w:rPr>
        <w:t>in c</w:t>
      </w:r>
      <w:r w:rsidR="00135AC8" w:rsidRPr="00410C53">
        <w:rPr>
          <w:lang w:eastAsia="en-AU"/>
        </w:rPr>
        <w:t>omplete sentences</w:t>
      </w:r>
      <w:r w:rsidR="00475EB5">
        <w:rPr>
          <w:lang w:eastAsia="en-AU"/>
        </w:rPr>
        <w:t>,</w:t>
      </w:r>
      <w:r w:rsidR="00325E49">
        <w:rPr>
          <w:lang w:eastAsia="en-AU"/>
        </w:rPr>
        <w:t xml:space="preserve"> and </w:t>
      </w:r>
      <w:r w:rsidR="00916E72">
        <w:rPr>
          <w:lang w:eastAsia="en-AU"/>
        </w:rPr>
        <w:t>being compassionate toward</w:t>
      </w:r>
      <w:r w:rsidR="00325E49">
        <w:rPr>
          <w:lang w:eastAsia="en-AU"/>
        </w:rPr>
        <w:t xml:space="preserve"> family and colleagues</w:t>
      </w:r>
      <w:r w:rsidR="00135AC8" w:rsidRPr="00410C53">
        <w:rPr>
          <w:lang w:eastAsia="en-AU"/>
        </w:rPr>
        <w:t xml:space="preserve">. </w:t>
      </w:r>
    </w:p>
    <w:p w14:paraId="36D92072" w14:textId="5A7C79C6" w:rsidR="00C35CC1" w:rsidRPr="00410C53" w:rsidRDefault="00866B54" w:rsidP="00224066">
      <w:pPr>
        <w:pStyle w:val="ClientHeading3"/>
      </w:pPr>
      <w:r w:rsidRPr="00410C53">
        <w:t>Ta</w:t>
      </w:r>
      <w:r w:rsidR="00263060" w:rsidRPr="00410C53">
        <w:t xml:space="preserve">king </w:t>
      </w:r>
      <w:r w:rsidRPr="00410C53">
        <w:t xml:space="preserve">time to listen carefully </w:t>
      </w:r>
    </w:p>
    <w:p w14:paraId="42BE8EE1" w14:textId="48A74224" w:rsidR="001C5F73" w:rsidRPr="00410C53" w:rsidRDefault="0074734B" w:rsidP="00224066">
      <w:pPr>
        <w:pStyle w:val="ClientBody"/>
      </w:pPr>
      <w:r w:rsidRPr="00410C53">
        <w:rPr>
          <w:lang w:eastAsia="en-AU"/>
        </w:rPr>
        <w:t>Several</w:t>
      </w:r>
      <w:r w:rsidR="00FC6BCF" w:rsidRPr="00410C53">
        <w:rPr>
          <w:lang w:eastAsia="en-AU"/>
        </w:rPr>
        <w:t xml:space="preserve"> respondents</w:t>
      </w:r>
      <w:r w:rsidR="00C35CC1" w:rsidRPr="00410C53">
        <w:rPr>
          <w:lang w:eastAsia="en-AU"/>
        </w:rPr>
        <w:t xml:space="preserve"> </w:t>
      </w:r>
      <w:r w:rsidR="00EA7CEB" w:rsidRPr="00410C53">
        <w:rPr>
          <w:lang w:eastAsia="en-AU"/>
        </w:rPr>
        <w:t>referred to</w:t>
      </w:r>
      <w:r w:rsidRPr="00410C53">
        <w:rPr>
          <w:lang w:eastAsia="en-AU"/>
        </w:rPr>
        <w:t xml:space="preserve"> compassion </w:t>
      </w:r>
      <w:r w:rsidR="00EA7CEB" w:rsidRPr="00410C53">
        <w:rPr>
          <w:lang w:eastAsia="en-AU"/>
        </w:rPr>
        <w:t>as</w:t>
      </w:r>
      <w:r w:rsidRPr="00410C53">
        <w:rPr>
          <w:lang w:eastAsia="en-AU"/>
        </w:rPr>
        <w:t xml:space="preserve"> </w:t>
      </w:r>
      <w:r w:rsidR="00C35CC1" w:rsidRPr="00410C53">
        <w:rPr>
          <w:lang w:eastAsia="en-AU"/>
        </w:rPr>
        <w:t>the ability</w:t>
      </w:r>
      <w:r w:rsidR="00A526DE" w:rsidRPr="00410C53">
        <w:rPr>
          <w:lang w:eastAsia="en-AU"/>
        </w:rPr>
        <w:t xml:space="preserve"> to connect with a person, </w:t>
      </w:r>
      <w:r w:rsidR="00C35CC1" w:rsidRPr="00410C53">
        <w:rPr>
          <w:lang w:eastAsia="en-AU"/>
        </w:rPr>
        <w:t>listen</w:t>
      </w:r>
      <w:r w:rsidR="00C02481" w:rsidRPr="00410C53">
        <w:rPr>
          <w:lang w:eastAsia="en-AU"/>
        </w:rPr>
        <w:t xml:space="preserve"> carefully</w:t>
      </w:r>
      <w:r w:rsidR="00623868" w:rsidRPr="00410C53">
        <w:rPr>
          <w:lang w:eastAsia="en-AU"/>
        </w:rPr>
        <w:t xml:space="preserve"> to what they are saying</w:t>
      </w:r>
      <w:r w:rsidR="00C35CC1" w:rsidRPr="00410C53">
        <w:rPr>
          <w:lang w:eastAsia="en-AU"/>
        </w:rPr>
        <w:t>, t</w:t>
      </w:r>
      <w:r w:rsidR="00FB134B" w:rsidRPr="00410C53">
        <w:rPr>
          <w:lang w:eastAsia="en-AU"/>
        </w:rPr>
        <w:t>ake</w:t>
      </w:r>
      <w:r w:rsidR="00C35CC1" w:rsidRPr="00410C53">
        <w:rPr>
          <w:lang w:eastAsia="en-AU"/>
        </w:rPr>
        <w:t xml:space="preserve"> account </w:t>
      </w:r>
      <w:r w:rsidR="00FB134B" w:rsidRPr="00410C53">
        <w:rPr>
          <w:lang w:eastAsia="en-AU"/>
        </w:rPr>
        <w:t xml:space="preserve">of </w:t>
      </w:r>
      <w:r w:rsidR="007F2054" w:rsidRPr="00410C53">
        <w:rPr>
          <w:lang w:eastAsia="en-AU"/>
        </w:rPr>
        <w:t>their wishes</w:t>
      </w:r>
      <w:r w:rsidR="001F00AD">
        <w:rPr>
          <w:lang w:eastAsia="en-AU"/>
        </w:rPr>
        <w:t>,</w:t>
      </w:r>
      <w:r w:rsidR="00C35CC1" w:rsidRPr="00410C53">
        <w:rPr>
          <w:lang w:eastAsia="en-AU"/>
        </w:rPr>
        <w:t xml:space="preserve"> and respond to their needs. </w:t>
      </w:r>
      <w:r w:rsidRPr="00410C53">
        <w:rPr>
          <w:lang w:eastAsia="en-AU"/>
        </w:rPr>
        <w:t>Post-</w:t>
      </w:r>
      <w:r w:rsidR="00623868" w:rsidRPr="00410C53">
        <w:rPr>
          <w:lang w:eastAsia="en-AU"/>
        </w:rPr>
        <w:t>intervention, o</w:t>
      </w:r>
      <w:r w:rsidR="00C35CC1" w:rsidRPr="00410C53">
        <w:rPr>
          <w:lang w:eastAsia="en-AU"/>
        </w:rPr>
        <w:t xml:space="preserve">ne </w:t>
      </w:r>
      <w:r w:rsidR="00797382" w:rsidRPr="00410C53">
        <w:rPr>
          <w:lang w:eastAsia="en-AU"/>
        </w:rPr>
        <w:t>respondent</w:t>
      </w:r>
      <w:r w:rsidR="00C35CC1" w:rsidRPr="00410C53">
        <w:rPr>
          <w:lang w:eastAsia="en-AU"/>
        </w:rPr>
        <w:t xml:space="preserve"> </w:t>
      </w:r>
      <w:r w:rsidR="0059459E">
        <w:rPr>
          <w:lang w:eastAsia="en-AU"/>
        </w:rPr>
        <w:t>said</w:t>
      </w:r>
      <w:r w:rsidR="005C2A82">
        <w:rPr>
          <w:lang w:eastAsia="en-AU"/>
        </w:rPr>
        <w:t>,</w:t>
      </w:r>
      <w:r w:rsidR="00F86D7F" w:rsidRPr="00410C53">
        <w:rPr>
          <w:lang w:eastAsia="en-AU"/>
        </w:rPr>
        <w:t xml:space="preserve"> </w:t>
      </w:r>
      <w:r w:rsidR="00C35CC1" w:rsidRPr="00410C53">
        <w:rPr>
          <w:lang w:eastAsia="en-AU"/>
        </w:rPr>
        <w:t>‘</w:t>
      </w:r>
      <w:r w:rsidR="00F86D7F" w:rsidRPr="00410C53">
        <w:rPr>
          <w:lang w:eastAsia="en-AU"/>
        </w:rPr>
        <w:t>c</w:t>
      </w:r>
      <w:r w:rsidR="00C35CC1" w:rsidRPr="00410C53">
        <w:rPr>
          <w:lang w:eastAsia="en-AU"/>
        </w:rPr>
        <w:t xml:space="preserve">ompassion means emotional intelligence, </w:t>
      </w:r>
      <w:r w:rsidR="008A3561" w:rsidRPr="00410C53">
        <w:rPr>
          <w:lang w:eastAsia="en-AU"/>
        </w:rPr>
        <w:t xml:space="preserve">[being] </w:t>
      </w:r>
      <w:r w:rsidR="00C35CC1" w:rsidRPr="00410C53">
        <w:rPr>
          <w:lang w:eastAsia="en-AU"/>
        </w:rPr>
        <w:t xml:space="preserve">able to express </w:t>
      </w:r>
      <w:r w:rsidR="001C6E92">
        <w:rPr>
          <w:lang w:eastAsia="en-AU"/>
        </w:rPr>
        <w:t xml:space="preserve">kindness </w:t>
      </w:r>
      <w:r w:rsidR="00A526DE" w:rsidRPr="00410C53">
        <w:rPr>
          <w:lang w:eastAsia="en-AU"/>
        </w:rPr>
        <w:t>and respect</w:t>
      </w:r>
      <w:r w:rsidR="00C35CC1" w:rsidRPr="00410C53">
        <w:rPr>
          <w:lang w:eastAsia="en-AU"/>
        </w:rPr>
        <w:t>’ [2/13]</w:t>
      </w:r>
      <w:r w:rsidR="00F86D7F" w:rsidRPr="00410C53">
        <w:rPr>
          <w:lang w:eastAsia="en-AU"/>
        </w:rPr>
        <w:t xml:space="preserve">. </w:t>
      </w:r>
      <w:r w:rsidR="00C35CC1" w:rsidRPr="00410C53">
        <w:rPr>
          <w:lang w:eastAsia="en-AU"/>
        </w:rPr>
        <w:t>Another</w:t>
      </w:r>
      <w:r w:rsidR="00F26EAA" w:rsidRPr="00410C53">
        <w:rPr>
          <w:lang w:eastAsia="en-AU"/>
        </w:rPr>
        <w:t xml:space="preserve"> described compassion as being </w:t>
      </w:r>
      <w:r w:rsidR="00C35CC1" w:rsidRPr="00410C53">
        <w:rPr>
          <w:lang w:eastAsia="en-AU"/>
        </w:rPr>
        <w:t>‘able to stop and respect each individual that you care for in the midst of the busyness of nursing care’ [2/16].</w:t>
      </w:r>
      <w:r w:rsidR="00135A5E" w:rsidRPr="00410C53">
        <w:t xml:space="preserve"> </w:t>
      </w:r>
    </w:p>
    <w:p w14:paraId="6C54F274" w14:textId="77777777" w:rsidR="00C35CC1" w:rsidRPr="00410C53" w:rsidRDefault="00D075D3" w:rsidP="00224066">
      <w:pPr>
        <w:pStyle w:val="ClientHeading2"/>
        <w:rPr>
          <w:lang w:eastAsia="en-AU"/>
        </w:rPr>
      </w:pPr>
      <w:bookmarkStart w:id="9" w:name="_Toc477597572"/>
      <w:r w:rsidRPr="00410C53">
        <w:t xml:space="preserve">4.2 </w:t>
      </w:r>
      <w:r w:rsidR="00866B54" w:rsidRPr="00410C53">
        <w:t>Act</w:t>
      </w:r>
      <w:r w:rsidR="004D1B0B" w:rsidRPr="00410C53">
        <w:t>ing</w:t>
      </w:r>
      <w:r w:rsidR="00866B54" w:rsidRPr="00410C53">
        <w:t xml:space="preserve"> </w:t>
      </w:r>
      <w:r w:rsidR="0028642F" w:rsidRPr="00410C53">
        <w:t>to relieve s</w:t>
      </w:r>
      <w:r w:rsidR="00460B99" w:rsidRPr="00410C53">
        <w:t>uffering</w:t>
      </w:r>
      <w:bookmarkEnd w:id="9"/>
    </w:p>
    <w:p w14:paraId="11E63EDC" w14:textId="6B9F0F96" w:rsidR="00C35CC1" w:rsidRPr="00410C53" w:rsidRDefault="00C03486" w:rsidP="00224066">
      <w:pPr>
        <w:pStyle w:val="ClientHeading3"/>
      </w:pPr>
      <w:r w:rsidRPr="00410C53">
        <w:t>The s</w:t>
      </w:r>
      <w:r w:rsidR="00FB2728" w:rsidRPr="00410C53">
        <w:t>mallest action</w:t>
      </w:r>
      <w:r w:rsidR="004E5937" w:rsidRPr="00410C53">
        <w:t>s</w:t>
      </w:r>
      <w:r w:rsidR="00866B54" w:rsidRPr="00410C53">
        <w:t xml:space="preserve"> can convey compassion</w:t>
      </w:r>
    </w:p>
    <w:p w14:paraId="0E2BE186" w14:textId="11C0D2B1" w:rsidR="00C35CC1" w:rsidRPr="00410C53" w:rsidRDefault="001F00AD" w:rsidP="007323D0">
      <w:pPr>
        <w:pStyle w:val="ClientBody"/>
        <w:rPr>
          <w:lang w:eastAsia="en-AU"/>
        </w:rPr>
      </w:pPr>
      <w:r>
        <w:t xml:space="preserve">After studying the module, </w:t>
      </w:r>
      <w:r w:rsidR="002A0ED7" w:rsidRPr="00410C53">
        <w:t>respondents</w:t>
      </w:r>
      <w:r w:rsidR="00185929" w:rsidRPr="00410C53">
        <w:t xml:space="preserve"> </w:t>
      </w:r>
      <w:r>
        <w:t xml:space="preserve">said </w:t>
      </w:r>
      <w:r w:rsidR="00185929" w:rsidRPr="00410C53">
        <w:t xml:space="preserve">compassion </w:t>
      </w:r>
      <w:r>
        <w:t>was</w:t>
      </w:r>
      <w:r w:rsidR="001C5F73" w:rsidRPr="00410C53">
        <w:t xml:space="preserve"> essential</w:t>
      </w:r>
      <w:r w:rsidR="00F94361" w:rsidRPr="00410C53">
        <w:t xml:space="preserve"> </w:t>
      </w:r>
      <w:r w:rsidR="00317A71" w:rsidRPr="00410C53">
        <w:t>to</w:t>
      </w:r>
      <w:r w:rsidR="00F94361" w:rsidRPr="00410C53">
        <w:t xml:space="preserve"> nursing</w:t>
      </w:r>
      <w:r w:rsidR="00B9767D" w:rsidRPr="00410C53">
        <w:t xml:space="preserve"> </w:t>
      </w:r>
      <w:r>
        <w:t xml:space="preserve">practice </w:t>
      </w:r>
      <w:r w:rsidR="00124F08">
        <w:t xml:space="preserve">because </w:t>
      </w:r>
      <w:r w:rsidR="00594571">
        <w:t>it could have</w:t>
      </w:r>
      <w:r>
        <w:t xml:space="preserve"> </w:t>
      </w:r>
      <w:r w:rsidR="0028642F" w:rsidRPr="00410C53">
        <w:t>a positive impact on patient</w:t>
      </w:r>
      <w:r>
        <w:t xml:space="preserve">s </w:t>
      </w:r>
      <w:r w:rsidR="00594571">
        <w:t xml:space="preserve">by </w:t>
      </w:r>
      <w:r>
        <w:t>reducing their</w:t>
      </w:r>
      <w:r w:rsidR="00E82BA1" w:rsidRPr="00410C53">
        <w:t xml:space="preserve"> </w:t>
      </w:r>
      <w:r w:rsidR="0028642F" w:rsidRPr="00410C53">
        <w:t>emotional and physical pain</w:t>
      </w:r>
      <w:r w:rsidR="00FB134B" w:rsidRPr="00410C53">
        <w:t>.</w:t>
      </w:r>
      <w:r w:rsidR="00185929" w:rsidRPr="00410C53">
        <w:t xml:space="preserve"> </w:t>
      </w:r>
      <w:r w:rsidR="00585FD6" w:rsidRPr="00410C53">
        <w:rPr>
          <w:lang w:eastAsia="en-AU"/>
        </w:rPr>
        <w:t xml:space="preserve">One </w:t>
      </w:r>
      <w:r w:rsidR="00C54816" w:rsidRPr="00410C53">
        <w:rPr>
          <w:lang w:eastAsia="en-AU"/>
        </w:rPr>
        <w:t xml:space="preserve">described </w:t>
      </w:r>
      <w:r w:rsidR="00C54816" w:rsidRPr="00410C53">
        <w:rPr>
          <w:lang w:eastAsia="en-AU"/>
        </w:rPr>
        <w:lastRenderedPageBreak/>
        <w:t>p</w:t>
      </w:r>
      <w:r w:rsidR="00C35CC1" w:rsidRPr="00410C53">
        <w:rPr>
          <w:lang w:eastAsia="en-AU"/>
        </w:rPr>
        <w:t>ractising compassion</w:t>
      </w:r>
      <w:r w:rsidR="003A6307" w:rsidRPr="00410C53">
        <w:rPr>
          <w:lang w:eastAsia="en-AU"/>
        </w:rPr>
        <w:t xml:space="preserve"> as</w:t>
      </w:r>
      <w:r w:rsidR="00B9767D" w:rsidRPr="00410C53">
        <w:rPr>
          <w:lang w:eastAsia="en-AU"/>
        </w:rPr>
        <w:t xml:space="preserve"> </w:t>
      </w:r>
      <w:r w:rsidR="00C35CC1" w:rsidRPr="00410C53">
        <w:rPr>
          <w:lang w:eastAsia="en-AU"/>
        </w:rPr>
        <w:t xml:space="preserve">‘Ensuring I always put myself in another’s position, without passing </w:t>
      </w:r>
      <w:r w:rsidR="00562414">
        <w:rPr>
          <w:lang w:eastAsia="en-AU"/>
        </w:rPr>
        <w:t>judgement</w:t>
      </w:r>
      <w:r w:rsidR="00C35CC1" w:rsidRPr="00410C53">
        <w:rPr>
          <w:lang w:eastAsia="en-AU"/>
        </w:rPr>
        <w:t>’</w:t>
      </w:r>
      <w:r w:rsidR="00C35CC1" w:rsidRPr="00410C53">
        <w:rPr>
          <w:i/>
          <w:lang w:eastAsia="en-AU"/>
        </w:rPr>
        <w:t xml:space="preserve"> </w:t>
      </w:r>
      <w:r w:rsidR="00C35CC1" w:rsidRPr="00410C53">
        <w:rPr>
          <w:lang w:eastAsia="en-AU"/>
        </w:rPr>
        <w:t>[1/3]</w:t>
      </w:r>
      <w:r w:rsidR="005C2A82">
        <w:rPr>
          <w:lang w:eastAsia="en-AU"/>
        </w:rPr>
        <w:t>.</w:t>
      </w:r>
      <w:r w:rsidR="00596F8C">
        <w:rPr>
          <w:lang w:eastAsia="en-AU"/>
        </w:rPr>
        <w:t xml:space="preserve"> </w:t>
      </w:r>
      <w:r w:rsidR="00912E4F" w:rsidRPr="00410C53">
        <w:t xml:space="preserve">Another </w:t>
      </w:r>
      <w:r w:rsidR="0028642F" w:rsidRPr="00410C53">
        <w:t xml:space="preserve">described stopping in a busy workday </w:t>
      </w:r>
      <w:r w:rsidR="00C35CC1" w:rsidRPr="00410C53">
        <w:t xml:space="preserve">to foster person-centred care </w:t>
      </w:r>
      <w:r w:rsidR="00374D3C" w:rsidRPr="00410C53">
        <w:t>and</w:t>
      </w:r>
      <w:r w:rsidR="00AF79C4" w:rsidRPr="00410C53">
        <w:t xml:space="preserve"> </w:t>
      </w:r>
      <w:r w:rsidR="00C35CC1" w:rsidRPr="00410C53">
        <w:t xml:space="preserve">explained </w:t>
      </w:r>
      <w:r w:rsidR="00C35CC1" w:rsidRPr="00155C2E">
        <w:rPr>
          <w:i/>
        </w:rPr>
        <w:t>why</w:t>
      </w:r>
      <w:r w:rsidR="00C35CC1" w:rsidRPr="00410C53">
        <w:t xml:space="preserve"> their example</w:t>
      </w:r>
      <w:r w:rsidR="009D48D1" w:rsidRPr="00410C53">
        <w:t xml:space="preserve"> of listening and spending</w:t>
      </w:r>
      <w:r w:rsidR="006D5860" w:rsidRPr="00410C53">
        <w:t xml:space="preserve"> time</w:t>
      </w:r>
      <w:r w:rsidR="00B9767D" w:rsidRPr="00410C53">
        <w:t xml:space="preserve"> </w:t>
      </w:r>
      <w:r w:rsidR="00594571">
        <w:t xml:space="preserve">with a patient </w:t>
      </w:r>
      <w:r w:rsidR="00B9767D" w:rsidRPr="00410C53">
        <w:t xml:space="preserve">illustrated </w:t>
      </w:r>
      <w:r w:rsidR="00C35CC1" w:rsidRPr="00410C53">
        <w:t>compassion:</w:t>
      </w:r>
    </w:p>
    <w:p w14:paraId="44777EB6" w14:textId="34FD72B0" w:rsidR="00C35CC1" w:rsidRPr="00410C53" w:rsidRDefault="00460B2D" w:rsidP="007323D0">
      <w:pPr>
        <w:pStyle w:val="ClientBlockQuote"/>
      </w:pPr>
      <w:r>
        <w:t>‘</w:t>
      </w:r>
      <w:r w:rsidR="00380F49" w:rsidRPr="00410C53">
        <w:t>A teenage girl</w:t>
      </w:r>
      <w:r w:rsidR="00C35CC1" w:rsidRPr="00410C53">
        <w:t xml:space="preserve"> with cystic fibrosis did not want to take </w:t>
      </w:r>
      <w:r w:rsidR="00380F49" w:rsidRPr="00410C53">
        <w:t xml:space="preserve">her </w:t>
      </w:r>
      <w:r w:rsidR="00C35CC1" w:rsidRPr="00410C53">
        <w:t xml:space="preserve">morning medications despite understanding the importance of the therapy. She appeared more angry and frustrated than usual so I put </w:t>
      </w:r>
      <w:r w:rsidR="00380F49" w:rsidRPr="00410C53">
        <w:t xml:space="preserve">down </w:t>
      </w:r>
      <w:r w:rsidR="00C35CC1" w:rsidRPr="00410C53">
        <w:t xml:space="preserve">the medication </w:t>
      </w:r>
      <w:r w:rsidR="00380F49" w:rsidRPr="00410C53">
        <w:t>and sa</w:t>
      </w:r>
      <w:r w:rsidR="00C35CC1" w:rsidRPr="00410C53">
        <w:t xml:space="preserve">t down. She started talking about her illness and feelings. We discussed what she </w:t>
      </w:r>
      <w:r w:rsidR="004D64EB">
        <w:t>wanted. T</w:t>
      </w:r>
      <w:r w:rsidR="00380F49" w:rsidRPr="00410C53">
        <w:t>hen I consulted</w:t>
      </w:r>
      <w:r w:rsidR="00C35CC1" w:rsidRPr="00410C53">
        <w:t xml:space="preserve"> the team. It was only small changes such as medication timing and intervention routines</w:t>
      </w:r>
      <w:r w:rsidR="00A526DE" w:rsidRPr="00410C53">
        <w:t xml:space="preserve">, but she responded well and </w:t>
      </w:r>
      <w:r w:rsidR="00D5140E" w:rsidRPr="00410C53">
        <w:t xml:space="preserve">was </w:t>
      </w:r>
      <w:r w:rsidR="00A526DE" w:rsidRPr="00410C53">
        <w:t>more positive</w:t>
      </w:r>
      <w:r w:rsidR="00C35CC1" w:rsidRPr="00410C53">
        <w:t xml:space="preserve">. </w:t>
      </w:r>
      <w:r w:rsidR="00C35CC1" w:rsidRPr="00155C2E">
        <w:rPr>
          <w:i/>
        </w:rPr>
        <w:t>Because</w:t>
      </w:r>
      <w:r w:rsidR="00C35CC1" w:rsidRPr="00410C53">
        <w:t xml:space="preserve"> for me, compassion is not just being able</w:t>
      </w:r>
      <w:r w:rsidR="00A526DE" w:rsidRPr="00410C53">
        <w:t xml:space="preserve"> to empathise with a person, it</w:t>
      </w:r>
      <w:r w:rsidR="00D5140E" w:rsidRPr="00410C53">
        <w:t xml:space="preserve"> should also drive </w:t>
      </w:r>
      <w:r w:rsidR="00C35CC1" w:rsidRPr="00410C53">
        <w:t>actions and behaviours with that person</w:t>
      </w:r>
      <w:r>
        <w:t>’</w:t>
      </w:r>
      <w:r w:rsidR="00C35CC1" w:rsidRPr="00410C53">
        <w:rPr>
          <w:i/>
        </w:rPr>
        <w:t xml:space="preserve"> </w:t>
      </w:r>
      <w:r w:rsidR="00B731E6">
        <w:t>[2</w:t>
      </w:r>
      <w:r w:rsidR="00C35CC1" w:rsidRPr="00410C53">
        <w:t>/4]</w:t>
      </w:r>
    </w:p>
    <w:p w14:paraId="6A2B0EAE" w14:textId="5AE4579A" w:rsidR="00E97968" w:rsidRPr="00410C53" w:rsidRDefault="000D23AF" w:rsidP="007323D0">
      <w:pPr>
        <w:pStyle w:val="ClientBody"/>
      </w:pPr>
      <w:r>
        <w:t>A</w:t>
      </w:r>
      <w:r w:rsidR="00A445D2">
        <w:t>nother</w:t>
      </w:r>
      <w:r>
        <w:t xml:space="preserve"> r</w:t>
      </w:r>
      <w:r w:rsidR="00797382" w:rsidRPr="00410C53">
        <w:t>espondent</w:t>
      </w:r>
      <w:r w:rsidR="00C35CC1" w:rsidRPr="00410C53">
        <w:t xml:space="preserve"> </w:t>
      </w:r>
      <w:r w:rsidR="008432F0">
        <w:t xml:space="preserve">described how she </w:t>
      </w:r>
      <w:r>
        <w:t xml:space="preserve">facilitated </w:t>
      </w:r>
      <w:r w:rsidR="00A445D2" w:rsidRPr="00410C53">
        <w:t xml:space="preserve">person-centred care </w:t>
      </w:r>
      <w:r w:rsidR="00A445D2">
        <w:t xml:space="preserve">through </w:t>
      </w:r>
      <w:r w:rsidR="00D5140E" w:rsidRPr="00410C53">
        <w:t>inclusive decision-making</w:t>
      </w:r>
      <w:r w:rsidR="008432F0">
        <w:t>:</w:t>
      </w:r>
      <w:r w:rsidR="00D5140E" w:rsidRPr="00410C53">
        <w:t xml:space="preserve"> </w:t>
      </w:r>
      <w:r w:rsidR="00C35CC1" w:rsidRPr="00410C53">
        <w:t xml:space="preserve">‘I </w:t>
      </w:r>
      <w:r w:rsidR="008432F0">
        <w:t xml:space="preserve">asked the resident’s preference about </w:t>
      </w:r>
      <w:r w:rsidR="00C35CC1" w:rsidRPr="00410C53">
        <w:t xml:space="preserve">a better way to manage the wound </w:t>
      </w:r>
      <w:r w:rsidR="00C35CC1" w:rsidRPr="00155C2E">
        <w:rPr>
          <w:i/>
        </w:rPr>
        <w:t>because</w:t>
      </w:r>
      <w:r w:rsidR="00C35CC1" w:rsidRPr="00410C53">
        <w:t xml:space="preserve"> thinking from the </w:t>
      </w:r>
      <w:r w:rsidR="002123C5" w:rsidRPr="00410C53">
        <w:t xml:space="preserve">resident’s </w:t>
      </w:r>
      <w:r w:rsidR="00C35CC1" w:rsidRPr="00410C53">
        <w:t xml:space="preserve">point of view is the way to provide holistic care’ [2/16]. </w:t>
      </w:r>
    </w:p>
    <w:p w14:paraId="10DF23F2" w14:textId="77777777" w:rsidR="00180083" w:rsidRPr="00410C53" w:rsidRDefault="00180083" w:rsidP="007323D0">
      <w:pPr>
        <w:pStyle w:val="ClientHeading3"/>
      </w:pPr>
      <w:r w:rsidRPr="00410C53">
        <w:t>Doing things that really matter</w:t>
      </w:r>
    </w:p>
    <w:p w14:paraId="5B72C29E" w14:textId="42216353" w:rsidR="00C35CC1" w:rsidRPr="00410C53" w:rsidRDefault="00D5140E" w:rsidP="007323D0">
      <w:pPr>
        <w:pStyle w:val="ClientBody"/>
      </w:pPr>
      <w:r w:rsidRPr="00410C53">
        <w:t>One</w:t>
      </w:r>
      <w:r w:rsidR="003B13AC" w:rsidRPr="00410C53">
        <w:t xml:space="preserve"> </w:t>
      </w:r>
      <w:r w:rsidR="00B731E6">
        <w:t>respondent said</w:t>
      </w:r>
      <w:r w:rsidR="005C2A82">
        <w:rPr>
          <w:lang w:eastAsia="en-AU"/>
        </w:rPr>
        <w:t>,</w:t>
      </w:r>
      <w:r w:rsidR="003B13AC" w:rsidRPr="00410C53">
        <w:rPr>
          <w:lang w:eastAsia="en-AU"/>
        </w:rPr>
        <w:t xml:space="preserve"> </w:t>
      </w:r>
      <w:r w:rsidR="003B13AC" w:rsidRPr="00410C53">
        <w:t xml:space="preserve">‘compassion means a lot to me now because doing things that really matters </w:t>
      </w:r>
      <w:r w:rsidR="00DC54BF" w:rsidRPr="00410C53">
        <w:t xml:space="preserve">[sic] </w:t>
      </w:r>
      <w:r w:rsidR="003B13AC" w:rsidRPr="00410C53">
        <w:t>to a patient to help alleviate their suffering is a way of showing care’</w:t>
      </w:r>
      <w:r w:rsidR="003B13AC" w:rsidRPr="00410C53">
        <w:rPr>
          <w:i/>
        </w:rPr>
        <w:t xml:space="preserve"> </w:t>
      </w:r>
      <w:r w:rsidR="003B13AC" w:rsidRPr="00410C53">
        <w:t>[2/14]</w:t>
      </w:r>
      <w:r w:rsidR="005401F7" w:rsidRPr="00410C53">
        <w:t xml:space="preserve">. Others </w:t>
      </w:r>
      <w:r w:rsidR="00A445D2">
        <w:t>provided</w:t>
      </w:r>
      <w:r w:rsidRPr="00410C53">
        <w:t xml:space="preserve"> </w:t>
      </w:r>
      <w:r w:rsidR="00C35CC1" w:rsidRPr="00410C53">
        <w:t>examples and explained</w:t>
      </w:r>
      <w:r w:rsidR="00C35CC1" w:rsidRPr="004A3E88">
        <w:rPr>
          <w:i/>
        </w:rPr>
        <w:t xml:space="preserve"> why</w:t>
      </w:r>
      <w:r w:rsidR="00C35CC1" w:rsidRPr="00410C53">
        <w:t xml:space="preserve"> </w:t>
      </w:r>
      <w:r w:rsidR="00124F08">
        <w:t>it</w:t>
      </w:r>
      <w:r w:rsidR="00464929" w:rsidRPr="00410C53">
        <w:t xml:space="preserve"> </w:t>
      </w:r>
      <w:r w:rsidR="00C35CC1" w:rsidRPr="00410C53">
        <w:t>illustrated the</w:t>
      </w:r>
      <w:r w:rsidRPr="00410C53">
        <w:t>ir</w:t>
      </w:r>
      <w:r w:rsidR="00C35CC1" w:rsidRPr="00410C53">
        <w:t xml:space="preserve"> practice of compassion. Many </w:t>
      </w:r>
      <w:r w:rsidR="00124F08">
        <w:t xml:space="preserve">said </w:t>
      </w:r>
      <w:r w:rsidR="00463AD2" w:rsidRPr="00410C53">
        <w:t>they</w:t>
      </w:r>
      <w:r w:rsidR="00C35CC1" w:rsidRPr="00410C53">
        <w:t xml:space="preserve"> </w:t>
      </w:r>
      <w:r w:rsidR="00463AD2" w:rsidRPr="00410C53">
        <w:t>held</w:t>
      </w:r>
      <w:r w:rsidR="00C35CC1" w:rsidRPr="00410C53">
        <w:t xml:space="preserve"> a patient’s hand or </w:t>
      </w:r>
      <w:r w:rsidR="005C2A82">
        <w:t>touched</w:t>
      </w:r>
      <w:r w:rsidR="00C35CC1" w:rsidRPr="00410C53">
        <w:t xml:space="preserve"> a shoulder </w:t>
      </w:r>
      <w:r w:rsidR="00C35CC1" w:rsidRPr="004A3E88">
        <w:rPr>
          <w:i/>
        </w:rPr>
        <w:t>because</w:t>
      </w:r>
      <w:r w:rsidR="00C35CC1" w:rsidRPr="00410C53">
        <w:t xml:space="preserve"> physical </w:t>
      </w:r>
      <w:r w:rsidR="00463AD2" w:rsidRPr="00410C53">
        <w:t>touch reassures</w:t>
      </w:r>
      <w:r w:rsidR="00C35CC1" w:rsidRPr="00410C53">
        <w:t xml:space="preserve"> patients. One</w:t>
      </w:r>
      <w:r w:rsidR="00463AD2" w:rsidRPr="00410C53">
        <w:t xml:space="preserve"> discussed </w:t>
      </w:r>
      <w:r w:rsidR="00C35CC1" w:rsidRPr="00410C53">
        <w:t xml:space="preserve">‘showing gentleness and using touch to reassure patients who are confused or disorientated </w:t>
      </w:r>
      <w:r w:rsidR="00C35CC1" w:rsidRPr="004A3E88">
        <w:rPr>
          <w:i/>
        </w:rPr>
        <w:t>because</w:t>
      </w:r>
      <w:r w:rsidR="00C35CC1" w:rsidRPr="00410C53">
        <w:t xml:space="preserve"> their circumstances are beyond their control’ [1/9]. </w:t>
      </w:r>
      <w:r w:rsidR="00790061" w:rsidRPr="00410C53">
        <w:rPr>
          <w:lang w:eastAsia="en-AU"/>
        </w:rPr>
        <w:t xml:space="preserve">Post-intervention, </w:t>
      </w:r>
      <w:r w:rsidR="00790061">
        <w:t>c</w:t>
      </w:r>
      <w:r w:rsidR="00C35CC1" w:rsidRPr="00410C53">
        <w:t>ompassio</w:t>
      </w:r>
      <w:r w:rsidR="00464929" w:rsidRPr="00410C53">
        <w:t>n toward</w:t>
      </w:r>
      <w:r w:rsidR="005A53F3" w:rsidRPr="00410C53">
        <w:t>s</w:t>
      </w:r>
      <w:r w:rsidR="00464929" w:rsidRPr="00410C53">
        <w:t xml:space="preserve"> relatives was highlighted</w:t>
      </w:r>
      <w:r w:rsidR="00370D94">
        <w:t xml:space="preserve">: </w:t>
      </w:r>
    </w:p>
    <w:p w14:paraId="5CA12115" w14:textId="33CC84DC" w:rsidR="00F3773D" w:rsidRPr="00410C53" w:rsidRDefault="008525A0" w:rsidP="007323D0">
      <w:pPr>
        <w:pStyle w:val="ClientBlockQuote"/>
      </w:pPr>
      <w:r>
        <w:t>‘</w:t>
      </w:r>
      <w:r w:rsidR="001557DF" w:rsidRPr="00410C53">
        <w:t>When families</w:t>
      </w:r>
      <w:r w:rsidR="00C35CC1" w:rsidRPr="00410C53">
        <w:t xml:space="preserve"> do not </w:t>
      </w:r>
      <w:r w:rsidR="001557DF" w:rsidRPr="00410C53">
        <w:t xml:space="preserve">visit </w:t>
      </w:r>
      <w:r w:rsidR="00C35CC1" w:rsidRPr="00410C53">
        <w:t xml:space="preserve">they can be judged quite harshly by those who do not understand </w:t>
      </w:r>
      <w:r w:rsidR="008E5638">
        <w:t>dementia. It’s important to show</w:t>
      </w:r>
      <w:r w:rsidR="00C35CC1" w:rsidRPr="00410C53">
        <w:t xml:space="preserve"> compassion toward the family of dementia clients </w:t>
      </w:r>
      <w:r w:rsidR="00C35CC1" w:rsidRPr="004A3E88">
        <w:rPr>
          <w:i/>
        </w:rPr>
        <w:t xml:space="preserve">because </w:t>
      </w:r>
      <w:r w:rsidR="00C35CC1" w:rsidRPr="00410C53">
        <w:t>dementia is a ho</w:t>
      </w:r>
      <w:r w:rsidR="00617F91" w:rsidRPr="00410C53">
        <w:t xml:space="preserve">rrible disease and clients </w:t>
      </w:r>
      <w:r w:rsidR="00C35CC1" w:rsidRPr="00410C53">
        <w:t xml:space="preserve">cannot even say their own name </w:t>
      </w:r>
      <w:r w:rsidR="00617F91" w:rsidRPr="00410C53">
        <w:t xml:space="preserve">or </w:t>
      </w:r>
      <w:r w:rsidR="00C35CC1" w:rsidRPr="00410C53">
        <w:t>engage in normal family a</w:t>
      </w:r>
      <w:r>
        <w:t>ctivities’</w:t>
      </w:r>
      <w:r w:rsidR="00C35CC1" w:rsidRPr="00410C53">
        <w:t xml:space="preserve"> </w:t>
      </w:r>
      <w:r w:rsidR="00790061">
        <w:t>[2</w:t>
      </w:r>
      <w:r w:rsidR="005A53F3" w:rsidRPr="00410C53">
        <w:t>/17].</w:t>
      </w:r>
    </w:p>
    <w:p w14:paraId="1E915A4D" w14:textId="0CA1EE4D" w:rsidR="00C35CC1" w:rsidRPr="00410C53" w:rsidRDefault="00790061" w:rsidP="007323D0">
      <w:pPr>
        <w:pStyle w:val="ClientBody"/>
        <w:rPr>
          <w:lang w:eastAsia="en-AU"/>
        </w:rPr>
      </w:pPr>
      <w:r>
        <w:rPr>
          <w:lang w:eastAsia="en-AU"/>
        </w:rPr>
        <w:lastRenderedPageBreak/>
        <w:t>Moreover</w:t>
      </w:r>
      <w:r w:rsidR="00C35CC1" w:rsidRPr="00410C53">
        <w:rPr>
          <w:lang w:eastAsia="en-AU"/>
        </w:rPr>
        <w:t>,</w:t>
      </w:r>
      <w:r w:rsidR="00EE6EB8" w:rsidRPr="00410C53">
        <w:rPr>
          <w:lang w:eastAsia="en-AU"/>
        </w:rPr>
        <w:t xml:space="preserve"> </w:t>
      </w:r>
      <w:r w:rsidR="008810C5" w:rsidRPr="00410C53">
        <w:rPr>
          <w:lang w:eastAsia="en-AU"/>
        </w:rPr>
        <w:t xml:space="preserve">a </w:t>
      </w:r>
      <w:r w:rsidR="008810C5" w:rsidRPr="00410C53">
        <w:t>respondent</w:t>
      </w:r>
      <w:r w:rsidR="008B2207" w:rsidRPr="00410C53">
        <w:t xml:space="preserve"> </w:t>
      </w:r>
      <w:r w:rsidR="00A73617" w:rsidRPr="00410C53">
        <w:rPr>
          <w:lang w:eastAsia="en-AU"/>
        </w:rPr>
        <w:t xml:space="preserve">explained </w:t>
      </w:r>
      <w:r w:rsidR="00C35CC1" w:rsidRPr="004A3E88">
        <w:rPr>
          <w:i/>
          <w:lang w:eastAsia="en-AU"/>
        </w:rPr>
        <w:t>why</w:t>
      </w:r>
      <w:r w:rsidR="008A4C4B" w:rsidRPr="004A3E88">
        <w:rPr>
          <w:i/>
          <w:lang w:eastAsia="en-AU"/>
        </w:rPr>
        <w:t xml:space="preserve"> </w:t>
      </w:r>
      <w:r w:rsidR="008A4C4B">
        <w:rPr>
          <w:lang w:eastAsia="en-AU"/>
        </w:rPr>
        <w:t>her</w:t>
      </w:r>
      <w:r w:rsidR="00A73617" w:rsidRPr="00410C53">
        <w:rPr>
          <w:lang w:eastAsia="en-AU"/>
        </w:rPr>
        <w:t xml:space="preserve"> </w:t>
      </w:r>
      <w:r w:rsidR="004704AF" w:rsidRPr="00410C53">
        <w:rPr>
          <w:lang w:eastAsia="en-AU"/>
        </w:rPr>
        <w:t xml:space="preserve">nursing </w:t>
      </w:r>
      <w:r w:rsidR="00A73617" w:rsidRPr="00410C53">
        <w:rPr>
          <w:lang w:eastAsia="en-AU"/>
        </w:rPr>
        <w:t xml:space="preserve">action was </w:t>
      </w:r>
      <w:r w:rsidR="00C35CC1" w:rsidRPr="00410C53">
        <w:rPr>
          <w:lang w:eastAsia="en-AU"/>
        </w:rPr>
        <w:t>compassionate:</w:t>
      </w:r>
    </w:p>
    <w:p w14:paraId="49420FF8" w14:textId="03AB6256" w:rsidR="00F3773D" w:rsidRPr="00410C53" w:rsidRDefault="008525A0" w:rsidP="007323D0">
      <w:pPr>
        <w:pStyle w:val="ClientBlockQuote"/>
      </w:pPr>
      <w:r>
        <w:t>‘</w:t>
      </w:r>
      <w:r w:rsidR="00C35CC1" w:rsidRPr="00410C53">
        <w:t xml:space="preserve">Finding my resident crying </w:t>
      </w:r>
      <w:r w:rsidR="00287293" w:rsidRPr="00410C53">
        <w:t xml:space="preserve">on my medication round </w:t>
      </w:r>
      <w:r w:rsidR="00C35CC1" w:rsidRPr="00410C53">
        <w:t xml:space="preserve">after her </w:t>
      </w:r>
      <w:r w:rsidR="00287293" w:rsidRPr="00410C53">
        <w:t>family had left</w:t>
      </w:r>
      <w:r w:rsidR="00203F2C" w:rsidRPr="00410C53">
        <w:t xml:space="preserve">, </w:t>
      </w:r>
      <w:r w:rsidR="00C35CC1" w:rsidRPr="00410C53">
        <w:t xml:space="preserve">I sat with her, held her hand and we chatted about </w:t>
      </w:r>
      <w:r w:rsidR="00287293" w:rsidRPr="00410C53">
        <w:t>why she was</w:t>
      </w:r>
      <w:r w:rsidR="00C35CC1" w:rsidRPr="00410C53">
        <w:t xml:space="preserve"> upset. She </w:t>
      </w:r>
      <w:r w:rsidR="00287293" w:rsidRPr="00410C53">
        <w:t xml:space="preserve">had </w:t>
      </w:r>
      <w:r w:rsidR="00C35CC1" w:rsidRPr="00410C53">
        <w:t>cancer but was more worried about how her family was taking the n</w:t>
      </w:r>
      <w:r w:rsidR="001A4180" w:rsidRPr="00410C53">
        <w:t>ews than for herself. She didn’t</w:t>
      </w:r>
      <w:r w:rsidR="00C35CC1" w:rsidRPr="00410C53">
        <w:t xml:space="preserve"> know how to tell her family tha</w:t>
      </w:r>
      <w:r w:rsidR="00443736" w:rsidRPr="00410C53">
        <w:t>t she didn’</w:t>
      </w:r>
      <w:r w:rsidR="00115983" w:rsidRPr="00410C53">
        <w:t>t want any treatment</w:t>
      </w:r>
      <w:r w:rsidR="008810C5" w:rsidRPr="00410C53">
        <w:t>. T</w:t>
      </w:r>
      <w:r w:rsidR="00203F2C" w:rsidRPr="00410C53">
        <w:t>his</w:t>
      </w:r>
      <w:r w:rsidR="00C35CC1" w:rsidRPr="00410C53">
        <w:t xml:space="preserve"> is a good example </w:t>
      </w:r>
      <w:r w:rsidR="00C35CC1" w:rsidRPr="004A3E88">
        <w:rPr>
          <w:i/>
        </w:rPr>
        <w:t>because</w:t>
      </w:r>
      <w:r w:rsidR="0074245D">
        <w:t xml:space="preserve"> I did not keep</w:t>
      </w:r>
      <w:r w:rsidR="00C35CC1" w:rsidRPr="00410C53">
        <w:t xml:space="preserve"> going with my drug round so I could</w:t>
      </w:r>
      <w:r w:rsidR="00370D94">
        <w:t xml:space="preserve"> finish on time. By spending 20 </w:t>
      </w:r>
      <w:r w:rsidR="00C35CC1" w:rsidRPr="00410C53">
        <w:t>minutes with her I found out</w:t>
      </w:r>
      <w:r w:rsidR="00115983" w:rsidRPr="00410C53">
        <w:t xml:space="preserve"> how to help</w:t>
      </w:r>
      <w:r w:rsidR="00C35CC1" w:rsidRPr="00410C53">
        <w:t>. She agr</w:t>
      </w:r>
      <w:r w:rsidR="001A059B">
        <w:t>eed to have a family meeting to tell her family of her wishes. S</w:t>
      </w:r>
      <w:r w:rsidR="00C35CC1" w:rsidRPr="00410C53">
        <w:t>he felt relieved someone was there to help and that she was not alon</w:t>
      </w:r>
      <w:r w:rsidR="000B0D04" w:rsidRPr="00410C53">
        <w:t>e in what she was going through</w:t>
      </w:r>
      <w:r>
        <w:t>’</w:t>
      </w:r>
      <w:r w:rsidR="00C35CC1" w:rsidRPr="00410C53">
        <w:t xml:space="preserve"> [2/5].</w:t>
      </w:r>
    </w:p>
    <w:p w14:paraId="618DF9B6" w14:textId="23C0B1AD" w:rsidR="00C35CC1" w:rsidRPr="00410C53" w:rsidRDefault="00073B4F" w:rsidP="007323D0">
      <w:pPr>
        <w:pStyle w:val="ClientHeading3"/>
      </w:pPr>
      <w:r w:rsidRPr="00410C53">
        <w:t xml:space="preserve">Acting to help colleagues </w:t>
      </w:r>
      <w:r w:rsidR="0053085A" w:rsidRPr="00410C53">
        <w:t>thrive</w:t>
      </w:r>
    </w:p>
    <w:p w14:paraId="4BC683DD" w14:textId="2B0CC7B4" w:rsidR="00F3773D" w:rsidRPr="00410C53" w:rsidRDefault="007E302B" w:rsidP="007323D0">
      <w:pPr>
        <w:pStyle w:val="ClientBody"/>
      </w:pPr>
      <w:r w:rsidRPr="00410C53">
        <w:rPr>
          <w:lang w:eastAsia="en-AU"/>
        </w:rPr>
        <w:t xml:space="preserve">Post-intervention, </w:t>
      </w:r>
      <w:r w:rsidR="00DE3A48" w:rsidRPr="00410C53">
        <w:t>s</w:t>
      </w:r>
      <w:r w:rsidR="00C35CC1" w:rsidRPr="00410C53">
        <w:t xml:space="preserve">everal examples showed respondents understood that </w:t>
      </w:r>
      <w:r w:rsidR="00AC7EA5" w:rsidRPr="00410C53">
        <w:t>acting to support</w:t>
      </w:r>
      <w:r w:rsidR="00C35CC1" w:rsidRPr="00410C53">
        <w:t xml:space="preserve"> a colleague</w:t>
      </w:r>
      <w:r w:rsidRPr="00410C53">
        <w:t>’</w:t>
      </w:r>
      <w:r w:rsidR="00C35CC1" w:rsidRPr="00410C53">
        <w:t>s</w:t>
      </w:r>
      <w:r w:rsidRPr="00410C53">
        <w:t xml:space="preserve"> </w:t>
      </w:r>
      <w:r w:rsidR="00615EA2" w:rsidRPr="00410C53">
        <w:t>wellbeing</w:t>
      </w:r>
      <w:r w:rsidR="00AC7EA5" w:rsidRPr="00410C53">
        <w:t xml:space="preserve"> improve</w:t>
      </w:r>
      <w:r w:rsidR="005C2A82">
        <w:t>s</w:t>
      </w:r>
      <w:r w:rsidR="00BA1C46" w:rsidRPr="00410C53">
        <w:t xml:space="preserve"> their ability </w:t>
      </w:r>
      <w:r w:rsidR="00860729" w:rsidRPr="00410C53">
        <w:t xml:space="preserve">to </w:t>
      </w:r>
      <w:r w:rsidR="00C35CC1" w:rsidRPr="00410C53">
        <w:t xml:space="preserve">care for patients and </w:t>
      </w:r>
      <w:r w:rsidR="00DE3A48" w:rsidRPr="00410C53">
        <w:t xml:space="preserve">potentially </w:t>
      </w:r>
      <w:r w:rsidR="00BE6C86" w:rsidRPr="00410C53">
        <w:t>foster</w:t>
      </w:r>
      <w:r w:rsidR="00BE6C86">
        <w:t>s</w:t>
      </w:r>
      <w:r w:rsidR="00BE6C86" w:rsidRPr="00410C53">
        <w:t xml:space="preserve"> compassionate and resilient team cultures</w:t>
      </w:r>
      <w:r w:rsidR="00C35CC1" w:rsidRPr="00410C53">
        <w:t>. For example</w:t>
      </w:r>
      <w:r w:rsidR="005327A9" w:rsidRPr="00410C53">
        <w:t xml:space="preserve">, one respondent </w:t>
      </w:r>
      <w:r w:rsidR="008C0BAF" w:rsidRPr="00410C53">
        <w:t>described</w:t>
      </w:r>
      <w:r w:rsidR="00707619" w:rsidRPr="00410C53">
        <w:t xml:space="preserve"> </w:t>
      </w:r>
      <w:r w:rsidR="004F6013">
        <w:t>‘s</w:t>
      </w:r>
      <w:r w:rsidR="00C35CC1" w:rsidRPr="00410C53">
        <w:t xml:space="preserve">eeing a new </w:t>
      </w:r>
      <w:r w:rsidR="004F6013">
        <w:t xml:space="preserve">nurse </w:t>
      </w:r>
      <w:r w:rsidR="00C35CC1" w:rsidRPr="00410C53">
        <w:t xml:space="preserve">struggling to get through their work and </w:t>
      </w:r>
      <w:r w:rsidR="00BE6C86">
        <w:t>offering assistance</w:t>
      </w:r>
      <w:r w:rsidR="00EC2047">
        <w:t xml:space="preserve"> to be supportive</w:t>
      </w:r>
      <w:r w:rsidR="00C35CC1" w:rsidRPr="00410C53">
        <w:t>’ [2/4].</w:t>
      </w:r>
      <w:r w:rsidR="005E5412" w:rsidRPr="00410C53">
        <w:t xml:space="preserve"> Another </w:t>
      </w:r>
      <w:r w:rsidR="00295494" w:rsidRPr="00410C53">
        <w:t>described showing</w:t>
      </w:r>
      <w:r w:rsidR="005E5412" w:rsidRPr="00410C53">
        <w:t xml:space="preserve"> </w:t>
      </w:r>
      <w:r w:rsidR="004F6013">
        <w:t>‘c</w:t>
      </w:r>
      <w:r w:rsidR="00C35CC1" w:rsidRPr="00410C53">
        <w:t>ons</w:t>
      </w:r>
      <w:r w:rsidR="00CA7F3D" w:rsidRPr="00410C53">
        <w:t>ideration towards a colleague—</w:t>
      </w:r>
      <w:r w:rsidR="00C35CC1" w:rsidRPr="00410C53">
        <w:t xml:space="preserve">a family member had died so I took </w:t>
      </w:r>
      <w:r w:rsidR="00373618" w:rsidRPr="00410C53">
        <w:t>over the palliative patient she was</w:t>
      </w:r>
      <w:r w:rsidR="00C35CC1" w:rsidRPr="00410C53">
        <w:t xml:space="preserve"> assigned </w:t>
      </w:r>
      <w:r w:rsidR="004B5D97" w:rsidRPr="004A3E88">
        <w:rPr>
          <w:i/>
        </w:rPr>
        <w:t>because</w:t>
      </w:r>
      <w:r w:rsidR="004B5D97" w:rsidRPr="00410C53">
        <w:t xml:space="preserve"> </w:t>
      </w:r>
      <w:r w:rsidR="00C35CC1" w:rsidRPr="00410C53">
        <w:t>I did not want her to be in a distressing situation’ [2/6]</w:t>
      </w:r>
      <w:r w:rsidR="004B5D97" w:rsidRPr="00410C53">
        <w:t>.</w:t>
      </w:r>
    </w:p>
    <w:p w14:paraId="1C03F802" w14:textId="77777777" w:rsidR="00F3773D" w:rsidRPr="00410C53" w:rsidRDefault="00D075D3" w:rsidP="007323D0">
      <w:pPr>
        <w:pStyle w:val="ClientHeading2"/>
        <w:rPr>
          <w:lang w:eastAsia="en-AU"/>
        </w:rPr>
      </w:pPr>
      <w:bookmarkStart w:id="10" w:name="_Toc477597573"/>
      <w:r w:rsidRPr="00410C53">
        <w:rPr>
          <w:lang w:eastAsia="en-AU"/>
        </w:rPr>
        <w:t xml:space="preserve">4.3 </w:t>
      </w:r>
      <w:r w:rsidR="00866B54" w:rsidRPr="00410C53">
        <w:rPr>
          <w:lang w:eastAsia="en-AU"/>
        </w:rPr>
        <w:t>Get</w:t>
      </w:r>
      <w:r w:rsidR="004D1B0B" w:rsidRPr="00410C53">
        <w:rPr>
          <w:lang w:eastAsia="en-AU"/>
        </w:rPr>
        <w:t xml:space="preserve">ting </w:t>
      </w:r>
      <w:r w:rsidR="00C35CC1" w:rsidRPr="00410C53">
        <w:rPr>
          <w:lang w:eastAsia="en-AU"/>
        </w:rPr>
        <w:t>the basics right</w:t>
      </w:r>
      <w:bookmarkEnd w:id="10"/>
      <w:r w:rsidR="00C35CC1" w:rsidRPr="00410C53">
        <w:rPr>
          <w:lang w:eastAsia="en-AU"/>
        </w:rPr>
        <w:t xml:space="preserve"> </w:t>
      </w:r>
    </w:p>
    <w:p w14:paraId="5F4E2E28" w14:textId="77777777" w:rsidR="00F62459" w:rsidRPr="00410C53" w:rsidRDefault="00C35CC1" w:rsidP="007323D0">
      <w:pPr>
        <w:pStyle w:val="ClientHeading3"/>
      </w:pPr>
      <w:r w:rsidRPr="00410C53">
        <w:t>Being resilient to achieve goals</w:t>
      </w:r>
    </w:p>
    <w:p w14:paraId="5ED02006" w14:textId="08DA2A54" w:rsidR="00982F6D" w:rsidRPr="00410C53" w:rsidRDefault="003E1B1F" w:rsidP="007323D0">
      <w:pPr>
        <w:pStyle w:val="ClientBody"/>
      </w:pPr>
      <w:r>
        <w:rPr>
          <w:lang w:eastAsia="en-AU"/>
        </w:rPr>
        <w:t>After studying the module</w:t>
      </w:r>
      <w:r w:rsidR="00365424" w:rsidRPr="00410C53">
        <w:rPr>
          <w:lang w:eastAsia="en-AU"/>
        </w:rPr>
        <w:t xml:space="preserve">, </w:t>
      </w:r>
      <w:r w:rsidR="0040030B" w:rsidRPr="00410C53">
        <w:rPr>
          <w:lang w:eastAsia="en-AU"/>
        </w:rPr>
        <w:t xml:space="preserve">respondents </w:t>
      </w:r>
      <w:r>
        <w:rPr>
          <w:lang w:eastAsia="en-AU"/>
        </w:rPr>
        <w:t>said</w:t>
      </w:r>
      <w:r w:rsidR="00E5380E" w:rsidRPr="00410C53">
        <w:rPr>
          <w:lang w:eastAsia="en-AU"/>
        </w:rPr>
        <w:t xml:space="preserve"> that</w:t>
      </w:r>
      <w:r w:rsidR="0031133A" w:rsidRPr="00410C53">
        <w:rPr>
          <w:lang w:eastAsia="en-AU"/>
        </w:rPr>
        <w:t xml:space="preserve"> </w:t>
      </w:r>
      <w:r w:rsidR="00733942" w:rsidRPr="00410C53">
        <w:t>being</w:t>
      </w:r>
      <w:r w:rsidR="00C6611C" w:rsidRPr="00410C53">
        <w:t xml:space="preserve"> </w:t>
      </w:r>
      <w:r w:rsidR="00C35CC1" w:rsidRPr="00410C53">
        <w:t xml:space="preserve">resilient </w:t>
      </w:r>
      <w:r w:rsidR="00BB2FC2" w:rsidRPr="00410C53">
        <w:t>increased</w:t>
      </w:r>
      <w:r w:rsidR="0040030B" w:rsidRPr="00410C53">
        <w:t xml:space="preserve"> their </w:t>
      </w:r>
      <w:r w:rsidR="00373618" w:rsidRPr="00410C53">
        <w:t>job satisfaction</w:t>
      </w:r>
      <w:r w:rsidR="00303CF3">
        <w:t>, achieving work goals</w:t>
      </w:r>
      <w:r w:rsidR="00B731E6">
        <w:t>,</w:t>
      </w:r>
      <w:r w:rsidR="0040030B" w:rsidRPr="00410C53">
        <w:t xml:space="preserve"> </w:t>
      </w:r>
      <w:r w:rsidR="00373618" w:rsidRPr="00410C53">
        <w:t xml:space="preserve">and </w:t>
      </w:r>
      <w:r w:rsidR="00C35CC1" w:rsidRPr="00410C53">
        <w:t>intention</w:t>
      </w:r>
      <w:r w:rsidR="009B5826" w:rsidRPr="00410C53">
        <w:t>s</w:t>
      </w:r>
      <w:r w:rsidR="00C35CC1" w:rsidRPr="00410C53">
        <w:t xml:space="preserve"> to </w:t>
      </w:r>
      <w:r w:rsidR="00EC2047">
        <w:t xml:space="preserve">remain in </w:t>
      </w:r>
      <w:r w:rsidR="00C35CC1" w:rsidRPr="00410C53">
        <w:t xml:space="preserve">nursing. </w:t>
      </w:r>
      <w:proofErr w:type="gramStart"/>
      <w:r w:rsidR="00B731E6">
        <w:t>As one said</w:t>
      </w:r>
      <w:r w:rsidR="00C35CC1" w:rsidRPr="00410C53">
        <w:t xml:space="preserve"> ‘the capability of caring for others is only sustainable with personal resilience’ </w:t>
      </w:r>
      <w:r w:rsidR="00611A6A" w:rsidRPr="00410C53">
        <w:t>[2/2].</w:t>
      </w:r>
      <w:proofErr w:type="gramEnd"/>
      <w:r w:rsidR="00611A6A" w:rsidRPr="00410C53">
        <w:t xml:space="preserve"> Many </w:t>
      </w:r>
      <w:r w:rsidR="00644DC9" w:rsidRPr="00410C53">
        <w:t>re</w:t>
      </w:r>
      <w:r w:rsidR="003E5464" w:rsidRPr="00410C53">
        <w:t>s</w:t>
      </w:r>
      <w:r w:rsidR="00644DC9" w:rsidRPr="00410C53">
        <w:t xml:space="preserve">pondents </w:t>
      </w:r>
      <w:r w:rsidR="00611A6A" w:rsidRPr="00410C53">
        <w:t>worked in challenging clinical</w:t>
      </w:r>
      <w:r w:rsidR="006A051F" w:rsidRPr="00410C53">
        <w:t xml:space="preserve"> environments</w:t>
      </w:r>
      <w:r w:rsidR="00545DDA" w:rsidRPr="00410C53">
        <w:t xml:space="preserve"> and believed</w:t>
      </w:r>
      <w:r w:rsidR="00611A6A" w:rsidRPr="00410C53">
        <w:t xml:space="preserve"> </w:t>
      </w:r>
      <w:r w:rsidR="003E5464" w:rsidRPr="00410C53">
        <w:t xml:space="preserve">that </w:t>
      </w:r>
      <w:r w:rsidR="00C35CC1" w:rsidRPr="00410C53">
        <w:t>nur</w:t>
      </w:r>
      <w:r w:rsidR="00A02D5F" w:rsidRPr="00410C53">
        <w:t>sing is a tough job emotionally</w:t>
      </w:r>
      <w:r w:rsidR="00C35CC1" w:rsidRPr="00410C53">
        <w:t xml:space="preserve"> </w:t>
      </w:r>
      <w:r w:rsidR="00A02D5F" w:rsidRPr="00410C53">
        <w:t xml:space="preserve">and </w:t>
      </w:r>
      <w:r w:rsidR="00C35CC1" w:rsidRPr="00410C53">
        <w:t xml:space="preserve">physically </w:t>
      </w:r>
      <w:r w:rsidR="00524785" w:rsidRPr="00410C53">
        <w:t>and that</w:t>
      </w:r>
      <w:r w:rsidR="00C35CC1" w:rsidRPr="00410C53">
        <w:t xml:space="preserve"> being resilient helps nurses to</w:t>
      </w:r>
      <w:r w:rsidR="00A02D5F" w:rsidRPr="00410C53">
        <w:t xml:space="preserve"> thrive</w:t>
      </w:r>
      <w:r w:rsidR="00C35CC1" w:rsidRPr="00410C53">
        <w:t xml:space="preserve">. </w:t>
      </w:r>
      <w:r w:rsidR="006F639E">
        <w:t>As one explained</w:t>
      </w:r>
      <w:r w:rsidR="009C1859">
        <w:t>,</w:t>
      </w:r>
      <w:r w:rsidR="00E40753" w:rsidRPr="00410C53">
        <w:t xml:space="preserve"> </w:t>
      </w:r>
      <w:r w:rsidR="00C35CC1" w:rsidRPr="00410C53">
        <w:t>‘Nurses have a lot to bear. They are dealing with death and dying on a regular basis. They have high workloads and often understaffed. Nurses need to have resilience so they do not burn</w:t>
      </w:r>
      <w:r w:rsidR="009C1859">
        <w:t xml:space="preserve"> </w:t>
      </w:r>
      <w:r w:rsidR="00C35CC1" w:rsidRPr="00410C53">
        <w:t xml:space="preserve">out from compassion fatigue or </w:t>
      </w:r>
      <w:r w:rsidR="00936F06" w:rsidRPr="00410C53">
        <w:t xml:space="preserve">[become] </w:t>
      </w:r>
      <w:r w:rsidR="00C35CC1" w:rsidRPr="00410C53">
        <w:t>worn down by systemic failures’ [2/19].</w:t>
      </w:r>
      <w:r w:rsidR="00092AA5" w:rsidRPr="00410C53">
        <w:t xml:space="preserve"> </w:t>
      </w:r>
      <w:r w:rsidR="005F6DC1" w:rsidRPr="00410C53">
        <w:t>Another</w:t>
      </w:r>
      <w:r w:rsidR="000002AA" w:rsidRPr="00410C53">
        <w:t xml:space="preserve"> stated</w:t>
      </w:r>
      <w:r w:rsidR="009C1859">
        <w:t>,</w:t>
      </w:r>
      <w:r w:rsidR="00C35CC1" w:rsidRPr="00410C53">
        <w:t xml:space="preserve"> ‘being resilient means you don’t break while doing those extra tasks no matte</w:t>
      </w:r>
      <w:r w:rsidR="00DD093A">
        <w:t xml:space="preserve">r how impossible it may seem </w:t>
      </w:r>
      <w:r w:rsidR="00C35CC1" w:rsidRPr="00410C53">
        <w:t>when the job pushes you to y</w:t>
      </w:r>
      <w:r w:rsidR="00EF659C">
        <w:t xml:space="preserve">our limits as a person’ </w:t>
      </w:r>
      <w:r w:rsidR="00EF659C">
        <w:lastRenderedPageBreak/>
        <w:t xml:space="preserve">[2/1]. </w:t>
      </w:r>
      <w:r w:rsidR="00C35CC1" w:rsidRPr="00410C53">
        <w:t>Resilience was also linked to bein</w:t>
      </w:r>
      <w:r w:rsidR="00470227" w:rsidRPr="00410C53">
        <w:t>g prepared to care</w:t>
      </w:r>
      <w:r w:rsidR="00CD6697" w:rsidRPr="00410C53">
        <w:t xml:space="preserve"> for others (i.e., other</w:t>
      </w:r>
      <w:r w:rsidR="00A167CC">
        <w:t xml:space="preserve"> nurses</w:t>
      </w:r>
      <w:r w:rsidR="00CD6697" w:rsidRPr="00410C53">
        <w:t>)</w:t>
      </w:r>
      <w:r w:rsidR="00C42804" w:rsidRPr="00410C53">
        <w:t>, preventing burnout</w:t>
      </w:r>
      <w:r w:rsidR="00A167CC">
        <w:t>,</w:t>
      </w:r>
      <w:r w:rsidR="00C35CC1" w:rsidRPr="00410C53">
        <w:t xml:space="preserve"> and bei</w:t>
      </w:r>
      <w:r w:rsidR="00C42804" w:rsidRPr="00410C53">
        <w:t xml:space="preserve">ng able to </w:t>
      </w:r>
      <w:r w:rsidR="00C50B69" w:rsidRPr="00410C53">
        <w:t>remain</w:t>
      </w:r>
      <w:r w:rsidR="00C35CC1" w:rsidRPr="00410C53">
        <w:t xml:space="preserve"> in the prof</w:t>
      </w:r>
      <w:r w:rsidR="00C42804" w:rsidRPr="00410C53">
        <w:t>ession</w:t>
      </w:r>
      <w:r w:rsidR="007F55ED" w:rsidRPr="00410C53">
        <w:t xml:space="preserve">. </w:t>
      </w:r>
    </w:p>
    <w:p w14:paraId="71697C44" w14:textId="77777777" w:rsidR="00C35CC1" w:rsidRPr="00410C53" w:rsidRDefault="00C35CC1" w:rsidP="007323D0">
      <w:pPr>
        <w:pStyle w:val="ClientHeading3"/>
      </w:pPr>
      <w:r w:rsidRPr="00410C53">
        <w:t>Positive life</w:t>
      </w:r>
      <w:r w:rsidR="007F55ED" w:rsidRPr="00410C53">
        <w:t>style</w:t>
      </w:r>
      <w:r w:rsidRPr="00410C53">
        <w:t xml:space="preserve"> choices</w:t>
      </w:r>
    </w:p>
    <w:p w14:paraId="1BC40017" w14:textId="0212D125" w:rsidR="00982F6D" w:rsidRPr="00410C53" w:rsidRDefault="001E2A0A" w:rsidP="007323D0">
      <w:pPr>
        <w:pStyle w:val="ClientBody"/>
      </w:pPr>
      <w:r w:rsidRPr="00410C53">
        <w:t>Most r</w:t>
      </w:r>
      <w:r w:rsidR="002A0ED7" w:rsidRPr="00410C53">
        <w:t>espondents</w:t>
      </w:r>
      <w:r w:rsidR="00DA0DE3" w:rsidRPr="00410C53">
        <w:t xml:space="preserve"> talked about practical, positive </w:t>
      </w:r>
      <w:r w:rsidR="00C35CC1" w:rsidRPr="00410C53">
        <w:t xml:space="preserve">strategies </w:t>
      </w:r>
      <w:r w:rsidR="00C96AC7">
        <w:t>to</w:t>
      </w:r>
      <w:r w:rsidR="00C35CC1" w:rsidRPr="00410C53">
        <w:t xml:space="preserve"> </w:t>
      </w:r>
      <w:r w:rsidR="00C96AC7">
        <w:t>foster self-care and build</w:t>
      </w:r>
      <w:r w:rsidR="009F5928" w:rsidRPr="00410C53">
        <w:t xml:space="preserve"> </w:t>
      </w:r>
      <w:r w:rsidR="00C35CC1" w:rsidRPr="00410C53">
        <w:t>resilience</w:t>
      </w:r>
      <w:r w:rsidR="00790061">
        <w:t xml:space="preserve"> s</w:t>
      </w:r>
      <w:r w:rsidR="00C96AC7">
        <w:t>o they are</w:t>
      </w:r>
      <w:r w:rsidR="00315EFB" w:rsidRPr="00410C53">
        <w:t xml:space="preserve"> better </w:t>
      </w:r>
      <w:r w:rsidR="00C35CC1" w:rsidRPr="00410C53">
        <w:t>prepared to care for others</w:t>
      </w:r>
      <w:r w:rsidR="00C42804" w:rsidRPr="00410C53">
        <w:t xml:space="preserve">. </w:t>
      </w:r>
      <w:r w:rsidR="004A3E88">
        <w:t xml:space="preserve"> </w:t>
      </w:r>
      <w:r w:rsidR="00C96AC7">
        <w:t>T</w:t>
      </w:r>
      <w:r w:rsidR="00C42915" w:rsidRPr="00410C53">
        <w:t>he importance of getting</w:t>
      </w:r>
      <w:r w:rsidR="00C35CC1" w:rsidRPr="00410C53">
        <w:t xml:space="preserve"> the basics right</w:t>
      </w:r>
      <w:r w:rsidR="002B4555" w:rsidRPr="00410C53">
        <w:t xml:space="preserve"> </w:t>
      </w:r>
      <w:r w:rsidR="00C96AC7">
        <w:t xml:space="preserve">was emphasised </w:t>
      </w:r>
      <w:r w:rsidR="002B4555" w:rsidRPr="00410C53">
        <w:t>(e.g.,</w:t>
      </w:r>
      <w:r w:rsidR="00C35CC1" w:rsidRPr="00410C53">
        <w:t xml:space="preserve"> </w:t>
      </w:r>
      <w:r w:rsidR="00315EFB" w:rsidRPr="00410C53">
        <w:t xml:space="preserve">a </w:t>
      </w:r>
      <w:r w:rsidR="00C35CC1" w:rsidRPr="00410C53">
        <w:t xml:space="preserve">healthy balanced diet, </w:t>
      </w:r>
      <w:r w:rsidR="00E835F7" w:rsidRPr="00410C53">
        <w:t>sufficient</w:t>
      </w:r>
      <w:r w:rsidR="00315EFB" w:rsidRPr="00410C53">
        <w:t xml:space="preserve"> sleep, </w:t>
      </w:r>
      <w:r w:rsidR="00C35CC1" w:rsidRPr="00410C53">
        <w:t xml:space="preserve">regular exercise, </w:t>
      </w:r>
      <w:r w:rsidR="006C1B9D" w:rsidRPr="00410C53">
        <w:t>a</w:t>
      </w:r>
      <w:r w:rsidR="00C96AC7">
        <w:t xml:space="preserve"> calm mind, </w:t>
      </w:r>
      <w:r w:rsidR="00C35CC1" w:rsidRPr="00410C53">
        <w:t>positive attitu</w:t>
      </w:r>
      <w:r w:rsidR="00C42915" w:rsidRPr="00410C53">
        <w:t xml:space="preserve">de) </w:t>
      </w:r>
      <w:r w:rsidR="006C1B9D" w:rsidRPr="00410C53">
        <w:t xml:space="preserve">to </w:t>
      </w:r>
      <w:r w:rsidR="0012474F" w:rsidRPr="00410C53">
        <w:t>maintain physical</w:t>
      </w:r>
      <w:r w:rsidR="00C35CC1" w:rsidRPr="00410C53">
        <w:t xml:space="preserve"> and</w:t>
      </w:r>
      <w:r w:rsidR="00315EFB" w:rsidRPr="00410C53">
        <w:t xml:space="preserve"> mental health</w:t>
      </w:r>
      <w:r w:rsidR="0012474F" w:rsidRPr="00410C53">
        <w:t xml:space="preserve">. </w:t>
      </w:r>
      <w:r w:rsidR="00C42804" w:rsidRPr="00410C53">
        <w:t>Many</w:t>
      </w:r>
      <w:r w:rsidR="00C96AC7">
        <w:t xml:space="preserve"> said</w:t>
      </w:r>
      <w:r w:rsidR="00C42804" w:rsidRPr="00410C53">
        <w:t xml:space="preserve"> </w:t>
      </w:r>
      <w:r w:rsidR="0012474F" w:rsidRPr="00410C53">
        <w:t>they</w:t>
      </w:r>
      <w:r w:rsidR="00DA0DE3" w:rsidRPr="00410C53">
        <w:t xml:space="preserve"> </w:t>
      </w:r>
      <w:r w:rsidR="002B1DE4" w:rsidRPr="00410C53">
        <w:t>engaged in</w:t>
      </w:r>
      <w:r w:rsidR="00DA0DE3" w:rsidRPr="00410C53">
        <w:t xml:space="preserve"> </w:t>
      </w:r>
      <w:r w:rsidR="0012474F" w:rsidRPr="00410C53">
        <w:t>p</w:t>
      </w:r>
      <w:r w:rsidR="00C35CC1" w:rsidRPr="00410C53">
        <w:t>ositive lifestyle practices</w:t>
      </w:r>
      <w:r w:rsidR="00A76065" w:rsidRPr="00410C53">
        <w:t xml:space="preserve"> (e.g.,</w:t>
      </w:r>
      <w:r w:rsidR="00C35CC1" w:rsidRPr="00410C53">
        <w:t xml:space="preserve"> meditation, massage, music, aromat</w:t>
      </w:r>
      <w:r w:rsidR="0012474F" w:rsidRPr="00410C53">
        <w:t>herapy, goal setting</w:t>
      </w:r>
      <w:r w:rsidR="002B1DE4" w:rsidRPr="00410C53">
        <w:t xml:space="preserve"> and hobbies). </w:t>
      </w:r>
      <w:r w:rsidR="006F639E">
        <w:t>One said</w:t>
      </w:r>
      <w:r w:rsidR="002C1474" w:rsidRPr="00410C53">
        <w:t xml:space="preserve"> </w:t>
      </w:r>
      <w:r w:rsidR="00C35CC1" w:rsidRPr="00410C53">
        <w:t>‘I try to keep active and practi</w:t>
      </w:r>
      <w:r w:rsidR="009C1859">
        <w:t>s</w:t>
      </w:r>
      <w:r w:rsidR="00C35CC1" w:rsidRPr="00410C53">
        <w:t>e meditation and positive affirmations. When I leave my work</w:t>
      </w:r>
      <w:r w:rsidR="00C55086">
        <w:t>place my work life stays behind,</w:t>
      </w:r>
      <w:r w:rsidR="00C35CC1" w:rsidRPr="00410C53">
        <w:t xml:space="preserve"> I have achieved the best I can during my shift’</w:t>
      </w:r>
      <w:r w:rsidR="00C35CC1" w:rsidRPr="00410C53">
        <w:rPr>
          <w:i/>
        </w:rPr>
        <w:t xml:space="preserve"> </w:t>
      </w:r>
      <w:r w:rsidR="00C35CC1" w:rsidRPr="00410C53">
        <w:t>[2/4]</w:t>
      </w:r>
      <w:r w:rsidR="002C1474" w:rsidRPr="00410C53">
        <w:t xml:space="preserve">. </w:t>
      </w:r>
      <w:r w:rsidR="00B67810">
        <w:t xml:space="preserve">Several </w:t>
      </w:r>
      <w:r w:rsidR="00C90173" w:rsidRPr="00410C53">
        <w:t>discussed</w:t>
      </w:r>
      <w:r w:rsidR="00C35CC1" w:rsidRPr="00410C53">
        <w:t xml:space="preserve"> taking time out </w:t>
      </w:r>
      <w:r w:rsidR="006D1B08">
        <w:t>for themselves</w:t>
      </w:r>
      <w:r w:rsidR="00C90173" w:rsidRPr="00410C53">
        <w:t xml:space="preserve"> </w:t>
      </w:r>
      <w:r w:rsidR="006D1B08">
        <w:t xml:space="preserve">and </w:t>
      </w:r>
      <w:r w:rsidR="00065758">
        <w:t xml:space="preserve">the importance </w:t>
      </w:r>
      <w:r w:rsidR="00C90173" w:rsidRPr="00410C53">
        <w:t>of</w:t>
      </w:r>
      <w:r w:rsidR="006D1B08">
        <w:t xml:space="preserve"> solitude</w:t>
      </w:r>
      <w:r w:rsidR="00C35CC1" w:rsidRPr="00410C53">
        <w:t xml:space="preserve">. </w:t>
      </w:r>
      <w:r w:rsidR="006F639E">
        <w:t>As one respondent said</w:t>
      </w:r>
      <w:r w:rsidR="00835794" w:rsidRPr="00410C53">
        <w:t xml:space="preserve">, </w:t>
      </w:r>
      <w:r w:rsidR="0002354C" w:rsidRPr="00410C53">
        <w:t xml:space="preserve">nurses need to </w:t>
      </w:r>
      <w:r w:rsidR="0031133A" w:rsidRPr="00410C53">
        <w:t>‘f</w:t>
      </w:r>
      <w:r w:rsidR="00C35CC1" w:rsidRPr="00410C53">
        <w:t xml:space="preserve">ind time do something </w:t>
      </w:r>
      <w:r w:rsidR="0002354C" w:rsidRPr="00410C53">
        <w:t>[they]</w:t>
      </w:r>
      <w:r w:rsidR="00C35CC1" w:rsidRPr="00410C53">
        <w:t xml:space="preserve"> enjoy or spend time in nature by </w:t>
      </w:r>
      <w:r w:rsidR="006D1B08">
        <w:t>themselves</w:t>
      </w:r>
      <w:r w:rsidR="0002354C" w:rsidRPr="00410C53">
        <w:t>’</w:t>
      </w:r>
      <w:r w:rsidR="00C35CC1" w:rsidRPr="00410C53">
        <w:t xml:space="preserve">. </w:t>
      </w:r>
    </w:p>
    <w:p w14:paraId="494429A7" w14:textId="6D49B905" w:rsidR="00C35CC1" w:rsidRPr="00410C53" w:rsidRDefault="00C35CC1" w:rsidP="007323D0">
      <w:pPr>
        <w:pStyle w:val="ClientHeading3"/>
      </w:pPr>
      <w:r w:rsidRPr="00410C53">
        <w:t>Boundaries</w:t>
      </w:r>
      <w:r w:rsidR="00866B54" w:rsidRPr="00410C53">
        <w:t xml:space="preserve"> and </w:t>
      </w:r>
      <w:r w:rsidR="00B17279" w:rsidRPr="00410C53">
        <w:t>support</w:t>
      </w:r>
      <w:r w:rsidR="00D95C1A" w:rsidRPr="00410C53">
        <w:t xml:space="preserve"> networks</w:t>
      </w:r>
    </w:p>
    <w:p w14:paraId="56FEC774" w14:textId="7F41E5E4" w:rsidR="00982F6D" w:rsidRPr="00410C53" w:rsidRDefault="00447252" w:rsidP="007323D0">
      <w:pPr>
        <w:pStyle w:val="ClientBody"/>
      </w:pPr>
      <w:r>
        <w:t>S</w:t>
      </w:r>
      <w:r w:rsidR="00D95C1A" w:rsidRPr="00410C53">
        <w:t>etting</w:t>
      </w:r>
      <w:r>
        <w:t xml:space="preserve"> boundaries was</w:t>
      </w:r>
      <w:r w:rsidR="00C35CC1" w:rsidRPr="00410C53">
        <w:t xml:space="preserve"> a strategy </w:t>
      </w:r>
      <w:r w:rsidR="00EB6F6A" w:rsidRPr="00410C53">
        <w:t xml:space="preserve">for clarity and safety. </w:t>
      </w:r>
      <w:r w:rsidR="006D1B08">
        <w:t xml:space="preserve">A few </w:t>
      </w:r>
      <w:r w:rsidR="00EB6F6A" w:rsidRPr="00410C53">
        <w:t>noted</w:t>
      </w:r>
      <w:r w:rsidR="00C35CC1" w:rsidRPr="00410C53">
        <w:t xml:space="preserve"> ‘personal boundaries are important so we are not</w:t>
      </w:r>
      <w:r w:rsidR="00E0078E" w:rsidRPr="00410C53">
        <w:t xml:space="preserve"> manipulated by others’ [2/19] and </w:t>
      </w:r>
      <w:r w:rsidR="001E7F8A">
        <w:t>to</w:t>
      </w:r>
      <w:r w:rsidR="0088344B">
        <w:t xml:space="preserve"> </w:t>
      </w:r>
      <w:r w:rsidR="001E7F8A">
        <w:t>‘</w:t>
      </w:r>
      <w:r w:rsidR="00C27DAF" w:rsidRPr="00410C53">
        <w:t>separate work/home life’ [2/23]</w:t>
      </w:r>
      <w:r w:rsidR="001E7F8A">
        <w:t>.</w:t>
      </w:r>
      <w:r w:rsidR="00C35CC1" w:rsidRPr="00410C53">
        <w:t xml:space="preserve"> </w:t>
      </w:r>
      <w:r w:rsidR="00793817" w:rsidRPr="00410C53">
        <w:t xml:space="preserve">Cultivating </w:t>
      </w:r>
      <w:r w:rsidR="0072416D" w:rsidRPr="00410C53">
        <w:t xml:space="preserve">supportive </w:t>
      </w:r>
      <w:r w:rsidR="00C35CC1" w:rsidRPr="00410C53">
        <w:t xml:space="preserve">social connections and networks </w:t>
      </w:r>
      <w:r w:rsidR="00793817" w:rsidRPr="00410C53">
        <w:t>was</w:t>
      </w:r>
      <w:r w:rsidR="00C35CC1" w:rsidRPr="00410C53">
        <w:t xml:space="preserve"> also a strategy </w:t>
      </w:r>
      <w:r w:rsidR="003F4CF0" w:rsidRPr="00410C53">
        <w:t>for</w:t>
      </w:r>
      <w:r w:rsidR="001275B7" w:rsidRPr="00410C53">
        <w:t xml:space="preserve"> </w:t>
      </w:r>
      <w:r w:rsidR="003F4CF0" w:rsidRPr="00410C53">
        <w:t>coping</w:t>
      </w:r>
      <w:r w:rsidR="0095147B" w:rsidRPr="00410C53">
        <w:t xml:space="preserve"> and </w:t>
      </w:r>
      <w:r w:rsidR="001275B7" w:rsidRPr="00410C53">
        <w:t>gain</w:t>
      </w:r>
      <w:r w:rsidR="003F4CF0" w:rsidRPr="00410C53">
        <w:t>ing</w:t>
      </w:r>
      <w:r w:rsidR="001275B7" w:rsidRPr="00410C53">
        <w:t xml:space="preserve"> perspective on work </w:t>
      </w:r>
      <w:r w:rsidR="0095147B" w:rsidRPr="00410C53">
        <w:t>experiences</w:t>
      </w:r>
      <w:r w:rsidR="000E54F6" w:rsidRPr="00410C53">
        <w:t>.</w:t>
      </w:r>
      <w:r>
        <w:t xml:space="preserve"> Some</w:t>
      </w:r>
      <w:r w:rsidR="000E54F6" w:rsidRPr="00410C53">
        <w:t xml:space="preserve"> </w:t>
      </w:r>
      <w:r w:rsidR="008204DD" w:rsidRPr="00410C53">
        <w:t xml:space="preserve">described </w:t>
      </w:r>
      <w:r w:rsidR="00A35EFA" w:rsidRPr="00410C53">
        <w:t>the importance of</w:t>
      </w:r>
      <w:r w:rsidR="00C35CC1" w:rsidRPr="00410C53">
        <w:t xml:space="preserve"> ‘friendships, family relationships, networks, </w:t>
      </w:r>
      <w:r w:rsidR="00065758">
        <w:t xml:space="preserve">and </w:t>
      </w:r>
      <w:r w:rsidR="00C35CC1" w:rsidRPr="00410C53">
        <w:t>de</w:t>
      </w:r>
      <w:r w:rsidR="00FD766D">
        <w:t>-</w:t>
      </w:r>
      <w:r w:rsidR="00C35CC1" w:rsidRPr="00410C53">
        <w:t>briefing with co-workers to diffuse emotions</w:t>
      </w:r>
      <w:r w:rsidR="0095147B" w:rsidRPr="00410C53">
        <w:t xml:space="preserve"> and get support</w:t>
      </w:r>
      <w:r w:rsidR="00A35EFA" w:rsidRPr="00410C53">
        <w:t xml:space="preserve">’ [2/5, 2/13]. </w:t>
      </w:r>
      <w:r w:rsidR="00C35CC1" w:rsidRPr="00410C53">
        <w:t xml:space="preserve">A few differentiated between </w:t>
      </w:r>
      <w:r w:rsidR="001E2A0A" w:rsidRPr="00410C53">
        <w:t xml:space="preserve">routine </w:t>
      </w:r>
      <w:r w:rsidR="00C35CC1" w:rsidRPr="00410C53">
        <w:t xml:space="preserve">debriefing with co-workers and family </w:t>
      </w:r>
      <w:r w:rsidR="00195F6C" w:rsidRPr="00410C53">
        <w:t>and recognising</w:t>
      </w:r>
      <w:r w:rsidR="00C35CC1" w:rsidRPr="00410C53">
        <w:t xml:space="preserve"> </w:t>
      </w:r>
      <w:r w:rsidR="00B17279" w:rsidRPr="00410C53">
        <w:t>when</w:t>
      </w:r>
      <w:r w:rsidR="0095147B" w:rsidRPr="00410C53">
        <w:t xml:space="preserve"> it was </w:t>
      </w:r>
      <w:r w:rsidR="00AC50F6" w:rsidRPr="00410C53">
        <w:t>necessary</w:t>
      </w:r>
      <w:r w:rsidR="00B17279" w:rsidRPr="00410C53">
        <w:t xml:space="preserve"> </w:t>
      </w:r>
      <w:r w:rsidR="00C35CC1" w:rsidRPr="00410C53">
        <w:t xml:space="preserve">to seek professional support </w:t>
      </w:r>
      <w:r w:rsidR="00195F6C" w:rsidRPr="00410C53">
        <w:t>(i.e.</w:t>
      </w:r>
      <w:r w:rsidR="00AC50F6" w:rsidRPr="00410C53">
        <w:t>, from a</w:t>
      </w:r>
      <w:r w:rsidR="00195F6C" w:rsidRPr="00410C53">
        <w:t xml:space="preserve"> psychologist) </w:t>
      </w:r>
      <w:r w:rsidR="00C35CC1" w:rsidRPr="00410C53">
        <w:t xml:space="preserve">to </w:t>
      </w:r>
      <w:r w:rsidR="00195F6C" w:rsidRPr="00410C53">
        <w:t xml:space="preserve">manage </w:t>
      </w:r>
      <w:r w:rsidR="00C35CC1" w:rsidRPr="00410C53">
        <w:t>work-related issues.</w:t>
      </w:r>
    </w:p>
    <w:p w14:paraId="54D35B1A" w14:textId="125CAE57" w:rsidR="00F3773D" w:rsidRPr="00410C53" w:rsidRDefault="00D075D3" w:rsidP="007323D0">
      <w:pPr>
        <w:pStyle w:val="ClientHeading2"/>
        <w:rPr>
          <w:lang w:eastAsia="en-AU"/>
        </w:rPr>
      </w:pPr>
      <w:bookmarkStart w:id="11" w:name="_Toc477597574"/>
      <w:r w:rsidRPr="00410C53">
        <w:t xml:space="preserve">4.4 </w:t>
      </w:r>
      <w:r w:rsidR="00A345FD" w:rsidRPr="00410C53">
        <w:t>Going for</w:t>
      </w:r>
      <w:r w:rsidR="00750232" w:rsidRPr="00410C53">
        <w:rPr>
          <w:rStyle w:val="Heading2Char"/>
          <w:rFonts w:ascii="Times New Roman" w:hAnsi="Times New Roman" w:cs="Times New Roman"/>
          <w:color w:val="auto"/>
          <w:sz w:val="22"/>
          <w:szCs w:val="22"/>
        </w:rPr>
        <w:t>w</w:t>
      </w:r>
      <w:r w:rsidR="00A345FD" w:rsidRPr="00410C53">
        <w:t>ard</w:t>
      </w:r>
      <w:bookmarkEnd w:id="11"/>
    </w:p>
    <w:p w14:paraId="4B5ACC69" w14:textId="0CCAAC1B" w:rsidR="00F3773D" w:rsidRPr="00410C53" w:rsidRDefault="009C1859" w:rsidP="007323D0">
      <w:pPr>
        <w:pStyle w:val="ClientHeading3"/>
      </w:pPr>
      <w:r>
        <w:t>New insights</w:t>
      </w:r>
    </w:p>
    <w:p w14:paraId="7560BB6C" w14:textId="5FAC5EE7" w:rsidR="00982F6D" w:rsidRPr="00410C53" w:rsidRDefault="00DF03CE" w:rsidP="007323D0">
      <w:pPr>
        <w:pStyle w:val="ClientBody"/>
      </w:pPr>
      <w:r w:rsidRPr="00410C53">
        <w:t>Ma</w:t>
      </w:r>
      <w:r w:rsidR="004A2F6E" w:rsidRPr="00410C53">
        <w:t>ny</w:t>
      </w:r>
      <w:r w:rsidRPr="00410C53">
        <w:t xml:space="preserve"> </w:t>
      </w:r>
      <w:r w:rsidR="001C044E" w:rsidRPr="00410C53">
        <w:t xml:space="preserve">respondents </w:t>
      </w:r>
      <w:r w:rsidR="00447252">
        <w:t xml:space="preserve">said </w:t>
      </w:r>
      <w:r w:rsidR="00487C02" w:rsidRPr="00410C53">
        <w:t xml:space="preserve">the </w:t>
      </w:r>
      <w:r w:rsidR="00065758">
        <w:t>new insights</w:t>
      </w:r>
      <w:r w:rsidR="00487C02" w:rsidRPr="00410C53">
        <w:t xml:space="preserve"> gained from</w:t>
      </w:r>
      <w:r w:rsidRPr="00410C53">
        <w:t xml:space="preserve"> studying the </w:t>
      </w:r>
      <w:r w:rsidR="00065758">
        <w:t xml:space="preserve">compassion </w:t>
      </w:r>
      <w:r w:rsidRPr="00410C53">
        <w:t xml:space="preserve">module </w:t>
      </w:r>
      <w:r w:rsidR="00487C02" w:rsidRPr="00410C53">
        <w:t>would</w:t>
      </w:r>
      <w:r w:rsidR="00C35CC1" w:rsidRPr="00410C53">
        <w:t xml:space="preserve"> influence </w:t>
      </w:r>
      <w:r w:rsidR="00A345FD" w:rsidRPr="00410C53">
        <w:t xml:space="preserve">their </w:t>
      </w:r>
      <w:r w:rsidR="00C35CC1" w:rsidRPr="00410C53">
        <w:t xml:space="preserve">practice </w:t>
      </w:r>
      <w:r w:rsidRPr="00410C53">
        <w:t xml:space="preserve">and </w:t>
      </w:r>
      <w:r w:rsidR="00EA48F6" w:rsidRPr="00410C53">
        <w:t>self-</w:t>
      </w:r>
      <w:r w:rsidRPr="00410C53">
        <w:t xml:space="preserve">care </w:t>
      </w:r>
      <w:r w:rsidR="004A2F6E" w:rsidRPr="00410C53">
        <w:t>as</w:t>
      </w:r>
      <w:r w:rsidR="00C35CC1" w:rsidRPr="00410C53">
        <w:t xml:space="preserve"> </w:t>
      </w:r>
      <w:r w:rsidR="0072416D" w:rsidRPr="00410C53">
        <w:t xml:space="preserve">new registered </w:t>
      </w:r>
      <w:r w:rsidR="00C35CC1" w:rsidRPr="00410C53">
        <w:t>nurse</w:t>
      </w:r>
      <w:r w:rsidR="004A2F6E" w:rsidRPr="00410C53">
        <w:t>s</w:t>
      </w:r>
      <w:r w:rsidR="00C35CC1" w:rsidRPr="00410C53">
        <w:t xml:space="preserve">. </w:t>
      </w:r>
      <w:r w:rsidR="00DA5B17">
        <w:t>One noted</w:t>
      </w:r>
      <w:r w:rsidR="00BC0266" w:rsidRPr="00410C53">
        <w:t xml:space="preserve"> ‘compassion needs to go hand in hand with providing safe, evidence-based practice’ [2/10]. </w:t>
      </w:r>
      <w:r w:rsidR="00C35CC1" w:rsidRPr="00410C53">
        <w:t xml:space="preserve">Several </w:t>
      </w:r>
      <w:r w:rsidR="00800B51">
        <w:t xml:space="preserve">said </w:t>
      </w:r>
      <w:r w:rsidR="00C35CC1" w:rsidRPr="00410C53">
        <w:t xml:space="preserve">they now understood </w:t>
      </w:r>
      <w:r w:rsidR="001E2A0A" w:rsidRPr="00410C53">
        <w:t>connections between</w:t>
      </w:r>
      <w:r w:rsidR="00C35CC1" w:rsidRPr="00410C53">
        <w:t xml:space="preserve"> resilience and fatigue and </w:t>
      </w:r>
      <w:r w:rsidR="00282DE5" w:rsidRPr="00410C53">
        <w:t xml:space="preserve">the importance of </w:t>
      </w:r>
      <w:r w:rsidR="00065758">
        <w:t xml:space="preserve">being </w:t>
      </w:r>
      <w:r w:rsidR="00282DE5" w:rsidRPr="00410C53">
        <w:t>compassion</w:t>
      </w:r>
      <w:r w:rsidR="00065758">
        <w:t xml:space="preserve">ate </w:t>
      </w:r>
      <w:r w:rsidR="0058075B" w:rsidRPr="00410C53">
        <w:t>to</w:t>
      </w:r>
      <w:r w:rsidR="001E2A0A" w:rsidRPr="00410C53">
        <w:t xml:space="preserve"> </w:t>
      </w:r>
      <w:r w:rsidR="00032774" w:rsidRPr="00410C53">
        <w:t xml:space="preserve">patients, </w:t>
      </w:r>
      <w:r w:rsidR="00032774" w:rsidRPr="00410C53">
        <w:lastRenderedPageBreak/>
        <w:t>families, colleagues</w:t>
      </w:r>
      <w:r w:rsidR="00C35CC1" w:rsidRPr="00410C53">
        <w:t xml:space="preserve"> and </w:t>
      </w:r>
      <w:r w:rsidR="00032774" w:rsidRPr="00410C53">
        <w:t>the</w:t>
      </w:r>
      <w:r w:rsidR="00DE5ED7" w:rsidRPr="00410C53">
        <w:t>m</w:t>
      </w:r>
      <w:r w:rsidR="00C35CC1" w:rsidRPr="00410C53">
        <w:t>se</w:t>
      </w:r>
      <w:r w:rsidR="00CA404F" w:rsidRPr="00410C53">
        <w:t>lves</w:t>
      </w:r>
      <w:r w:rsidR="00C35CC1" w:rsidRPr="00410C53">
        <w:t xml:space="preserve">. Others </w:t>
      </w:r>
      <w:r w:rsidR="00DA5B17">
        <w:t xml:space="preserve">said </w:t>
      </w:r>
      <w:r w:rsidR="00C35CC1" w:rsidRPr="00410C53">
        <w:t>they gained new in</w:t>
      </w:r>
      <w:r w:rsidR="00282DE5" w:rsidRPr="00410C53">
        <w:t xml:space="preserve">sights </w:t>
      </w:r>
      <w:r w:rsidR="002B6F4E" w:rsidRPr="00410C53">
        <w:t xml:space="preserve">into </w:t>
      </w:r>
      <w:r w:rsidR="001B1FFF" w:rsidRPr="00410C53">
        <w:t xml:space="preserve">the </w:t>
      </w:r>
      <w:r w:rsidR="002B6F4E" w:rsidRPr="00410C53">
        <w:t xml:space="preserve">factors that fostered and hindered </w:t>
      </w:r>
      <w:r w:rsidR="00282DE5" w:rsidRPr="00410C53">
        <w:t xml:space="preserve">compassion </w:t>
      </w:r>
      <w:r w:rsidR="002B6F4E" w:rsidRPr="00410C53">
        <w:t xml:space="preserve">in organisations </w:t>
      </w:r>
      <w:r w:rsidR="00C35CC1" w:rsidRPr="00410C53">
        <w:t>and</w:t>
      </w:r>
      <w:r w:rsidR="00171B99" w:rsidRPr="00410C53">
        <w:t xml:space="preserve"> </w:t>
      </w:r>
      <w:r w:rsidR="00C35CC1" w:rsidRPr="00410C53">
        <w:t>being treated compassion</w:t>
      </w:r>
      <w:r w:rsidR="00DA5B17">
        <w:t>ately</w:t>
      </w:r>
      <w:r w:rsidR="00C35CC1" w:rsidRPr="00410C53">
        <w:t xml:space="preserve"> </w:t>
      </w:r>
      <w:r w:rsidR="00282DE5" w:rsidRPr="00410C53">
        <w:t xml:space="preserve">by colleagues and managers </w:t>
      </w:r>
      <w:r w:rsidR="00DA5B17">
        <w:t xml:space="preserve">did </w:t>
      </w:r>
      <w:r w:rsidR="00C35CC1" w:rsidRPr="00410C53">
        <w:t>matter to them.</w:t>
      </w:r>
      <w:r w:rsidR="00EE4FA4" w:rsidRPr="00410C53">
        <w:t xml:space="preserve"> </w:t>
      </w:r>
      <w:r w:rsidR="00DA5B17">
        <w:t xml:space="preserve"> </w:t>
      </w:r>
      <w:r w:rsidR="00EE4FA4" w:rsidRPr="00410C53">
        <w:t>Some</w:t>
      </w:r>
      <w:r w:rsidR="00C35CC1" w:rsidRPr="00410C53">
        <w:t xml:space="preserve"> </w:t>
      </w:r>
      <w:r w:rsidR="00AB71AB" w:rsidRPr="00410C53">
        <w:t xml:space="preserve">respondents </w:t>
      </w:r>
      <w:r w:rsidR="00F604AD">
        <w:t xml:space="preserve">said </w:t>
      </w:r>
      <w:r w:rsidR="00C35CC1" w:rsidRPr="00410C53">
        <w:t xml:space="preserve">the module challenged them to think differently about their </w:t>
      </w:r>
      <w:r w:rsidR="001324AA" w:rsidRPr="00410C53">
        <w:t>professional practice as</w:t>
      </w:r>
      <w:r w:rsidR="00C35CC1" w:rsidRPr="00410C53">
        <w:t xml:space="preserve"> </w:t>
      </w:r>
      <w:r w:rsidR="00BC0266">
        <w:t>new</w:t>
      </w:r>
      <w:r w:rsidR="00F064EA" w:rsidRPr="00410C53">
        <w:t xml:space="preserve"> </w:t>
      </w:r>
      <w:r w:rsidR="0072416D" w:rsidRPr="00410C53">
        <w:t xml:space="preserve">registered </w:t>
      </w:r>
      <w:r w:rsidR="00C35CC1" w:rsidRPr="00410C53">
        <w:t>nurse</w:t>
      </w:r>
      <w:r w:rsidR="001324AA" w:rsidRPr="00410C53">
        <w:t>s</w:t>
      </w:r>
      <w:r w:rsidR="00C35CC1" w:rsidRPr="00410C53">
        <w:t xml:space="preserve">. </w:t>
      </w:r>
      <w:r w:rsidR="00EE4FA4" w:rsidRPr="00410C53">
        <w:t xml:space="preserve">Others </w:t>
      </w:r>
      <w:r w:rsidR="00BC0266">
        <w:t xml:space="preserve">said </w:t>
      </w:r>
      <w:r w:rsidR="00EE4FA4" w:rsidRPr="00410C53">
        <w:t xml:space="preserve">they </w:t>
      </w:r>
      <w:r w:rsidR="00BC0266">
        <w:t>did not realise</w:t>
      </w:r>
      <w:r w:rsidR="00EE4FA4" w:rsidRPr="00410C53">
        <w:t xml:space="preserve"> that self-compassion </w:t>
      </w:r>
      <w:r w:rsidR="00BA51A5" w:rsidRPr="00410C53">
        <w:t>was</w:t>
      </w:r>
      <w:r w:rsidR="00EE4FA4" w:rsidRPr="00410C53">
        <w:t xml:space="preserve"> vital to </w:t>
      </w:r>
      <w:r w:rsidR="00BC0266">
        <w:t>being prepared to practise</w:t>
      </w:r>
      <w:r w:rsidR="00BA51A5" w:rsidRPr="00410C53">
        <w:t xml:space="preserve"> </w:t>
      </w:r>
      <w:r w:rsidR="00BC0266">
        <w:t>compassion. O</w:t>
      </w:r>
      <w:r w:rsidR="0020303C" w:rsidRPr="00410C53">
        <w:t xml:space="preserve">ne respondent stated, </w:t>
      </w:r>
      <w:r w:rsidR="00BC5491" w:rsidRPr="00410C53">
        <w:t xml:space="preserve">‘don’t be so hard on yourself, give yourself a second chance’ [2/11]. </w:t>
      </w:r>
      <w:r w:rsidR="00665F81">
        <w:t>A</w:t>
      </w:r>
      <w:r w:rsidR="002B3AB7" w:rsidRPr="00410C53">
        <w:t>nother</w:t>
      </w:r>
      <w:r w:rsidR="00C35CC1" w:rsidRPr="00410C53">
        <w:t xml:space="preserve"> </w:t>
      </w:r>
      <w:r w:rsidR="00665F81">
        <w:t xml:space="preserve">said </w:t>
      </w:r>
      <w:r w:rsidR="004A2F6E" w:rsidRPr="00410C53">
        <w:t>she</w:t>
      </w:r>
      <w:r w:rsidR="00C0735F" w:rsidRPr="00410C53">
        <w:t xml:space="preserve"> learn</w:t>
      </w:r>
      <w:r w:rsidR="009C1859">
        <w:t>ed</w:t>
      </w:r>
      <w:r w:rsidR="007F5DE5" w:rsidRPr="00410C53">
        <w:t xml:space="preserve"> ‘</w:t>
      </w:r>
      <w:r w:rsidR="00C0735F" w:rsidRPr="00410C53">
        <w:t xml:space="preserve">not to </w:t>
      </w:r>
      <w:r w:rsidR="00C35CC1" w:rsidRPr="00410C53">
        <w:t>conform to the idea that compassion needs to be earned</w:t>
      </w:r>
      <w:r w:rsidR="0074245D">
        <w:t xml:space="preserve"> by patients</w:t>
      </w:r>
      <w:r w:rsidR="00C35CC1" w:rsidRPr="00410C53">
        <w:t>; that regardless of the influence of colleagues, I shall not withdraw compassion from the care I give to my patients’ [2/3].</w:t>
      </w:r>
      <w:r w:rsidR="00171B99" w:rsidRPr="00410C53">
        <w:t xml:space="preserve"> </w:t>
      </w:r>
    </w:p>
    <w:p w14:paraId="1B0311ED" w14:textId="77777777" w:rsidR="00856E3A" w:rsidRPr="00410C53" w:rsidRDefault="00C35CC1" w:rsidP="007323D0">
      <w:pPr>
        <w:pStyle w:val="ClientHeading3"/>
      </w:pPr>
      <w:r w:rsidRPr="00410C53">
        <w:t>Being mindful</w:t>
      </w:r>
    </w:p>
    <w:p w14:paraId="7E743989" w14:textId="6E70D0C6" w:rsidR="00A33994" w:rsidRPr="00C36740" w:rsidRDefault="00DA5B17" w:rsidP="00C36740">
      <w:pPr>
        <w:pStyle w:val="ClientBody"/>
      </w:pPr>
      <w:r>
        <w:t xml:space="preserve">Most </w:t>
      </w:r>
      <w:r w:rsidR="002A0ED7" w:rsidRPr="00410C53">
        <w:t>respondents</w:t>
      </w:r>
      <w:r w:rsidR="00E93CA6" w:rsidRPr="00410C53">
        <w:t xml:space="preserve"> reported </w:t>
      </w:r>
      <w:r>
        <w:t xml:space="preserve">greater </w:t>
      </w:r>
      <w:r w:rsidR="00E93CA6" w:rsidRPr="00410C53">
        <w:t xml:space="preserve">awareness </w:t>
      </w:r>
      <w:r w:rsidR="002C362E" w:rsidRPr="00410C53">
        <w:t xml:space="preserve">that </w:t>
      </w:r>
      <w:r w:rsidR="00F87EB1" w:rsidRPr="00410C53">
        <w:t>would</w:t>
      </w:r>
      <w:r w:rsidR="002C362E" w:rsidRPr="00410C53">
        <w:t xml:space="preserve"> </w:t>
      </w:r>
      <w:r w:rsidR="002E2DF5" w:rsidRPr="00410C53">
        <w:t xml:space="preserve">influence their practice as </w:t>
      </w:r>
      <w:r w:rsidR="007B6770" w:rsidRPr="00410C53">
        <w:t>new registered nurse</w:t>
      </w:r>
      <w:r w:rsidR="00F87EB1" w:rsidRPr="00410C53">
        <w:t xml:space="preserve">s. One respondent </w:t>
      </w:r>
      <w:r w:rsidR="004A3153">
        <w:t xml:space="preserve">said </w:t>
      </w:r>
      <w:r w:rsidR="00F87EB1" w:rsidRPr="00410C53">
        <w:t>she would be</w:t>
      </w:r>
      <w:r w:rsidR="007B6770" w:rsidRPr="00410C53">
        <w:t xml:space="preserve"> </w:t>
      </w:r>
      <w:r w:rsidR="00E93CA6" w:rsidRPr="00410C53">
        <w:t>‘more mindful of self-co</w:t>
      </w:r>
      <w:r w:rsidR="004238CD" w:rsidRPr="00410C53">
        <w:t>mpassion as a new nurse’ [2/2]. Respondents</w:t>
      </w:r>
      <w:r w:rsidR="00302CBE">
        <w:t xml:space="preserve"> also said</w:t>
      </w:r>
      <w:r w:rsidR="004238CD" w:rsidRPr="00410C53">
        <w:t xml:space="preserve"> they would</w:t>
      </w:r>
      <w:r w:rsidR="00302CBE">
        <w:t xml:space="preserve"> be more </w:t>
      </w:r>
      <w:r w:rsidR="00117AC6">
        <w:t xml:space="preserve">alert to </w:t>
      </w:r>
      <w:r w:rsidR="00E93CA6" w:rsidRPr="00410C53">
        <w:t>the wellbeing of</w:t>
      </w:r>
      <w:r w:rsidR="002C362E" w:rsidRPr="00410C53">
        <w:t xml:space="preserve"> other nurses on the</w:t>
      </w:r>
      <w:r w:rsidR="00302CBE">
        <w:t xml:space="preserve"> </w:t>
      </w:r>
      <w:r w:rsidR="00CE5245" w:rsidRPr="00410C53">
        <w:t>team</w:t>
      </w:r>
      <w:r w:rsidR="00117AC6">
        <w:t xml:space="preserve"> and the existence of </w:t>
      </w:r>
      <w:r w:rsidR="00117AC6" w:rsidRPr="00410C53">
        <w:t>organisation</w:t>
      </w:r>
      <w:r w:rsidR="00117AC6">
        <w:t>al</w:t>
      </w:r>
      <w:r w:rsidR="00CE5245" w:rsidRPr="00410C53">
        <w:t xml:space="preserve"> </w:t>
      </w:r>
      <w:r w:rsidR="00E93CA6" w:rsidRPr="00410C53">
        <w:t xml:space="preserve">factors </w:t>
      </w:r>
      <w:r w:rsidR="00117AC6">
        <w:t xml:space="preserve">that </w:t>
      </w:r>
      <w:r w:rsidR="00E93CA6" w:rsidRPr="00410C53">
        <w:t>foster</w:t>
      </w:r>
      <w:r w:rsidR="00117AC6">
        <w:t>ed</w:t>
      </w:r>
      <w:r w:rsidR="00E93CA6" w:rsidRPr="00410C53">
        <w:t xml:space="preserve"> </w:t>
      </w:r>
      <w:r w:rsidR="002C362E" w:rsidRPr="00410C53">
        <w:t xml:space="preserve">or </w:t>
      </w:r>
      <w:r w:rsidR="00302CBE">
        <w:t>hinder</w:t>
      </w:r>
      <w:r w:rsidR="00117AC6">
        <w:t>ed</w:t>
      </w:r>
      <w:r w:rsidR="00302CBE">
        <w:t xml:space="preserve"> </w:t>
      </w:r>
      <w:r w:rsidR="00E93CA6" w:rsidRPr="00410C53">
        <w:t xml:space="preserve">compassionate care. </w:t>
      </w:r>
      <w:r w:rsidR="0040439E">
        <w:t>One said</w:t>
      </w:r>
      <w:r w:rsidR="00DB42DE">
        <w:t>,</w:t>
      </w:r>
      <w:r w:rsidR="00DE1329" w:rsidRPr="00410C53">
        <w:t xml:space="preserve"> </w:t>
      </w:r>
      <w:r w:rsidR="00C35CC1" w:rsidRPr="00410C53">
        <w:t>‘</w:t>
      </w:r>
      <w:r w:rsidR="00BC5491" w:rsidRPr="00410C53">
        <w:t>d</w:t>
      </w:r>
      <w:r w:rsidR="00C35CC1" w:rsidRPr="00410C53">
        <w:t>espite being very aware of compassion and resilience, it is necessary to continually remind myself of basic self-care practices to continue to be compassionate’</w:t>
      </w:r>
      <w:r w:rsidR="00F86D7F" w:rsidRPr="00410C53">
        <w:t xml:space="preserve"> [2/2]. </w:t>
      </w:r>
      <w:r w:rsidR="00E93CA6" w:rsidRPr="00410C53">
        <w:t xml:space="preserve">Several respondents </w:t>
      </w:r>
      <w:r w:rsidR="0040439E">
        <w:t>said</w:t>
      </w:r>
      <w:r w:rsidR="00E93CA6" w:rsidRPr="00410C53">
        <w:t xml:space="preserve"> they now understood they had a responsibility </w:t>
      </w:r>
      <w:r w:rsidR="00912A65" w:rsidRPr="00410C53">
        <w:t xml:space="preserve">as </w:t>
      </w:r>
      <w:r w:rsidR="00E215FD" w:rsidRPr="00410C53">
        <w:t>new registered</w:t>
      </w:r>
      <w:r w:rsidR="00912A65" w:rsidRPr="00410C53">
        <w:t xml:space="preserve"> nurses to </w:t>
      </w:r>
      <w:r w:rsidR="004A2F6E" w:rsidRPr="00410C53">
        <w:t xml:space="preserve">show compassion to colleagues and </w:t>
      </w:r>
      <w:r w:rsidR="00912A65" w:rsidRPr="00410C53">
        <w:t xml:space="preserve">analyse situations </w:t>
      </w:r>
      <w:r w:rsidR="00634C8A" w:rsidRPr="00410C53">
        <w:t>so that they could</w:t>
      </w:r>
      <w:r w:rsidR="00E93CA6" w:rsidRPr="00410C53">
        <w:t xml:space="preserve"> recognise fatigue</w:t>
      </w:r>
      <w:r w:rsidR="002C362E" w:rsidRPr="00410C53">
        <w:t xml:space="preserve"> developing</w:t>
      </w:r>
      <w:r w:rsidR="00E93CA6" w:rsidRPr="00410C53">
        <w:t xml:space="preserve"> in themselves </w:t>
      </w:r>
      <w:r w:rsidR="00912A65" w:rsidRPr="00410C53">
        <w:t>or</w:t>
      </w:r>
      <w:r w:rsidR="00235ABE" w:rsidRPr="00410C53">
        <w:t xml:space="preserve"> </w:t>
      </w:r>
      <w:r w:rsidR="00E93CA6" w:rsidRPr="00410C53">
        <w:t>colleagues</w:t>
      </w:r>
      <w:r w:rsidR="00A17425" w:rsidRPr="00410C53">
        <w:t>.</w:t>
      </w:r>
      <w:bookmarkStart w:id="12" w:name="_Toc477597575"/>
    </w:p>
    <w:p w14:paraId="7C8C01EC" w14:textId="2228488E" w:rsidR="00B77E70" w:rsidRPr="00410C53" w:rsidRDefault="00D075D3" w:rsidP="007323D0">
      <w:pPr>
        <w:pStyle w:val="ClientHeading1"/>
      </w:pPr>
      <w:r w:rsidRPr="00C36740">
        <w:t xml:space="preserve">5. </w:t>
      </w:r>
      <w:r w:rsidR="00C35CC1" w:rsidRPr="00C36740">
        <w:t>DISCUSSION</w:t>
      </w:r>
      <w:bookmarkEnd w:id="12"/>
    </w:p>
    <w:p w14:paraId="790620DB" w14:textId="77777777" w:rsidR="00A46D00" w:rsidRDefault="00D36531" w:rsidP="007323D0">
      <w:pPr>
        <w:pStyle w:val="ClientBody"/>
        <w:rPr>
          <w:iCs/>
        </w:rPr>
      </w:pPr>
      <w:r w:rsidRPr="00410C53">
        <w:t xml:space="preserve">There is ample evidence </w:t>
      </w:r>
      <w:r w:rsidR="00C12741">
        <w:t>about</w:t>
      </w:r>
      <w:r w:rsidRPr="00410C53">
        <w:t xml:space="preserve"> teaching compassion </w:t>
      </w:r>
      <w:r w:rsidR="00F604AD">
        <w:t xml:space="preserve">to nursing students </w:t>
      </w:r>
      <w:r w:rsidRPr="00410C53">
        <w:t>in classrooms</w:t>
      </w:r>
      <w:r w:rsidR="008C0A69" w:rsidRPr="00410C53">
        <w:t xml:space="preserve"> </w:t>
      </w:r>
      <w:r w:rsidR="00C12741">
        <w:t>(</w:t>
      </w:r>
      <w:r w:rsidRPr="00410C53">
        <w:t>Adam &amp; Taylor</w:t>
      </w:r>
      <w:r w:rsidR="006C7AB9">
        <w:t>,</w:t>
      </w:r>
      <w:r w:rsidR="008302DF" w:rsidRPr="00410C53">
        <w:t xml:space="preserve"> 2</w:t>
      </w:r>
      <w:r w:rsidRPr="00410C53">
        <w:t>013; Adamson &amp; Dewar</w:t>
      </w:r>
      <w:r w:rsidR="006C7AB9">
        <w:t>,</w:t>
      </w:r>
      <w:r w:rsidR="008302DF" w:rsidRPr="00410C53">
        <w:t xml:space="preserve"> 2</w:t>
      </w:r>
      <w:r w:rsidRPr="00410C53">
        <w:t xml:space="preserve">011; </w:t>
      </w:r>
      <w:r w:rsidR="009644B3" w:rsidRPr="00410C53">
        <w:t>Bauer-Wu &amp; Fontaine</w:t>
      </w:r>
      <w:r w:rsidR="006C7AB9">
        <w:t>,</w:t>
      </w:r>
      <w:r w:rsidR="009644B3" w:rsidRPr="00410C53">
        <w:t xml:space="preserve"> 2015; Bray et al.</w:t>
      </w:r>
      <w:r w:rsidR="006C7AB9">
        <w:t>,</w:t>
      </w:r>
      <w:r w:rsidR="00D40FCD">
        <w:t xml:space="preserve"> 2014</w:t>
      </w:r>
      <w:r w:rsidR="00E972C2" w:rsidRPr="00410C53">
        <w:t xml:space="preserve">). However, </w:t>
      </w:r>
      <w:r w:rsidR="005B31F9">
        <w:t>there</w:t>
      </w:r>
      <w:r w:rsidR="003F16CC">
        <w:t xml:space="preserve"> is an increasing global demand for higher education to </w:t>
      </w:r>
      <w:r w:rsidR="005B31F9">
        <w:t xml:space="preserve">incorporate flexible, online education. </w:t>
      </w:r>
      <w:r w:rsidR="005B31F9">
        <w:rPr>
          <w:iCs/>
        </w:rPr>
        <w:t xml:space="preserve">Few, if any, studies have explored </w:t>
      </w:r>
      <w:r w:rsidR="00223E13">
        <w:rPr>
          <w:iCs/>
        </w:rPr>
        <w:t xml:space="preserve">the extent to which </w:t>
      </w:r>
      <w:r w:rsidR="005B31F9">
        <w:rPr>
          <w:iCs/>
        </w:rPr>
        <w:t xml:space="preserve">compassion can be taught </w:t>
      </w:r>
      <w:r w:rsidR="00C55086">
        <w:rPr>
          <w:iCs/>
        </w:rPr>
        <w:t>in a digital learning and teaching environment</w:t>
      </w:r>
      <w:r w:rsidR="00CE4BFD">
        <w:rPr>
          <w:iCs/>
        </w:rPr>
        <w:t xml:space="preserve">. </w:t>
      </w:r>
      <w:r w:rsidR="004A3153">
        <w:rPr>
          <w:iCs/>
        </w:rPr>
        <w:t xml:space="preserve"> </w:t>
      </w:r>
    </w:p>
    <w:p w14:paraId="31612D51" w14:textId="7B0CE005" w:rsidR="00A46D00" w:rsidRDefault="00C333F2" w:rsidP="007323D0">
      <w:pPr>
        <w:pStyle w:val="ClientBody"/>
        <w:rPr>
          <w:lang w:eastAsia="en-AU"/>
        </w:rPr>
      </w:pPr>
      <w:r>
        <w:rPr>
          <w:lang w:eastAsia="en-AU"/>
        </w:rPr>
        <w:t>In this study, f</w:t>
      </w:r>
      <w:r w:rsidR="009A5830">
        <w:rPr>
          <w:lang w:eastAsia="en-AU"/>
        </w:rPr>
        <w:t>our major themes derived from the analysis</w:t>
      </w:r>
      <w:r w:rsidR="00223E13">
        <w:rPr>
          <w:lang w:eastAsia="en-AU"/>
        </w:rPr>
        <w:t xml:space="preserve"> identify and describe a shift in how </w:t>
      </w:r>
      <w:r w:rsidR="005C1D5E">
        <w:rPr>
          <w:lang w:eastAsia="en-AU"/>
        </w:rPr>
        <w:t xml:space="preserve">students translated their understandings into </w:t>
      </w:r>
      <w:r w:rsidR="00223E13">
        <w:rPr>
          <w:lang w:eastAsia="en-AU"/>
        </w:rPr>
        <w:t>compassion</w:t>
      </w:r>
      <w:r w:rsidR="005C1D5E">
        <w:rPr>
          <w:lang w:eastAsia="en-AU"/>
        </w:rPr>
        <w:t>ate practice</w:t>
      </w:r>
      <w:r w:rsidR="00223E13">
        <w:rPr>
          <w:lang w:eastAsia="en-AU"/>
        </w:rPr>
        <w:t xml:space="preserve"> toward</w:t>
      </w:r>
      <w:r>
        <w:rPr>
          <w:lang w:eastAsia="en-AU"/>
        </w:rPr>
        <w:t xml:space="preserve"> patients, colleagues and </w:t>
      </w:r>
      <w:r>
        <w:rPr>
          <w:lang w:eastAsia="en-AU"/>
        </w:rPr>
        <w:lastRenderedPageBreak/>
        <w:t>themselves</w:t>
      </w:r>
      <w:r w:rsidRPr="00C333F2">
        <w:t xml:space="preserve"> </w:t>
      </w:r>
      <w:r w:rsidRPr="00410C53">
        <w:t>before and after studying an online compassion module</w:t>
      </w:r>
      <w:r w:rsidR="005C1D5E">
        <w:t>, namely</w:t>
      </w:r>
      <w:r w:rsidR="009A5830">
        <w:rPr>
          <w:iCs/>
        </w:rPr>
        <w:t xml:space="preserve">: </w:t>
      </w:r>
      <w:r w:rsidR="0050371D" w:rsidRPr="00410C53">
        <w:rPr>
          <w:lang w:eastAsia="en-AU"/>
        </w:rPr>
        <w:t>being present</w:t>
      </w:r>
      <w:r w:rsidR="002D5D8D">
        <w:rPr>
          <w:lang w:eastAsia="en-AU"/>
        </w:rPr>
        <w:t>;</w:t>
      </w:r>
      <w:r w:rsidR="00CB76BB" w:rsidRPr="00410C53">
        <w:rPr>
          <w:lang w:eastAsia="en-AU"/>
        </w:rPr>
        <w:t xml:space="preserve"> </w:t>
      </w:r>
      <w:r w:rsidR="0050371D" w:rsidRPr="00410C53">
        <w:rPr>
          <w:lang w:eastAsia="en-AU"/>
        </w:rPr>
        <w:t>acting to relieve suffering</w:t>
      </w:r>
      <w:r w:rsidR="002D5D8D">
        <w:rPr>
          <w:lang w:eastAsia="en-AU"/>
        </w:rPr>
        <w:t xml:space="preserve">; </w:t>
      </w:r>
      <w:r w:rsidR="0050371D" w:rsidRPr="00410C53">
        <w:rPr>
          <w:lang w:eastAsia="en-AU"/>
        </w:rPr>
        <w:t>getting the basics right</w:t>
      </w:r>
      <w:r w:rsidR="002D5D8D">
        <w:rPr>
          <w:lang w:eastAsia="en-AU"/>
        </w:rPr>
        <w:t>;</w:t>
      </w:r>
      <w:r w:rsidR="0050371D" w:rsidRPr="00410C53">
        <w:rPr>
          <w:lang w:eastAsia="en-AU"/>
        </w:rPr>
        <w:t xml:space="preserve"> </w:t>
      </w:r>
      <w:r w:rsidR="002D5D8D">
        <w:rPr>
          <w:lang w:eastAsia="en-AU"/>
        </w:rPr>
        <w:t>and</w:t>
      </w:r>
      <w:r w:rsidR="00CB76BB" w:rsidRPr="00410C53">
        <w:rPr>
          <w:lang w:eastAsia="en-AU"/>
        </w:rPr>
        <w:t xml:space="preserve"> </w:t>
      </w:r>
      <w:r w:rsidR="0050371D" w:rsidRPr="00410C53">
        <w:rPr>
          <w:lang w:eastAsia="en-AU"/>
        </w:rPr>
        <w:t xml:space="preserve">going forward. </w:t>
      </w:r>
    </w:p>
    <w:p w14:paraId="1D82A764" w14:textId="7814384A" w:rsidR="00BE7F67" w:rsidRPr="00410C53" w:rsidRDefault="00C333F2" w:rsidP="007323D0">
      <w:pPr>
        <w:pStyle w:val="ClientBody"/>
        <w:rPr>
          <w:iCs/>
        </w:rPr>
      </w:pPr>
      <w:r>
        <w:rPr>
          <w:lang w:eastAsia="en-AU"/>
        </w:rPr>
        <w:t>Whilst these findings demonstrate the translation of students’ perceptions and theoretical understandings</w:t>
      </w:r>
      <w:r w:rsidR="00C94164">
        <w:rPr>
          <w:lang w:eastAsia="en-AU"/>
        </w:rPr>
        <w:t xml:space="preserve"> (pre-intervention) into deeper understanding and insight into real world clinical practice (post-intervention), it is evident that many were also challenged to consider and in some cases reframe their own attitudes, values and beliefs.</w:t>
      </w:r>
    </w:p>
    <w:p w14:paraId="446499D6" w14:textId="4205CCD2" w:rsidR="00251117" w:rsidRPr="001B5DDD" w:rsidRDefault="00277F3E" w:rsidP="007323D0">
      <w:pPr>
        <w:pStyle w:val="ClientBody"/>
        <w:rPr>
          <w:iCs/>
        </w:rPr>
      </w:pPr>
      <w:r w:rsidRPr="00410C53">
        <w:t xml:space="preserve">Respondents’ perceptions of compassion centred on </w:t>
      </w:r>
      <w:r w:rsidR="00BE7F67" w:rsidRPr="00C94164">
        <w:t>‘being present’</w:t>
      </w:r>
      <w:r w:rsidR="00BE7F67" w:rsidRPr="00410C53">
        <w:t xml:space="preserve"> </w:t>
      </w:r>
      <w:r w:rsidR="00AE5AFD" w:rsidRPr="00410C53">
        <w:t>as</w:t>
      </w:r>
      <w:r w:rsidR="008069A5" w:rsidRPr="00410C53">
        <w:t xml:space="preserve"> </w:t>
      </w:r>
      <w:r w:rsidR="00AC6480" w:rsidRPr="00410C53">
        <w:t>expressed</w:t>
      </w:r>
      <w:r w:rsidR="008069A5" w:rsidRPr="00410C53">
        <w:t xml:space="preserve"> </w:t>
      </w:r>
      <w:r w:rsidR="00AE5AFD" w:rsidRPr="00410C53">
        <w:t>by</w:t>
      </w:r>
      <w:r w:rsidR="00BE7F67" w:rsidRPr="00410C53">
        <w:t xml:space="preserve"> listening and empathising with</w:t>
      </w:r>
      <w:r w:rsidR="008069A5" w:rsidRPr="00410C53">
        <w:t xml:space="preserve"> patients who were suffering</w:t>
      </w:r>
      <w:r w:rsidR="00BE7F67" w:rsidRPr="00410C53">
        <w:t>. Before studying the module,</w:t>
      </w:r>
      <w:r w:rsidR="00C20C12" w:rsidRPr="00410C53">
        <w:t xml:space="preserve"> respondents used multiple terms to describe their understanding</w:t>
      </w:r>
      <w:r w:rsidR="00A406AE" w:rsidRPr="00410C53">
        <w:t>s</w:t>
      </w:r>
      <w:r w:rsidR="00C20C12" w:rsidRPr="00410C53">
        <w:t xml:space="preserve"> of compassion, including pity, empathy, </w:t>
      </w:r>
      <w:r w:rsidR="00853076" w:rsidRPr="00410C53">
        <w:t xml:space="preserve">sympathy, kindness and caring. </w:t>
      </w:r>
      <w:r w:rsidR="00221CEF" w:rsidRPr="00410C53">
        <w:rPr>
          <w:iCs/>
        </w:rPr>
        <w:t>Others</w:t>
      </w:r>
      <w:r w:rsidR="00D542F2" w:rsidRPr="00410C53">
        <w:rPr>
          <w:iCs/>
        </w:rPr>
        <w:t xml:space="preserve"> </w:t>
      </w:r>
      <w:r w:rsidR="00221CEF" w:rsidRPr="00410C53">
        <w:rPr>
          <w:iCs/>
        </w:rPr>
        <w:t>viewed</w:t>
      </w:r>
      <w:r w:rsidR="00D542F2" w:rsidRPr="00410C53">
        <w:rPr>
          <w:iCs/>
        </w:rPr>
        <w:t xml:space="preserve"> compassion as feeling pity toward</w:t>
      </w:r>
      <w:r w:rsidR="00221CEF" w:rsidRPr="00410C53">
        <w:rPr>
          <w:iCs/>
        </w:rPr>
        <w:t>s</w:t>
      </w:r>
      <w:r w:rsidR="00DC40DF">
        <w:rPr>
          <w:iCs/>
        </w:rPr>
        <w:t xml:space="preserve"> </w:t>
      </w:r>
      <w:r w:rsidR="00D542F2" w:rsidRPr="00410C53">
        <w:rPr>
          <w:iCs/>
        </w:rPr>
        <w:t>other</w:t>
      </w:r>
      <w:r w:rsidR="00DC40DF">
        <w:rPr>
          <w:iCs/>
        </w:rPr>
        <w:t>s</w:t>
      </w:r>
      <w:r w:rsidR="00D542F2" w:rsidRPr="00410C53">
        <w:rPr>
          <w:iCs/>
        </w:rPr>
        <w:t xml:space="preserve">. </w:t>
      </w:r>
      <w:r w:rsidR="001B5DDD">
        <w:rPr>
          <w:iCs/>
        </w:rPr>
        <w:t xml:space="preserve"> </w:t>
      </w:r>
      <w:r w:rsidR="00C833B1" w:rsidRPr="00410C53">
        <w:t xml:space="preserve">However, </w:t>
      </w:r>
      <w:r w:rsidR="00ED52B0" w:rsidRPr="00410C53">
        <w:t>compassion is not analogous</w:t>
      </w:r>
      <w:r w:rsidR="00221CEF" w:rsidRPr="00410C53">
        <w:t xml:space="preserve"> with e</w:t>
      </w:r>
      <w:r w:rsidR="00D25A3C">
        <w:t xml:space="preserve">mpathy, sympathy or pity and this </w:t>
      </w:r>
      <w:r w:rsidR="008526B1" w:rsidRPr="00410C53">
        <w:t xml:space="preserve">conceptual confusion </w:t>
      </w:r>
      <w:r w:rsidR="00DC40DF">
        <w:t>has been</w:t>
      </w:r>
      <w:r w:rsidR="00D47F74">
        <w:t xml:space="preserve"> </w:t>
      </w:r>
      <w:r w:rsidR="00D542F2" w:rsidRPr="00410C53">
        <w:t xml:space="preserve">echoed in the literature </w:t>
      </w:r>
      <w:r w:rsidR="00DC40DF">
        <w:t xml:space="preserve">until recently </w:t>
      </w:r>
      <w:r w:rsidR="00D542F2" w:rsidRPr="00410C53">
        <w:t>(</w:t>
      </w:r>
      <w:r w:rsidR="006820E2" w:rsidRPr="00410C53">
        <w:rPr>
          <w:lang w:eastAsia="en-AU"/>
        </w:rPr>
        <w:t>Richardson et al.</w:t>
      </w:r>
      <w:r w:rsidR="002C12EA">
        <w:rPr>
          <w:lang w:eastAsia="en-AU"/>
        </w:rPr>
        <w:t>,</w:t>
      </w:r>
      <w:r w:rsidR="006820E2" w:rsidRPr="00410C53">
        <w:rPr>
          <w:lang w:eastAsia="en-AU"/>
        </w:rPr>
        <w:t xml:space="preserve"> 2015; </w:t>
      </w:r>
      <w:r w:rsidR="00D542F2" w:rsidRPr="00410C53">
        <w:t xml:space="preserve">von </w:t>
      </w:r>
      <w:proofErr w:type="spellStart"/>
      <w:r w:rsidR="00D542F2" w:rsidRPr="00410C53">
        <w:t>Dietze</w:t>
      </w:r>
      <w:proofErr w:type="spellEnd"/>
      <w:r w:rsidR="00D542F2" w:rsidRPr="00410C53">
        <w:t xml:space="preserve"> &amp; Orb</w:t>
      </w:r>
      <w:r w:rsidR="002C12EA">
        <w:t>,</w:t>
      </w:r>
      <w:r w:rsidR="008302DF" w:rsidRPr="00410C53">
        <w:t xml:space="preserve"> 2</w:t>
      </w:r>
      <w:r w:rsidR="006820E2" w:rsidRPr="00410C53">
        <w:t>000</w:t>
      </w:r>
      <w:r w:rsidR="00D542F2" w:rsidRPr="00410C53">
        <w:t>)</w:t>
      </w:r>
      <w:r w:rsidR="00216870" w:rsidRPr="00410C53">
        <w:t xml:space="preserve">. </w:t>
      </w:r>
      <w:r w:rsidR="000D6E88" w:rsidRPr="00410C53">
        <w:t>Definitional clar</w:t>
      </w:r>
      <w:r w:rsidR="00630D3C" w:rsidRPr="00410C53">
        <w:t>i</w:t>
      </w:r>
      <w:r w:rsidR="00B40EB9" w:rsidRPr="00410C53">
        <w:t>ty matters</w:t>
      </w:r>
      <w:r w:rsidR="00BD6413" w:rsidRPr="00410C53">
        <w:t xml:space="preserve"> in nursing curricula</w:t>
      </w:r>
      <w:r w:rsidR="00D47F74">
        <w:t xml:space="preserve"> to ensure </w:t>
      </w:r>
      <w:r w:rsidR="00A01529">
        <w:t xml:space="preserve">nurses are clear about what compassion is and what it is not. </w:t>
      </w:r>
    </w:p>
    <w:p w14:paraId="4D0580A0" w14:textId="04493B64" w:rsidR="00252699" w:rsidRPr="00410C53" w:rsidRDefault="00AB1760" w:rsidP="007323D0">
      <w:pPr>
        <w:pStyle w:val="ClientBody"/>
      </w:pPr>
      <w:r w:rsidRPr="00410C53">
        <w:t>Despite</w:t>
      </w:r>
      <w:r w:rsidR="007C0151" w:rsidRPr="00410C53">
        <w:t xml:space="preserve"> some conceptual confusion abo</w:t>
      </w:r>
      <w:r w:rsidRPr="00410C53">
        <w:t>ut the definition of compassion</w:t>
      </w:r>
      <w:r w:rsidR="00251117" w:rsidRPr="00410C53">
        <w:t>,</w:t>
      </w:r>
      <w:r w:rsidR="009B034C">
        <w:t xml:space="preserve"> the</w:t>
      </w:r>
      <w:r w:rsidR="007C0151" w:rsidRPr="00410C53">
        <w:t xml:space="preserve"> examples provided by respondents were </w:t>
      </w:r>
      <w:r w:rsidR="004540F6" w:rsidRPr="00410C53">
        <w:t>compassionate</w:t>
      </w:r>
      <w:r w:rsidR="001E6761">
        <w:t xml:space="preserve"> </w:t>
      </w:r>
      <w:r w:rsidR="004540F6" w:rsidRPr="00410C53">
        <w:t xml:space="preserve">and </w:t>
      </w:r>
      <w:r w:rsidR="00BD6413" w:rsidRPr="00410C53">
        <w:t xml:space="preserve">consistent with </w:t>
      </w:r>
      <w:r w:rsidR="001E6761">
        <w:t xml:space="preserve">the definition by </w:t>
      </w:r>
      <w:r w:rsidR="007C0151" w:rsidRPr="00410C53">
        <w:t>Sinclair</w:t>
      </w:r>
      <w:r w:rsidR="007C0151" w:rsidRPr="00410C53">
        <w:rPr>
          <w:i/>
        </w:rPr>
        <w:t xml:space="preserve"> </w:t>
      </w:r>
      <w:r w:rsidR="00BD6413" w:rsidRPr="00410C53">
        <w:rPr>
          <w:i/>
        </w:rPr>
        <w:t>et</w:t>
      </w:r>
      <w:r w:rsidR="00BD6413" w:rsidRPr="00410C53">
        <w:t xml:space="preserve"> </w:t>
      </w:r>
      <w:r w:rsidR="00BD6413" w:rsidRPr="00410C53">
        <w:rPr>
          <w:i/>
        </w:rPr>
        <w:t>al.</w:t>
      </w:r>
      <w:r w:rsidR="00BD6413" w:rsidRPr="00410C53">
        <w:t xml:space="preserve"> </w:t>
      </w:r>
      <w:r w:rsidR="007C0151" w:rsidRPr="00410C53">
        <w:t>(2016).</w:t>
      </w:r>
      <w:r w:rsidR="00330218">
        <w:t xml:space="preserve"> </w:t>
      </w:r>
      <w:r w:rsidR="00AA1FC6">
        <w:rPr>
          <w:lang w:eastAsia="en-AU"/>
        </w:rPr>
        <w:t xml:space="preserve">Some </w:t>
      </w:r>
      <w:r w:rsidR="00330218" w:rsidRPr="00410C53">
        <w:rPr>
          <w:lang w:eastAsia="en-AU"/>
        </w:rPr>
        <w:t xml:space="preserve">described being present with patients as ‘putting yourself in their shoes’ and taking time to listen to patients to understand </w:t>
      </w:r>
      <w:r w:rsidR="00330218">
        <w:rPr>
          <w:lang w:eastAsia="en-AU"/>
        </w:rPr>
        <w:t xml:space="preserve">what mattered and </w:t>
      </w:r>
      <w:r w:rsidR="00330218" w:rsidRPr="00410C53">
        <w:rPr>
          <w:lang w:eastAsia="en-AU"/>
        </w:rPr>
        <w:t>how to act compassionate</w:t>
      </w:r>
      <w:r w:rsidR="00D25A3C">
        <w:rPr>
          <w:lang w:eastAsia="en-AU"/>
        </w:rPr>
        <w:t>ly</w:t>
      </w:r>
      <w:r w:rsidR="00330218" w:rsidRPr="00410C53">
        <w:rPr>
          <w:lang w:eastAsia="en-AU"/>
        </w:rPr>
        <w:t xml:space="preserve">. </w:t>
      </w:r>
      <w:r w:rsidR="00330218" w:rsidRPr="00410C53">
        <w:rPr>
          <w:iCs/>
        </w:rPr>
        <w:t>These perceptions are supported by the literature (</w:t>
      </w:r>
      <w:r w:rsidR="00330218" w:rsidRPr="00410C53">
        <w:t>Adam &amp; Taylor</w:t>
      </w:r>
      <w:r w:rsidR="00330218">
        <w:t>,</w:t>
      </w:r>
      <w:r w:rsidR="00330218" w:rsidRPr="00410C53">
        <w:t xml:space="preserve"> 2013; Adamson &amp; Dewar</w:t>
      </w:r>
      <w:r w:rsidR="00330218">
        <w:t>,</w:t>
      </w:r>
      <w:r w:rsidR="00330218" w:rsidRPr="00410C53">
        <w:t xml:space="preserve"> 2011; Bramley &amp; </w:t>
      </w:r>
      <w:proofErr w:type="spellStart"/>
      <w:r w:rsidR="00330218" w:rsidRPr="00410C53">
        <w:t>Matiti</w:t>
      </w:r>
      <w:proofErr w:type="spellEnd"/>
      <w:r w:rsidR="00330218">
        <w:t>,</w:t>
      </w:r>
      <w:r w:rsidR="00330218" w:rsidRPr="00410C53">
        <w:t xml:space="preserve"> 2014</w:t>
      </w:r>
      <w:r w:rsidR="00330218" w:rsidRPr="00410C53">
        <w:rPr>
          <w:iCs/>
        </w:rPr>
        <w:t xml:space="preserve">). </w:t>
      </w:r>
      <w:r w:rsidR="00330218">
        <w:t xml:space="preserve"> </w:t>
      </w:r>
      <w:r w:rsidR="007C0151" w:rsidRPr="00410C53">
        <w:t xml:space="preserve">After studying the compassion module, </w:t>
      </w:r>
      <w:r w:rsidR="007A76AD">
        <w:t xml:space="preserve">most </w:t>
      </w:r>
      <w:r w:rsidR="007C0151" w:rsidRPr="00410C53">
        <w:t>respondents had a more nuanced view of the practice of compassion</w:t>
      </w:r>
      <w:r w:rsidR="007A76AD">
        <w:t>,</w:t>
      </w:r>
      <w:r w:rsidR="007C0151" w:rsidRPr="00410C53">
        <w:t xml:space="preserve"> as </w:t>
      </w:r>
      <w:r w:rsidR="007A76AD">
        <w:t xml:space="preserve">shown through </w:t>
      </w:r>
      <w:r w:rsidR="00E32FAC">
        <w:t>their powerful</w:t>
      </w:r>
      <w:r w:rsidR="00465DC9" w:rsidRPr="00410C53">
        <w:t xml:space="preserve"> </w:t>
      </w:r>
      <w:r w:rsidR="005A2BF7">
        <w:t xml:space="preserve">exemplars </w:t>
      </w:r>
      <w:r w:rsidR="007C0151" w:rsidRPr="00D97DFD">
        <w:t>and</w:t>
      </w:r>
      <w:r w:rsidR="007C0151" w:rsidRPr="00410C53">
        <w:t xml:space="preserve"> rationale for </w:t>
      </w:r>
      <w:r w:rsidR="00297429">
        <w:t xml:space="preserve">acting with </w:t>
      </w:r>
      <w:r w:rsidR="007C0151" w:rsidRPr="00410C53">
        <w:t>compassion toward</w:t>
      </w:r>
      <w:r w:rsidR="00DA155B" w:rsidRPr="00410C53">
        <w:t>s</w:t>
      </w:r>
      <w:r w:rsidR="00297429">
        <w:t xml:space="preserve"> patients</w:t>
      </w:r>
      <w:r w:rsidR="00AA1FC6">
        <w:t>, relatives</w:t>
      </w:r>
      <w:r w:rsidR="00297429">
        <w:t xml:space="preserve"> and colleagues</w:t>
      </w:r>
      <w:r w:rsidR="007C0151" w:rsidRPr="00410C53">
        <w:rPr>
          <w:lang w:eastAsia="en-AU"/>
        </w:rPr>
        <w:t xml:space="preserve">. </w:t>
      </w:r>
    </w:p>
    <w:p w14:paraId="153E5581" w14:textId="0978E454" w:rsidR="00A76E28" w:rsidRPr="00410C53" w:rsidRDefault="00A01529" w:rsidP="007323D0">
      <w:pPr>
        <w:pStyle w:val="ClientBody"/>
      </w:pPr>
      <w:r>
        <w:t>Re</w:t>
      </w:r>
      <w:r w:rsidR="00BE7F67" w:rsidRPr="00410C53">
        <w:t>sp</w:t>
      </w:r>
      <w:r>
        <w:t>ondents’ understood</w:t>
      </w:r>
      <w:r w:rsidR="000C176B" w:rsidRPr="00410C53">
        <w:t xml:space="preserve"> that the smallest action </w:t>
      </w:r>
      <w:r w:rsidR="00310332" w:rsidRPr="00410C53">
        <w:t>(e.g</w:t>
      </w:r>
      <w:r w:rsidR="007706C2" w:rsidRPr="00410C53">
        <w:t>.,</w:t>
      </w:r>
      <w:r w:rsidR="00285AAA" w:rsidRPr="00410C53">
        <w:t xml:space="preserve"> talking with patients to unders</w:t>
      </w:r>
      <w:r w:rsidR="005A2BF7">
        <w:t>tand what really matters</w:t>
      </w:r>
      <w:r w:rsidR="00310332" w:rsidRPr="00410C53">
        <w:t xml:space="preserve">) </w:t>
      </w:r>
      <w:r>
        <w:t>could relieve suffering and</w:t>
      </w:r>
      <w:r w:rsidR="007828F9">
        <w:t xml:space="preserve"> convey compassion. These</w:t>
      </w:r>
      <w:r w:rsidR="007A76AD">
        <w:t xml:space="preserve"> finding</w:t>
      </w:r>
      <w:r w:rsidR="007828F9">
        <w:t>s</w:t>
      </w:r>
      <w:r>
        <w:t xml:space="preserve"> </w:t>
      </w:r>
      <w:r w:rsidR="002B5E20">
        <w:t xml:space="preserve">further </w:t>
      </w:r>
      <w:r>
        <w:t>confirm the importan</w:t>
      </w:r>
      <w:r w:rsidR="00527844">
        <w:t xml:space="preserve">ce of </w:t>
      </w:r>
      <w:r w:rsidR="002B5E20">
        <w:t xml:space="preserve">developing </w:t>
      </w:r>
      <w:r w:rsidR="00527844">
        <w:t>communication</w:t>
      </w:r>
      <w:r w:rsidR="002B5E20">
        <w:t xml:space="preserve"> skills in undergraduate education </w:t>
      </w:r>
      <w:r w:rsidR="00285AAA" w:rsidRPr="00410C53">
        <w:t>(Adamson &amp; Dewar</w:t>
      </w:r>
      <w:r w:rsidR="002C12EA">
        <w:t>,</w:t>
      </w:r>
      <w:r w:rsidR="008302DF" w:rsidRPr="00410C53">
        <w:t xml:space="preserve"> 2</w:t>
      </w:r>
      <w:r w:rsidR="00285AAA" w:rsidRPr="00410C53">
        <w:t>011</w:t>
      </w:r>
      <w:r w:rsidR="003271EF">
        <w:t>;</w:t>
      </w:r>
      <w:r w:rsidR="003271EF" w:rsidRPr="003271EF">
        <w:t xml:space="preserve"> </w:t>
      </w:r>
      <w:r w:rsidR="003271EF" w:rsidRPr="00410C53">
        <w:t xml:space="preserve">Bramley &amp; </w:t>
      </w:r>
      <w:proofErr w:type="spellStart"/>
      <w:r w:rsidR="003271EF" w:rsidRPr="00410C53">
        <w:t>Matiti</w:t>
      </w:r>
      <w:proofErr w:type="spellEnd"/>
      <w:r w:rsidR="003271EF">
        <w:t>,</w:t>
      </w:r>
      <w:r w:rsidR="003271EF" w:rsidRPr="00410C53">
        <w:t xml:space="preserve"> 2014</w:t>
      </w:r>
      <w:r w:rsidR="00285AAA" w:rsidRPr="00410C53">
        <w:t xml:space="preserve">). Listening </w:t>
      </w:r>
      <w:r w:rsidR="00DB42DE">
        <w:t>is</w:t>
      </w:r>
      <w:r w:rsidR="005A2BF7">
        <w:t xml:space="preserve"> </w:t>
      </w:r>
      <w:proofErr w:type="gramStart"/>
      <w:r w:rsidR="005A2BF7">
        <w:t>key</w:t>
      </w:r>
      <w:proofErr w:type="gramEnd"/>
      <w:r w:rsidR="00285AAA" w:rsidRPr="00410C53">
        <w:t xml:space="preserve"> to identify</w:t>
      </w:r>
      <w:r w:rsidR="00A00E44" w:rsidRPr="00410C53">
        <w:t>ing</w:t>
      </w:r>
      <w:r w:rsidR="00285AAA" w:rsidRPr="00410C53">
        <w:t xml:space="preserve"> what matter</w:t>
      </w:r>
      <w:r w:rsidR="002B5E20">
        <w:t>s</w:t>
      </w:r>
      <w:r w:rsidR="00285AAA" w:rsidRPr="00410C53">
        <w:t xml:space="preserve"> to patients </w:t>
      </w:r>
      <w:r w:rsidR="004434DA" w:rsidRPr="00410C53">
        <w:t>and</w:t>
      </w:r>
      <w:r w:rsidR="00A00E44" w:rsidRPr="00410C53">
        <w:t xml:space="preserve"> what</w:t>
      </w:r>
      <w:r w:rsidR="00285AAA" w:rsidRPr="00410C53">
        <w:t xml:space="preserve"> </w:t>
      </w:r>
      <w:r w:rsidR="005A2BF7">
        <w:t xml:space="preserve">actions </w:t>
      </w:r>
      <w:r w:rsidR="004434DA" w:rsidRPr="00410C53">
        <w:t>could</w:t>
      </w:r>
      <w:r w:rsidR="00285AAA" w:rsidRPr="00410C53">
        <w:t xml:space="preserve"> relieve their suffering</w:t>
      </w:r>
      <w:r w:rsidR="002522B6">
        <w:t>.</w:t>
      </w:r>
      <w:r w:rsidR="004A3E88">
        <w:t xml:space="preserve"> </w:t>
      </w:r>
      <w:r w:rsidR="00975D47">
        <w:t>P</w:t>
      </w:r>
      <w:r w:rsidR="005A3BFF" w:rsidRPr="00410C53">
        <w:t>otential barriers to practi</w:t>
      </w:r>
      <w:r w:rsidR="00DB42DE">
        <w:t>s</w:t>
      </w:r>
      <w:r w:rsidR="005A3BFF" w:rsidRPr="00410C53">
        <w:t>ing comp</w:t>
      </w:r>
      <w:r w:rsidR="00EA7CD6" w:rsidRPr="00410C53">
        <w:t xml:space="preserve">assion </w:t>
      </w:r>
      <w:r w:rsidR="00975D47">
        <w:t xml:space="preserve">included the </w:t>
      </w:r>
      <w:r w:rsidR="005A3BFF" w:rsidRPr="00410C53">
        <w:t>pre</w:t>
      </w:r>
      <w:r w:rsidR="0045007E">
        <w:t xml:space="preserve">ssure </w:t>
      </w:r>
      <w:r w:rsidR="0045007E">
        <w:lastRenderedPageBreak/>
        <w:t>to complete routine tasks</w:t>
      </w:r>
      <w:r w:rsidR="00660489" w:rsidRPr="00410C53">
        <w:t xml:space="preserve"> </w:t>
      </w:r>
      <w:r w:rsidR="00FF0FD9">
        <w:t xml:space="preserve">on time </w:t>
      </w:r>
      <w:r w:rsidR="005A3BFF" w:rsidRPr="00410C53">
        <w:t xml:space="preserve">(i.e., </w:t>
      </w:r>
      <w:r w:rsidR="00660489">
        <w:t>medication</w:t>
      </w:r>
      <w:r w:rsidR="00EA7CD6" w:rsidRPr="00410C53">
        <w:t xml:space="preserve"> </w:t>
      </w:r>
      <w:r w:rsidR="00660489">
        <w:t>administration</w:t>
      </w:r>
      <w:r w:rsidR="005A3BFF" w:rsidRPr="00410C53">
        <w:t>)</w:t>
      </w:r>
      <w:r w:rsidR="002B5E20">
        <w:t xml:space="preserve"> and</w:t>
      </w:r>
      <w:r w:rsidR="00975D47">
        <w:t xml:space="preserve"> being reprimanded for lateness</w:t>
      </w:r>
      <w:r w:rsidR="0027516D" w:rsidRPr="00410C53">
        <w:t xml:space="preserve">. Such barriers </w:t>
      </w:r>
      <w:r w:rsidR="005A3BFF" w:rsidRPr="00410C53">
        <w:t>hinder</w:t>
      </w:r>
      <w:r w:rsidR="0027516D" w:rsidRPr="00410C53">
        <w:t>ed some</w:t>
      </w:r>
      <w:r w:rsidR="005A3BFF" w:rsidRPr="00410C53">
        <w:t xml:space="preserve"> </w:t>
      </w:r>
      <w:r w:rsidR="00A95102">
        <w:t>respondents</w:t>
      </w:r>
      <w:r w:rsidR="0027516D" w:rsidRPr="00410C53">
        <w:t xml:space="preserve"> from </w:t>
      </w:r>
      <w:r w:rsidR="00A95102">
        <w:t xml:space="preserve">pausing </w:t>
      </w:r>
      <w:r w:rsidR="00714672">
        <w:t xml:space="preserve">to </w:t>
      </w:r>
      <w:r w:rsidR="005A3BFF" w:rsidRPr="00410C53">
        <w:t>listen</w:t>
      </w:r>
      <w:r w:rsidR="002522B6">
        <w:t xml:space="preserve"> to</w:t>
      </w:r>
      <w:r w:rsidR="005A3BFF" w:rsidRPr="00410C53">
        <w:t xml:space="preserve"> distressed patient</w:t>
      </w:r>
      <w:r w:rsidR="002522B6">
        <w:t>s</w:t>
      </w:r>
      <w:r w:rsidR="007C0151" w:rsidRPr="00410C53">
        <w:t xml:space="preserve">, even though they </w:t>
      </w:r>
      <w:r w:rsidR="002522B6">
        <w:t xml:space="preserve">knew </w:t>
      </w:r>
      <w:r w:rsidR="007C0151" w:rsidRPr="00410C53">
        <w:t>the action would be perceived</w:t>
      </w:r>
      <w:r w:rsidR="002522B6">
        <w:t xml:space="preserve"> as compassionate</w:t>
      </w:r>
      <w:r w:rsidR="007C0151" w:rsidRPr="00410C53">
        <w:t xml:space="preserve">. </w:t>
      </w:r>
      <w:r w:rsidR="007C0151" w:rsidRPr="00410C53">
        <w:rPr>
          <w:iCs/>
        </w:rPr>
        <w:t>The</w:t>
      </w:r>
      <w:r w:rsidR="00C86FA1" w:rsidRPr="00410C53">
        <w:rPr>
          <w:iCs/>
        </w:rPr>
        <w:t>se</w:t>
      </w:r>
      <w:r w:rsidR="007C0151" w:rsidRPr="00410C53">
        <w:rPr>
          <w:iCs/>
        </w:rPr>
        <w:t xml:space="preserve"> </w:t>
      </w:r>
      <w:r w:rsidR="006A459D" w:rsidRPr="00410C53">
        <w:rPr>
          <w:iCs/>
        </w:rPr>
        <w:t>finding</w:t>
      </w:r>
      <w:r w:rsidR="00DB42DE">
        <w:rPr>
          <w:iCs/>
        </w:rPr>
        <w:t>s</w:t>
      </w:r>
      <w:r w:rsidR="007C0151" w:rsidRPr="00410C53">
        <w:rPr>
          <w:iCs/>
        </w:rPr>
        <w:t xml:space="preserve"> </w:t>
      </w:r>
      <w:r w:rsidR="00CD149F">
        <w:rPr>
          <w:iCs/>
        </w:rPr>
        <w:t xml:space="preserve">are consistent with </w:t>
      </w:r>
      <w:r w:rsidR="00E118A3" w:rsidRPr="00410C53">
        <w:rPr>
          <w:iCs/>
        </w:rPr>
        <w:t>previous</w:t>
      </w:r>
      <w:r w:rsidR="007C0151" w:rsidRPr="00410C53">
        <w:rPr>
          <w:iCs/>
        </w:rPr>
        <w:t xml:space="preserve"> </w:t>
      </w:r>
      <w:r w:rsidR="00DD5A2F" w:rsidRPr="00410C53">
        <w:rPr>
          <w:iCs/>
        </w:rPr>
        <w:t xml:space="preserve">studies </w:t>
      </w:r>
      <w:r w:rsidR="002522B6">
        <w:rPr>
          <w:iCs/>
        </w:rPr>
        <w:t xml:space="preserve">that </w:t>
      </w:r>
      <w:r w:rsidR="00A95102">
        <w:rPr>
          <w:iCs/>
        </w:rPr>
        <w:t xml:space="preserve">confirmed </w:t>
      </w:r>
      <w:r w:rsidR="00DD5A2F" w:rsidRPr="00410C53">
        <w:rPr>
          <w:iCs/>
        </w:rPr>
        <w:t>organisational barriers</w:t>
      </w:r>
      <w:r w:rsidR="007C0151" w:rsidRPr="00410C53">
        <w:rPr>
          <w:iCs/>
        </w:rPr>
        <w:t xml:space="preserve"> </w:t>
      </w:r>
      <w:r w:rsidR="00A76E28" w:rsidRPr="00410C53">
        <w:rPr>
          <w:iCs/>
        </w:rPr>
        <w:t>can</w:t>
      </w:r>
      <w:r w:rsidR="007C0151" w:rsidRPr="00410C53">
        <w:rPr>
          <w:iCs/>
        </w:rPr>
        <w:t xml:space="preserve"> hinder the practice of compassion toward</w:t>
      </w:r>
      <w:r w:rsidR="00A76E28" w:rsidRPr="00410C53">
        <w:rPr>
          <w:iCs/>
        </w:rPr>
        <w:t>s</w:t>
      </w:r>
      <w:r w:rsidR="007C0151" w:rsidRPr="00410C53">
        <w:rPr>
          <w:iCs/>
        </w:rPr>
        <w:t xml:space="preserve"> patients </w:t>
      </w:r>
      <w:r w:rsidR="00A95102">
        <w:rPr>
          <w:iCs/>
        </w:rPr>
        <w:t xml:space="preserve">and exacerbate frustration and moral distress of </w:t>
      </w:r>
      <w:r w:rsidR="00E10C99">
        <w:rPr>
          <w:iCs/>
        </w:rPr>
        <w:t xml:space="preserve">clinical nurses </w:t>
      </w:r>
      <w:r w:rsidR="007C0151" w:rsidRPr="00410C53">
        <w:rPr>
          <w:iCs/>
        </w:rPr>
        <w:t>(</w:t>
      </w:r>
      <w:r w:rsidR="005A3BFF" w:rsidRPr="00410C53">
        <w:t>Aiken et al.</w:t>
      </w:r>
      <w:r w:rsidR="002C12EA">
        <w:t>,</w:t>
      </w:r>
      <w:r w:rsidR="008302DF" w:rsidRPr="00410C53">
        <w:t xml:space="preserve"> 2</w:t>
      </w:r>
      <w:r w:rsidR="005A3BFF" w:rsidRPr="00410C53">
        <w:t>014</w:t>
      </w:r>
      <w:r w:rsidR="00E7777B" w:rsidRPr="00410C53">
        <w:t>; Christiansen et al.</w:t>
      </w:r>
      <w:r w:rsidR="002C12EA">
        <w:t>,</w:t>
      </w:r>
      <w:r w:rsidR="00E7777B" w:rsidRPr="00410C53">
        <w:t xml:space="preserve"> 2015</w:t>
      </w:r>
      <w:r w:rsidR="005A3BFF" w:rsidRPr="00410C53">
        <w:t>).</w:t>
      </w:r>
      <w:r w:rsidR="007C0151" w:rsidRPr="00410C53">
        <w:t xml:space="preserve"> </w:t>
      </w:r>
    </w:p>
    <w:p w14:paraId="76D006BF" w14:textId="6D6A31DB" w:rsidR="00BE7F67" w:rsidRPr="00410C53" w:rsidRDefault="009C7600" w:rsidP="007323D0">
      <w:pPr>
        <w:pStyle w:val="ClientBody"/>
      </w:pPr>
      <w:r>
        <w:t xml:space="preserve">Pre-intervention, </w:t>
      </w:r>
      <w:r w:rsidR="00B13B8F">
        <w:t xml:space="preserve">most </w:t>
      </w:r>
      <w:r w:rsidR="002B69D8">
        <w:t>respondents only discussed compassion</w:t>
      </w:r>
      <w:r w:rsidR="004A2A67">
        <w:t xml:space="preserve">ate care for </w:t>
      </w:r>
      <w:r w:rsidR="009001B7">
        <w:t xml:space="preserve">patients. </w:t>
      </w:r>
      <w:r w:rsidR="003A357F">
        <w:t xml:space="preserve">However, respondents gained greater awareness about compassionate practice in the module, so </w:t>
      </w:r>
      <w:r w:rsidR="0078532C">
        <w:t xml:space="preserve">a </w:t>
      </w:r>
      <w:r w:rsidR="009001B7">
        <w:t>significant</w:t>
      </w:r>
      <w:r>
        <w:t xml:space="preserve"> </w:t>
      </w:r>
      <w:r w:rsidR="009001B7">
        <w:t>finding of this study was</w:t>
      </w:r>
      <w:r>
        <w:t xml:space="preserve"> </w:t>
      </w:r>
      <w:r w:rsidR="009001B7">
        <w:t xml:space="preserve">examples </w:t>
      </w:r>
      <w:r w:rsidR="009001B7" w:rsidRPr="00410C53">
        <w:t>of acting compassio</w:t>
      </w:r>
      <w:r w:rsidR="009001B7">
        <w:t>nately to help colleagues thrive</w:t>
      </w:r>
      <w:r w:rsidR="003A357F">
        <w:t>.</w:t>
      </w:r>
      <w:r w:rsidR="0078532C">
        <w:t xml:space="preserve"> </w:t>
      </w:r>
      <w:r w:rsidR="0031612B">
        <w:rPr>
          <w:lang w:eastAsia="en-AU"/>
        </w:rPr>
        <w:t>T</w:t>
      </w:r>
      <w:r w:rsidR="00CB5214" w:rsidRPr="00410C53">
        <w:rPr>
          <w:lang w:eastAsia="en-AU"/>
        </w:rPr>
        <w:t>he</w:t>
      </w:r>
      <w:r w:rsidR="00D477F0" w:rsidRPr="00410C53">
        <w:rPr>
          <w:lang w:eastAsia="en-AU"/>
        </w:rPr>
        <w:t>ir</w:t>
      </w:r>
      <w:r w:rsidR="00CB5214" w:rsidRPr="00410C53">
        <w:rPr>
          <w:lang w:eastAsia="en-AU"/>
        </w:rPr>
        <w:t xml:space="preserve"> </w:t>
      </w:r>
      <w:r w:rsidR="004A2A67">
        <w:rPr>
          <w:lang w:eastAsia="en-AU"/>
        </w:rPr>
        <w:t xml:space="preserve">small </w:t>
      </w:r>
      <w:r w:rsidR="00CB5214" w:rsidRPr="00410C53">
        <w:rPr>
          <w:lang w:eastAsia="en-AU"/>
        </w:rPr>
        <w:t>compassionate action</w:t>
      </w:r>
      <w:r w:rsidR="00DD6DEB" w:rsidRPr="00410C53">
        <w:rPr>
          <w:lang w:eastAsia="en-AU"/>
        </w:rPr>
        <w:t>s</w:t>
      </w:r>
      <w:r w:rsidR="00CB5214" w:rsidRPr="00410C53">
        <w:rPr>
          <w:lang w:eastAsia="en-AU"/>
        </w:rPr>
        <w:t xml:space="preserve"> </w:t>
      </w:r>
      <w:r w:rsidR="00DB42DE">
        <w:rPr>
          <w:lang w:eastAsia="en-AU"/>
        </w:rPr>
        <w:t>enable</w:t>
      </w:r>
      <w:r w:rsidR="002B69D8">
        <w:rPr>
          <w:lang w:eastAsia="en-AU"/>
        </w:rPr>
        <w:t>d</w:t>
      </w:r>
      <w:r w:rsidR="004A3153">
        <w:rPr>
          <w:lang w:eastAsia="en-AU"/>
        </w:rPr>
        <w:t xml:space="preserve"> </w:t>
      </w:r>
      <w:r w:rsidR="00D45504" w:rsidRPr="00410C53">
        <w:rPr>
          <w:lang w:eastAsia="en-AU"/>
        </w:rPr>
        <w:t>colleague</w:t>
      </w:r>
      <w:r w:rsidR="008832B2" w:rsidRPr="00410C53">
        <w:rPr>
          <w:lang w:eastAsia="en-AU"/>
        </w:rPr>
        <w:t>s</w:t>
      </w:r>
      <w:r w:rsidR="00D45504" w:rsidRPr="00410C53">
        <w:rPr>
          <w:lang w:eastAsia="en-AU"/>
        </w:rPr>
        <w:t xml:space="preserve"> </w:t>
      </w:r>
      <w:r w:rsidR="009A1931" w:rsidRPr="00410C53">
        <w:rPr>
          <w:lang w:eastAsia="en-AU"/>
        </w:rPr>
        <w:t xml:space="preserve">to </w:t>
      </w:r>
      <w:r w:rsidR="002B69D8">
        <w:rPr>
          <w:lang w:eastAsia="en-AU"/>
        </w:rPr>
        <w:t xml:space="preserve">provide </w:t>
      </w:r>
      <w:r w:rsidR="005863EA">
        <w:rPr>
          <w:lang w:eastAsia="en-AU"/>
        </w:rPr>
        <w:t xml:space="preserve">better </w:t>
      </w:r>
      <w:r w:rsidR="009A1931" w:rsidRPr="00410C53">
        <w:rPr>
          <w:lang w:eastAsia="en-AU"/>
        </w:rPr>
        <w:t>care for patients</w:t>
      </w:r>
      <w:r w:rsidR="00541E34" w:rsidRPr="00410C53">
        <w:rPr>
          <w:lang w:eastAsia="en-AU"/>
        </w:rPr>
        <w:t xml:space="preserve">. </w:t>
      </w:r>
      <w:r w:rsidR="00C51A52">
        <w:rPr>
          <w:lang w:eastAsia="en-AU"/>
        </w:rPr>
        <w:t xml:space="preserve">These findings build on </w:t>
      </w:r>
      <w:r w:rsidR="005A6CF9" w:rsidRPr="00410C53">
        <w:rPr>
          <w:lang w:eastAsia="en-AU"/>
        </w:rPr>
        <w:t>the literature</w:t>
      </w:r>
      <w:r w:rsidR="009A1931" w:rsidRPr="00410C53">
        <w:rPr>
          <w:lang w:eastAsia="en-AU"/>
        </w:rPr>
        <w:t xml:space="preserve"> about the importance of fostering a compassionate culture to support nurses</w:t>
      </w:r>
      <w:r w:rsidR="00084752">
        <w:rPr>
          <w:lang w:eastAsia="en-AU"/>
        </w:rPr>
        <w:t>’</w:t>
      </w:r>
      <w:r w:rsidR="009A1931" w:rsidRPr="00410C53">
        <w:rPr>
          <w:lang w:eastAsia="en-AU"/>
        </w:rPr>
        <w:t xml:space="preserve"> </w:t>
      </w:r>
      <w:r w:rsidR="00B325B2">
        <w:rPr>
          <w:lang w:eastAsia="en-AU"/>
        </w:rPr>
        <w:t xml:space="preserve">satisfaction </w:t>
      </w:r>
      <w:r w:rsidR="0058730A" w:rsidRPr="00410C53">
        <w:rPr>
          <w:lang w:eastAsia="en-AU"/>
        </w:rPr>
        <w:t>in practising</w:t>
      </w:r>
      <w:r w:rsidR="009A1931" w:rsidRPr="00410C53">
        <w:rPr>
          <w:lang w:eastAsia="en-AU"/>
        </w:rPr>
        <w:t xml:space="preserve"> compassion toward</w:t>
      </w:r>
      <w:r w:rsidR="0058730A" w:rsidRPr="00410C53">
        <w:rPr>
          <w:lang w:eastAsia="en-AU"/>
        </w:rPr>
        <w:t>s</w:t>
      </w:r>
      <w:r w:rsidR="009A1931" w:rsidRPr="00410C53">
        <w:rPr>
          <w:lang w:eastAsia="en-AU"/>
        </w:rPr>
        <w:t xml:space="preserve"> </w:t>
      </w:r>
      <w:r w:rsidR="0078532C">
        <w:rPr>
          <w:lang w:eastAsia="en-AU"/>
        </w:rPr>
        <w:t xml:space="preserve">team members, patients and </w:t>
      </w:r>
      <w:r w:rsidR="009A1931" w:rsidRPr="00410C53">
        <w:rPr>
          <w:lang w:eastAsia="en-AU"/>
        </w:rPr>
        <w:t>families (</w:t>
      </w:r>
      <w:r w:rsidR="009A1931" w:rsidRPr="00410C53">
        <w:t>Christiansen et al.</w:t>
      </w:r>
      <w:r w:rsidR="002C12EA">
        <w:t>,</w:t>
      </w:r>
      <w:r w:rsidR="008302DF" w:rsidRPr="00410C53">
        <w:t xml:space="preserve"> 2</w:t>
      </w:r>
      <w:r w:rsidR="009A1931" w:rsidRPr="00410C53">
        <w:t>015)</w:t>
      </w:r>
      <w:r w:rsidR="00EE3DAD" w:rsidRPr="00410C53">
        <w:rPr>
          <w:lang w:eastAsia="en-AU"/>
        </w:rPr>
        <w:t xml:space="preserve">. </w:t>
      </w:r>
    </w:p>
    <w:p w14:paraId="7C37C746" w14:textId="2FBDA523" w:rsidR="00B727E9" w:rsidRPr="00410C53" w:rsidRDefault="004A2A67" w:rsidP="007323D0">
      <w:pPr>
        <w:pStyle w:val="ClientBody"/>
      </w:pPr>
      <w:r>
        <w:t>Enhance</w:t>
      </w:r>
      <w:r w:rsidR="0031612B">
        <w:t>d</w:t>
      </w:r>
      <w:r>
        <w:t xml:space="preserve"> awareness of the importance of self-care and potential positive impacts on patient care were clearly articulated a</w:t>
      </w:r>
      <w:r w:rsidR="00277F3E" w:rsidRPr="00410C53">
        <w:t>fter s</w:t>
      </w:r>
      <w:r>
        <w:t>tudying the compassion module. M</w:t>
      </w:r>
      <w:r w:rsidR="00277F3E" w:rsidRPr="00410C53">
        <w:t xml:space="preserve">any respondents talked about </w:t>
      </w:r>
      <w:r w:rsidR="00C91300" w:rsidRPr="00410C53">
        <w:t xml:space="preserve">adopting self-care strategies such as positive </w:t>
      </w:r>
      <w:r w:rsidR="00C75E38" w:rsidRPr="00410C53">
        <w:t>life</w:t>
      </w:r>
      <w:r w:rsidR="00C91300" w:rsidRPr="00410C53">
        <w:t>style practices, cultivating supportive networks, setting personal boundaries</w:t>
      </w:r>
      <w:r w:rsidR="0031612B">
        <w:t>,</w:t>
      </w:r>
      <w:r w:rsidR="00C91300" w:rsidRPr="00410C53">
        <w:t xml:space="preserve"> and accessing professional counselling when necessary</w:t>
      </w:r>
      <w:r w:rsidR="0077766C" w:rsidRPr="0077766C">
        <w:t xml:space="preserve"> </w:t>
      </w:r>
      <w:r w:rsidR="00C36740">
        <w:t xml:space="preserve">to make </w:t>
      </w:r>
      <w:r w:rsidR="0077766C" w:rsidRPr="00410C53">
        <w:t>sense of stressful experiences</w:t>
      </w:r>
      <w:r w:rsidR="00C91300" w:rsidRPr="00410C53">
        <w:t>.</w:t>
      </w:r>
      <w:r w:rsidR="00982F6D" w:rsidRPr="00410C53">
        <w:t xml:space="preserve"> </w:t>
      </w:r>
      <w:r w:rsidR="00B31CF3" w:rsidRPr="00410C53">
        <w:t xml:space="preserve">Positive </w:t>
      </w:r>
      <w:r w:rsidR="00C75E38" w:rsidRPr="00410C53">
        <w:t>lifes</w:t>
      </w:r>
      <w:r w:rsidR="00B31CF3" w:rsidRPr="00410C53">
        <w:t>tyle practices</w:t>
      </w:r>
      <w:r w:rsidR="00B31CF3" w:rsidRPr="00410C53">
        <w:rPr>
          <w:iCs/>
        </w:rPr>
        <w:t xml:space="preserve"> included </w:t>
      </w:r>
      <w:r w:rsidR="00C91300" w:rsidRPr="00410C53">
        <w:rPr>
          <w:iCs/>
        </w:rPr>
        <w:t xml:space="preserve">exercise, healthy eating, taking time out and </w:t>
      </w:r>
      <w:r w:rsidR="0077766C">
        <w:rPr>
          <w:iCs/>
        </w:rPr>
        <w:t xml:space="preserve">sufficient </w:t>
      </w:r>
      <w:r w:rsidR="00C91300" w:rsidRPr="00410C53">
        <w:rPr>
          <w:iCs/>
        </w:rPr>
        <w:t xml:space="preserve">sleep. </w:t>
      </w:r>
      <w:r w:rsidR="00B405DA" w:rsidRPr="00410C53">
        <w:rPr>
          <w:iCs/>
        </w:rPr>
        <w:t xml:space="preserve">Some </w:t>
      </w:r>
      <w:r w:rsidR="005E07EC" w:rsidRPr="00410C53">
        <w:rPr>
          <w:iCs/>
        </w:rPr>
        <w:t xml:space="preserve">respondents </w:t>
      </w:r>
      <w:r w:rsidR="00B405DA" w:rsidRPr="00410C53">
        <w:t xml:space="preserve">understood that self-compassion and self-care </w:t>
      </w:r>
      <w:r w:rsidR="00DB42DE">
        <w:t>are</w:t>
      </w:r>
      <w:r w:rsidR="00B405DA" w:rsidRPr="00410C53">
        <w:t xml:space="preserve"> critical factors in being resili</w:t>
      </w:r>
      <w:r w:rsidR="00421CF2" w:rsidRPr="00410C53">
        <w:t xml:space="preserve">ent in workplaces. Fostering </w:t>
      </w:r>
      <w:r w:rsidR="00B31CF3" w:rsidRPr="00410C53">
        <w:t xml:space="preserve">strategies to build resilience </w:t>
      </w:r>
      <w:r w:rsidR="00BD12AE" w:rsidRPr="00410C53">
        <w:t>could also positively affect</w:t>
      </w:r>
      <w:r w:rsidR="006022E5" w:rsidRPr="00410C53">
        <w:t xml:space="preserve"> compassion satisfaction and</w:t>
      </w:r>
      <w:r w:rsidR="007A4B38" w:rsidRPr="00410C53">
        <w:t xml:space="preserve"> </w:t>
      </w:r>
      <w:r w:rsidR="008509D3" w:rsidRPr="00410C53">
        <w:t xml:space="preserve">increase nurses’ </w:t>
      </w:r>
      <w:r w:rsidR="007A4B38" w:rsidRPr="00410C53">
        <w:t>skills to</w:t>
      </w:r>
      <w:r w:rsidR="00421CF2" w:rsidRPr="00410C53">
        <w:t xml:space="preserve"> </w:t>
      </w:r>
      <w:r w:rsidR="0031612B">
        <w:t>challenge</w:t>
      </w:r>
      <w:r w:rsidR="00862262">
        <w:t xml:space="preserve"> organisational </w:t>
      </w:r>
      <w:r w:rsidR="0031612B">
        <w:t xml:space="preserve">norms that act as </w:t>
      </w:r>
      <w:r w:rsidR="00421CF2" w:rsidRPr="00410C53">
        <w:t xml:space="preserve">barriers to </w:t>
      </w:r>
      <w:r w:rsidR="006022E5" w:rsidRPr="00410C53">
        <w:t>compassion</w:t>
      </w:r>
      <w:r w:rsidR="00862262">
        <w:t>ate practice</w:t>
      </w:r>
      <w:r w:rsidR="006022E5" w:rsidRPr="00410C53">
        <w:t xml:space="preserve"> (such as time pressure to complete tasks).</w:t>
      </w:r>
      <w:r w:rsidR="005A722A" w:rsidRPr="00410C53">
        <w:rPr>
          <w:iCs/>
        </w:rPr>
        <w:t xml:space="preserve"> </w:t>
      </w:r>
      <w:r w:rsidR="00421CF2" w:rsidRPr="00410C53">
        <w:t xml:space="preserve">These findings </w:t>
      </w:r>
      <w:r w:rsidR="008A627F">
        <w:t>further develop</w:t>
      </w:r>
      <w:r w:rsidR="00C51A52">
        <w:t xml:space="preserve"> the discourse </w:t>
      </w:r>
      <w:r w:rsidR="00C51A52">
        <w:rPr>
          <w:iCs/>
        </w:rPr>
        <w:t>to promote</w:t>
      </w:r>
      <w:r w:rsidR="00382134" w:rsidRPr="00410C53">
        <w:rPr>
          <w:iCs/>
        </w:rPr>
        <w:t xml:space="preserve"> mindfulness and self-care</w:t>
      </w:r>
      <w:r w:rsidR="00382134" w:rsidRPr="00410C53">
        <w:rPr>
          <w:lang w:eastAsia="en-AU"/>
        </w:rPr>
        <w:t xml:space="preserve"> </w:t>
      </w:r>
      <w:r w:rsidR="008C55E3" w:rsidRPr="00410C53">
        <w:rPr>
          <w:lang w:eastAsia="en-AU"/>
        </w:rPr>
        <w:t>(</w:t>
      </w:r>
      <w:r w:rsidR="008C55E3" w:rsidRPr="00410C53">
        <w:t>Bauer-Wu &amp; Fontaine</w:t>
      </w:r>
      <w:r w:rsidR="002C12EA">
        <w:t>,</w:t>
      </w:r>
      <w:r w:rsidR="008302DF" w:rsidRPr="00410C53">
        <w:t xml:space="preserve"> 2</w:t>
      </w:r>
      <w:r w:rsidR="008C55E3" w:rsidRPr="00410C53">
        <w:t>015; Bray et al.</w:t>
      </w:r>
      <w:r w:rsidR="002C12EA">
        <w:t>,</w:t>
      </w:r>
      <w:r w:rsidR="008302DF" w:rsidRPr="00410C53">
        <w:t xml:space="preserve"> 2</w:t>
      </w:r>
      <w:r w:rsidR="008C55E3" w:rsidRPr="00410C53">
        <w:t>014; Christiansen et al.</w:t>
      </w:r>
      <w:r w:rsidR="002C12EA">
        <w:t>,</w:t>
      </w:r>
      <w:r w:rsidR="008302DF" w:rsidRPr="00410C53">
        <w:t xml:space="preserve"> 2</w:t>
      </w:r>
      <w:r w:rsidR="008C55E3" w:rsidRPr="00410C53">
        <w:t>015)</w:t>
      </w:r>
      <w:r>
        <w:t xml:space="preserve"> and are applicable to education and practice environments</w:t>
      </w:r>
      <w:r w:rsidR="0044562C" w:rsidRPr="00410C53">
        <w:t>.</w:t>
      </w:r>
    </w:p>
    <w:p w14:paraId="1EDA960D" w14:textId="142A58F5" w:rsidR="00F22918" w:rsidRPr="00410C53" w:rsidRDefault="006305E7" w:rsidP="007323D0">
      <w:pPr>
        <w:pStyle w:val="ClientBody"/>
      </w:pPr>
      <w:r w:rsidRPr="00410C53">
        <w:t>Responde</w:t>
      </w:r>
      <w:r w:rsidR="00C36740">
        <w:t xml:space="preserve">nts </w:t>
      </w:r>
      <w:r w:rsidR="006E71EA">
        <w:t xml:space="preserve">confirmed </w:t>
      </w:r>
      <w:r w:rsidR="001F1EB4" w:rsidRPr="00410C53">
        <w:t>new understanding</w:t>
      </w:r>
      <w:r w:rsidR="006E71EA">
        <w:t>s</w:t>
      </w:r>
      <w:r w:rsidR="001F1EB4" w:rsidRPr="00410C53">
        <w:t xml:space="preserve"> about </w:t>
      </w:r>
      <w:r w:rsidR="00B727E9" w:rsidRPr="00410C53">
        <w:t>th</w:t>
      </w:r>
      <w:r w:rsidR="001F1EB4" w:rsidRPr="00410C53">
        <w:t>e importance of practis</w:t>
      </w:r>
      <w:r w:rsidR="00B13B8F">
        <w:t xml:space="preserve">ing self-care </w:t>
      </w:r>
      <w:r w:rsidR="00C36740">
        <w:t xml:space="preserve">in the coming year when they would be </w:t>
      </w:r>
      <w:r w:rsidR="00B13B8F">
        <w:t>new</w:t>
      </w:r>
      <w:r w:rsidR="006C6FD4" w:rsidRPr="00410C53">
        <w:t xml:space="preserve"> </w:t>
      </w:r>
      <w:r w:rsidR="00B727E9" w:rsidRPr="00410C53">
        <w:t>registered nurse</w:t>
      </w:r>
      <w:r w:rsidR="006C6FD4" w:rsidRPr="00410C53">
        <w:t>s</w:t>
      </w:r>
      <w:r w:rsidR="00E56BA3" w:rsidRPr="00410C53">
        <w:t xml:space="preserve">. </w:t>
      </w:r>
      <w:r w:rsidR="003865D1" w:rsidRPr="00410C53">
        <w:rPr>
          <w:iCs/>
        </w:rPr>
        <w:t xml:space="preserve">Some </w:t>
      </w:r>
      <w:r w:rsidR="003865D1" w:rsidRPr="00410C53">
        <w:t xml:space="preserve">said they </w:t>
      </w:r>
      <w:r w:rsidR="006E71EA">
        <w:t>now realised</w:t>
      </w:r>
      <w:r w:rsidR="00E56BA3" w:rsidRPr="00410C53">
        <w:t xml:space="preserve"> </w:t>
      </w:r>
      <w:r w:rsidR="006E71EA">
        <w:t xml:space="preserve">taking </w:t>
      </w:r>
      <w:r w:rsidR="001F1EB4" w:rsidRPr="00410C53">
        <w:t xml:space="preserve">time to rejuvenate </w:t>
      </w:r>
      <w:r w:rsidR="00B727E9" w:rsidRPr="00410C53">
        <w:t>was not selfish, but essential to their resilience and capacity to care for others</w:t>
      </w:r>
      <w:r w:rsidR="006E71EA">
        <w:t xml:space="preserve"> (Mills et al., </w:t>
      </w:r>
      <w:r w:rsidR="006E71EA">
        <w:lastRenderedPageBreak/>
        <w:t>2015)</w:t>
      </w:r>
      <w:r w:rsidR="00B727E9" w:rsidRPr="00410C53">
        <w:t>.</w:t>
      </w:r>
      <w:r w:rsidR="003865D1" w:rsidRPr="00410C53">
        <w:t xml:space="preserve"> </w:t>
      </w:r>
      <w:r w:rsidR="002F007C" w:rsidRPr="00410C53">
        <w:t>Other</w:t>
      </w:r>
      <w:r w:rsidR="00DB42DE">
        <w:t>s</w:t>
      </w:r>
      <w:r w:rsidR="002F007C" w:rsidRPr="00410C53">
        <w:t xml:space="preserve"> </w:t>
      </w:r>
      <w:r w:rsidR="00F22918" w:rsidRPr="00410C53">
        <w:t>said they would be more alert to fatigue i</w:t>
      </w:r>
      <w:r w:rsidR="00587FC1">
        <w:t>n themselves and colleagues</w:t>
      </w:r>
      <w:r w:rsidR="00F22918" w:rsidRPr="00410C53">
        <w:t>.</w:t>
      </w:r>
      <w:r w:rsidR="00312765" w:rsidRPr="00410C53">
        <w:t xml:space="preserve"> </w:t>
      </w:r>
      <w:r w:rsidR="00F22918" w:rsidRPr="00410C53">
        <w:rPr>
          <w:rFonts w:eastAsia="Times New Roman"/>
          <w:lang w:eastAsia="en-AU"/>
        </w:rPr>
        <w:t xml:space="preserve">A few respondents </w:t>
      </w:r>
      <w:r w:rsidR="00EC1A9F">
        <w:t xml:space="preserve">said they now understood </w:t>
      </w:r>
      <w:r w:rsidR="00F22918" w:rsidRPr="00410C53">
        <w:t xml:space="preserve">compassion </w:t>
      </w:r>
      <w:r w:rsidR="003D281D" w:rsidRPr="00410C53">
        <w:t>must</w:t>
      </w:r>
      <w:r w:rsidR="00CD0620">
        <w:t xml:space="preserve"> be present in</w:t>
      </w:r>
      <w:r w:rsidR="00F22918" w:rsidRPr="00410C53">
        <w:t xml:space="preserve"> workplace </w:t>
      </w:r>
      <w:r w:rsidR="00CD0620">
        <w:t xml:space="preserve">cultures </w:t>
      </w:r>
      <w:r w:rsidR="00F22918" w:rsidRPr="00410C53">
        <w:t xml:space="preserve">to provide safe, evidence-based care. </w:t>
      </w:r>
      <w:r w:rsidR="00D477F0" w:rsidRPr="00410C53">
        <w:t>Others said</w:t>
      </w:r>
      <w:r w:rsidR="002415A7" w:rsidRPr="00410C53">
        <w:t xml:space="preserve"> </w:t>
      </w:r>
      <w:r w:rsidR="00D477F0" w:rsidRPr="00410C53">
        <w:t xml:space="preserve">they </w:t>
      </w:r>
      <w:r w:rsidR="00312765" w:rsidRPr="00410C53">
        <w:t xml:space="preserve">understood that patients were more likely to receive </w:t>
      </w:r>
      <w:r w:rsidR="008D5411" w:rsidRPr="00410C53">
        <w:t xml:space="preserve">compassionate </w:t>
      </w:r>
      <w:r w:rsidR="004853AD" w:rsidRPr="00410C53">
        <w:t xml:space="preserve">care </w:t>
      </w:r>
      <w:r w:rsidR="00312765" w:rsidRPr="00410C53">
        <w:t>if nurses worked in compassionate cultures and were supported by managers i</w:t>
      </w:r>
      <w:r w:rsidR="00611D27" w:rsidRPr="00410C53">
        <w:t>n their self-care practices</w:t>
      </w:r>
      <w:r w:rsidR="004853AD" w:rsidRPr="00410C53">
        <w:t xml:space="preserve">. </w:t>
      </w:r>
      <w:r w:rsidR="005A7B12">
        <w:t xml:space="preserve">However, despite the variation in responses it was apparent that there was a recognition that self-care and compassionate care were fostered in positive workplace cultures and this in turn translated into more positive experiences. </w:t>
      </w:r>
      <w:r w:rsidR="00ED17E5" w:rsidRPr="00410C53">
        <w:t xml:space="preserve">The importance </w:t>
      </w:r>
      <w:r w:rsidR="005636D4" w:rsidRPr="00410C53">
        <w:t xml:space="preserve">of </w:t>
      </w:r>
      <w:r w:rsidR="00A033A1" w:rsidRPr="00410C53">
        <w:t>workplace</w:t>
      </w:r>
      <w:r w:rsidR="0093213C" w:rsidRPr="00410C53">
        <w:t xml:space="preserve"> </w:t>
      </w:r>
      <w:r w:rsidR="00A033A1" w:rsidRPr="00410C53">
        <w:t xml:space="preserve">cultures </w:t>
      </w:r>
      <w:r w:rsidR="003A6728" w:rsidRPr="00410C53">
        <w:t>support</w:t>
      </w:r>
      <w:r w:rsidR="00A033A1" w:rsidRPr="00410C53">
        <w:t>ing</w:t>
      </w:r>
      <w:r w:rsidR="003A6728" w:rsidRPr="00410C53">
        <w:t xml:space="preserve"> </w:t>
      </w:r>
      <w:r w:rsidR="004853AD" w:rsidRPr="00410C53">
        <w:t>nurses</w:t>
      </w:r>
      <w:r w:rsidR="005A722A" w:rsidRPr="00410C53">
        <w:t xml:space="preserve">’ </w:t>
      </w:r>
      <w:r w:rsidR="00615EA2" w:rsidRPr="00410C53">
        <w:t>wellbeing</w:t>
      </w:r>
      <w:r w:rsidR="005A722A" w:rsidRPr="00410C53">
        <w:t xml:space="preserve"> and resilience</w:t>
      </w:r>
      <w:r w:rsidR="00EC331D">
        <w:t>, particularly</w:t>
      </w:r>
      <w:r w:rsidR="004853AD" w:rsidRPr="00410C53">
        <w:t xml:space="preserve"> </w:t>
      </w:r>
      <w:r w:rsidR="00ED17E5" w:rsidRPr="00410C53">
        <w:t xml:space="preserve">new registered </w:t>
      </w:r>
      <w:r w:rsidR="0093213C" w:rsidRPr="00410C53">
        <w:t>nurses</w:t>
      </w:r>
      <w:r w:rsidR="003A2613">
        <w:t>,</w:t>
      </w:r>
      <w:r w:rsidR="0093213C" w:rsidRPr="00410C53">
        <w:t xml:space="preserve"> </w:t>
      </w:r>
      <w:r w:rsidR="00CD0620">
        <w:t>is</w:t>
      </w:r>
      <w:r w:rsidR="003A6728" w:rsidRPr="00410C53">
        <w:t xml:space="preserve"> </w:t>
      </w:r>
      <w:r w:rsidR="00C571F3">
        <w:t xml:space="preserve">established </w:t>
      </w:r>
      <w:r w:rsidR="003A6728" w:rsidRPr="00410C53">
        <w:t>(</w:t>
      </w:r>
      <w:r w:rsidR="00EC331D" w:rsidRPr="00410C53">
        <w:t>Christiansen et al.</w:t>
      </w:r>
      <w:r w:rsidR="00EC331D">
        <w:t>,</w:t>
      </w:r>
      <w:r w:rsidR="00EC331D" w:rsidRPr="00410C53">
        <w:t xml:space="preserve"> 2015</w:t>
      </w:r>
      <w:r w:rsidR="003A2613">
        <w:t xml:space="preserve">; </w:t>
      </w:r>
      <w:r w:rsidR="003A6728" w:rsidRPr="00410C53">
        <w:t>Horsburgh &amp; Ross</w:t>
      </w:r>
      <w:r w:rsidR="002C12EA">
        <w:t>,</w:t>
      </w:r>
      <w:r w:rsidR="008302DF" w:rsidRPr="00410C53">
        <w:t xml:space="preserve"> 2</w:t>
      </w:r>
      <w:r w:rsidR="003A6728" w:rsidRPr="00410C53">
        <w:t>013).</w:t>
      </w:r>
      <w:r w:rsidR="002951C6" w:rsidRPr="00410C53">
        <w:t xml:space="preserve"> </w:t>
      </w:r>
    </w:p>
    <w:p w14:paraId="3568D2D6" w14:textId="77777777" w:rsidR="00C35CC1" w:rsidRPr="00410C53" w:rsidRDefault="00AD2209" w:rsidP="007323D0">
      <w:pPr>
        <w:pStyle w:val="ClientHeading2"/>
      </w:pPr>
      <w:bookmarkStart w:id="13" w:name="_Toc477597576"/>
      <w:r w:rsidRPr="00410C53">
        <w:t xml:space="preserve">5.1 </w:t>
      </w:r>
      <w:r w:rsidR="00292912" w:rsidRPr="00410C53">
        <w:t>L</w:t>
      </w:r>
      <w:r w:rsidR="00C35CC1" w:rsidRPr="00410C53">
        <w:t>imitations</w:t>
      </w:r>
      <w:bookmarkEnd w:id="13"/>
    </w:p>
    <w:p w14:paraId="116D3AD4" w14:textId="0AE4AC1D" w:rsidR="00FA0AB7" w:rsidRPr="00410C53" w:rsidRDefault="008A627F" w:rsidP="007323D0">
      <w:pPr>
        <w:pStyle w:val="ClientBody"/>
      </w:pPr>
      <w:r>
        <w:t>D</w:t>
      </w:r>
      <w:r w:rsidR="002217FD" w:rsidRPr="00410C53">
        <w:t>ata</w:t>
      </w:r>
      <w:r w:rsidR="0013213B" w:rsidRPr="00410C53">
        <w:t xml:space="preserve"> collection </w:t>
      </w:r>
      <w:r w:rsidR="00FF61CD" w:rsidRPr="00410C53">
        <w:t xml:space="preserve">was conducted at </w:t>
      </w:r>
      <w:r w:rsidR="0013213B" w:rsidRPr="00410C53">
        <w:t xml:space="preserve">one </w:t>
      </w:r>
      <w:r w:rsidR="00C35CC1" w:rsidRPr="00410C53">
        <w:t>higher education institution</w:t>
      </w:r>
      <w:r w:rsidR="0013213B" w:rsidRPr="00410C53">
        <w:t>. Re</w:t>
      </w:r>
      <w:r w:rsidR="00AA0F11" w:rsidRPr="00410C53">
        <w:t>levant insights into students’ understandings about compassion</w:t>
      </w:r>
      <w:r w:rsidR="00C17C28">
        <w:t>ate practice</w:t>
      </w:r>
      <w:r w:rsidR="00AA0F11" w:rsidRPr="00410C53">
        <w:t xml:space="preserve"> and resilience</w:t>
      </w:r>
      <w:r w:rsidR="000F65C3" w:rsidRPr="00410C53">
        <w:t xml:space="preserve"> were generated</w:t>
      </w:r>
      <w:r w:rsidR="00C07E81" w:rsidRPr="00410C53">
        <w:t xml:space="preserve">; however, it </w:t>
      </w:r>
      <w:r w:rsidR="006227BA" w:rsidRPr="00410C53">
        <w:t>is pos</w:t>
      </w:r>
      <w:r w:rsidR="00F90CB4" w:rsidRPr="00410C53">
        <w:t xml:space="preserve">sible the study attracted respondents </w:t>
      </w:r>
      <w:r w:rsidR="006227BA" w:rsidRPr="00410C53">
        <w:t xml:space="preserve">with a pre-existing interest in </w:t>
      </w:r>
      <w:r w:rsidR="009F60E6">
        <w:t>compassion</w:t>
      </w:r>
      <w:r w:rsidR="006227BA" w:rsidRPr="00410C53">
        <w:t xml:space="preserve">. </w:t>
      </w:r>
    </w:p>
    <w:p w14:paraId="2F8E9436" w14:textId="77777777" w:rsidR="00C35CC1" w:rsidRPr="00410C53" w:rsidRDefault="00AD2209" w:rsidP="007323D0">
      <w:pPr>
        <w:pStyle w:val="ClientHeading1"/>
      </w:pPr>
      <w:bookmarkStart w:id="14" w:name="_Toc477597579"/>
      <w:r w:rsidRPr="00410C53">
        <w:t xml:space="preserve">6. </w:t>
      </w:r>
      <w:r w:rsidR="00C35CC1" w:rsidRPr="00410C53">
        <w:t>CONCLUSION</w:t>
      </w:r>
      <w:bookmarkEnd w:id="14"/>
    </w:p>
    <w:p w14:paraId="0E852159" w14:textId="74042699" w:rsidR="00C36740" w:rsidRPr="005010A6" w:rsidRDefault="00614639" w:rsidP="009C7600">
      <w:pPr>
        <w:pStyle w:val="ClientBody"/>
        <w:spacing w:after="0"/>
        <w:rPr>
          <w:iCs/>
        </w:rPr>
      </w:pPr>
      <w:r w:rsidRPr="008658A0">
        <w:t xml:space="preserve">This study has shown that nursing students can learn about compassion and self-care practices to cultivate resilience, and foster their ability as new registered nurses to provide compassionate care for patients and promote compassionate team cultures. </w:t>
      </w:r>
      <w:r w:rsidRPr="008658A0">
        <w:rPr>
          <w:iCs/>
        </w:rPr>
        <w:t xml:space="preserve">This study provided new insights into how students’ new knowledge translated into compassionate action. </w:t>
      </w:r>
      <w:r w:rsidRPr="008658A0">
        <w:t xml:space="preserve">The ability to act compassionately is predicated upon effective communication to uncover and understand the experience of another and what matters to them. Compassion is then acting upon that knowledge in a way that matters to the person to relieve their anxiety and suffering. </w:t>
      </w:r>
      <w:r w:rsidR="005010A6">
        <w:rPr>
          <w:iCs/>
        </w:rPr>
        <w:t xml:space="preserve"> </w:t>
      </w:r>
      <w:bookmarkStart w:id="15" w:name="_GoBack"/>
      <w:bookmarkEnd w:id="15"/>
      <w:r w:rsidRPr="008658A0">
        <w:rPr>
          <w:iCs/>
        </w:rPr>
        <w:t xml:space="preserve">The significance of practising compassion towards colleagues and adopting </w:t>
      </w:r>
      <w:r w:rsidRPr="008658A0">
        <w:t xml:space="preserve">self-care practices </w:t>
      </w:r>
      <w:r w:rsidRPr="008658A0">
        <w:rPr>
          <w:iCs/>
        </w:rPr>
        <w:t xml:space="preserve">and work-related strategies to sustain resilience as new registered nurses was highlighted. </w:t>
      </w:r>
      <w:r w:rsidRPr="008658A0">
        <w:t xml:space="preserve">The inclusion of compassion and self-care training in undergraduate nursing education is justifiable, given the growing body of evidence supporting the vital contribution of compassionate care to patient outcomes and provider well-being. </w:t>
      </w:r>
      <w:r>
        <w:t xml:space="preserve"> </w:t>
      </w:r>
      <w:r w:rsidRPr="008658A0">
        <w:t xml:space="preserve">The findings could be used by nurse leaders and educators to develop empirically supported online </w:t>
      </w:r>
      <w:r w:rsidRPr="008658A0">
        <w:rPr>
          <w:iCs/>
        </w:rPr>
        <w:t xml:space="preserve">curricula and compassionate workplace cultures that foster the practice of compassion and resilience for current and </w:t>
      </w:r>
      <w:r w:rsidRPr="008658A0">
        <w:rPr>
          <w:iCs/>
        </w:rPr>
        <w:lastRenderedPageBreak/>
        <w:t xml:space="preserve">future generations of nurses. </w:t>
      </w:r>
      <w:r w:rsidRPr="008658A0">
        <w:t xml:space="preserve">To what extent new registered nurses practise self-care and compassion in clinical practice requires further investigation. </w:t>
      </w:r>
    </w:p>
    <w:p w14:paraId="51B801B3" w14:textId="77777777" w:rsidR="005A7B12" w:rsidRDefault="005A7B12">
      <w:pPr>
        <w:rPr>
          <w:rFonts w:ascii="Times New Roman" w:hAnsi="Times New Roman" w:cs="Times New Roman"/>
          <w:b/>
          <w:lang w:val="en-GB"/>
        </w:rPr>
      </w:pPr>
      <w:r>
        <w:rPr>
          <w:b/>
        </w:rPr>
        <w:br w:type="page"/>
      </w:r>
    </w:p>
    <w:p w14:paraId="1B26170E" w14:textId="77777777" w:rsidR="005A7B12" w:rsidRDefault="005A7B12" w:rsidP="00D517B1">
      <w:pPr>
        <w:pStyle w:val="ClientBody"/>
        <w:spacing w:after="0"/>
        <w:rPr>
          <w:b/>
        </w:rPr>
      </w:pPr>
    </w:p>
    <w:p w14:paraId="56F5711D" w14:textId="72195AA9" w:rsidR="006C1BFD" w:rsidRPr="001C0866" w:rsidRDefault="006C1BFD" w:rsidP="00D517B1">
      <w:pPr>
        <w:pStyle w:val="ClientBody"/>
        <w:spacing w:after="0"/>
        <w:rPr>
          <w:b/>
        </w:rPr>
      </w:pPr>
      <w:r w:rsidRPr="001C0866">
        <w:rPr>
          <w:b/>
        </w:rPr>
        <w:t>Acknowledgement</w:t>
      </w:r>
      <w:r w:rsidR="002C34F2">
        <w:rPr>
          <w:b/>
        </w:rPr>
        <w:t>s</w:t>
      </w:r>
    </w:p>
    <w:p w14:paraId="420528A5" w14:textId="48041F10" w:rsidR="002C34F2" w:rsidRDefault="009678DA" w:rsidP="001C0866">
      <w:pPr>
        <w:pStyle w:val="ClientBody"/>
        <w:spacing w:after="0"/>
      </w:pPr>
      <w:r>
        <w:t>The authors are grateful to the</w:t>
      </w:r>
      <w:r w:rsidR="00D517B1">
        <w:t xml:space="preserve"> participants</w:t>
      </w:r>
      <w:r w:rsidR="001C0866">
        <w:t xml:space="preserve"> who shared their </w:t>
      </w:r>
      <w:r>
        <w:t xml:space="preserve">perceptions </w:t>
      </w:r>
      <w:r w:rsidR="005A7B12">
        <w:t>and</w:t>
      </w:r>
      <w:r w:rsidR="00BA63AB">
        <w:t xml:space="preserve"> </w:t>
      </w:r>
      <w:r w:rsidR="001C0866">
        <w:t>the Nurses</w:t>
      </w:r>
      <w:r w:rsidR="007B6E92">
        <w:t>’</w:t>
      </w:r>
      <w:r w:rsidR="001C0866">
        <w:t xml:space="preserve"> Memorial Foundation of SA Inc. for</w:t>
      </w:r>
      <w:r w:rsidR="00D97DFD">
        <w:t xml:space="preserve"> funding</w:t>
      </w:r>
      <w:r w:rsidR="001C0866">
        <w:t>.</w:t>
      </w:r>
    </w:p>
    <w:p w14:paraId="245CFDD2" w14:textId="77777777" w:rsidR="00C36740" w:rsidRDefault="00C36740">
      <w:pPr>
        <w:rPr>
          <w:rFonts w:ascii="Times New Roman" w:hAnsi="Times New Roman" w:cs="Times New Roman"/>
          <w:b/>
          <w:lang w:val="en-GB"/>
        </w:rPr>
      </w:pPr>
      <w:bookmarkStart w:id="16" w:name="_Toc477597583"/>
    </w:p>
    <w:p w14:paraId="3AF25CEE" w14:textId="77777777" w:rsidR="00F27943" w:rsidRDefault="00F27943">
      <w:pPr>
        <w:rPr>
          <w:rFonts w:ascii="Times New Roman" w:hAnsi="Times New Roman" w:cs="Times New Roman"/>
          <w:b/>
          <w:lang w:val="en-GB"/>
        </w:rPr>
      </w:pPr>
      <w:r>
        <w:rPr>
          <w:rFonts w:ascii="Times New Roman" w:hAnsi="Times New Roman" w:cs="Times New Roman"/>
          <w:b/>
          <w:lang w:val="en-GB"/>
        </w:rPr>
        <w:br w:type="page"/>
      </w:r>
    </w:p>
    <w:p w14:paraId="4922D0D4" w14:textId="4B454199" w:rsidR="00707A73" w:rsidRPr="00410C53" w:rsidRDefault="00707A73" w:rsidP="00707A73">
      <w:pPr>
        <w:rPr>
          <w:rFonts w:ascii="Times New Roman" w:hAnsi="Times New Roman" w:cs="Times New Roman"/>
          <w:b/>
          <w:lang w:val="en-GB"/>
        </w:rPr>
      </w:pPr>
      <w:r w:rsidRPr="00410C53">
        <w:rPr>
          <w:rFonts w:ascii="Times New Roman" w:hAnsi="Times New Roman" w:cs="Times New Roman"/>
          <w:b/>
          <w:lang w:val="en-GB"/>
        </w:rPr>
        <w:lastRenderedPageBreak/>
        <w:t>T</w:t>
      </w:r>
      <w:r w:rsidR="009F60E6">
        <w:rPr>
          <w:rFonts w:ascii="Times New Roman" w:hAnsi="Times New Roman" w:cs="Times New Roman"/>
          <w:b/>
          <w:lang w:val="en-GB"/>
        </w:rPr>
        <w:t>able 1: Qualitative Q</w:t>
      </w:r>
      <w:r w:rsidRPr="00410C53">
        <w:rPr>
          <w:rFonts w:ascii="Times New Roman" w:hAnsi="Times New Roman" w:cs="Times New Roman"/>
          <w:b/>
          <w:lang w:val="en-GB"/>
        </w:rPr>
        <w:t>uestions</w:t>
      </w:r>
      <w:bookmarkEnd w:id="16"/>
    </w:p>
    <w:tbl>
      <w:tblPr>
        <w:tblW w:w="9781" w:type="dxa"/>
        <w:tblInd w:w="-34" w:type="dxa"/>
        <w:tblLook w:val="04A0" w:firstRow="1" w:lastRow="0" w:firstColumn="1" w:lastColumn="0" w:noHBand="0" w:noVBand="1"/>
      </w:tblPr>
      <w:tblGrid>
        <w:gridCol w:w="4678"/>
        <w:gridCol w:w="5103"/>
      </w:tblGrid>
      <w:tr w:rsidR="00707A73" w:rsidRPr="00410C53" w14:paraId="057EB588" w14:textId="77777777" w:rsidTr="001C4312">
        <w:trPr>
          <w:trHeight w:val="450"/>
        </w:trPr>
        <w:tc>
          <w:tcPr>
            <w:tcW w:w="4678" w:type="dxa"/>
            <w:tcBorders>
              <w:bottom w:val="single" w:sz="4" w:space="0" w:color="auto"/>
            </w:tcBorders>
            <w:hideMark/>
          </w:tcPr>
          <w:p w14:paraId="57B2306D" w14:textId="77777777" w:rsidR="00707A73" w:rsidRPr="00410C53" w:rsidRDefault="00707A73" w:rsidP="001C4312">
            <w:pPr>
              <w:rPr>
                <w:rFonts w:ascii="Times New Roman" w:hAnsi="Times New Roman" w:cs="Times New Roman"/>
                <w:lang w:val="en-GB"/>
              </w:rPr>
            </w:pPr>
            <w:r w:rsidRPr="00410C53">
              <w:rPr>
                <w:rFonts w:ascii="Times New Roman" w:hAnsi="Times New Roman" w:cs="Times New Roman"/>
                <w:lang w:val="en-GB"/>
              </w:rPr>
              <w:t xml:space="preserve">Pre-intervention </w:t>
            </w:r>
          </w:p>
        </w:tc>
        <w:tc>
          <w:tcPr>
            <w:tcW w:w="5103" w:type="dxa"/>
            <w:tcBorders>
              <w:bottom w:val="single" w:sz="4" w:space="0" w:color="auto"/>
            </w:tcBorders>
            <w:hideMark/>
          </w:tcPr>
          <w:p w14:paraId="69F8B683" w14:textId="77777777" w:rsidR="00707A73" w:rsidRPr="00410C53" w:rsidRDefault="00707A73" w:rsidP="001C4312">
            <w:pPr>
              <w:rPr>
                <w:rFonts w:ascii="Times New Roman" w:hAnsi="Times New Roman" w:cs="Times New Roman"/>
                <w:lang w:val="en-GB"/>
              </w:rPr>
            </w:pPr>
            <w:r w:rsidRPr="00410C53">
              <w:rPr>
                <w:rFonts w:ascii="Times New Roman" w:hAnsi="Times New Roman" w:cs="Times New Roman"/>
                <w:lang w:val="en-GB"/>
              </w:rPr>
              <w:t>Post-intervention</w:t>
            </w:r>
          </w:p>
        </w:tc>
      </w:tr>
      <w:tr w:rsidR="00707A73" w:rsidRPr="00410C53" w14:paraId="5E672E92" w14:textId="77777777" w:rsidTr="001C4312">
        <w:trPr>
          <w:trHeight w:val="450"/>
        </w:trPr>
        <w:tc>
          <w:tcPr>
            <w:tcW w:w="4678" w:type="dxa"/>
            <w:tcBorders>
              <w:top w:val="single" w:sz="4" w:space="0" w:color="auto"/>
            </w:tcBorders>
            <w:hideMark/>
          </w:tcPr>
          <w:p w14:paraId="6906D222" w14:textId="77777777" w:rsidR="00707A73" w:rsidRPr="00410C53" w:rsidRDefault="00707A73" w:rsidP="001C4312">
            <w:pPr>
              <w:rPr>
                <w:rFonts w:ascii="Times New Roman" w:hAnsi="Times New Roman" w:cs="Times New Roman"/>
                <w:lang w:val="en-GB"/>
              </w:rPr>
            </w:pPr>
            <w:r w:rsidRPr="00410C53">
              <w:rPr>
                <w:rFonts w:ascii="Times New Roman" w:hAnsi="Times New Roman" w:cs="Times New Roman"/>
                <w:lang w:val="en-GB"/>
              </w:rPr>
              <w:t>What does compassion mean to you?</w:t>
            </w:r>
          </w:p>
          <w:p w14:paraId="45B8573D" w14:textId="77777777" w:rsidR="00707A73" w:rsidRPr="00410C53" w:rsidRDefault="00707A73" w:rsidP="001C4312">
            <w:pPr>
              <w:rPr>
                <w:rFonts w:ascii="Times New Roman" w:hAnsi="Times New Roman" w:cs="Times New Roman"/>
                <w:lang w:val="en-GB"/>
              </w:rPr>
            </w:pPr>
            <w:r w:rsidRPr="00410C53">
              <w:rPr>
                <w:rFonts w:ascii="Times New Roman" w:hAnsi="Times New Roman" w:cs="Times New Roman"/>
                <w:lang w:val="en-GB"/>
              </w:rPr>
              <w:t>What does practising compassion mean to you?</w:t>
            </w:r>
          </w:p>
          <w:p w14:paraId="4BF7A6C9" w14:textId="77777777" w:rsidR="00707A73" w:rsidRPr="00410C53" w:rsidRDefault="00707A73" w:rsidP="001C4312">
            <w:pPr>
              <w:rPr>
                <w:rFonts w:ascii="Times New Roman" w:hAnsi="Times New Roman" w:cs="Times New Roman"/>
                <w:lang w:val="en-GB"/>
              </w:rPr>
            </w:pPr>
            <w:r w:rsidRPr="00410C53">
              <w:rPr>
                <w:rFonts w:ascii="Times New Roman" w:hAnsi="Times New Roman" w:cs="Times New Roman"/>
                <w:lang w:val="en-GB"/>
              </w:rPr>
              <w:t>Can you give an example of</w:t>
            </w:r>
            <w:r>
              <w:rPr>
                <w:rFonts w:ascii="Times New Roman" w:hAnsi="Times New Roman" w:cs="Times New Roman"/>
                <w:lang w:val="en-GB"/>
              </w:rPr>
              <w:t xml:space="preserve"> you </w:t>
            </w:r>
            <w:r w:rsidRPr="00410C53">
              <w:rPr>
                <w:rFonts w:ascii="Times New Roman" w:hAnsi="Times New Roman" w:cs="Times New Roman"/>
                <w:lang w:val="en-GB"/>
              </w:rPr>
              <w:t>acting compassionately towards</w:t>
            </w:r>
            <w:r>
              <w:rPr>
                <w:rFonts w:ascii="Times New Roman" w:hAnsi="Times New Roman" w:cs="Times New Roman"/>
                <w:lang w:val="en-GB"/>
              </w:rPr>
              <w:t xml:space="preserve"> a client</w:t>
            </w:r>
            <w:r w:rsidRPr="00410C53">
              <w:rPr>
                <w:rFonts w:ascii="Times New Roman" w:hAnsi="Times New Roman" w:cs="Times New Roman"/>
                <w:lang w:val="en-GB"/>
              </w:rPr>
              <w:t xml:space="preserve"> or patient?</w:t>
            </w:r>
          </w:p>
          <w:p w14:paraId="76C64EDF" w14:textId="77777777" w:rsidR="00707A73" w:rsidRPr="00410C53" w:rsidRDefault="00707A73" w:rsidP="001C4312">
            <w:pPr>
              <w:rPr>
                <w:rFonts w:ascii="Times New Roman" w:hAnsi="Times New Roman" w:cs="Times New Roman"/>
                <w:lang w:val="en-GB"/>
              </w:rPr>
            </w:pPr>
            <w:r w:rsidRPr="00410C53">
              <w:rPr>
                <w:rFonts w:ascii="Times New Roman" w:hAnsi="Times New Roman" w:cs="Times New Roman"/>
                <w:lang w:val="en-GB"/>
              </w:rPr>
              <w:t>Why do you think this is a good example?</w:t>
            </w:r>
          </w:p>
        </w:tc>
        <w:tc>
          <w:tcPr>
            <w:tcW w:w="5103" w:type="dxa"/>
            <w:tcBorders>
              <w:top w:val="single" w:sz="4" w:space="0" w:color="auto"/>
            </w:tcBorders>
            <w:hideMark/>
          </w:tcPr>
          <w:p w14:paraId="30CCC9C2" w14:textId="77777777" w:rsidR="00707A73" w:rsidRPr="00410C53" w:rsidRDefault="00707A73" w:rsidP="001C4312">
            <w:pPr>
              <w:rPr>
                <w:rFonts w:ascii="Times New Roman" w:hAnsi="Times New Roman" w:cs="Times New Roman"/>
                <w:lang w:val="en-GB"/>
              </w:rPr>
            </w:pPr>
            <w:r w:rsidRPr="00410C53">
              <w:rPr>
                <w:rFonts w:ascii="Times New Roman" w:hAnsi="Times New Roman" w:cs="Times New Roman"/>
                <w:lang w:val="en-GB"/>
              </w:rPr>
              <w:t>What does compassion mean to you now?</w:t>
            </w:r>
          </w:p>
          <w:p w14:paraId="3B64DDFC" w14:textId="77777777" w:rsidR="00707A73" w:rsidRPr="00410C53" w:rsidRDefault="00707A73" w:rsidP="001C4312">
            <w:pPr>
              <w:rPr>
                <w:rFonts w:ascii="Times New Roman" w:hAnsi="Times New Roman" w:cs="Times New Roman"/>
                <w:lang w:val="en-GB"/>
              </w:rPr>
            </w:pPr>
            <w:r w:rsidRPr="00410C53">
              <w:rPr>
                <w:rFonts w:ascii="Times New Roman" w:hAnsi="Times New Roman" w:cs="Times New Roman"/>
                <w:lang w:val="en-GB"/>
              </w:rPr>
              <w:t>What does practising compassion mean to you now?</w:t>
            </w:r>
          </w:p>
          <w:p w14:paraId="27A4E377" w14:textId="77777777" w:rsidR="00707A73" w:rsidRPr="00410C53" w:rsidRDefault="00707A73" w:rsidP="001C4312">
            <w:pPr>
              <w:rPr>
                <w:rFonts w:ascii="Times New Roman" w:hAnsi="Times New Roman" w:cs="Times New Roman"/>
                <w:lang w:val="en-GB"/>
              </w:rPr>
            </w:pPr>
            <w:r w:rsidRPr="00410C53">
              <w:rPr>
                <w:rFonts w:ascii="Times New Roman" w:hAnsi="Times New Roman" w:cs="Times New Roman"/>
                <w:lang w:val="en-GB"/>
              </w:rPr>
              <w:t>Can you give an example of</w:t>
            </w:r>
            <w:r>
              <w:rPr>
                <w:rFonts w:ascii="Times New Roman" w:hAnsi="Times New Roman" w:cs="Times New Roman"/>
                <w:lang w:val="en-GB"/>
              </w:rPr>
              <w:t xml:space="preserve"> you </w:t>
            </w:r>
            <w:r w:rsidRPr="00410C53">
              <w:rPr>
                <w:rFonts w:ascii="Times New Roman" w:hAnsi="Times New Roman" w:cs="Times New Roman"/>
                <w:lang w:val="en-GB"/>
              </w:rPr>
              <w:t>acting compassionate</w:t>
            </w:r>
            <w:r>
              <w:rPr>
                <w:rFonts w:ascii="Times New Roman" w:hAnsi="Times New Roman" w:cs="Times New Roman"/>
                <w:lang w:val="en-GB"/>
              </w:rPr>
              <w:t>ly</w:t>
            </w:r>
            <w:r w:rsidRPr="00410C53">
              <w:rPr>
                <w:rFonts w:ascii="Times New Roman" w:hAnsi="Times New Roman" w:cs="Times New Roman"/>
                <w:lang w:val="en-GB"/>
              </w:rPr>
              <w:t xml:space="preserve"> towards</w:t>
            </w:r>
            <w:r>
              <w:rPr>
                <w:rFonts w:ascii="Times New Roman" w:hAnsi="Times New Roman" w:cs="Times New Roman"/>
                <w:lang w:val="en-GB"/>
              </w:rPr>
              <w:t xml:space="preserve"> a client</w:t>
            </w:r>
            <w:r w:rsidRPr="00410C53">
              <w:rPr>
                <w:rFonts w:ascii="Times New Roman" w:hAnsi="Times New Roman" w:cs="Times New Roman"/>
                <w:lang w:val="en-GB"/>
              </w:rPr>
              <w:t xml:space="preserve"> or patient?</w:t>
            </w:r>
          </w:p>
          <w:p w14:paraId="7BB71AAD" w14:textId="77777777" w:rsidR="00707A73" w:rsidRPr="00410C53" w:rsidRDefault="00707A73" w:rsidP="001C4312">
            <w:pPr>
              <w:rPr>
                <w:rFonts w:ascii="Times New Roman" w:hAnsi="Times New Roman" w:cs="Times New Roman"/>
                <w:lang w:val="en-GB"/>
              </w:rPr>
            </w:pPr>
            <w:r w:rsidRPr="00410C53">
              <w:rPr>
                <w:rFonts w:ascii="Times New Roman" w:hAnsi="Times New Roman" w:cs="Times New Roman"/>
                <w:lang w:val="en-GB"/>
              </w:rPr>
              <w:t>Why do you think this is a good example?</w:t>
            </w:r>
          </w:p>
          <w:p w14:paraId="3A8765DE" w14:textId="7DB072D9" w:rsidR="00707A73" w:rsidRPr="00410C53" w:rsidRDefault="00707A73" w:rsidP="001C4312">
            <w:pPr>
              <w:rPr>
                <w:rFonts w:ascii="Times New Roman" w:hAnsi="Times New Roman" w:cs="Times New Roman"/>
                <w:lang w:val="en-GB"/>
              </w:rPr>
            </w:pPr>
            <w:r w:rsidRPr="00410C53">
              <w:rPr>
                <w:rFonts w:ascii="Times New Roman" w:hAnsi="Times New Roman" w:cs="Times New Roman"/>
                <w:lang w:val="en-GB"/>
              </w:rPr>
              <w:t>Can you give an example of you acting compassi</w:t>
            </w:r>
            <w:r w:rsidR="00EC1A9F">
              <w:rPr>
                <w:rFonts w:ascii="Times New Roman" w:hAnsi="Times New Roman" w:cs="Times New Roman"/>
                <w:lang w:val="en-GB"/>
              </w:rPr>
              <w:t>onately towards a colleague at work</w:t>
            </w:r>
            <w:r w:rsidRPr="00410C53">
              <w:rPr>
                <w:rFonts w:ascii="Times New Roman" w:hAnsi="Times New Roman" w:cs="Times New Roman"/>
                <w:lang w:val="en-GB"/>
              </w:rPr>
              <w:t>?</w:t>
            </w:r>
          </w:p>
          <w:p w14:paraId="775BDB9F" w14:textId="77777777" w:rsidR="00707A73" w:rsidRPr="00410C53" w:rsidRDefault="00707A73" w:rsidP="001C4312">
            <w:pPr>
              <w:rPr>
                <w:rFonts w:ascii="Times New Roman" w:hAnsi="Times New Roman" w:cs="Times New Roman"/>
                <w:lang w:val="en-GB"/>
              </w:rPr>
            </w:pPr>
            <w:r w:rsidRPr="00410C53">
              <w:rPr>
                <w:rFonts w:ascii="Times New Roman" w:hAnsi="Times New Roman" w:cs="Times New Roman"/>
                <w:lang w:val="en-GB"/>
              </w:rPr>
              <w:t>Why do you think this is a good example?</w:t>
            </w:r>
          </w:p>
          <w:p w14:paraId="1A056B22" w14:textId="77777777" w:rsidR="00707A73" w:rsidRPr="00410C53" w:rsidRDefault="00707A73" w:rsidP="001C4312">
            <w:pPr>
              <w:rPr>
                <w:rFonts w:ascii="Times New Roman" w:hAnsi="Times New Roman" w:cs="Times New Roman"/>
                <w:lang w:val="en-GB"/>
              </w:rPr>
            </w:pPr>
            <w:r w:rsidRPr="00410C53">
              <w:rPr>
                <w:rFonts w:ascii="Times New Roman" w:hAnsi="Times New Roman" w:cs="Times New Roman"/>
                <w:lang w:val="en-GB"/>
              </w:rPr>
              <w:t>Why do you think it is important to be resilient as a nurse?</w:t>
            </w:r>
          </w:p>
          <w:p w14:paraId="5CEBC14E" w14:textId="77777777" w:rsidR="00707A73" w:rsidRPr="00410C53" w:rsidRDefault="00707A73" w:rsidP="001C4312">
            <w:pPr>
              <w:rPr>
                <w:rFonts w:ascii="Times New Roman" w:hAnsi="Times New Roman" w:cs="Times New Roman"/>
                <w:lang w:val="en-GB"/>
              </w:rPr>
            </w:pPr>
            <w:r w:rsidRPr="00410C53">
              <w:rPr>
                <w:rFonts w:ascii="Times New Roman" w:hAnsi="Times New Roman" w:cs="Times New Roman"/>
                <w:lang w:val="en-GB"/>
              </w:rPr>
              <w:t>What can you do to take better care of yourself? Please give an example.</w:t>
            </w:r>
          </w:p>
          <w:p w14:paraId="5B63B1E3" w14:textId="77777777" w:rsidR="00707A73" w:rsidRPr="00410C53" w:rsidRDefault="00707A73" w:rsidP="001C4312">
            <w:pPr>
              <w:rPr>
                <w:rFonts w:ascii="Times New Roman" w:hAnsi="Times New Roman" w:cs="Times New Roman"/>
                <w:lang w:val="en-GB"/>
              </w:rPr>
            </w:pPr>
            <w:r w:rsidRPr="00410C53">
              <w:rPr>
                <w:rFonts w:ascii="Times New Roman" w:hAnsi="Times New Roman" w:cs="Times New Roman"/>
                <w:lang w:val="en-GB"/>
              </w:rPr>
              <w:t xml:space="preserve">What important idea have </w:t>
            </w:r>
            <w:r>
              <w:rPr>
                <w:rFonts w:ascii="Times New Roman" w:hAnsi="Times New Roman" w:cs="Times New Roman"/>
                <w:lang w:val="en-GB"/>
              </w:rPr>
              <w:t>you learnt</w:t>
            </w:r>
            <w:r w:rsidRPr="00410C53">
              <w:rPr>
                <w:rFonts w:ascii="Times New Roman" w:hAnsi="Times New Roman" w:cs="Times New Roman"/>
                <w:lang w:val="en-GB"/>
              </w:rPr>
              <w:t xml:space="preserve"> in the compassion module?</w:t>
            </w:r>
          </w:p>
          <w:p w14:paraId="1AAC4887" w14:textId="4A0062A2" w:rsidR="00707A73" w:rsidRPr="00410C53" w:rsidRDefault="00707A73" w:rsidP="001C4312">
            <w:pPr>
              <w:rPr>
                <w:rFonts w:ascii="Times New Roman" w:hAnsi="Times New Roman" w:cs="Times New Roman"/>
                <w:lang w:val="en-GB"/>
              </w:rPr>
            </w:pPr>
            <w:r w:rsidRPr="00410C53">
              <w:rPr>
                <w:rFonts w:ascii="Times New Roman" w:hAnsi="Times New Roman" w:cs="Times New Roman"/>
                <w:lang w:val="en-GB"/>
              </w:rPr>
              <w:t>How will this knowledge in</w:t>
            </w:r>
            <w:r w:rsidR="00C409C0">
              <w:rPr>
                <w:rFonts w:ascii="Times New Roman" w:hAnsi="Times New Roman" w:cs="Times New Roman"/>
                <w:lang w:val="en-GB"/>
              </w:rPr>
              <w:t>fluence your practice as a new</w:t>
            </w:r>
            <w:r w:rsidRPr="00410C53">
              <w:rPr>
                <w:rFonts w:ascii="Times New Roman" w:hAnsi="Times New Roman" w:cs="Times New Roman"/>
                <w:lang w:val="en-GB"/>
              </w:rPr>
              <w:t xml:space="preserve"> registered nurse?</w:t>
            </w:r>
          </w:p>
        </w:tc>
      </w:tr>
    </w:tbl>
    <w:p w14:paraId="551BDE9B" w14:textId="5AF511E3" w:rsidR="00DF2EBD" w:rsidRPr="008D5411" w:rsidRDefault="007370E5" w:rsidP="001C0866">
      <w:pPr>
        <w:pStyle w:val="ClientBody"/>
        <w:spacing w:after="0"/>
      </w:pPr>
      <w:r w:rsidRPr="00410C53">
        <w:br w:type="page"/>
      </w:r>
    </w:p>
    <w:p w14:paraId="5E386D8A" w14:textId="77777777" w:rsidR="003003FB" w:rsidRDefault="003003FB" w:rsidP="003003FB">
      <w:pPr>
        <w:pStyle w:val="ClientHeading1"/>
      </w:pPr>
      <w:bookmarkStart w:id="17" w:name="_Toc477597582"/>
      <w:r>
        <w:lastRenderedPageBreak/>
        <w:t>REFERENCES</w:t>
      </w:r>
    </w:p>
    <w:p w14:paraId="35CF39A0" w14:textId="77777777" w:rsidR="003003FB" w:rsidRPr="003D3837" w:rsidRDefault="003003FB" w:rsidP="005651AE">
      <w:pPr>
        <w:spacing w:after="0" w:line="480" w:lineRule="auto"/>
        <w:ind w:left="540" w:hanging="540"/>
        <w:rPr>
          <w:rFonts w:ascii="Times New Roman" w:hAnsi="Times New Roman" w:cs="Times New Roman"/>
          <w:lang w:val="en-GB"/>
        </w:rPr>
      </w:pPr>
      <w:proofErr w:type="gramStart"/>
      <w:r w:rsidRPr="003D3837">
        <w:rPr>
          <w:rFonts w:ascii="Times New Roman" w:hAnsi="Times New Roman" w:cs="Times New Roman"/>
          <w:lang w:val="en-GB"/>
        </w:rPr>
        <w:t>Adam, D., &amp; Taylor, R. (2013).</w:t>
      </w:r>
      <w:proofErr w:type="gramEnd"/>
      <w:r w:rsidRPr="003D3837">
        <w:rPr>
          <w:rFonts w:ascii="Times New Roman" w:hAnsi="Times New Roman" w:cs="Times New Roman"/>
          <w:lang w:val="en-GB"/>
        </w:rPr>
        <w:t xml:space="preserve"> Compassionate care: Empowering students through nurse education. </w:t>
      </w:r>
      <w:r w:rsidRPr="003D3837">
        <w:rPr>
          <w:rFonts w:ascii="Times New Roman" w:hAnsi="Times New Roman" w:cs="Times New Roman"/>
          <w:i/>
          <w:iCs/>
          <w:lang w:val="en-GB"/>
        </w:rPr>
        <w:t>Nurse Education Today,</w:t>
      </w:r>
      <w:r w:rsidRPr="003D3837">
        <w:rPr>
          <w:rFonts w:ascii="Times New Roman" w:hAnsi="Times New Roman" w:cs="Times New Roman"/>
          <w:iCs/>
          <w:lang w:val="en-GB"/>
        </w:rPr>
        <w:t xml:space="preserve"> </w:t>
      </w:r>
      <w:r w:rsidRPr="003D3837">
        <w:rPr>
          <w:rFonts w:ascii="Times New Roman" w:hAnsi="Times New Roman" w:cs="Times New Roman"/>
          <w:i/>
          <w:lang w:val="en-GB"/>
        </w:rPr>
        <w:t>34</w:t>
      </w:r>
      <w:r w:rsidRPr="003D3837">
        <w:rPr>
          <w:rFonts w:ascii="Times New Roman" w:hAnsi="Times New Roman" w:cs="Times New Roman"/>
          <w:lang w:val="en-GB"/>
        </w:rPr>
        <w:t xml:space="preserve">(9), 1242-1245. </w:t>
      </w:r>
    </w:p>
    <w:p w14:paraId="69E27794" w14:textId="77777777" w:rsidR="003003FB" w:rsidRPr="003D3837" w:rsidRDefault="003003FB" w:rsidP="005651AE">
      <w:pPr>
        <w:spacing w:after="0" w:line="480" w:lineRule="auto"/>
        <w:ind w:left="540" w:hanging="540"/>
        <w:rPr>
          <w:rFonts w:ascii="Times New Roman" w:hAnsi="Times New Roman" w:cs="Times New Roman"/>
          <w:lang w:val="en-GB"/>
        </w:rPr>
      </w:pPr>
      <w:proofErr w:type="gramStart"/>
      <w:r w:rsidRPr="003D3837">
        <w:rPr>
          <w:rFonts w:ascii="Times New Roman" w:hAnsi="Times New Roman" w:cs="Times New Roman"/>
          <w:lang w:val="en-GB"/>
        </w:rPr>
        <w:t>Adamson, L., &amp; Dewar, B. (2011).</w:t>
      </w:r>
      <w:proofErr w:type="gramEnd"/>
      <w:r w:rsidRPr="003D3837">
        <w:rPr>
          <w:rFonts w:ascii="Times New Roman" w:hAnsi="Times New Roman" w:cs="Times New Roman"/>
          <w:lang w:val="en-GB"/>
        </w:rPr>
        <w:t xml:space="preserve"> Compassion in the nursing curriculum: making it more explicit. </w:t>
      </w:r>
      <w:r w:rsidRPr="003D3837">
        <w:rPr>
          <w:rFonts w:ascii="Times New Roman" w:hAnsi="Times New Roman" w:cs="Times New Roman"/>
          <w:i/>
          <w:lang w:val="en-GB"/>
        </w:rPr>
        <w:t>Journal of Holistic Healthcare, 8</w:t>
      </w:r>
      <w:r w:rsidRPr="003D3837">
        <w:rPr>
          <w:rFonts w:ascii="Times New Roman" w:hAnsi="Times New Roman" w:cs="Times New Roman"/>
          <w:lang w:val="en-GB"/>
        </w:rPr>
        <w:t>(3), 42–45.</w:t>
      </w:r>
    </w:p>
    <w:p w14:paraId="30125B68" w14:textId="77777777" w:rsidR="003003FB" w:rsidRPr="003D3837" w:rsidRDefault="003003FB" w:rsidP="005651AE">
      <w:pPr>
        <w:spacing w:after="0" w:line="480" w:lineRule="auto"/>
        <w:ind w:left="540" w:hanging="540"/>
        <w:rPr>
          <w:rFonts w:ascii="Times New Roman" w:hAnsi="Times New Roman" w:cs="Times New Roman"/>
          <w:lang w:val="en-GB"/>
        </w:rPr>
      </w:pPr>
      <w:proofErr w:type="gramStart"/>
      <w:r w:rsidRPr="003D3837">
        <w:rPr>
          <w:rFonts w:ascii="Times New Roman" w:hAnsi="Times New Roman" w:cs="Times New Roman"/>
          <w:lang w:val="en-GB"/>
        </w:rPr>
        <w:t xml:space="preserve">Aiken, L., Rafferty, A.M., &amp; </w:t>
      </w:r>
      <w:proofErr w:type="spellStart"/>
      <w:r w:rsidRPr="003D3837">
        <w:rPr>
          <w:rFonts w:ascii="Times New Roman" w:hAnsi="Times New Roman" w:cs="Times New Roman"/>
          <w:lang w:val="en-GB"/>
        </w:rPr>
        <w:t>Sermeus</w:t>
      </w:r>
      <w:proofErr w:type="spellEnd"/>
      <w:r w:rsidRPr="003D3837">
        <w:rPr>
          <w:rFonts w:ascii="Times New Roman" w:hAnsi="Times New Roman" w:cs="Times New Roman"/>
          <w:lang w:val="en-GB"/>
        </w:rPr>
        <w:t>, W. (2014).</w:t>
      </w:r>
      <w:proofErr w:type="gramEnd"/>
      <w:r w:rsidRPr="003D3837">
        <w:rPr>
          <w:rFonts w:ascii="Times New Roman" w:hAnsi="Times New Roman" w:cs="Times New Roman"/>
          <w:lang w:val="en-GB"/>
        </w:rPr>
        <w:t xml:space="preserve"> Caring nurses hit by a quality storm. </w:t>
      </w:r>
      <w:r w:rsidRPr="003D3837">
        <w:rPr>
          <w:rFonts w:ascii="Times New Roman" w:hAnsi="Times New Roman" w:cs="Times New Roman"/>
          <w:i/>
          <w:lang w:val="en-GB"/>
        </w:rPr>
        <w:t>Nursing Standard,</w:t>
      </w:r>
      <w:r w:rsidRPr="003D3837">
        <w:rPr>
          <w:rFonts w:ascii="Times New Roman" w:hAnsi="Times New Roman" w:cs="Times New Roman"/>
          <w:lang w:val="en-GB"/>
        </w:rPr>
        <w:t xml:space="preserve"> </w:t>
      </w:r>
      <w:r w:rsidRPr="003D3837">
        <w:rPr>
          <w:rFonts w:ascii="Times New Roman" w:hAnsi="Times New Roman" w:cs="Times New Roman"/>
          <w:i/>
          <w:lang w:val="en-GB"/>
        </w:rPr>
        <w:t>28</w:t>
      </w:r>
      <w:r w:rsidRPr="003D3837">
        <w:rPr>
          <w:rFonts w:ascii="Times New Roman" w:hAnsi="Times New Roman" w:cs="Times New Roman"/>
          <w:lang w:val="en-GB"/>
        </w:rPr>
        <w:t>(35), 22-25.</w:t>
      </w:r>
    </w:p>
    <w:p w14:paraId="5D073162" w14:textId="77777777" w:rsidR="003003FB" w:rsidRPr="003D3837" w:rsidRDefault="003003FB" w:rsidP="005651AE">
      <w:pPr>
        <w:spacing w:after="0" w:line="480" w:lineRule="auto"/>
        <w:ind w:left="540" w:hanging="540"/>
        <w:rPr>
          <w:rFonts w:ascii="Times New Roman" w:hAnsi="Times New Roman" w:cs="Times New Roman"/>
          <w:lang w:val="en-GB"/>
        </w:rPr>
      </w:pPr>
      <w:proofErr w:type="gramStart"/>
      <w:r w:rsidRPr="003D3837">
        <w:rPr>
          <w:rFonts w:ascii="Times New Roman" w:hAnsi="Times New Roman" w:cs="Times New Roman"/>
          <w:lang w:val="en-GB"/>
        </w:rPr>
        <w:t>Bauer-Wu, S., &amp; Fontaine, D. (2015).</w:t>
      </w:r>
      <w:proofErr w:type="gramEnd"/>
      <w:r w:rsidRPr="003D3837">
        <w:rPr>
          <w:rFonts w:ascii="Times New Roman" w:hAnsi="Times New Roman" w:cs="Times New Roman"/>
          <w:lang w:val="en-GB"/>
        </w:rPr>
        <w:t xml:space="preserve"> </w:t>
      </w:r>
      <w:proofErr w:type="gramStart"/>
      <w:r w:rsidRPr="003D3837">
        <w:rPr>
          <w:rFonts w:ascii="Times New Roman" w:hAnsi="Times New Roman" w:cs="Times New Roman"/>
          <w:lang w:val="en-GB"/>
        </w:rPr>
        <w:t>Prioritizing Clinician Wellbeing: University of Virginia’s Compassionate Care Initiative.</w:t>
      </w:r>
      <w:proofErr w:type="gramEnd"/>
      <w:r w:rsidRPr="003D3837">
        <w:rPr>
          <w:rFonts w:ascii="Times New Roman" w:hAnsi="Times New Roman" w:cs="Times New Roman"/>
          <w:lang w:val="en-GB"/>
        </w:rPr>
        <w:t xml:space="preserve"> </w:t>
      </w:r>
      <w:r w:rsidRPr="003D3837">
        <w:rPr>
          <w:rFonts w:ascii="Times New Roman" w:hAnsi="Times New Roman" w:cs="Times New Roman"/>
          <w:i/>
          <w:lang w:val="en-GB"/>
        </w:rPr>
        <w:t>Global Advances in Health and Medicine</w:t>
      </w:r>
      <w:r w:rsidRPr="003D3837">
        <w:rPr>
          <w:rFonts w:ascii="Times New Roman" w:hAnsi="Times New Roman" w:cs="Times New Roman"/>
          <w:lang w:val="en-GB"/>
        </w:rPr>
        <w:t xml:space="preserve">, </w:t>
      </w:r>
      <w:r w:rsidRPr="003D3837">
        <w:rPr>
          <w:rFonts w:ascii="Times New Roman" w:hAnsi="Times New Roman" w:cs="Times New Roman"/>
          <w:i/>
          <w:lang w:val="en-GB"/>
        </w:rPr>
        <w:t>4</w:t>
      </w:r>
      <w:r w:rsidRPr="003D3837">
        <w:rPr>
          <w:rFonts w:ascii="Times New Roman" w:hAnsi="Times New Roman" w:cs="Times New Roman"/>
          <w:lang w:val="en-GB"/>
        </w:rPr>
        <w:t xml:space="preserve">(5), 16-22. </w:t>
      </w:r>
    </w:p>
    <w:p w14:paraId="77FE53BD" w14:textId="77777777" w:rsidR="003003FB" w:rsidRPr="003D3837" w:rsidRDefault="003003FB" w:rsidP="005651AE">
      <w:pPr>
        <w:spacing w:after="0" w:line="480" w:lineRule="auto"/>
        <w:ind w:left="540" w:hanging="540"/>
        <w:rPr>
          <w:rFonts w:ascii="Times New Roman" w:hAnsi="Times New Roman" w:cs="Times New Roman"/>
          <w:lang w:val="en-GB"/>
        </w:rPr>
      </w:pPr>
      <w:proofErr w:type="gramStart"/>
      <w:r w:rsidRPr="003D3837">
        <w:rPr>
          <w:rFonts w:ascii="Times New Roman" w:hAnsi="Times New Roman" w:cs="Times New Roman"/>
          <w:lang w:val="en-GB"/>
        </w:rPr>
        <w:t xml:space="preserve">Bramley, L., &amp; </w:t>
      </w:r>
      <w:proofErr w:type="spellStart"/>
      <w:r w:rsidRPr="003D3837">
        <w:rPr>
          <w:rFonts w:ascii="Times New Roman" w:hAnsi="Times New Roman" w:cs="Times New Roman"/>
          <w:lang w:val="en-GB"/>
        </w:rPr>
        <w:t>Matiti</w:t>
      </w:r>
      <w:proofErr w:type="spellEnd"/>
      <w:r w:rsidRPr="003D3837">
        <w:rPr>
          <w:rFonts w:ascii="Times New Roman" w:hAnsi="Times New Roman" w:cs="Times New Roman"/>
          <w:lang w:val="en-GB"/>
        </w:rPr>
        <w:t>, M. (2014).</w:t>
      </w:r>
      <w:proofErr w:type="gramEnd"/>
      <w:r w:rsidRPr="003D3837">
        <w:rPr>
          <w:rFonts w:ascii="Times New Roman" w:hAnsi="Times New Roman" w:cs="Times New Roman"/>
          <w:lang w:val="en-GB"/>
        </w:rPr>
        <w:t xml:space="preserve"> How does it really feel to be in my shoes? Patients’ experiences of compassion within nursing care and their perceptions of developing compassionate nurses. </w:t>
      </w:r>
      <w:r w:rsidRPr="003D3837">
        <w:rPr>
          <w:rFonts w:ascii="Times New Roman" w:hAnsi="Times New Roman" w:cs="Times New Roman"/>
          <w:i/>
          <w:lang w:val="en-GB"/>
        </w:rPr>
        <w:t>Journal of Clinical Nursing,</w:t>
      </w:r>
      <w:r w:rsidRPr="003D3837">
        <w:rPr>
          <w:rFonts w:ascii="Times New Roman" w:hAnsi="Times New Roman" w:cs="Times New Roman"/>
          <w:lang w:val="en-GB"/>
        </w:rPr>
        <w:t xml:space="preserve"> </w:t>
      </w:r>
      <w:r w:rsidRPr="003D3837">
        <w:rPr>
          <w:rFonts w:ascii="Times New Roman" w:hAnsi="Times New Roman" w:cs="Times New Roman"/>
          <w:i/>
          <w:lang w:val="en-GB"/>
        </w:rPr>
        <w:t>23</w:t>
      </w:r>
      <w:r w:rsidRPr="003D3837">
        <w:rPr>
          <w:rFonts w:ascii="Times New Roman" w:hAnsi="Times New Roman" w:cs="Times New Roman"/>
          <w:lang w:val="en-GB"/>
        </w:rPr>
        <w:t>(2), 790–799.</w:t>
      </w:r>
    </w:p>
    <w:p w14:paraId="03BFF4B0" w14:textId="77777777" w:rsidR="003003FB" w:rsidRPr="003D3837" w:rsidRDefault="003003FB" w:rsidP="005651AE">
      <w:pPr>
        <w:spacing w:after="0" w:line="480" w:lineRule="auto"/>
        <w:ind w:left="540" w:hanging="540"/>
        <w:rPr>
          <w:rFonts w:ascii="Times New Roman" w:hAnsi="Times New Roman" w:cs="Times New Roman"/>
          <w:lang w:val="en-GB"/>
        </w:rPr>
      </w:pPr>
      <w:proofErr w:type="gramStart"/>
      <w:r w:rsidRPr="003D3837">
        <w:rPr>
          <w:rFonts w:ascii="Times New Roman" w:hAnsi="Times New Roman" w:cs="Times New Roman"/>
          <w:lang w:val="en-GB"/>
        </w:rPr>
        <w:t>Braun, V., &amp; Clarke, V. (2013).</w:t>
      </w:r>
      <w:proofErr w:type="gramEnd"/>
      <w:r w:rsidRPr="003D3837">
        <w:rPr>
          <w:rFonts w:ascii="Times New Roman" w:hAnsi="Times New Roman" w:cs="Times New Roman"/>
          <w:lang w:val="en-GB"/>
        </w:rPr>
        <w:t xml:space="preserve"> </w:t>
      </w:r>
      <w:proofErr w:type="gramStart"/>
      <w:r w:rsidRPr="003D3837">
        <w:rPr>
          <w:rFonts w:ascii="Times New Roman" w:hAnsi="Times New Roman" w:cs="Times New Roman"/>
          <w:i/>
          <w:lang w:val="en-GB"/>
        </w:rPr>
        <w:t>Successful Qualitative Research</w:t>
      </w:r>
      <w:r w:rsidRPr="003D3837">
        <w:rPr>
          <w:rFonts w:ascii="Times New Roman" w:hAnsi="Times New Roman" w:cs="Times New Roman"/>
          <w:lang w:val="en-GB"/>
        </w:rPr>
        <w:t>.</w:t>
      </w:r>
      <w:proofErr w:type="gramEnd"/>
      <w:r w:rsidRPr="003D3837">
        <w:rPr>
          <w:rFonts w:ascii="Times New Roman" w:hAnsi="Times New Roman" w:cs="Times New Roman"/>
          <w:lang w:val="en-GB"/>
        </w:rPr>
        <w:t xml:space="preserve"> </w:t>
      </w:r>
      <w:proofErr w:type="gramStart"/>
      <w:r w:rsidRPr="003D3837">
        <w:rPr>
          <w:rFonts w:ascii="Times New Roman" w:hAnsi="Times New Roman" w:cs="Times New Roman"/>
          <w:lang w:val="en-GB"/>
        </w:rPr>
        <w:t>Sage Publications.</w:t>
      </w:r>
      <w:proofErr w:type="gramEnd"/>
    </w:p>
    <w:p w14:paraId="761AAC52" w14:textId="064FD3F4" w:rsidR="003003FB" w:rsidRPr="003D3837" w:rsidRDefault="003003FB" w:rsidP="005651AE">
      <w:pPr>
        <w:spacing w:after="0" w:line="480" w:lineRule="auto"/>
        <w:ind w:left="540" w:hanging="540"/>
        <w:rPr>
          <w:rFonts w:ascii="Times New Roman" w:hAnsi="Times New Roman" w:cs="Times New Roman"/>
          <w:lang w:val="en-GB"/>
        </w:rPr>
      </w:pPr>
      <w:proofErr w:type="gramStart"/>
      <w:r w:rsidRPr="003D3837">
        <w:rPr>
          <w:rFonts w:ascii="Times New Roman" w:hAnsi="Times New Roman" w:cs="Times New Roman"/>
          <w:lang w:val="en-GB"/>
        </w:rPr>
        <w:t>Bray</w:t>
      </w:r>
      <w:r w:rsidR="000A2460" w:rsidRPr="003D3837">
        <w:rPr>
          <w:rFonts w:ascii="Times New Roman" w:hAnsi="Times New Roman" w:cs="Times New Roman"/>
          <w:lang w:val="en-GB"/>
        </w:rPr>
        <w:t>,</w:t>
      </w:r>
      <w:r w:rsidRPr="003D3837">
        <w:rPr>
          <w:rFonts w:ascii="Times New Roman" w:hAnsi="Times New Roman" w:cs="Times New Roman"/>
          <w:lang w:val="en-GB"/>
        </w:rPr>
        <w:t xml:space="preserve"> L</w:t>
      </w:r>
      <w:r w:rsidR="000A2460" w:rsidRPr="003D3837">
        <w:rPr>
          <w:rFonts w:ascii="Times New Roman" w:hAnsi="Times New Roman" w:cs="Times New Roman"/>
          <w:lang w:val="en-GB"/>
        </w:rPr>
        <w:t>.</w:t>
      </w:r>
      <w:r w:rsidRPr="003D3837">
        <w:rPr>
          <w:rFonts w:ascii="Times New Roman" w:hAnsi="Times New Roman" w:cs="Times New Roman"/>
          <w:lang w:val="en-GB"/>
        </w:rPr>
        <w:t>, O’Brien</w:t>
      </w:r>
      <w:r w:rsidR="000A2460" w:rsidRPr="003D3837">
        <w:rPr>
          <w:rFonts w:ascii="Times New Roman" w:hAnsi="Times New Roman" w:cs="Times New Roman"/>
          <w:lang w:val="en-GB"/>
        </w:rPr>
        <w:t>,</w:t>
      </w:r>
      <w:r w:rsidRPr="003D3837">
        <w:rPr>
          <w:rFonts w:ascii="Times New Roman" w:hAnsi="Times New Roman" w:cs="Times New Roman"/>
          <w:lang w:val="en-GB"/>
        </w:rPr>
        <w:t xml:space="preserve"> M</w:t>
      </w:r>
      <w:r w:rsidR="000A2460" w:rsidRPr="003D3837">
        <w:rPr>
          <w:rFonts w:ascii="Times New Roman" w:hAnsi="Times New Roman" w:cs="Times New Roman"/>
          <w:lang w:val="en-GB"/>
        </w:rPr>
        <w:t>.</w:t>
      </w:r>
      <w:r w:rsidRPr="003D3837">
        <w:rPr>
          <w:rFonts w:ascii="Times New Roman" w:hAnsi="Times New Roman" w:cs="Times New Roman"/>
          <w:lang w:val="en-GB"/>
        </w:rPr>
        <w:t xml:space="preserve">, </w:t>
      </w:r>
      <w:proofErr w:type="spellStart"/>
      <w:r w:rsidRPr="003D3837">
        <w:rPr>
          <w:rFonts w:ascii="Times New Roman" w:hAnsi="Times New Roman" w:cs="Times New Roman"/>
          <w:lang w:val="en-GB"/>
        </w:rPr>
        <w:t>Kirton</w:t>
      </w:r>
      <w:proofErr w:type="spellEnd"/>
      <w:r w:rsidR="000A2460" w:rsidRPr="003D3837">
        <w:rPr>
          <w:rFonts w:ascii="Times New Roman" w:hAnsi="Times New Roman" w:cs="Times New Roman"/>
          <w:lang w:val="en-GB"/>
        </w:rPr>
        <w:t>,</w:t>
      </w:r>
      <w:r w:rsidRPr="003D3837">
        <w:rPr>
          <w:rFonts w:ascii="Times New Roman" w:hAnsi="Times New Roman" w:cs="Times New Roman"/>
          <w:lang w:val="en-GB"/>
        </w:rPr>
        <w:t xml:space="preserve"> J</w:t>
      </w:r>
      <w:r w:rsidR="000A2460" w:rsidRPr="003D3837">
        <w:rPr>
          <w:rFonts w:ascii="Times New Roman" w:hAnsi="Times New Roman" w:cs="Times New Roman"/>
          <w:lang w:val="en-GB"/>
        </w:rPr>
        <w:t>.</w:t>
      </w:r>
      <w:r w:rsidRPr="003D3837">
        <w:rPr>
          <w:rFonts w:ascii="Times New Roman" w:hAnsi="Times New Roman" w:cs="Times New Roman"/>
          <w:lang w:val="en-GB"/>
        </w:rPr>
        <w:t xml:space="preserve">, </w:t>
      </w:r>
      <w:proofErr w:type="spellStart"/>
      <w:r w:rsidRPr="003D3837">
        <w:rPr>
          <w:rFonts w:ascii="Times New Roman" w:hAnsi="Times New Roman" w:cs="Times New Roman"/>
          <w:lang w:val="en-GB"/>
        </w:rPr>
        <w:t>Zubairu</w:t>
      </w:r>
      <w:proofErr w:type="spellEnd"/>
      <w:r w:rsidR="000A2460" w:rsidRPr="003D3837">
        <w:rPr>
          <w:rFonts w:ascii="Times New Roman" w:hAnsi="Times New Roman" w:cs="Times New Roman"/>
          <w:lang w:val="en-GB"/>
        </w:rPr>
        <w:t>,</w:t>
      </w:r>
      <w:r w:rsidRPr="003D3837">
        <w:rPr>
          <w:rFonts w:ascii="Times New Roman" w:hAnsi="Times New Roman" w:cs="Times New Roman"/>
          <w:lang w:val="en-GB"/>
        </w:rPr>
        <w:t xml:space="preserve"> K</w:t>
      </w:r>
      <w:r w:rsidR="000A2460" w:rsidRPr="003D3837">
        <w:rPr>
          <w:rFonts w:ascii="Times New Roman" w:hAnsi="Times New Roman" w:cs="Times New Roman"/>
          <w:lang w:val="en-GB"/>
        </w:rPr>
        <w:t>.</w:t>
      </w:r>
      <w:r w:rsidRPr="003D3837">
        <w:rPr>
          <w:rFonts w:ascii="Times New Roman" w:hAnsi="Times New Roman" w:cs="Times New Roman"/>
          <w:lang w:val="en-GB"/>
        </w:rPr>
        <w:t xml:space="preserve">, </w:t>
      </w:r>
      <w:r w:rsidR="000A2460" w:rsidRPr="003D3837">
        <w:rPr>
          <w:rFonts w:ascii="Times New Roman" w:hAnsi="Times New Roman" w:cs="Times New Roman"/>
          <w:lang w:val="en-GB"/>
        </w:rPr>
        <w:t xml:space="preserve">&amp; </w:t>
      </w:r>
      <w:r w:rsidRPr="003D3837">
        <w:rPr>
          <w:rFonts w:ascii="Times New Roman" w:hAnsi="Times New Roman" w:cs="Times New Roman"/>
          <w:lang w:val="en-GB"/>
        </w:rPr>
        <w:t>Christiansen</w:t>
      </w:r>
      <w:r w:rsidR="000A2460" w:rsidRPr="003D3837">
        <w:rPr>
          <w:rFonts w:ascii="Times New Roman" w:hAnsi="Times New Roman" w:cs="Times New Roman"/>
          <w:lang w:val="en-GB"/>
        </w:rPr>
        <w:t>,</w:t>
      </w:r>
      <w:r w:rsidRPr="003D3837">
        <w:rPr>
          <w:rFonts w:ascii="Times New Roman" w:hAnsi="Times New Roman" w:cs="Times New Roman"/>
          <w:lang w:val="en-GB"/>
        </w:rPr>
        <w:t xml:space="preserve"> A. (2014)</w:t>
      </w:r>
      <w:r w:rsidR="000A2460" w:rsidRPr="003D3837">
        <w:rPr>
          <w:rFonts w:ascii="Times New Roman" w:hAnsi="Times New Roman" w:cs="Times New Roman"/>
          <w:lang w:val="en-GB"/>
        </w:rPr>
        <w:t>.</w:t>
      </w:r>
      <w:proofErr w:type="gramEnd"/>
      <w:r w:rsidRPr="003D3837">
        <w:rPr>
          <w:rFonts w:ascii="Times New Roman" w:hAnsi="Times New Roman" w:cs="Times New Roman"/>
          <w:lang w:val="en-GB"/>
        </w:rPr>
        <w:t xml:space="preserve"> </w:t>
      </w:r>
      <w:proofErr w:type="gramStart"/>
      <w:r w:rsidRPr="003D3837">
        <w:rPr>
          <w:rFonts w:ascii="Times New Roman" w:hAnsi="Times New Roman" w:cs="Times New Roman"/>
          <w:lang w:val="en-GB"/>
        </w:rPr>
        <w:t>Role of professional education in developing compassionate practitioners.</w:t>
      </w:r>
      <w:proofErr w:type="gramEnd"/>
      <w:r w:rsidRPr="003D3837">
        <w:rPr>
          <w:rFonts w:ascii="Times New Roman" w:hAnsi="Times New Roman" w:cs="Times New Roman"/>
          <w:lang w:val="en-GB"/>
        </w:rPr>
        <w:t xml:space="preserve"> </w:t>
      </w:r>
      <w:r w:rsidRPr="003D3837">
        <w:rPr>
          <w:rFonts w:ascii="Times New Roman" w:hAnsi="Times New Roman" w:cs="Times New Roman"/>
          <w:i/>
          <w:lang w:val="en-GB"/>
        </w:rPr>
        <w:t>Nurse Education Today</w:t>
      </w:r>
      <w:r w:rsidRPr="003D3837">
        <w:rPr>
          <w:rFonts w:ascii="Times New Roman" w:hAnsi="Times New Roman" w:cs="Times New Roman"/>
          <w:lang w:val="en-GB"/>
        </w:rPr>
        <w:t xml:space="preserve">, </w:t>
      </w:r>
      <w:r w:rsidRPr="003D3837">
        <w:rPr>
          <w:rFonts w:ascii="Times New Roman" w:hAnsi="Times New Roman" w:cs="Times New Roman"/>
          <w:i/>
          <w:lang w:val="en-GB"/>
        </w:rPr>
        <w:t>34</w:t>
      </w:r>
      <w:r w:rsidRPr="003D3837">
        <w:rPr>
          <w:rFonts w:ascii="Times New Roman" w:hAnsi="Times New Roman" w:cs="Times New Roman"/>
          <w:lang w:val="en-GB"/>
        </w:rPr>
        <w:t>(3), 480-486.</w:t>
      </w:r>
    </w:p>
    <w:p w14:paraId="7851C251" w14:textId="546EF6AB" w:rsidR="003003FB" w:rsidRPr="003D3837" w:rsidRDefault="003003FB" w:rsidP="005651AE">
      <w:pPr>
        <w:spacing w:after="0" w:line="480" w:lineRule="auto"/>
        <w:ind w:left="540" w:hanging="540"/>
        <w:rPr>
          <w:rFonts w:ascii="Times New Roman" w:eastAsiaTheme="minorEastAsia" w:hAnsi="Times New Roman" w:cs="Times New Roman"/>
          <w:lang w:val="en-GB"/>
        </w:rPr>
      </w:pPr>
      <w:r w:rsidRPr="003D3837">
        <w:rPr>
          <w:rFonts w:ascii="Times New Roman" w:eastAsiaTheme="minorEastAsia" w:hAnsi="Times New Roman" w:cs="Times New Roman"/>
          <w:lang w:val="en-GB"/>
        </w:rPr>
        <w:t>Burridge</w:t>
      </w:r>
      <w:r w:rsidR="00B5507D" w:rsidRPr="003D3837">
        <w:rPr>
          <w:rFonts w:ascii="Times New Roman" w:eastAsiaTheme="minorEastAsia" w:hAnsi="Times New Roman" w:cs="Times New Roman"/>
          <w:lang w:val="en-GB"/>
        </w:rPr>
        <w:t>,</w:t>
      </w:r>
      <w:r w:rsidRPr="003D3837">
        <w:rPr>
          <w:rFonts w:ascii="Times New Roman" w:eastAsiaTheme="minorEastAsia" w:hAnsi="Times New Roman" w:cs="Times New Roman"/>
          <w:lang w:val="en-GB"/>
        </w:rPr>
        <w:t xml:space="preserve"> L</w:t>
      </w:r>
      <w:r w:rsidR="00B5507D" w:rsidRPr="003D3837">
        <w:rPr>
          <w:rFonts w:ascii="Times New Roman" w:eastAsiaTheme="minorEastAsia" w:hAnsi="Times New Roman" w:cs="Times New Roman"/>
          <w:lang w:val="en-GB"/>
        </w:rPr>
        <w:t>.</w:t>
      </w:r>
      <w:r w:rsidRPr="003D3837">
        <w:rPr>
          <w:rFonts w:ascii="Times New Roman" w:eastAsiaTheme="minorEastAsia" w:hAnsi="Times New Roman" w:cs="Times New Roman"/>
          <w:lang w:val="en-GB"/>
        </w:rPr>
        <w:t>, Winch</w:t>
      </w:r>
      <w:r w:rsidR="00B5507D" w:rsidRPr="003D3837">
        <w:rPr>
          <w:rFonts w:ascii="Times New Roman" w:eastAsiaTheme="minorEastAsia" w:hAnsi="Times New Roman" w:cs="Times New Roman"/>
          <w:lang w:val="en-GB"/>
        </w:rPr>
        <w:t>,</w:t>
      </w:r>
      <w:r w:rsidRPr="003D3837">
        <w:rPr>
          <w:rFonts w:ascii="Times New Roman" w:eastAsiaTheme="minorEastAsia" w:hAnsi="Times New Roman" w:cs="Times New Roman"/>
          <w:lang w:val="en-GB"/>
        </w:rPr>
        <w:t xml:space="preserve"> S</w:t>
      </w:r>
      <w:r w:rsidR="00B5507D" w:rsidRPr="003D3837">
        <w:rPr>
          <w:rFonts w:ascii="Times New Roman" w:eastAsiaTheme="minorEastAsia" w:hAnsi="Times New Roman" w:cs="Times New Roman"/>
          <w:lang w:val="en-GB"/>
        </w:rPr>
        <w:t>.</w:t>
      </w:r>
      <w:r w:rsidRPr="003D3837">
        <w:rPr>
          <w:rFonts w:ascii="Times New Roman" w:eastAsiaTheme="minorEastAsia" w:hAnsi="Times New Roman" w:cs="Times New Roman"/>
          <w:lang w:val="en-GB"/>
        </w:rPr>
        <w:t>, Kay</w:t>
      </w:r>
      <w:r w:rsidR="00B5507D" w:rsidRPr="003D3837">
        <w:rPr>
          <w:rFonts w:ascii="Times New Roman" w:eastAsiaTheme="minorEastAsia" w:hAnsi="Times New Roman" w:cs="Times New Roman"/>
          <w:lang w:val="en-GB"/>
        </w:rPr>
        <w:t>,</w:t>
      </w:r>
      <w:r w:rsidRPr="003D3837">
        <w:rPr>
          <w:rFonts w:ascii="Times New Roman" w:eastAsiaTheme="minorEastAsia" w:hAnsi="Times New Roman" w:cs="Times New Roman"/>
          <w:lang w:val="en-GB"/>
        </w:rPr>
        <w:t xml:space="preserve"> M</w:t>
      </w:r>
      <w:r w:rsidR="00B5507D" w:rsidRPr="003D3837">
        <w:rPr>
          <w:rFonts w:ascii="Times New Roman" w:eastAsiaTheme="minorEastAsia" w:hAnsi="Times New Roman" w:cs="Times New Roman"/>
          <w:lang w:val="en-GB"/>
        </w:rPr>
        <w:t>.</w:t>
      </w:r>
      <w:r w:rsidRPr="003D3837">
        <w:rPr>
          <w:rFonts w:ascii="Times New Roman" w:eastAsiaTheme="minorEastAsia" w:hAnsi="Times New Roman" w:cs="Times New Roman"/>
          <w:lang w:val="en-GB"/>
        </w:rPr>
        <w:t xml:space="preserve">, </w:t>
      </w:r>
      <w:r w:rsidR="00B5507D" w:rsidRPr="003D3837">
        <w:rPr>
          <w:rFonts w:ascii="Times New Roman" w:eastAsiaTheme="minorEastAsia" w:hAnsi="Times New Roman" w:cs="Times New Roman"/>
          <w:lang w:val="en-GB"/>
        </w:rPr>
        <w:t xml:space="preserve">&amp; </w:t>
      </w:r>
      <w:r w:rsidRPr="003D3837">
        <w:rPr>
          <w:rFonts w:ascii="Times New Roman" w:eastAsiaTheme="minorEastAsia" w:hAnsi="Times New Roman" w:cs="Times New Roman"/>
          <w:lang w:val="en-GB"/>
        </w:rPr>
        <w:t>Henderson A. (2017)</w:t>
      </w:r>
      <w:r w:rsidR="00B5507D" w:rsidRPr="003D3837">
        <w:rPr>
          <w:rFonts w:ascii="Times New Roman" w:eastAsiaTheme="minorEastAsia" w:hAnsi="Times New Roman" w:cs="Times New Roman"/>
          <w:lang w:val="en-GB"/>
        </w:rPr>
        <w:t>.</w:t>
      </w:r>
      <w:r w:rsidRPr="003D3837">
        <w:rPr>
          <w:rFonts w:ascii="Times New Roman" w:eastAsiaTheme="minorEastAsia" w:hAnsi="Times New Roman" w:cs="Times New Roman"/>
          <w:lang w:val="en-GB"/>
        </w:rPr>
        <w:t xml:space="preserve"> Building compassion literacy: Enabling care in primary health care nursing.</w:t>
      </w:r>
      <w:r w:rsidRPr="003D3837">
        <w:rPr>
          <w:rFonts w:ascii="Times New Roman" w:eastAsiaTheme="minorEastAsia" w:hAnsi="Times New Roman" w:cs="Times New Roman"/>
          <w:i/>
          <w:lang w:val="en-GB"/>
        </w:rPr>
        <w:t xml:space="preserve"> Collegian</w:t>
      </w:r>
      <w:r w:rsidRPr="003D3837">
        <w:rPr>
          <w:rFonts w:ascii="Times New Roman" w:eastAsiaTheme="minorEastAsia" w:hAnsi="Times New Roman" w:cs="Times New Roman"/>
          <w:lang w:val="en-GB"/>
        </w:rPr>
        <w:t xml:space="preserve"> </w:t>
      </w:r>
      <w:r w:rsidRPr="003D3837">
        <w:rPr>
          <w:rFonts w:ascii="Times New Roman" w:eastAsiaTheme="minorEastAsia" w:hAnsi="Times New Roman" w:cs="Times New Roman"/>
          <w:i/>
          <w:lang w:val="en-GB"/>
        </w:rPr>
        <w:t>24</w:t>
      </w:r>
      <w:r w:rsidRPr="003D3837">
        <w:rPr>
          <w:rFonts w:ascii="Times New Roman" w:eastAsiaTheme="minorEastAsia" w:hAnsi="Times New Roman" w:cs="Times New Roman"/>
          <w:lang w:val="en-GB"/>
        </w:rPr>
        <w:t>(1), 85-91.</w:t>
      </w:r>
    </w:p>
    <w:p w14:paraId="7398996E" w14:textId="77777777" w:rsidR="003003FB" w:rsidRPr="003D3837" w:rsidRDefault="003003FB" w:rsidP="005651AE">
      <w:pPr>
        <w:spacing w:after="0" w:line="480" w:lineRule="auto"/>
        <w:ind w:left="540" w:hanging="540"/>
        <w:rPr>
          <w:rFonts w:ascii="Times New Roman" w:hAnsi="Times New Roman" w:cs="Times New Roman"/>
          <w:lang w:val="en-GB"/>
        </w:rPr>
      </w:pPr>
      <w:proofErr w:type="gramStart"/>
      <w:r w:rsidRPr="003D3837">
        <w:rPr>
          <w:rFonts w:ascii="Times New Roman" w:hAnsi="Times New Roman" w:cs="Times New Roman"/>
          <w:lang w:val="en-GB"/>
        </w:rPr>
        <w:t xml:space="preserve">Christiansen, A., O’Brien, M., </w:t>
      </w:r>
      <w:proofErr w:type="spellStart"/>
      <w:r w:rsidRPr="003D3837">
        <w:rPr>
          <w:rFonts w:ascii="Times New Roman" w:hAnsi="Times New Roman" w:cs="Times New Roman"/>
          <w:lang w:val="en-GB"/>
        </w:rPr>
        <w:t>Kirton</w:t>
      </w:r>
      <w:proofErr w:type="spellEnd"/>
      <w:r w:rsidRPr="003D3837">
        <w:rPr>
          <w:rFonts w:ascii="Times New Roman" w:hAnsi="Times New Roman" w:cs="Times New Roman"/>
          <w:lang w:val="en-GB"/>
        </w:rPr>
        <w:t xml:space="preserve">, J., </w:t>
      </w:r>
      <w:proofErr w:type="spellStart"/>
      <w:r w:rsidRPr="003D3837">
        <w:rPr>
          <w:rFonts w:ascii="Times New Roman" w:hAnsi="Times New Roman" w:cs="Times New Roman"/>
          <w:lang w:val="en-GB"/>
        </w:rPr>
        <w:t>Zubairu</w:t>
      </w:r>
      <w:proofErr w:type="spellEnd"/>
      <w:r w:rsidRPr="003D3837">
        <w:rPr>
          <w:rFonts w:ascii="Times New Roman" w:hAnsi="Times New Roman" w:cs="Times New Roman"/>
          <w:lang w:val="en-GB"/>
        </w:rPr>
        <w:t>, K., &amp; Bray, L. (2015).</w:t>
      </w:r>
      <w:proofErr w:type="gramEnd"/>
      <w:r w:rsidRPr="003D3837">
        <w:rPr>
          <w:rFonts w:ascii="Times New Roman" w:hAnsi="Times New Roman" w:cs="Times New Roman"/>
          <w:lang w:val="en-GB"/>
        </w:rPr>
        <w:t xml:space="preserve"> </w:t>
      </w:r>
      <w:proofErr w:type="gramStart"/>
      <w:r w:rsidRPr="003D3837">
        <w:rPr>
          <w:rFonts w:ascii="Times New Roman" w:hAnsi="Times New Roman" w:cs="Times New Roman"/>
          <w:lang w:val="en-GB"/>
        </w:rPr>
        <w:t>Delivering compassionate care: enablers and barriers.</w:t>
      </w:r>
      <w:proofErr w:type="gramEnd"/>
      <w:r w:rsidRPr="003D3837">
        <w:rPr>
          <w:rFonts w:ascii="Times New Roman" w:hAnsi="Times New Roman" w:cs="Times New Roman"/>
          <w:lang w:val="en-GB"/>
        </w:rPr>
        <w:t xml:space="preserve"> </w:t>
      </w:r>
      <w:r w:rsidRPr="003D3837">
        <w:rPr>
          <w:rFonts w:ascii="Times New Roman" w:hAnsi="Times New Roman" w:cs="Times New Roman"/>
          <w:i/>
          <w:lang w:val="en-GB"/>
        </w:rPr>
        <w:t>British Journal of Nursing, 24</w:t>
      </w:r>
      <w:r w:rsidRPr="003D3837">
        <w:rPr>
          <w:rFonts w:ascii="Times New Roman" w:hAnsi="Times New Roman" w:cs="Times New Roman"/>
          <w:lang w:val="en-GB"/>
        </w:rPr>
        <w:t>(16), 833-837.</w:t>
      </w:r>
    </w:p>
    <w:p w14:paraId="65C2E35A" w14:textId="49D9BC62" w:rsidR="003003FB" w:rsidRPr="003D3837" w:rsidRDefault="003003FB" w:rsidP="005651AE">
      <w:pPr>
        <w:spacing w:after="0" w:line="480" w:lineRule="auto"/>
        <w:ind w:left="540" w:hanging="540"/>
        <w:rPr>
          <w:rFonts w:ascii="Times New Roman" w:hAnsi="Times New Roman" w:cs="Times New Roman"/>
          <w:lang w:val="en-GB"/>
        </w:rPr>
      </w:pPr>
      <w:proofErr w:type="gramStart"/>
      <w:r w:rsidRPr="003D3837">
        <w:rPr>
          <w:rFonts w:ascii="Times New Roman" w:hAnsi="Times New Roman" w:cs="Times New Roman"/>
          <w:lang w:val="en-GB"/>
        </w:rPr>
        <w:t>Coetzee, S</w:t>
      </w:r>
      <w:r w:rsidR="002A2AA3" w:rsidRPr="003D3837">
        <w:rPr>
          <w:rFonts w:ascii="Times New Roman" w:hAnsi="Times New Roman" w:cs="Times New Roman"/>
          <w:lang w:val="en-GB"/>
        </w:rPr>
        <w:t>.K</w:t>
      </w:r>
      <w:r w:rsidRPr="003D3837">
        <w:rPr>
          <w:rFonts w:ascii="Times New Roman" w:hAnsi="Times New Roman" w:cs="Times New Roman"/>
          <w:lang w:val="en-GB"/>
        </w:rPr>
        <w:t>., &amp; Klopper, H</w:t>
      </w:r>
      <w:r w:rsidR="002A2AA3" w:rsidRPr="003D3837">
        <w:rPr>
          <w:rFonts w:ascii="Times New Roman" w:hAnsi="Times New Roman" w:cs="Times New Roman"/>
          <w:lang w:val="en-GB"/>
        </w:rPr>
        <w:t>.C</w:t>
      </w:r>
      <w:r w:rsidRPr="003D3837">
        <w:rPr>
          <w:rFonts w:ascii="Times New Roman" w:hAnsi="Times New Roman" w:cs="Times New Roman"/>
          <w:lang w:val="en-GB"/>
        </w:rPr>
        <w:t>. (2010).</w:t>
      </w:r>
      <w:proofErr w:type="gramEnd"/>
      <w:r w:rsidRPr="003D3837">
        <w:rPr>
          <w:rFonts w:ascii="Times New Roman" w:hAnsi="Times New Roman" w:cs="Times New Roman"/>
          <w:lang w:val="en-GB"/>
        </w:rPr>
        <w:t xml:space="preserve"> Compassion fatigue within nursing practice: Concept analysis. </w:t>
      </w:r>
      <w:r w:rsidRPr="003D3837">
        <w:rPr>
          <w:rFonts w:ascii="Times New Roman" w:hAnsi="Times New Roman" w:cs="Times New Roman"/>
          <w:i/>
          <w:lang w:val="en-GB"/>
        </w:rPr>
        <w:t>Nursing and Health Studies, 12</w:t>
      </w:r>
      <w:r w:rsidRPr="003D3837">
        <w:rPr>
          <w:rFonts w:ascii="Times New Roman" w:hAnsi="Times New Roman" w:cs="Times New Roman"/>
          <w:lang w:val="en-GB"/>
        </w:rPr>
        <w:t>(2) 235–243.</w:t>
      </w:r>
    </w:p>
    <w:p w14:paraId="08EF5A19" w14:textId="3FF9E6A5" w:rsidR="003003FB" w:rsidRPr="003D3837" w:rsidRDefault="003003FB" w:rsidP="005651AE">
      <w:pPr>
        <w:spacing w:after="0" w:line="480" w:lineRule="auto"/>
        <w:ind w:left="540" w:hanging="540"/>
        <w:rPr>
          <w:rStyle w:val="HTMLCite"/>
          <w:rFonts w:ascii="Times New Roman" w:hAnsi="Times New Roman" w:cs="Times New Roman"/>
          <w:i w:val="0"/>
          <w:iCs w:val="0"/>
        </w:rPr>
      </w:pPr>
      <w:r w:rsidRPr="003D3837">
        <w:rPr>
          <w:rFonts w:ascii="Times New Roman" w:hAnsi="Times New Roman" w:cs="Times New Roman"/>
          <w:lang w:val="en-GB"/>
        </w:rPr>
        <w:t>Francis</w:t>
      </w:r>
      <w:r w:rsidR="00B5507D" w:rsidRPr="003D3837">
        <w:rPr>
          <w:rFonts w:ascii="Times New Roman" w:hAnsi="Times New Roman" w:cs="Times New Roman"/>
          <w:lang w:val="en-GB"/>
        </w:rPr>
        <w:t>,</w:t>
      </w:r>
      <w:r w:rsidRPr="003D3837">
        <w:rPr>
          <w:rFonts w:ascii="Times New Roman" w:hAnsi="Times New Roman" w:cs="Times New Roman"/>
          <w:lang w:val="en-GB"/>
        </w:rPr>
        <w:t xml:space="preserve"> R. (2013). </w:t>
      </w:r>
      <w:proofErr w:type="gramStart"/>
      <w:r w:rsidRPr="003D3837">
        <w:rPr>
          <w:rFonts w:ascii="Times New Roman" w:hAnsi="Times New Roman" w:cs="Times New Roman"/>
          <w:i/>
          <w:lang w:val="en-GB"/>
        </w:rPr>
        <w:t>Report of the Mid Staffordshire NHS Foundation Trust Public Inquiry</w:t>
      </w:r>
      <w:r w:rsidRPr="003D3837">
        <w:rPr>
          <w:rFonts w:ascii="Times New Roman" w:hAnsi="Times New Roman" w:cs="Times New Roman"/>
          <w:lang w:val="en-GB"/>
        </w:rPr>
        <w:t>, vols. 1-3.</w:t>
      </w:r>
      <w:proofErr w:type="gramEnd"/>
      <w:r w:rsidRPr="003D3837">
        <w:rPr>
          <w:rFonts w:ascii="Times New Roman" w:hAnsi="Times New Roman" w:cs="Times New Roman"/>
          <w:lang w:val="en-GB"/>
        </w:rPr>
        <w:t xml:space="preserve"> House of Commons: Stationery Office.</w:t>
      </w:r>
    </w:p>
    <w:p w14:paraId="568EA0CA" w14:textId="13FB1E9A" w:rsidR="002E02D8" w:rsidRPr="003D3837" w:rsidRDefault="002E02D8" w:rsidP="005651AE">
      <w:pPr>
        <w:spacing w:after="0" w:line="480" w:lineRule="auto"/>
        <w:ind w:left="540" w:hanging="540"/>
        <w:rPr>
          <w:rFonts w:ascii="Times New Roman" w:hAnsi="Times New Roman" w:cs="Times New Roman"/>
          <w:lang w:val="en-GB"/>
        </w:rPr>
      </w:pPr>
      <w:r w:rsidRPr="003D3837">
        <w:rPr>
          <w:rFonts w:ascii="Times New Roman" w:hAnsi="Times New Roman" w:cs="Times New Roman"/>
          <w:lang w:val="en-GB"/>
        </w:rPr>
        <w:t>Haslam, D. (2015). ‘More than kindness’</w:t>
      </w:r>
      <w:r w:rsidR="00362E62" w:rsidRPr="003D3837">
        <w:rPr>
          <w:rFonts w:ascii="Times New Roman" w:hAnsi="Times New Roman" w:cs="Times New Roman"/>
          <w:lang w:val="en-GB"/>
        </w:rPr>
        <w:t xml:space="preserve"> </w:t>
      </w:r>
      <w:r w:rsidRPr="003D3837">
        <w:rPr>
          <w:rFonts w:ascii="Times New Roman" w:hAnsi="Times New Roman" w:cs="Times New Roman"/>
          <w:i/>
          <w:lang w:val="en-GB"/>
        </w:rPr>
        <w:t>Journal of Compassionate Health Care</w:t>
      </w:r>
      <w:r w:rsidRPr="003D3837">
        <w:rPr>
          <w:rFonts w:ascii="Times New Roman" w:hAnsi="Times New Roman" w:cs="Times New Roman"/>
          <w:lang w:val="en-GB"/>
        </w:rPr>
        <w:t xml:space="preserve">, vol. </w:t>
      </w:r>
      <w:r w:rsidR="00362E62" w:rsidRPr="003D3837">
        <w:rPr>
          <w:rFonts w:ascii="Times New Roman" w:hAnsi="Times New Roman" w:cs="Times New Roman"/>
          <w:i/>
          <w:lang w:val="en-GB"/>
        </w:rPr>
        <w:t>2</w:t>
      </w:r>
      <w:r w:rsidR="00362E62" w:rsidRPr="003D3837">
        <w:rPr>
          <w:rFonts w:ascii="Times New Roman" w:hAnsi="Times New Roman" w:cs="Times New Roman"/>
          <w:lang w:val="en-GB"/>
        </w:rPr>
        <w:t>(6)</w:t>
      </w:r>
      <w:r w:rsidRPr="003D3837">
        <w:rPr>
          <w:rFonts w:ascii="Times New Roman" w:hAnsi="Times New Roman" w:cs="Times New Roman"/>
          <w:b/>
          <w:lang w:val="en"/>
        </w:rPr>
        <w:t xml:space="preserve"> </w:t>
      </w:r>
      <w:r w:rsidRPr="003D3837">
        <w:rPr>
          <w:rStyle w:val="Strong"/>
          <w:rFonts w:ascii="Times New Roman" w:hAnsi="Times New Roman" w:cs="Times New Roman"/>
          <w:b w:val="0"/>
          <w:lang w:val="en"/>
        </w:rPr>
        <w:t>DOI:</w:t>
      </w:r>
      <w:r w:rsidRPr="003D3837">
        <w:rPr>
          <w:rStyle w:val="Strong"/>
          <w:rFonts w:ascii="Times New Roman" w:hAnsi="Times New Roman" w:cs="Times New Roman"/>
          <w:lang w:val="en"/>
        </w:rPr>
        <w:t xml:space="preserve"> </w:t>
      </w:r>
      <w:r w:rsidRPr="003D3837">
        <w:rPr>
          <w:rFonts w:ascii="Times New Roman" w:hAnsi="Times New Roman" w:cs="Times New Roman"/>
          <w:lang w:val="en"/>
        </w:rPr>
        <w:t>10.1186/s40639-015-0015-2</w:t>
      </w:r>
      <w:r w:rsidR="00362E62" w:rsidRPr="003D3837">
        <w:rPr>
          <w:rFonts w:ascii="Times New Roman" w:hAnsi="Times New Roman" w:cs="Times New Roman"/>
          <w:lang w:val="en"/>
        </w:rPr>
        <w:t>.</w:t>
      </w:r>
    </w:p>
    <w:p w14:paraId="61601F20" w14:textId="38BB45E4" w:rsidR="003003FB" w:rsidRPr="003D3837" w:rsidRDefault="003003FB" w:rsidP="005651AE">
      <w:pPr>
        <w:spacing w:after="0" w:line="480" w:lineRule="auto"/>
        <w:ind w:left="540" w:hanging="540"/>
        <w:rPr>
          <w:rFonts w:ascii="Times New Roman" w:hAnsi="Times New Roman" w:cs="Times New Roman"/>
        </w:rPr>
      </w:pPr>
      <w:proofErr w:type="spellStart"/>
      <w:proofErr w:type="gramStart"/>
      <w:r w:rsidRPr="003D3837">
        <w:rPr>
          <w:rFonts w:ascii="Times New Roman" w:hAnsi="Times New Roman" w:cs="Times New Roman"/>
          <w:lang w:val="en-GB"/>
        </w:rPr>
        <w:t>Hofmeyer</w:t>
      </w:r>
      <w:proofErr w:type="spellEnd"/>
      <w:r w:rsidRPr="003D3837">
        <w:rPr>
          <w:rFonts w:ascii="Times New Roman" w:hAnsi="Times New Roman" w:cs="Times New Roman"/>
          <w:lang w:val="en-GB"/>
        </w:rPr>
        <w:t xml:space="preserve">, A., </w:t>
      </w:r>
      <w:proofErr w:type="spellStart"/>
      <w:r w:rsidRPr="003D3837">
        <w:rPr>
          <w:rFonts w:ascii="Times New Roman" w:hAnsi="Times New Roman" w:cs="Times New Roman"/>
          <w:lang w:val="en-GB"/>
        </w:rPr>
        <w:t>Toffoli</w:t>
      </w:r>
      <w:proofErr w:type="spellEnd"/>
      <w:r w:rsidRPr="003D3837">
        <w:rPr>
          <w:rFonts w:ascii="Times New Roman" w:hAnsi="Times New Roman" w:cs="Times New Roman"/>
          <w:lang w:val="en-GB"/>
        </w:rPr>
        <w:t>, L., Vernon, R., Taylor, R., Fontaine, D., Klopper, H</w:t>
      </w:r>
      <w:r w:rsidR="002A2AA3" w:rsidRPr="003D3837">
        <w:rPr>
          <w:rFonts w:ascii="Times New Roman" w:hAnsi="Times New Roman" w:cs="Times New Roman"/>
          <w:lang w:val="en-GB"/>
        </w:rPr>
        <w:t>.C</w:t>
      </w:r>
      <w:r w:rsidRPr="003D3837">
        <w:rPr>
          <w:rFonts w:ascii="Times New Roman" w:hAnsi="Times New Roman" w:cs="Times New Roman"/>
          <w:lang w:val="en-GB"/>
        </w:rPr>
        <w:t xml:space="preserve">., &amp; </w:t>
      </w:r>
      <w:r w:rsidRPr="003D3837">
        <w:rPr>
          <w:rFonts w:ascii="Times New Roman" w:hAnsi="Times New Roman" w:cs="Times New Roman"/>
          <w:bCs/>
          <w:lang w:val="en-GB" w:eastAsia="en-AU"/>
        </w:rPr>
        <w:t>Coetzee, S</w:t>
      </w:r>
      <w:r w:rsidR="002A2AA3" w:rsidRPr="003D3837">
        <w:rPr>
          <w:rFonts w:ascii="Times New Roman" w:hAnsi="Times New Roman" w:cs="Times New Roman"/>
          <w:bCs/>
          <w:lang w:val="en-GB" w:eastAsia="en-AU"/>
        </w:rPr>
        <w:t>.K</w:t>
      </w:r>
      <w:r w:rsidRPr="003D3837">
        <w:rPr>
          <w:rFonts w:ascii="Times New Roman" w:hAnsi="Times New Roman" w:cs="Times New Roman"/>
          <w:bCs/>
          <w:lang w:val="en-GB" w:eastAsia="en-AU"/>
        </w:rPr>
        <w:t>. (2016).</w:t>
      </w:r>
      <w:proofErr w:type="gramEnd"/>
      <w:r w:rsidRPr="003D3837">
        <w:rPr>
          <w:rFonts w:ascii="Times New Roman" w:hAnsi="Times New Roman" w:cs="Times New Roman"/>
          <w:b/>
          <w:bCs/>
          <w:lang w:val="en-GB"/>
        </w:rPr>
        <w:t xml:space="preserve"> </w:t>
      </w:r>
      <w:proofErr w:type="gramStart"/>
      <w:r w:rsidRPr="003D3837">
        <w:rPr>
          <w:rFonts w:ascii="Times New Roman" w:hAnsi="Times New Roman" w:cs="Times New Roman"/>
          <w:bCs/>
          <w:lang w:val="en-GB"/>
        </w:rPr>
        <w:t>Teaching the practice of</w:t>
      </w:r>
      <w:r w:rsidRPr="003D3837">
        <w:rPr>
          <w:rFonts w:ascii="Times New Roman" w:hAnsi="Times New Roman" w:cs="Times New Roman"/>
          <w:b/>
          <w:bCs/>
          <w:lang w:val="en-GB"/>
        </w:rPr>
        <w:t xml:space="preserve"> </w:t>
      </w:r>
      <w:r w:rsidRPr="003D3837">
        <w:rPr>
          <w:rFonts w:ascii="Times New Roman" w:hAnsi="Times New Roman" w:cs="Times New Roman"/>
          <w:bCs/>
          <w:lang w:val="en-GB"/>
        </w:rPr>
        <w:t>com</w:t>
      </w:r>
      <w:r w:rsidR="00BB4E64" w:rsidRPr="003D3837">
        <w:rPr>
          <w:rFonts w:ascii="Times New Roman" w:hAnsi="Times New Roman" w:cs="Times New Roman"/>
          <w:bCs/>
          <w:lang w:val="en-GB"/>
        </w:rPr>
        <w:t>passion to nursing students with</w:t>
      </w:r>
      <w:r w:rsidRPr="003D3837">
        <w:rPr>
          <w:rFonts w:ascii="Times New Roman" w:hAnsi="Times New Roman" w:cs="Times New Roman"/>
          <w:bCs/>
          <w:lang w:val="en-GB"/>
        </w:rPr>
        <w:t>in an online lea</w:t>
      </w:r>
      <w:r w:rsidR="007C70FB" w:rsidRPr="003D3837">
        <w:rPr>
          <w:rFonts w:ascii="Times New Roman" w:hAnsi="Times New Roman" w:cs="Times New Roman"/>
          <w:bCs/>
          <w:lang w:val="en-GB"/>
        </w:rPr>
        <w:t>rning environment: S</w:t>
      </w:r>
      <w:r w:rsidRPr="003D3837">
        <w:rPr>
          <w:rFonts w:ascii="Times New Roman" w:hAnsi="Times New Roman" w:cs="Times New Roman"/>
          <w:bCs/>
          <w:lang w:val="en-GB"/>
        </w:rPr>
        <w:t>tudy protocol.</w:t>
      </w:r>
      <w:proofErr w:type="gramEnd"/>
      <w:r w:rsidRPr="003D3837">
        <w:rPr>
          <w:rFonts w:ascii="Times New Roman" w:hAnsi="Times New Roman" w:cs="Times New Roman"/>
          <w:b/>
          <w:bCs/>
          <w:lang w:val="en-GB"/>
        </w:rPr>
        <w:t xml:space="preserve"> </w:t>
      </w:r>
      <w:r w:rsidRPr="003D3837">
        <w:rPr>
          <w:rFonts w:ascii="Times New Roman" w:hAnsi="Times New Roman" w:cs="Times New Roman"/>
          <w:i/>
          <w:lang w:val="en-GB"/>
        </w:rPr>
        <w:t>Contemporary Issues in Education Research</w:t>
      </w:r>
      <w:r w:rsidRPr="003D3837">
        <w:rPr>
          <w:rFonts w:ascii="Times New Roman" w:hAnsi="Times New Roman" w:cs="Times New Roman"/>
          <w:lang w:val="en-GB"/>
        </w:rPr>
        <w:t xml:space="preserve"> </w:t>
      </w:r>
      <w:r w:rsidRPr="003D3837">
        <w:rPr>
          <w:rFonts w:ascii="Times New Roman" w:hAnsi="Times New Roman" w:cs="Times New Roman"/>
          <w:i/>
          <w:lang w:val="en-GB"/>
        </w:rPr>
        <w:t>9</w:t>
      </w:r>
      <w:r w:rsidRPr="003D3837">
        <w:rPr>
          <w:rFonts w:ascii="Times New Roman" w:hAnsi="Times New Roman" w:cs="Times New Roman"/>
          <w:lang w:val="en-GB"/>
        </w:rPr>
        <w:t>(4), 201-222.</w:t>
      </w:r>
    </w:p>
    <w:p w14:paraId="3F96ECFF" w14:textId="77777777" w:rsidR="003003FB" w:rsidRPr="003D3837" w:rsidRDefault="003003FB" w:rsidP="005651AE">
      <w:pPr>
        <w:spacing w:after="0" w:line="480" w:lineRule="auto"/>
        <w:ind w:left="540" w:hanging="540"/>
        <w:rPr>
          <w:rFonts w:ascii="Times New Roman" w:hAnsi="Times New Roman" w:cs="Times New Roman"/>
          <w:lang w:val="en-GB"/>
        </w:rPr>
      </w:pPr>
      <w:proofErr w:type="gramStart"/>
      <w:r w:rsidRPr="003D3837">
        <w:rPr>
          <w:rFonts w:ascii="Times New Roman" w:hAnsi="Times New Roman" w:cs="Times New Roman"/>
          <w:lang w:val="en-GB"/>
        </w:rPr>
        <w:lastRenderedPageBreak/>
        <w:t>Horsburgh, D., &amp; Ross, J. (2013).</w:t>
      </w:r>
      <w:proofErr w:type="gramEnd"/>
      <w:r w:rsidRPr="003D3837">
        <w:rPr>
          <w:rFonts w:ascii="Times New Roman" w:hAnsi="Times New Roman" w:cs="Times New Roman"/>
          <w:lang w:val="en-GB"/>
        </w:rPr>
        <w:t xml:space="preserve"> Care and compassion: the experience of newly qualified staff nurses. </w:t>
      </w:r>
      <w:r w:rsidRPr="003D3837">
        <w:rPr>
          <w:rFonts w:ascii="Times New Roman" w:hAnsi="Times New Roman" w:cs="Times New Roman"/>
          <w:i/>
          <w:lang w:val="en-GB"/>
        </w:rPr>
        <w:t>Journal of Clinical Nursing, 22</w:t>
      </w:r>
      <w:r w:rsidRPr="003D3837">
        <w:rPr>
          <w:rFonts w:ascii="Times New Roman" w:hAnsi="Times New Roman" w:cs="Times New Roman"/>
          <w:lang w:val="en-GB"/>
        </w:rPr>
        <w:t>(7-8), 1124-1132.</w:t>
      </w:r>
    </w:p>
    <w:p w14:paraId="45DE9B85" w14:textId="41FA8FE9" w:rsidR="00FD2263" w:rsidRPr="000D1729" w:rsidRDefault="009678DA" w:rsidP="00C94156">
      <w:pPr>
        <w:pStyle w:val="ClientBody"/>
        <w:spacing w:after="0"/>
        <w:ind w:left="540" w:hanging="540"/>
        <w:rPr>
          <w:rStyle w:val="Hyperlink"/>
          <w:color w:val="auto"/>
          <w:u w:val="none"/>
        </w:rPr>
      </w:pPr>
      <w:proofErr w:type="spellStart"/>
      <w:r>
        <w:t>Ledoux</w:t>
      </w:r>
      <w:proofErr w:type="spellEnd"/>
      <w:r>
        <w:t xml:space="preserve">, K. </w:t>
      </w:r>
      <w:r w:rsidR="00FD2263">
        <w:t>(2015). Understanding compassion fati</w:t>
      </w:r>
      <w:r>
        <w:t xml:space="preserve">gue: understanding compassion. </w:t>
      </w:r>
      <w:r w:rsidR="00FD2263" w:rsidRPr="00FD2263">
        <w:rPr>
          <w:i/>
        </w:rPr>
        <w:t xml:space="preserve">Journal of </w:t>
      </w:r>
      <w:r w:rsidR="00FD2263" w:rsidRPr="000D1729">
        <w:rPr>
          <w:i/>
        </w:rPr>
        <w:t>Advanced Nursing</w:t>
      </w:r>
      <w:r w:rsidR="00FD2263" w:rsidRPr="000D1729">
        <w:t xml:space="preserve">, </w:t>
      </w:r>
      <w:r w:rsidR="00FD2263" w:rsidRPr="000D1729">
        <w:rPr>
          <w:i/>
        </w:rPr>
        <w:t>71</w:t>
      </w:r>
      <w:r w:rsidR="00FD2263" w:rsidRPr="000D1729">
        <w:t>(9), 2041-2050.</w:t>
      </w:r>
    </w:p>
    <w:p w14:paraId="1C0ED70B" w14:textId="77777777" w:rsidR="003003FB" w:rsidRPr="003D3837" w:rsidRDefault="003003FB" w:rsidP="00C94156">
      <w:pPr>
        <w:spacing w:after="0" w:line="480" w:lineRule="auto"/>
        <w:ind w:left="540" w:hanging="540"/>
        <w:rPr>
          <w:rFonts w:ascii="Times New Roman" w:hAnsi="Times New Roman" w:cs="Times New Roman"/>
          <w:lang w:val="en-GB"/>
        </w:rPr>
      </w:pPr>
      <w:r w:rsidRPr="003D3837">
        <w:rPr>
          <w:rFonts w:ascii="Times New Roman" w:hAnsi="Times New Roman" w:cs="Times New Roman"/>
          <w:lang w:val="it-IT"/>
        </w:rPr>
        <w:t xml:space="preserve">Lincoln, Y., &amp; Guba, E. (1985). </w:t>
      </w:r>
      <w:r w:rsidRPr="003D3837">
        <w:rPr>
          <w:rFonts w:ascii="Times New Roman" w:hAnsi="Times New Roman" w:cs="Times New Roman"/>
          <w:i/>
          <w:lang w:val="it-IT"/>
        </w:rPr>
        <w:t>Naturalistic Inquiry</w:t>
      </w:r>
      <w:r w:rsidRPr="003D3837">
        <w:rPr>
          <w:rFonts w:ascii="Times New Roman" w:hAnsi="Times New Roman" w:cs="Times New Roman"/>
          <w:lang w:val="it-IT"/>
        </w:rPr>
        <w:t xml:space="preserve">. </w:t>
      </w:r>
      <w:r w:rsidRPr="003D3837">
        <w:rPr>
          <w:rFonts w:ascii="Times New Roman" w:hAnsi="Times New Roman" w:cs="Times New Roman"/>
          <w:lang w:val="en-GB"/>
        </w:rPr>
        <w:t>Beverley Hills: Sage Publications.</w:t>
      </w:r>
    </w:p>
    <w:p w14:paraId="005C83C3" w14:textId="01971B82" w:rsidR="003003FB" w:rsidRPr="003D3837" w:rsidRDefault="003003FB" w:rsidP="00C94156">
      <w:pPr>
        <w:spacing w:after="0" w:line="480" w:lineRule="auto"/>
        <w:ind w:left="540" w:hanging="540"/>
        <w:rPr>
          <w:rFonts w:ascii="Times New Roman" w:hAnsi="Times New Roman" w:cs="Times New Roman"/>
          <w:lang w:val="en-GB"/>
        </w:rPr>
      </w:pPr>
      <w:proofErr w:type="spellStart"/>
      <w:proofErr w:type="gramStart"/>
      <w:r w:rsidRPr="003D3837">
        <w:rPr>
          <w:rFonts w:ascii="Times New Roman" w:hAnsi="Times New Roman" w:cs="Times New Roman"/>
          <w:lang w:val="en-GB"/>
        </w:rPr>
        <w:t>Lown</w:t>
      </w:r>
      <w:proofErr w:type="spellEnd"/>
      <w:r w:rsidRPr="003D3837">
        <w:rPr>
          <w:rFonts w:ascii="Times New Roman" w:hAnsi="Times New Roman" w:cs="Times New Roman"/>
          <w:lang w:val="en-GB"/>
        </w:rPr>
        <w:t>, B</w:t>
      </w:r>
      <w:r w:rsidR="000D1729" w:rsidRPr="003D3837">
        <w:rPr>
          <w:rFonts w:ascii="Times New Roman" w:hAnsi="Times New Roman" w:cs="Times New Roman"/>
          <w:lang w:val="en-GB"/>
        </w:rPr>
        <w:t>.A</w:t>
      </w:r>
      <w:r w:rsidRPr="003D3837">
        <w:rPr>
          <w:rFonts w:ascii="Times New Roman" w:hAnsi="Times New Roman" w:cs="Times New Roman"/>
          <w:lang w:val="en-GB"/>
        </w:rPr>
        <w:t xml:space="preserve">., Rosen, J. &amp; </w:t>
      </w:r>
      <w:proofErr w:type="spellStart"/>
      <w:r w:rsidRPr="003D3837">
        <w:rPr>
          <w:rFonts w:ascii="Times New Roman" w:hAnsi="Times New Roman" w:cs="Times New Roman"/>
          <w:lang w:val="en-GB"/>
        </w:rPr>
        <w:t>Marttila</w:t>
      </w:r>
      <w:proofErr w:type="spellEnd"/>
      <w:r w:rsidRPr="003D3837">
        <w:rPr>
          <w:rFonts w:ascii="Times New Roman" w:hAnsi="Times New Roman" w:cs="Times New Roman"/>
          <w:lang w:val="en-GB"/>
        </w:rPr>
        <w:t>, J. (2011).</w:t>
      </w:r>
      <w:proofErr w:type="gramEnd"/>
      <w:r w:rsidRPr="003D3837">
        <w:rPr>
          <w:rFonts w:ascii="Times New Roman" w:hAnsi="Times New Roman" w:cs="Times New Roman"/>
          <w:lang w:val="en-GB"/>
        </w:rPr>
        <w:t xml:space="preserve"> Agenda for improving compassionate care: A survey shows about half of patients say such care is missing. </w:t>
      </w:r>
      <w:r w:rsidRPr="003D3837">
        <w:rPr>
          <w:rFonts w:ascii="Times New Roman" w:hAnsi="Times New Roman" w:cs="Times New Roman"/>
          <w:i/>
          <w:lang w:val="en-GB"/>
        </w:rPr>
        <w:t>Health Affairs</w:t>
      </w:r>
      <w:r w:rsidRPr="003D3837">
        <w:rPr>
          <w:rFonts w:ascii="Times New Roman" w:hAnsi="Times New Roman" w:cs="Times New Roman"/>
          <w:lang w:val="en-GB"/>
        </w:rPr>
        <w:t xml:space="preserve">, </w:t>
      </w:r>
      <w:r w:rsidRPr="003D3837">
        <w:rPr>
          <w:rFonts w:ascii="Times New Roman" w:hAnsi="Times New Roman" w:cs="Times New Roman"/>
          <w:i/>
          <w:lang w:val="en-GB"/>
        </w:rPr>
        <w:t>30</w:t>
      </w:r>
      <w:r w:rsidRPr="003D3837">
        <w:rPr>
          <w:rFonts w:ascii="Times New Roman" w:hAnsi="Times New Roman" w:cs="Times New Roman"/>
          <w:lang w:val="en-GB"/>
        </w:rPr>
        <w:t xml:space="preserve">(9), 1772-1778. </w:t>
      </w:r>
    </w:p>
    <w:p w14:paraId="7BC0E1F6" w14:textId="5A2EBF52" w:rsidR="000D1729" w:rsidRPr="00C94156" w:rsidRDefault="000D1729" w:rsidP="00C94156">
      <w:pPr>
        <w:autoSpaceDE w:val="0"/>
        <w:autoSpaceDN w:val="0"/>
        <w:adjustRightInd w:val="0"/>
        <w:spacing w:after="0" w:line="480" w:lineRule="auto"/>
        <w:ind w:left="540" w:hanging="540"/>
        <w:rPr>
          <w:rFonts w:ascii="Times New Roman" w:hAnsi="Times New Roman" w:cs="Times New Roman"/>
        </w:rPr>
      </w:pPr>
      <w:proofErr w:type="spellStart"/>
      <w:r w:rsidRPr="00C94156">
        <w:rPr>
          <w:rFonts w:ascii="Times New Roman" w:hAnsi="Times New Roman" w:cs="Times New Roman"/>
        </w:rPr>
        <w:t>Lown</w:t>
      </w:r>
      <w:proofErr w:type="spellEnd"/>
      <w:r w:rsidRPr="00C94156">
        <w:rPr>
          <w:rFonts w:ascii="Times New Roman" w:hAnsi="Times New Roman" w:cs="Times New Roman"/>
        </w:rPr>
        <w:t xml:space="preserve">, B.A. (2014). Seven guiding commitments: Making the U.S. healthcare system more compassionate. </w:t>
      </w:r>
      <w:r w:rsidRPr="00C94156">
        <w:rPr>
          <w:rFonts w:ascii="Times New Roman" w:hAnsi="Times New Roman" w:cs="Times New Roman"/>
          <w:i/>
        </w:rPr>
        <w:t>Journal of Patient Experience</w:t>
      </w:r>
      <w:r w:rsidRPr="00C94156">
        <w:rPr>
          <w:rFonts w:ascii="Times New Roman" w:hAnsi="Times New Roman" w:cs="Times New Roman"/>
        </w:rPr>
        <w:t xml:space="preserve">, </w:t>
      </w:r>
      <w:r w:rsidRPr="00C94156">
        <w:rPr>
          <w:rFonts w:ascii="Times New Roman" w:hAnsi="Times New Roman" w:cs="Times New Roman"/>
          <w:i/>
        </w:rPr>
        <w:t>2</w:t>
      </w:r>
      <w:r w:rsidRPr="00C94156">
        <w:rPr>
          <w:rFonts w:ascii="Times New Roman" w:hAnsi="Times New Roman" w:cs="Times New Roman"/>
        </w:rPr>
        <w:t>(1), 6-15.</w:t>
      </w:r>
    </w:p>
    <w:p w14:paraId="597786CE" w14:textId="6FCE0495" w:rsidR="00C94156" w:rsidRPr="00C94156" w:rsidRDefault="00C94156" w:rsidP="00C94156">
      <w:pPr>
        <w:autoSpaceDE w:val="0"/>
        <w:autoSpaceDN w:val="0"/>
        <w:adjustRightInd w:val="0"/>
        <w:spacing w:after="0" w:line="480" w:lineRule="auto"/>
        <w:ind w:left="720" w:hanging="720"/>
        <w:rPr>
          <w:rFonts w:ascii="Times New Roman" w:hAnsi="Times New Roman" w:cs="Times New Roman"/>
        </w:rPr>
      </w:pPr>
      <w:proofErr w:type="spellStart"/>
      <w:r w:rsidRPr="00C94156">
        <w:rPr>
          <w:rFonts w:ascii="Times New Roman" w:hAnsi="Times New Roman" w:cs="Times New Roman"/>
        </w:rPr>
        <w:t>Lown</w:t>
      </w:r>
      <w:proofErr w:type="spellEnd"/>
      <w:r w:rsidRPr="00C94156">
        <w:rPr>
          <w:rFonts w:ascii="Times New Roman" w:hAnsi="Times New Roman" w:cs="Times New Roman"/>
        </w:rPr>
        <w:t xml:space="preserve">, B.A. (2016). </w:t>
      </w:r>
      <w:proofErr w:type="gramStart"/>
      <w:r w:rsidRPr="00C94156">
        <w:rPr>
          <w:rFonts w:ascii="Times New Roman" w:hAnsi="Times New Roman" w:cs="Times New Roman"/>
        </w:rPr>
        <w:t>A social neuroscience-informed model for teaching and practising compassion in health care.</w:t>
      </w:r>
      <w:proofErr w:type="gramEnd"/>
      <w:r w:rsidRPr="00C94156">
        <w:rPr>
          <w:rFonts w:ascii="Times New Roman" w:hAnsi="Times New Roman" w:cs="Times New Roman"/>
        </w:rPr>
        <w:t xml:space="preserve"> </w:t>
      </w:r>
      <w:r w:rsidRPr="00C94156">
        <w:rPr>
          <w:rFonts w:ascii="Times New Roman" w:hAnsi="Times New Roman" w:cs="Times New Roman"/>
          <w:i/>
        </w:rPr>
        <w:t>Medical Education</w:t>
      </w:r>
      <w:r w:rsidRPr="00C94156">
        <w:rPr>
          <w:rFonts w:ascii="Times New Roman" w:hAnsi="Times New Roman" w:cs="Times New Roman"/>
        </w:rPr>
        <w:t xml:space="preserve">, </w:t>
      </w:r>
      <w:r w:rsidRPr="00C94156">
        <w:rPr>
          <w:rFonts w:ascii="Times New Roman" w:hAnsi="Times New Roman" w:cs="Times New Roman"/>
          <w:i/>
        </w:rPr>
        <w:t>50</w:t>
      </w:r>
      <w:r w:rsidRPr="00C94156">
        <w:rPr>
          <w:rFonts w:ascii="Times New Roman" w:hAnsi="Times New Roman" w:cs="Times New Roman"/>
        </w:rPr>
        <w:t>(3), 332-342.</w:t>
      </w:r>
    </w:p>
    <w:p w14:paraId="086BD4A4" w14:textId="4E6E8953" w:rsidR="008373D5" w:rsidRPr="003D3837" w:rsidRDefault="008373D5" w:rsidP="00C94156">
      <w:pPr>
        <w:spacing w:after="0" w:line="480" w:lineRule="auto"/>
        <w:ind w:left="540" w:hanging="540"/>
        <w:rPr>
          <w:rFonts w:ascii="Times New Roman" w:hAnsi="Times New Roman" w:cs="Times New Roman"/>
          <w:lang w:val="en-GB"/>
        </w:rPr>
      </w:pPr>
      <w:proofErr w:type="spellStart"/>
      <w:r w:rsidRPr="00C94156">
        <w:rPr>
          <w:rFonts w:ascii="Times New Roman" w:hAnsi="Times New Roman" w:cs="Times New Roman"/>
          <w:lang w:val="en-GB"/>
        </w:rPr>
        <w:t>Lown</w:t>
      </w:r>
      <w:proofErr w:type="spellEnd"/>
      <w:r w:rsidRPr="00C94156">
        <w:rPr>
          <w:rFonts w:ascii="Times New Roman" w:hAnsi="Times New Roman" w:cs="Times New Roman"/>
          <w:lang w:val="en-GB"/>
        </w:rPr>
        <w:t>, B</w:t>
      </w:r>
      <w:r w:rsidR="000D1729" w:rsidRPr="00C94156">
        <w:rPr>
          <w:rFonts w:ascii="Times New Roman" w:hAnsi="Times New Roman" w:cs="Times New Roman"/>
          <w:lang w:val="en-GB"/>
        </w:rPr>
        <w:t>.A</w:t>
      </w:r>
      <w:r w:rsidRPr="00C94156">
        <w:rPr>
          <w:rFonts w:ascii="Times New Roman" w:hAnsi="Times New Roman" w:cs="Times New Roman"/>
          <w:lang w:val="en-GB"/>
        </w:rPr>
        <w:t xml:space="preserve">., Dunne, H., </w:t>
      </w:r>
      <w:proofErr w:type="spellStart"/>
      <w:r w:rsidRPr="00C94156">
        <w:rPr>
          <w:rFonts w:ascii="Times New Roman" w:hAnsi="Times New Roman" w:cs="Times New Roman"/>
          <w:lang w:val="en-GB"/>
        </w:rPr>
        <w:t>Muncer</w:t>
      </w:r>
      <w:proofErr w:type="spellEnd"/>
      <w:r w:rsidRPr="00C94156">
        <w:rPr>
          <w:rFonts w:ascii="Times New Roman" w:hAnsi="Times New Roman" w:cs="Times New Roman"/>
          <w:lang w:val="en-GB"/>
        </w:rPr>
        <w:t>, S., &amp; Chadwick, R. (2017)</w:t>
      </w:r>
      <w:r w:rsidR="0046744D" w:rsidRPr="00C94156">
        <w:rPr>
          <w:rFonts w:ascii="Times New Roman" w:hAnsi="Times New Roman" w:cs="Times New Roman"/>
          <w:lang w:val="en-GB"/>
        </w:rPr>
        <w:t>.</w:t>
      </w:r>
      <w:r w:rsidRPr="00C94156">
        <w:rPr>
          <w:rFonts w:ascii="Times New Roman" w:hAnsi="Times New Roman" w:cs="Times New Roman"/>
          <w:lang w:val="en-GB"/>
        </w:rPr>
        <w:t xml:space="preserve"> How important is compassionate healthcare to you? </w:t>
      </w:r>
      <w:proofErr w:type="gramStart"/>
      <w:r w:rsidRPr="00C94156">
        <w:rPr>
          <w:rFonts w:ascii="Times New Roman" w:hAnsi="Times New Roman" w:cs="Times New Roman"/>
          <w:lang w:val="en-GB"/>
        </w:rPr>
        <w:t>A comparison of the perceptions</w:t>
      </w:r>
      <w:r w:rsidRPr="003D3837">
        <w:rPr>
          <w:rFonts w:ascii="Times New Roman" w:hAnsi="Times New Roman" w:cs="Times New Roman"/>
          <w:lang w:val="en-GB"/>
        </w:rPr>
        <w:t xml:space="preserve"> of people in the United States and Ireland.</w:t>
      </w:r>
      <w:proofErr w:type="gramEnd"/>
      <w:r w:rsidRPr="003D3837">
        <w:rPr>
          <w:rFonts w:ascii="Times New Roman" w:hAnsi="Times New Roman" w:cs="Times New Roman"/>
          <w:lang w:val="en-GB"/>
        </w:rPr>
        <w:t xml:space="preserve"> </w:t>
      </w:r>
      <w:r w:rsidRPr="003D3837">
        <w:rPr>
          <w:rFonts w:ascii="Times New Roman" w:hAnsi="Times New Roman" w:cs="Times New Roman"/>
          <w:i/>
          <w:lang w:val="en-GB"/>
        </w:rPr>
        <w:t>Journal of Research in Nursing</w:t>
      </w:r>
      <w:r w:rsidR="0046744D" w:rsidRPr="003D3837">
        <w:rPr>
          <w:rFonts w:ascii="Times New Roman" w:hAnsi="Times New Roman" w:cs="Times New Roman"/>
          <w:i/>
          <w:lang w:val="en-GB"/>
        </w:rPr>
        <w:t>, 22</w:t>
      </w:r>
      <w:r w:rsidR="0046744D" w:rsidRPr="003D3837">
        <w:rPr>
          <w:rFonts w:ascii="Times New Roman" w:hAnsi="Times New Roman" w:cs="Times New Roman"/>
          <w:lang w:val="en-GB"/>
        </w:rPr>
        <w:t>(1-2), 60-69.</w:t>
      </w:r>
    </w:p>
    <w:p w14:paraId="5F8501CA" w14:textId="2E072F4D" w:rsidR="003003FB" w:rsidRPr="003D3837" w:rsidRDefault="003003FB" w:rsidP="00C94156">
      <w:pPr>
        <w:spacing w:after="0" w:line="480" w:lineRule="auto"/>
        <w:ind w:left="540" w:hanging="540"/>
        <w:rPr>
          <w:rFonts w:ascii="Times New Roman" w:hAnsi="Times New Roman" w:cs="Times New Roman"/>
          <w:lang w:val="en-GB"/>
        </w:rPr>
      </w:pPr>
      <w:proofErr w:type="gramStart"/>
      <w:r w:rsidRPr="003D3837">
        <w:rPr>
          <w:rFonts w:ascii="Times New Roman" w:hAnsi="Times New Roman" w:cs="Times New Roman"/>
          <w:lang w:val="en-GB"/>
        </w:rPr>
        <w:t>McAllister</w:t>
      </w:r>
      <w:r w:rsidR="00B5507D" w:rsidRPr="003D3837">
        <w:rPr>
          <w:rFonts w:ascii="Times New Roman" w:hAnsi="Times New Roman" w:cs="Times New Roman"/>
          <w:lang w:val="en-GB"/>
        </w:rPr>
        <w:t>,</w:t>
      </w:r>
      <w:r w:rsidRPr="003D3837">
        <w:rPr>
          <w:rFonts w:ascii="Times New Roman" w:hAnsi="Times New Roman" w:cs="Times New Roman"/>
          <w:lang w:val="en-GB"/>
        </w:rPr>
        <w:t xml:space="preserve"> M.</w:t>
      </w:r>
      <w:r w:rsidR="00B5507D" w:rsidRPr="003D3837">
        <w:rPr>
          <w:rFonts w:ascii="Times New Roman" w:hAnsi="Times New Roman" w:cs="Times New Roman"/>
          <w:lang w:val="en-GB"/>
        </w:rPr>
        <w:t>,</w:t>
      </w:r>
      <w:r w:rsidRPr="003D3837">
        <w:rPr>
          <w:rFonts w:ascii="Times New Roman" w:hAnsi="Times New Roman" w:cs="Times New Roman"/>
          <w:lang w:val="en-GB"/>
        </w:rPr>
        <w:t xml:space="preserve"> </w:t>
      </w:r>
      <w:r w:rsidR="00B5507D" w:rsidRPr="003D3837">
        <w:rPr>
          <w:rFonts w:ascii="Times New Roman" w:hAnsi="Times New Roman" w:cs="Times New Roman"/>
          <w:lang w:val="en-GB"/>
        </w:rPr>
        <w:t xml:space="preserve">&amp; </w:t>
      </w:r>
      <w:r w:rsidRPr="003D3837">
        <w:rPr>
          <w:rFonts w:ascii="Times New Roman" w:hAnsi="Times New Roman" w:cs="Times New Roman"/>
          <w:lang w:val="en-GB"/>
        </w:rPr>
        <w:t>McKinnon</w:t>
      </w:r>
      <w:r w:rsidR="00B5507D" w:rsidRPr="003D3837">
        <w:rPr>
          <w:rFonts w:ascii="Times New Roman" w:hAnsi="Times New Roman" w:cs="Times New Roman"/>
          <w:lang w:val="en-GB"/>
        </w:rPr>
        <w:t>,</w:t>
      </w:r>
      <w:r w:rsidRPr="003D3837">
        <w:rPr>
          <w:rFonts w:ascii="Times New Roman" w:hAnsi="Times New Roman" w:cs="Times New Roman"/>
          <w:lang w:val="en-GB"/>
        </w:rPr>
        <w:t xml:space="preserve"> J. (2009)</w:t>
      </w:r>
      <w:r w:rsidR="00EC11AB" w:rsidRPr="003D3837">
        <w:rPr>
          <w:rFonts w:ascii="Times New Roman" w:hAnsi="Times New Roman" w:cs="Times New Roman"/>
          <w:lang w:val="en-GB"/>
        </w:rPr>
        <w:t>.</w:t>
      </w:r>
      <w:proofErr w:type="gramEnd"/>
      <w:r w:rsidRPr="003D3837">
        <w:rPr>
          <w:rFonts w:ascii="Times New Roman" w:hAnsi="Times New Roman" w:cs="Times New Roman"/>
          <w:lang w:val="en-GB"/>
        </w:rPr>
        <w:t xml:space="preserve"> Importance of teaching and learning resilience in the health disciplines: a critical review of the literature. </w:t>
      </w:r>
      <w:r w:rsidRPr="003D3837">
        <w:rPr>
          <w:rFonts w:ascii="Times New Roman" w:hAnsi="Times New Roman" w:cs="Times New Roman"/>
          <w:i/>
          <w:lang w:val="en-GB"/>
        </w:rPr>
        <w:t>Nurse Education Today</w:t>
      </w:r>
      <w:r w:rsidRPr="003D3837">
        <w:rPr>
          <w:rFonts w:ascii="Times New Roman" w:hAnsi="Times New Roman" w:cs="Times New Roman"/>
          <w:lang w:val="en-GB"/>
        </w:rPr>
        <w:t xml:space="preserve"> 29(4), 371–379.</w:t>
      </w:r>
    </w:p>
    <w:p w14:paraId="0CA27ACD" w14:textId="77777777" w:rsidR="003003FB" w:rsidRPr="003D3837" w:rsidRDefault="003003FB" w:rsidP="00C94156">
      <w:pPr>
        <w:spacing w:after="0" w:line="480" w:lineRule="auto"/>
        <w:ind w:left="547" w:hanging="547"/>
        <w:rPr>
          <w:rFonts w:ascii="Times New Roman" w:hAnsi="Times New Roman" w:cs="Times New Roman"/>
          <w:lang w:val="en-GB"/>
        </w:rPr>
      </w:pPr>
      <w:proofErr w:type="gramStart"/>
      <w:r w:rsidRPr="003D3837">
        <w:rPr>
          <w:rFonts w:ascii="Times New Roman" w:hAnsi="Times New Roman" w:cs="Times New Roman"/>
          <w:lang w:val="en-GB"/>
        </w:rPr>
        <w:t>Mills, J., Wand, T., &amp; Fraser, J. (2015).</w:t>
      </w:r>
      <w:proofErr w:type="gramEnd"/>
      <w:r w:rsidRPr="003D3837">
        <w:rPr>
          <w:rFonts w:ascii="Times New Roman" w:hAnsi="Times New Roman" w:cs="Times New Roman"/>
          <w:lang w:val="en-GB"/>
        </w:rPr>
        <w:t xml:space="preserve"> Self-compassion and self-care in nursing: selfish or essential for compassionate care? </w:t>
      </w:r>
      <w:r w:rsidRPr="003D3837">
        <w:rPr>
          <w:rFonts w:ascii="Times New Roman" w:hAnsi="Times New Roman" w:cs="Times New Roman"/>
          <w:i/>
          <w:lang w:val="en-GB"/>
        </w:rPr>
        <w:t>International Journal of Nursing Studies,</w:t>
      </w:r>
      <w:r w:rsidRPr="003D3837">
        <w:rPr>
          <w:rFonts w:ascii="Times New Roman" w:hAnsi="Times New Roman" w:cs="Times New Roman"/>
          <w:lang w:val="en-GB"/>
        </w:rPr>
        <w:t xml:space="preserve"> </w:t>
      </w:r>
      <w:r w:rsidRPr="003D3837">
        <w:rPr>
          <w:rFonts w:ascii="Times New Roman" w:hAnsi="Times New Roman" w:cs="Times New Roman"/>
          <w:i/>
          <w:lang w:val="en-GB"/>
        </w:rPr>
        <w:t>52</w:t>
      </w:r>
      <w:r w:rsidRPr="003D3837">
        <w:rPr>
          <w:rFonts w:ascii="Times New Roman" w:hAnsi="Times New Roman" w:cs="Times New Roman"/>
          <w:lang w:val="en-GB"/>
        </w:rPr>
        <w:t>(4), 791-793.</w:t>
      </w:r>
    </w:p>
    <w:p w14:paraId="56B73CDC" w14:textId="77777777" w:rsidR="003003FB" w:rsidRPr="003D3837" w:rsidRDefault="003003FB" w:rsidP="00C94156">
      <w:pPr>
        <w:spacing w:after="0" w:line="480" w:lineRule="auto"/>
        <w:ind w:left="547" w:hanging="547"/>
        <w:rPr>
          <w:rFonts w:ascii="Times New Roman" w:eastAsia="Times New Roman" w:hAnsi="Times New Roman" w:cs="Times New Roman"/>
          <w:lang w:val="en-GB" w:eastAsia="en-AU"/>
        </w:rPr>
      </w:pPr>
      <w:proofErr w:type="gramStart"/>
      <w:r w:rsidRPr="003D3837">
        <w:rPr>
          <w:rFonts w:ascii="Times New Roman" w:eastAsia="Times New Roman" w:hAnsi="Times New Roman" w:cs="Times New Roman"/>
          <w:lang w:val="en-GB" w:eastAsia="en-AU"/>
        </w:rPr>
        <w:t>Pence, G.E. (1983).</w:t>
      </w:r>
      <w:proofErr w:type="gramEnd"/>
      <w:r w:rsidRPr="003D3837">
        <w:rPr>
          <w:rFonts w:ascii="Times New Roman" w:eastAsia="Times New Roman" w:hAnsi="Times New Roman" w:cs="Times New Roman"/>
          <w:lang w:val="en-GB" w:eastAsia="en-AU"/>
        </w:rPr>
        <w:t xml:space="preserve"> Can compassion be taught? </w:t>
      </w:r>
      <w:r w:rsidRPr="003D3837">
        <w:rPr>
          <w:rFonts w:ascii="Times New Roman" w:eastAsia="Times New Roman" w:hAnsi="Times New Roman" w:cs="Times New Roman"/>
          <w:i/>
          <w:lang w:val="en-GB" w:eastAsia="en-AU"/>
        </w:rPr>
        <w:t>Journal of Medical Ethics</w:t>
      </w:r>
      <w:r w:rsidRPr="003D3837">
        <w:rPr>
          <w:rFonts w:ascii="Times New Roman" w:eastAsia="Times New Roman" w:hAnsi="Times New Roman" w:cs="Times New Roman"/>
          <w:lang w:val="en-GB" w:eastAsia="en-AU"/>
        </w:rPr>
        <w:t xml:space="preserve"> 9, 189-191</w:t>
      </w:r>
    </w:p>
    <w:p w14:paraId="4EA6AC39" w14:textId="3FD6006C" w:rsidR="003003FB" w:rsidRPr="003D3837" w:rsidRDefault="003003FB" w:rsidP="00C94156">
      <w:pPr>
        <w:spacing w:after="0" w:line="480" w:lineRule="auto"/>
        <w:ind w:left="547" w:hanging="547"/>
        <w:rPr>
          <w:rFonts w:ascii="Times New Roman" w:hAnsi="Times New Roman" w:cs="Times New Roman"/>
          <w:lang w:val="en-GB"/>
        </w:rPr>
      </w:pPr>
      <w:r w:rsidRPr="003D3837">
        <w:rPr>
          <w:rFonts w:ascii="Times New Roman" w:hAnsi="Times New Roman" w:cs="Times New Roman"/>
          <w:lang w:val="it-IT"/>
        </w:rPr>
        <w:t xml:space="preserve">Plato. </w:t>
      </w:r>
      <w:r w:rsidRPr="003D3837">
        <w:rPr>
          <w:rFonts w:ascii="Times New Roman" w:hAnsi="Times New Roman" w:cs="Times New Roman"/>
          <w:i/>
          <w:lang w:val="it-IT"/>
        </w:rPr>
        <w:t>Meno Protagoras</w:t>
      </w:r>
      <w:r w:rsidRPr="003D3837">
        <w:rPr>
          <w:rFonts w:ascii="Times New Roman" w:hAnsi="Times New Roman" w:cs="Times New Roman"/>
          <w:lang w:val="it-IT"/>
        </w:rPr>
        <w:t xml:space="preserve">. In: Hamilton E, &amp; Cairns H, eds. </w:t>
      </w:r>
      <w:proofErr w:type="gramStart"/>
      <w:r w:rsidRPr="003D3837">
        <w:rPr>
          <w:rFonts w:ascii="Times New Roman" w:hAnsi="Times New Roman" w:cs="Times New Roman"/>
          <w:lang w:val="en-GB"/>
        </w:rPr>
        <w:t>(1961)</w:t>
      </w:r>
      <w:r w:rsidR="00EC11AB" w:rsidRPr="003D3837">
        <w:rPr>
          <w:rFonts w:ascii="Times New Roman" w:hAnsi="Times New Roman" w:cs="Times New Roman"/>
          <w:lang w:val="en-GB"/>
        </w:rPr>
        <w:t>.</w:t>
      </w:r>
      <w:r w:rsidRPr="003D3837">
        <w:rPr>
          <w:rFonts w:ascii="Times New Roman" w:hAnsi="Times New Roman" w:cs="Times New Roman"/>
          <w:lang w:val="en-GB"/>
        </w:rPr>
        <w:t xml:space="preserve"> </w:t>
      </w:r>
      <w:r w:rsidRPr="003D3837">
        <w:rPr>
          <w:rFonts w:ascii="Times New Roman" w:hAnsi="Times New Roman" w:cs="Times New Roman"/>
          <w:i/>
          <w:lang w:val="en-GB"/>
        </w:rPr>
        <w:t>Collected dialogues of Plato.</w:t>
      </w:r>
      <w:proofErr w:type="gramEnd"/>
      <w:r w:rsidRPr="003D3837">
        <w:rPr>
          <w:rFonts w:ascii="Times New Roman" w:hAnsi="Times New Roman" w:cs="Times New Roman"/>
          <w:lang w:val="en-GB"/>
        </w:rPr>
        <w:t xml:space="preserve"> Princeton, NJ: Princeton University Press.</w:t>
      </w:r>
    </w:p>
    <w:p w14:paraId="6B29DA8D" w14:textId="7B910DB1" w:rsidR="003003FB" w:rsidRPr="003D3837" w:rsidRDefault="003003FB" w:rsidP="00C94156">
      <w:pPr>
        <w:spacing w:after="0" w:line="480" w:lineRule="auto"/>
        <w:ind w:left="547" w:hanging="547"/>
        <w:rPr>
          <w:rFonts w:ascii="Times New Roman" w:hAnsi="Times New Roman" w:cs="Times New Roman"/>
          <w:lang w:val="en-GB"/>
        </w:rPr>
      </w:pPr>
      <w:proofErr w:type="gramStart"/>
      <w:r w:rsidRPr="003D3837">
        <w:rPr>
          <w:rFonts w:ascii="Times New Roman" w:hAnsi="Times New Roman" w:cs="Times New Roman"/>
          <w:lang w:val="en-GB"/>
        </w:rPr>
        <w:t>Richardson</w:t>
      </w:r>
      <w:r w:rsidR="00B5507D" w:rsidRPr="003D3837">
        <w:rPr>
          <w:rFonts w:ascii="Times New Roman" w:hAnsi="Times New Roman" w:cs="Times New Roman"/>
          <w:lang w:val="en-GB"/>
        </w:rPr>
        <w:t>,</w:t>
      </w:r>
      <w:r w:rsidRPr="003D3837">
        <w:rPr>
          <w:rFonts w:ascii="Times New Roman" w:hAnsi="Times New Roman" w:cs="Times New Roman"/>
          <w:lang w:val="en-GB"/>
        </w:rPr>
        <w:t xml:space="preserve"> C</w:t>
      </w:r>
      <w:r w:rsidR="00B5507D" w:rsidRPr="003D3837">
        <w:rPr>
          <w:rFonts w:ascii="Times New Roman" w:hAnsi="Times New Roman" w:cs="Times New Roman"/>
          <w:lang w:val="en-GB"/>
        </w:rPr>
        <w:t>.</w:t>
      </w:r>
      <w:r w:rsidRPr="003D3837">
        <w:rPr>
          <w:rFonts w:ascii="Times New Roman" w:hAnsi="Times New Roman" w:cs="Times New Roman"/>
          <w:lang w:val="en-GB"/>
        </w:rPr>
        <w:t>, Percy</w:t>
      </w:r>
      <w:r w:rsidR="00B5507D" w:rsidRPr="003D3837">
        <w:rPr>
          <w:rFonts w:ascii="Times New Roman" w:hAnsi="Times New Roman" w:cs="Times New Roman"/>
          <w:lang w:val="en-GB"/>
        </w:rPr>
        <w:t>,</w:t>
      </w:r>
      <w:r w:rsidRPr="003D3837">
        <w:rPr>
          <w:rFonts w:ascii="Times New Roman" w:hAnsi="Times New Roman" w:cs="Times New Roman"/>
          <w:lang w:val="en-GB"/>
        </w:rPr>
        <w:t xml:space="preserve"> M</w:t>
      </w:r>
      <w:r w:rsidR="00B5507D" w:rsidRPr="003D3837">
        <w:rPr>
          <w:rFonts w:ascii="Times New Roman" w:hAnsi="Times New Roman" w:cs="Times New Roman"/>
          <w:lang w:val="en-GB"/>
        </w:rPr>
        <w:t>.</w:t>
      </w:r>
      <w:r w:rsidRPr="003D3837">
        <w:rPr>
          <w:rFonts w:ascii="Times New Roman" w:hAnsi="Times New Roman" w:cs="Times New Roman"/>
          <w:lang w:val="en-GB"/>
        </w:rPr>
        <w:t xml:space="preserve">, </w:t>
      </w:r>
      <w:r w:rsidR="00B5507D" w:rsidRPr="003D3837">
        <w:rPr>
          <w:rFonts w:ascii="Times New Roman" w:hAnsi="Times New Roman" w:cs="Times New Roman"/>
          <w:lang w:val="en-GB"/>
        </w:rPr>
        <w:t xml:space="preserve">&amp; </w:t>
      </w:r>
      <w:r w:rsidRPr="003D3837">
        <w:rPr>
          <w:rFonts w:ascii="Times New Roman" w:hAnsi="Times New Roman" w:cs="Times New Roman"/>
          <w:lang w:val="en-GB"/>
        </w:rPr>
        <w:t>Hughes</w:t>
      </w:r>
      <w:r w:rsidR="00B5507D" w:rsidRPr="003D3837">
        <w:rPr>
          <w:rFonts w:ascii="Times New Roman" w:hAnsi="Times New Roman" w:cs="Times New Roman"/>
          <w:lang w:val="en-GB"/>
        </w:rPr>
        <w:t>,</w:t>
      </w:r>
      <w:r w:rsidRPr="003D3837">
        <w:rPr>
          <w:rFonts w:ascii="Times New Roman" w:hAnsi="Times New Roman" w:cs="Times New Roman"/>
          <w:lang w:val="en-GB"/>
        </w:rPr>
        <w:t xml:space="preserve"> J. (2015)</w:t>
      </w:r>
      <w:r w:rsidR="00EC11AB" w:rsidRPr="003D3837">
        <w:rPr>
          <w:rFonts w:ascii="Times New Roman" w:hAnsi="Times New Roman" w:cs="Times New Roman"/>
          <w:lang w:val="en-GB"/>
        </w:rPr>
        <w:t>.</w:t>
      </w:r>
      <w:proofErr w:type="gramEnd"/>
      <w:r w:rsidRPr="003D3837">
        <w:rPr>
          <w:rFonts w:ascii="Times New Roman" w:hAnsi="Times New Roman" w:cs="Times New Roman"/>
          <w:lang w:val="en-GB"/>
        </w:rPr>
        <w:t xml:space="preserve"> Nursing therapeutics: Teaching student nurses care, compassion and empathy. </w:t>
      </w:r>
      <w:r w:rsidRPr="003D3837">
        <w:rPr>
          <w:rFonts w:ascii="Times New Roman" w:hAnsi="Times New Roman" w:cs="Times New Roman"/>
          <w:i/>
          <w:lang w:val="en-GB"/>
        </w:rPr>
        <w:t>Nurse Education Today</w:t>
      </w:r>
      <w:r w:rsidRPr="003D3837">
        <w:rPr>
          <w:rFonts w:ascii="Times New Roman" w:hAnsi="Times New Roman" w:cs="Times New Roman"/>
          <w:lang w:val="en-GB"/>
        </w:rPr>
        <w:t xml:space="preserve">, </w:t>
      </w:r>
      <w:r w:rsidRPr="003D3837">
        <w:rPr>
          <w:rFonts w:ascii="Times New Roman" w:hAnsi="Times New Roman" w:cs="Times New Roman"/>
          <w:i/>
          <w:lang w:val="en-GB"/>
        </w:rPr>
        <w:t>35</w:t>
      </w:r>
      <w:r w:rsidRPr="003D3837">
        <w:rPr>
          <w:rFonts w:ascii="Times New Roman" w:hAnsi="Times New Roman" w:cs="Times New Roman"/>
          <w:lang w:val="en-GB"/>
        </w:rPr>
        <w:t>(5), e1- e5.</w:t>
      </w:r>
    </w:p>
    <w:p w14:paraId="4AE41F78" w14:textId="7BFFE0E3" w:rsidR="00A863BB" w:rsidRPr="003D3837" w:rsidRDefault="004A1F13" w:rsidP="005651AE">
      <w:pPr>
        <w:spacing w:after="0" w:line="480" w:lineRule="auto"/>
        <w:ind w:left="540" w:hanging="540"/>
        <w:textAlignment w:val="top"/>
        <w:outlineLvl w:val="0"/>
        <w:rPr>
          <w:rFonts w:ascii="Times New Roman" w:eastAsia="Times New Roman" w:hAnsi="Times New Roman" w:cs="Times New Roman"/>
          <w:bCs/>
          <w:color w:val="000000"/>
          <w:kern w:val="36"/>
          <w:lang w:val="en-US" w:eastAsia="en-AU"/>
        </w:rPr>
      </w:pPr>
      <w:r w:rsidRPr="003D3837">
        <w:rPr>
          <w:rFonts w:ascii="Times New Roman" w:eastAsia="Times New Roman" w:hAnsi="Times New Roman" w:cs="Times New Roman"/>
          <w:color w:val="000000"/>
          <w:lang w:val="en-US" w:eastAsia="en-AU"/>
        </w:rPr>
        <w:t>Rosen, J. (2015)</w:t>
      </w:r>
      <w:r w:rsidRPr="003D3837">
        <w:rPr>
          <w:rFonts w:ascii="Times New Roman" w:eastAsia="Times New Roman" w:hAnsi="Times New Roman" w:cs="Times New Roman"/>
          <w:b/>
          <w:color w:val="000000"/>
          <w:lang w:val="en-US" w:eastAsia="en-AU"/>
        </w:rPr>
        <w:t xml:space="preserve"> </w:t>
      </w:r>
      <w:r w:rsidRPr="003D3837">
        <w:rPr>
          <w:rFonts w:ascii="Times New Roman" w:eastAsia="Times New Roman" w:hAnsi="Times New Roman" w:cs="Times New Roman"/>
          <w:bCs/>
          <w:color w:val="000000"/>
          <w:kern w:val="36"/>
          <w:lang w:val="en-US" w:eastAsia="en-AU"/>
        </w:rPr>
        <w:t>Establishing a strong culture of compassion improves quality of care, bottom line.</w:t>
      </w:r>
      <w:r w:rsidR="00A863BB" w:rsidRPr="003D3837">
        <w:rPr>
          <w:rFonts w:ascii="Times New Roman" w:eastAsia="Times New Roman" w:hAnsi="Times New Roman" w:cs="Times New Roman"/>
          <w:bCs/>
          <w:color w:val="000000"/>
          <w:kern w:val="36"/>
          <w:lang w:val="en-US" w:eastAsia="en-AU"/>
        </w:rPr>
        <w:t xml:space="preserve"> </w:t>
      </w:r>
      <w:r w:rsidR="00A863BB" w:rsidRPr="003D3837">
        <w:rPr>
          <w:rFonts w:ascii="Times New Roman" w:eastAsia="Times New Roman" w:hAnsi="Times New Roman" w:cs="Times New Roman"/>
          <w:bCs/>
          <w:i/>
          <w:color w:val="000000"/>
          <w:kern w:val="36"/>
          <w:lang w:val="en-US" w:eastAsia="en-AU"/>
        </w:rPr>
        <w:t>Schwartz Centre for Compassionate Care</w:t>
      </w:r>
      <w:r w:rsidR="00A863BB" w:rsidRPr="003D3837">
        <w:rPr>
          <w:rFonts w:ascii="Times New Roman" w:eastAsia="Times New Roman" w:hAnsi="Times New Roman" w:cs="Times New Roman"/>
          <w:bCs/>
          <w:color w:val="000000"/>
          <w:kern w:val="36"/>
          <w:lang w:val="en-US" w:eastAsia="en-AU"/>
        </w:rPr>
        <w:t xml:space="preserve">. Accessed 15 July 2017 </w:t>
      </w:r>
      <w:r w:rsidRPr="003D3837">
        <w:rPr>
          <w:rFonts w:ascii="Times New Roman" w:eastAsia="Times New Roman" w:hAnsi="Times New Roman" w:cs="Times New Roman"/>
          <w:bCs/>
          <w:color w:val="000000"/>
          <w:kern w:val="36"/>
          <w:lang w:val="en-US" w:eastAsia="en-AU"/>
        </w:rPr>
        <w:t>http</w:t>
      </w:r>
      <w:r w:rsidR="00A863BB" w:rsidRPr="003D3837">
        <w:rPr>
          <w:rFonts w:ascii="Times New Roman" w:eastAsia="Times New Roman" w:hAnsi="Times New Roman" w:cs="Times New Roman"/>
          <w:bCs/>
          <w:color w:val="000000"/>
          <w:kern w:val="36"/>
          <w:lang w:val="en-US" w:eastAsia="en-AU"/>
        </w:rPr>
        <w:t>://www.theschwartzcenter.org/</w:t>
      </w:r>
    </w:p>
    <w:p w14:paraId="3FB236E1" w14:textId="77777777" w:rsidR="003003FB" w:rsidRPr="003D3837" w:rsidRDefault="003003FB" w:rsidP="005651AE">
      <w:pPr>
        <w:spacing w:after="0" w:line="480" w:lineRule="auto"/>
        <w:ind w:left="540" w:hanging="540"/>
        <w:rPr>
          <w:rFonts w:ascii="Times New Roman" w:hAnsi="Times New Roman" w:cs="Times New Roman"/>
          <w:lang w:val="en-GB"/>
        </w:rPr>
      </w:pPr>
      <w:proofErr w:type="spellStart"/>
      <w:proofErr w:type="gramStart"/>
      <w:r w:rsidRPr="003D3837">
        <w:rPr>
          <w:rFonts w:ascii="Times New Roman" w:hAnsi="Times New Roman" w:cs="Times New Roman"/>
          <w:lang w:val="en-GB"/>
        </w:rPr>
        <w:t>Sandelowski</w:t>
      </w:r>
      <w:proofErr w:type="spellEnd"/>
      <w:r w:rsidRPr="003D3837">
        <w:rPr>
          <w:rFonts w:ascii="Times New Roman" w:hAnsi="Times New Roman" w:cs="Times New Roman"/>
          <w:lang w:val="en-GB"/>
        </w:rPr>
        <w:t>, M. (2010).</w:t>
      </w:r>
      <w:proofErr w:type="gramEnd"/>
      <w:r w:rsidRPr="003D3837">
        <w:rPr>
          <w:rFonts w:ascii="Times New Roman" w:hAnsi="Times New Roman" w:cs="Times New Roman"/>
          <w:lang w:val="en-GB"/>
        </w:rPr>
        <w:t xml:space="preserve"> What’s in a name? </w:t>
      </w:r>
      <w:r w:rsidRPr="003D3837">
        <w:rPr>
          <w:rFonts w:ascii="Times New Roman" w:hAnsi="Times New Roman" w:cs="Times New Roman"/>
          <w:i/>
          <w:iCs/>
          <w:lang w:val="en-GB"/>
        </w:rPr>
        <w:t>Research in Nursing &amp; Health, 33</w:t>
      </w:r>
      <w:r w:rsidRPr="003D3837">
        <w:rPr>
          <w:rFonts w:ascii="Times New Roman" w:hAnsi="Times New Roman" w:cs="Times New Roman"/>
          <w:lang w:val="en-GB"/>
        </w:rPr>
        <w:t>(1), 77–84.</w:t>
      </w:r>
    </w:p>
    <w:p w14:paraId="65D35E81" w14:textId="77777777" w:rsidR="003003FB" w:rsidRPr="003D3837" w:rsidRDefault="003003FB" w:rsidP="005651AE">
      <w:pPr>
        <w:spacing w:after="0" w:line="480" w:lineRule="auto"/>
        <w:ind w:left="540" w:hanging="540"/>
        <w:rPr>
          <w:rFonts w:ascii="Times New Roman" w:hAnsi="Times New Roman" w:cs="Times New Roman"/>
          <w:lang w:val="en-GB"/>
        </w:rPr>
      </w:pPr>
      <w:r w:rsidRPr="003D3837">
        <w:rPr>
          <w:rFonts w:ascii="Times New Roman" w:hAnsi="Times New Roman" w:cs="Times New Roman"/>
          <w:bCs/>
          <w:lang w:val="en-GB"/>
        </w:rPr>
        <w:lastRenderedPageBreak/>
        <w:t>Sinclair, S.,</w:t>
      </w:r>
      <w:r w:rsidRPr="003D3837">
        <w:rPr>
          <w:rFonts w:ascii="Times New Roman" w:hAnsi="Times New Roman" w:cs="Times New Roman"/>
          <w:b/>
          <w:bCs/>
          <w:lang w:val="en-GB"/>
        </w:rPr>
        <w:t xml:space="preserve"> </w:t>
      </w:r>
      <w:r w:rsidRPr="003D3837">
        <w:rPr>
          <w:rFonts w:ascii="Times New Roman" w:hAnsi="Times New Roman" w:cs="Times New Roman"/>
          <w:bCs/>
          <w:lang w:val="en-GB"/>
        </w:rPr>
        <w:t xml:space="preserve">Beamer, K., </w:t>
      </w:r>
      <w:r w:rsidRPr="003D3837">
        <w:rPr>
          <w:rFonts w:ascii="Times New Roman" w:hAnsi="Times New Roman" w:cs="Times New Roman"/>
          <w:lang w:val="en-GB"/>
        </w:rPr>
        <w:t>Hack, T., McClement, S., Raffin-</w:t>
      </w:r>
      <w:proofErr w:type="spellStart"/>
      <w:r w:rsidRPr="003D3837">
        <w:rPr>
          <w:rFonts w:ascii="Times New Roman" w:hAnsi="Times New Roman" w:cs="Times New Roman"/>
          <w:lang w:val="en-GB"/>
        </w:rPr>
        <w:t>Bouchal</w:t>
      </w:r>
      <w:proofErr w:type="spellEnd"/>
      <w:r w:rsidRPr="003D3837">
        <w:rPr>
          <w:rFonts w:ascii="Times New Roman" w:hAnsi="Times New Roman" w:cs="Times New Roman"/>
          <w:lang w:val="en-GB"/>
        </w:rPr>
        <w:t xml:space="preserve">, S., </w:t>
      </w:r>
      <w:proofErr w:type="spellStart"/>
      <w:r w:rsidRPr="003D3837">
        <w:rPr>
          <w:rFonts w:ascii="Times New Roman" w:hAnsi="Times New Roman" w:cs="Times New Roman"/>
          <w:lang w:val="en-GB"/>
        </w:rPr>
        <w:t>Chochinov</w:t>
      </w:r>
      <w:proofErr w:type="spellEnd"/>
      <w:r w:rsidRPr="003D3837">
        <w:rPr>
          <w:rFonts w:ascii="Times New Roman" w:hAnsi="Times New Roman" w:cs="Times New Roman"/>
          <w:lang w:val="en-GB"/>
        </w:rPr>
        <w:t xml:space="preserve">, H., &amp; Hagen, N. (2016). Sympathy, empathy, and compassion: A grounded theory study of palliative care patients’ understandings, experiences, and preferences. </w:t>
      </w:r>
      <w:r w:rsidRPr="003D3837">
        <w:rPr>
          <w:rFonts w:ascii="Times New Roman" w:hAnsi="Times New Roman" w:cs="Times New Roman"/>
          <w:i/>
          <w:iCs/>
          <w:lang w:val="en-GB"/>
        </w:rPr>
        <w:t xml:space="preserve">Palliative Medicine, </w:t>
      </w:r>
      <w:r w:rsidRPr="003D3837">
        <w:rPr>
          <w:rFonts w:ascii="Times New Roman" w:hAnsi="Times New Roman" w:cs="Times New Roman"/>
          <w:lang w:val="en-GB"/>
        </w:rPr>
        <w:t xml:space="preserve">1-11. </w:t>
      </w:r>
    </w:p>
    <w:p w14:paraId="5E9148DA" w14:textId="77777777" w:rsidR="003003FB" w:rsidRPr="003D3837" w:rsidRDefault="003003FB" w:rsidP="005651AE">
      <w:pPr>
        <w:spacing w:after="0" w:line="480" w:lineRule="auto"/>
        <w:ind w:left="540" w:hanging="540"/>
        <w:rPr>
          <w:rFonts w:ascii="Times New Roman" w:hAnsi="Times New Roman" w:cs="Times New Roman"/>
          <w:lang w:val="en-GB"/>
        </w:rPr>
      </w:pPr>
      <w:proofErr w:type="gramStart"/>
      <w:r w:rsidRPr="003D3837">
        <w:rPr>
          <w:rFonts w:ascii="Times New Roman" w:hAnsi="Times New Roman" w:cs="Times New Roman"/>
          <w:lang w:val="en-GB"/>
        </w:rPr>
        <w:t>van</w:t>
      </w:r>
      <w:proofErr w:type="gramEnd"/>
      <w:r w:rsidRPr="003D3837">
        <w:rPr>
          <w:rFonts w:ascii="Times New Roman" w:hAnsi="Times New Roman" w:cs="Times New Roman"/>
          <w:lang w:val="en-GB"/>
        </w:rPr>
        <w:t xml:space="preserve"> der </w:t>
      </w:r>
      <w:proofErr w:type="spellStart"/>
      <w:r w:rsidRPr="003D3837">
        <w:rPr>
          <w:rFonts w:ascii="Times New Roman" w:hAnsi="Times New Roman" w:cs="Times New Roman"/>
          <w:lang w:val="en-GB"/>
        </w:rPr>
        <w:t>Cingel</w:t>
      </w:r>
      <w:proofErr w:type="spellEnd"/>
      <w:r w:rsidRPr="003D3837">
        <w:rPr>
          <w:rFonts w:ascii="Times New Roman" w:hAnsi="Times New Roman" w:cs="Times New Roman"/>
          <w:lang w:val="en-GB"/>
        </w:rPr>
        <w:t xml:space="preserve">, M. (2014). Compassion: The missing link in quality of care. </w:t>
      </w:r>
      <w:r w:rsidRPr="003D3837">
        <w:rPr>
          <w:rFonts w:ascii="Times New Roman" w:hAnsi="Times New Roman" w:cs="Times New Roman"/>
          <w:i/>
          <w:lang w:val="en-GB"/>
        </w:rPr>
        <w:t>Nurse Education Today</w:t>
      </w:r>
      <w:r w:rsidRPr="003D3837">
        <w:rPr>
          <w:rFonts w:ascii="Times New Roman" w:hAnsi="Times New Roman" w:cs="Times New Roman"/>
          <w:lang w:val="en-GB"/>
        </w:rPr>
        <w:t>,</w:t>
      </w:r>
      <w:r w:rsidRPr="003D3837">
        <w:rPr>
          <w:rFonts w:ascii="Times New Roman" w:hAnsi="Times New Roman" w:cs="Times New Roman"/>
          <w:i/>
          <w:lang w:val="en-GB"/>
        </w:rPr>
        <w:t xml:space="preserve"> 34</w:t>
      </w:r>
      <w:r w:rsidRPr="003D3837">
        <w:rPr>
          <w:rFonts w:ascii="Times New Roman" w:hAnsi="Times New Roman" w:cs="Times New Roman"/>
          <w:lang w:val="en-GB"/>
        </w:rPr>
        <w:t>(9), 1253-1257.</w:t>
      </w:r>
    </w:p>
    <w:p w14:paraId="5A29377E" w14:textId="34A12DE8" w:rsidR="00002161" w:rsidRPr="003D3837" w:rsidRDefault="003003FB" w:rsidP="005651AE">
      <w:pPr>
        <w:spacing w:after="0" w:line="480" w:lineRule="auto"/>
        <w:ind w:left="540" w:hanging="540"/>
        <w:rPr>
          <w:rFonts w:ascii="Times New Roman" w:hAnsi="Times New Roman" w:cs="Times New Roman"/>
          <w:lang w:val="en-GB"/>
        </w:rPr>
      </w:pPr>
      <w:proofErr w:type="gramStart"/>
      <w:r w:rsidRPr="003D3837">
        <w:rPr>
          <w:rFonts w:ascii="Times New Roman" w:hAnsi="Times New Roman" w:cs="Times New Roman"/>
          <w:lang w:val="en-GB"/>
        </w:rPr>
        <w:t>von</w:t>
      </w:r>
      <w:proofErr w:type="gramEnd"/>
      <w:r w:rsidRPr="003D3837">
        <w:rPr>
          <w:rFonts w:ascii="Times New Roman" w:hAnsi="Times New Roman" w:cs="Times New Roman"/>
          <w:lang w:val="en-GB"/>
        </w:rPr>
        <w:t xml:space="preserve"> </w:t>
      </w:r>
      <w:proofErr w:type="spellStart"/>
      <w:r w:rsidRPr="003D3837">
        <w:rPr>
          <w:rFonts w:ascii="Times New Roman" w:hAnsi="Times New Roman" w:cs="Times New Roman"/>
          <w:lang w:val="en-GB"/>
        </w:rPr>
        <w:t>Dietze</w:t>
      </w:r>
      <w:proofErr w:type="spellEnd"/>
      <w:r w:rsidRPr="003D3837">
        <w:rPr>
          <w:rFonts w:ascii="Times New Roman" w:hAnsi="Times New Roman" w:cs="Times New Roman"/>
          <w:lang w:val="en-GB"/>
        </w:rPr>
        <w:t>, E.</w:t>
      </w:r>
      <w:r w:rsidR="00096F01" w:rsidRPr="003D3837">
        <w:rPr>
          <w:rFonts w:ascii="Times New Roman" w:hAnsi="Times New Roman" w:cs="Times New Roman"/>
          <w:lang w:val="en-GB"/>
        </w:rPr>
        <w:t>,</w:t>
      </w:r>
      <w:r w:rsidRPr="003D3837">
        <w:rPr>
          <w:rFonts w:ascii="Times New Roman" w:hAnsi="Times New Roman" w:cs="Times New Roman"/>
          <w:lang w:val="en-GB"/>
        </w:rPr>
        <w:t xml:space="preserve"> &amp; Orb, A. (2000)</w:t>
      </w:r>
      <w:r w:rsidR="000A2460" w:rsidRPr="003D3837">
        <w:rPr>
          <w:rFonts w:ascii="Times New Roman" w:hAnsi="Times New Roman" w:cs="Times New Roman"/>
          <w:lang w:val="en-GB"/>
        </w:rPr>
        <w:t>.</w:t>
      </w:r>
      <w:r w:rsidRPr="003D3837">
        <w:rPr>
          <w:rFonts w:ascii="Times New Roman" w:hAnsi="Times New Roman" w:cs="Times New Roman"/>
          <w:lang w:val="en-GB"/>
        </w:rPr>
        <w:t xml:space="preserve"> Compassionate care: a moral dimension of nursing. </w:t>
      </w:r>
      <w:proofErr w:type="gramStart"/>
      <w:r w:rsidRPr="003D3837">
        <w:rPr>
          <w:rFonts w:ascii="Times New Roman" w:hAnsi="Times New Roman" w:cs="Times New Roman"/>
          <w:i/>
          <w:lang w:val="en-GB"/>
        </w:rPr>
        <w:t>Nursing Inquiry 7</w:t>
      </w:r>
      <w:r w:rsidRPr="003D3837">
        <w:rPr>
          <w:rFonts w:ascii="Times New Roman" w:hAnsi="Times New Roman" w:cs="Times New Roman"/>
          <w:lang w:val="en-GB"/>
        </w:rPr>
        <w:t>(3), 166-174</w:t>
      </w:r>
      <w:r w:rsidR="000A2460" w:rsidRPr="003D3837">
        <w:rPr>
          <w:rFonts w:ascii="Times New Roman" w:hAnsi="Times New Roman" w:cs="Times New Roman"/>
          <w:lang w:val="en-GB"/>
        </w:rPr>
        <w:t>.</w:t>
      </w:r>
      <w:bookmarkEnd w:id="17"/>
      <w:proofErr w:type="gramEnd"/>
    </w:p>
    <w:sectPr w:rsidR="00002161" w:rsidRPr="003D3837" w:rsidSect="00E9061B">
      <w:headerReference w:type="default" r:id="rId9"/>
      <w:footerReference w:type="default" r:id="rId10"/>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483701" w14:textId="77777777" w:rsidR="00EF50BD" w:rsidRDefault="00EF50BD">
      <w:pPr>
        <w:spacing w:after="0" w:line="240" w:lineRule="auto"/>
      </w:pPr>
      <w:r>
        <w:separator/>
      </w:r>
    </w:p>
  </w:endnote>
  <w:endnote w:type="continuationSeparator" w:id="0">
    <w:p w14:paraId="406605AC" w14:textId="77777777" w:rsidR="00EF50BD" w:rsidRDefault="00EF50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Browallia New">
    <w:altName w:val="Leelawadee UI"/>
    <w:panose1 w:val="020B06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HGPMinchoE">
    <w:altName w:val="HGP明朝E"/>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22694309"/>
      <w:docPartObj>
        <w:docPartGallery w:val="Page Numbers (Bottom of Page)"/>
        <w:docPartUnique/>
      </w:docPartObj>
    </w:sdtPr>
    <w:sdtEndPr>
      <w:rPr>
        <w:rFonts w:ascii="Arial" w:hAnsi="Arial" w:cs="Arial"/>
        <w:noProof/>
        <w:sz w:val="20"/>
        <w:szCs w:val="20"/>
      </w:rPr>
    </w:sdtEndPr>
    <w:sdtContent>
      <w:p w14:paraId="55F1DFCA" w14:textId="588B4B4C" w:rsidR="001E24A8" w:rsidRPr="000E5768" w:rsidRDefault="001E24A8" w:rsidP="008941A7">
        <w:pPr>
          <w:pStyle w:val="Footer"/>
          <w:jc w:val="right"/>
          <w:rPr>
            <w:rFonts w:ascii="Arial" w:hAnsi="Arial" w:cs="Arial"/>
            <w:sz w:val="20"/>
            <w:szCs w:val="20"/>
          </w:rPr>
        </w:pPr>
        <w:r w:rsidRPr="000E5768">
          <w:rPr>
            <w:rFonts w:ascii="Arial" w:hAnsi="Arial" w:cs="Arial"/>
            <w:sz w:val="20"/>
            <w:szCs w:val="20"/>
          </w:rPr>
          <w:fldChar w:fldCharType="begin"/>
        </w:r>
        <w:r w:rsidRPr="000E5768">
          <w:rPr>
            <w:rFonts w:ascii="Arial" w:hAnsi="Arial" w:cs="Arial"/>
            <w:sz w:val="20"/>
            <w:szCs w:val="20"/>
          </w:rPr>
          <w:instrText xml:space="preserve"> PAGE   \* MERGEFORMAT </w:instrText>
        </w:r>
        <w:r w:rsidRPr="000E5768">
          <w:rPr>
            <w:rFonts w:ascii="Arial" w:hAnsi="Arial" w:cs="Arial"/>
            <w:sz w:val="20"/>
            <w:szCs w:val="20"/>
          </w:rPr>
          <w:fldChar w:fldCharType="separate"/>
        </w:r>
        <w:r w:rsidR="00BB2E5F">
          <w:rPr>
            <w:rFonts w:ascii="Arial" w:hAnsi="Arial" w:cs="Arial"/>
            <w:noProof/>
            <w:sz w:val="20"/>
            <w:szCs w:val="20"/>
          </w:rPr>
          <w:t>13</w:t>
        </w:r>
        <w:r w:rsidRPr="000E5768">
          <w:rPr>
            <w:rFonts w:ascii="Arial" w:hAnsi="Arial" w:cs="Arial"/>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0C3DBB" w14:textId="77777777" w:rsidR="00EF50BD" w:rsidRDefault="00EF50BD">
      <w:pPr>
        <w:spacing w:after="0" w:line="240" w:lineRule="auto"/>
      </w:pPr>
      <w:r>
        <w:separator/>
      </w:r>
    </w:p>
  </w:footnote>
  <w:footnote w:type="continuationSeparator" w:id="0">
    <w:p w14:paraId="3C136483" w14:textId="77777777" w:rsidR="00EF50BD" w:rsidRDefault="00EF50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395633" w14:textId="216DC734" w:rsidR="001E24A8" w:rsidRPr="00BB08DA" w:rsidRDefault="008B6979">
    <w:pPr>
      <w:pStyle w:val="Header"/>
      <w:rPr>
        <w:rFonts w:ascii="Times New Roman" w:hAnsi="Times New Roman" w:cs="Times New Roman"/>
      </w:rPr>
    </w:pPr>
    <w:r>
      <w:rPr>
        <w:rFonts w:ascii="Times New Roman" w:hAnsi="Times New Roman" w:cs="Times New Roman"/>
      </w:rPr>
      <w:t>Nursing Students’ P</w:t>
    </w:r>
    <w:r w:rsidR="001E24A8" w:rsidRPr="00BE26A4">
      <w:rPr>
        <w:rFonts w:ascii="Times New Roman" w:hAnsi="Times New Roman" w:cs="Times New Roman"/>
      </w:rPr>
      <w:t xml:space="preserve">erceptions </w:t>
    </w:r>
    <w:r>
      <w:rPr>
        <w:rFonts w:ascii="Times New Roman" w:hAnsi="Times New Roman" w:cs="Times New Roman"/>
      </w:rPr>
      <w:t>of C</w:t>
    </w:r>
    <w:r w:rsidR="001E24A8" w:rsidRPr="00BE26A4">
      <w:rPr>
        <w:rFonts w:ascii="Times New Roman" w:hAnsi="Times New Roman" w:cs="Times New Roman"/>
      </w:rPr>
      <w:t>ompass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B13878"/>
    <w:multiLevelType w:val="hybridMultilevel"/>
    <w:tmpl w:val="1E04E6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41F16F07"/>
    <w:multiLevelType w:val="hybridMultilevel"/>
    <w:tmpl w:val="4CACE6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541A42A7"/>
    <w:multiLevelType w:val="hybridMultilevel"/>
    <w:tmpl w:val="8A80B33C"/>
    <w:lvl w:ilvl="0" w:tplc="0C09000F">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5BBC72E2"/>
    <w:multiLevelType w:val="hybridMultilevel"/>
    <w:tmpl w:val="262CF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73C05F19"/>
    <w:multiLevelType w:val="hybridMultilevel"/>
    <w:tmpl w:val="16A28B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7A416BE7"/>
    <w:multiLevelType w:val="hybridMultilevel"/>
    <w:tmpl w:val="8A14A3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 w:numId="5">
    <w:abstractNumId w:val="0"/>
  </w:num>
  <w:num w:numId="6">
    <w:abstractNumId w:val="5"/>
  </w:num>
  <w:num w:numId="7">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wMjQwtzA1NTA2MTNX0lEKTi0uzszPAykwtawFAAu6NHgtAAAA"/>
  </w:docVars>
  <w:rsids>
    <w:rsidRoot w:val="00C35CC1"/>
    <w:rsid w:val="000002AA"/>
    <w:rsid w:val="000012F7"/>
    <w:rsid w:val="00002161"/>
    <w:rsid w:val="000024CB"/>
    <w:rsid w:val="000025F4"/>
    <w:rsid w:val="00002D1A"/>
    <w:rsid w:val="00003F42"/>
    <w:rsid w:val="00004B71"/>
    <w:rsid w:val="0000576C"/>
    <w:rsid w:val="00006783"/>
    <w:rsid w:val="000068F7"/>
    <w:rsid w:val="000071CA"/>
    <w:rsid w:val="00011623"/>
    <w:rsid w:val="00011643"/>
    <w:rsid w:val="00012083"/>
    <w:rsid w:val="00012F02"/>
    <w:rsid w:val="0001455D"/>
    <w:rsid w:val="00014756"/>
    <w:rsid w:val="00015E5A"/>
    <w:rsid w:val="00016F77"/>
    <w:rsid w:val="00017599"/>
    <w:rsid w:val="00020628"/>
    <w:rsid w:val="00020B21"/>
    <w:rsid w:val="00020E3D"/>
    <w:rsid w:val="00021572"/>
    <w:rsid w:val="00021F1A"/>
    <w:rsid w:val="00022A68"/>
    <w:rsid w:val="00023481"/>
    <w:rsid w:val="0002354C"/>
    <w:rsid w:val="000239C7"/>
    <w:rsid w:val="00024173"/>
    <w:rsid w:val="00024725"/>
    <w:rsid w:val="00024AC9"/>
    <w:rsid w:val="00024BEA"/>
    <w:rsid w:val="00025E80"/>
    <w:rsid w:val="00025F5C"/>
    <w:rsid w:val="0002637C"/>
    <w:rsid w:val="000277EF"/>
    <w:rsid w:val="00027D6C"/>
    <w:rsid w:val="00030C5C"/>
    <w:rsid w:val="0003121A"/>
    <w:rsid w:val="000319E2"/>
    <w:rsid w:val="00031AA6"/>
    <w:rsid w:val="00032774"/>
    <w:rsid w:val="000329C8"/>
    <w:rsid w:val="00032F83"/>
    <w:rsid w:val="0003339E"/>
    <w:rsid w:val="0003344F"/>
    <w:rsid w:val="000337E6"/>
    <w:rsid w:val="00033EDC"/>
    <w:rsid w:val="00033FA1"/>
    <w:rsid w:val="00034472"/>
    <w:rsid w:val="00034AEF"/>
    <w:rsid w:val="00035AE9"/>
    <w:rsid w:val="0004174B"/>
    <w:rsid w:val="000418D8"/>
    <w:rsid w:val="00041B57"/>
    <w:rsid w:val="00042410"/>
    <w:rsid w:val="000441F5"/>
    <w:rsid w:val="0004475D"/>
    <w:rsid w:val="0004477F"/>
    <w:rsid w:val="00044DCC"/>
    <w:rsid w:val="00045071"/>
    <w:rsid w:val="00045452"/>
    <w:rsid w:val="00046698"/>
    <w:rsid w:val="00046EC8"/>
    <w:rsid w:val="00047A53"/>
    <w:rsid w:val="000501F1"/>
    <w:rsid w:val="00050525"/>
    <w:rsid w:val="000506BB"/>
    <w:rsid w:val="00052947"/>
    <w:rsid w:val="00052D7E"/>
    <w:rsid w:val="00053952"/>
    <w:rsid w:val="00053E32"/>
    <w:rsid w:val="00054A7F"/>
    <w:rsid w:val="000561BA"/>
    <w:rsid w:val="00057B2D"/>
    <w:rsid w:val="00057CFC"/>
    <w:rsid w:val="00060739"/>
    <w:rsid w:val="00062227"/>
    <w:rsid w:val="00062E2D"/>
    <w:rsid w:val="0006314D"/>
    <w:rsid w:val="000641AA"/>
    <w:rsid w:val="000645FB"/>
    <w:rsid w:val="00065758"/>
    <w:rsid w:val="000659FB"/>
    <w:rsid w:val="00065B7E"/>
    <w:rsid w:val="00066966"/>
    <w:rsid w:val="000672D9"/>
    <w:rsid w:val="000675A5"/>
    <w:rsid w:val="00070397"/>
    <w:rsid w:val="00070B3F"/>
    <w:rsid w:val="00071D6F"/>
    <w:rsid w:val="000727CD"/>
    <w:rsid w:val="00072FAE"/>
    <w:rsid w:val="0007398B"/>
    <w:rsid w:val="00073B4F"/>
    <w:rsid w:val="000747C9"/>
    <w:rsid w:val="0007547F"/>
    <w:rsid w:val="00075D52"/>
    <w:rsid w:val="00077A1B"/>
    <w:rsid w:val="00077F6B"/>
    <w:rsid w:val="00081276"/>
    <w:rsid w:val="00081BEA"/>
    <w:rsid w:val="0008280B"/>
    <w:rsid w:val="000832ED"/>
    <w:rsid w:val="000842E1"/>
    <w:rsid w:val="00084752"/>
    <w:rsid w:val="00084812"/>
    <w:rsid w:val="00084D50"/>
    <w:rsid w:val="00085E5D"/>
    <w:rsid w:val="0008630C"/>
    <w:rsid w:val="00087E25"/>
    <w:rsid w:val="00087E78"/>
    <w:rsid w:val="0009026D"/>
    <w:rsid w:val="00091010"/>
    <w:rsid w:val="00092064"/>
    <w:rsid w:val="00092241"/>
    <w:rsid w:val="00092AA5"/>
    <w:rsid w:val="000941D2"/>
    <w:rsid w:val="00094444"/>
    <w:rsid w:val="000945D5"/>
    <w:rsid w:val="000948B9"/>
    <w:rsid w:val="00096099"/>
    <w:rsid w:val="00096D7D"/>
    <w:rsid w:val="00096F01"/>
    <w:rsid w:val="00097B80"/>
    <w:rsid w:val="000A053B"/>
    <w:rsid w:val="000A11E7"/>
    <w:rsid w:val="000A1EA8"/>
    <w:rsid w:val="000A2460"/>
    <w:rsid w:val="000A2BB0"/>
    <w:rsid w:val="000A3B4A"/>
    <w:rsid w:val="000A486F"/>
    <w:rsid w:val="000A78CA"/>
    <w:rsid w:val="000A7DBC"/>
    <w:rsid w:val="000B0A02"/>
    <w:rsid w:val="000B0D04"/>
    <w:rsid w:val="000B1CE1"/>
    <w:rsid w:val="000B2430"/>
    <w:rsid w:val="000B26C4"/>
    <w:rsid w:val="000B2BD8"/>
    <w:rsid w:val="000B3221"/>
    <w:rsid w:val="000B4032"/>
    <w:rsid w:val="000C07A9"/>
    <w:rsid w:val="000C07AB"/>
    <w:rsid w:val="000C1269"/>
    <w:rsid w:val="000C176B"/>
    <w:rsid w:val="000C186A"/>
    <w:rsid w:val="000C2411"/>
    <w:rsid w:val="000C380B"/>
    <w:rsid w:val="000C3BDA"/>
    <w:rsid w:val="000C3F9F"/>
    <w:rsid w:val="000C42B9"/>
    <w:rsid w:val="000C446D"/>
    <w:rsid w:val="000C5954"/>
    <w:rsid w:val="000C59F6"/>
    <w:rsid w:val="000C6642"/>
    <w:rsid w:val="000D02AE"/>
    <w:rsid w:val="000D1234"/>
    <w:rsid w:val="000D1620"/>
    <w:rsid w:val="000D1729"/>
    <w:rsid w:val="000D23AF"/>
    <w:rsid w:val="000D2DF4"/>
    <w:rsid w:val="000D2E33"/>
    <w:rsid w:val="000D3151"/>
    <w:rsid w:val="000D31ED"/>
    <w:rsid w:val="000D41FE"/>
    <w:rsid w:val="000D57E9"/>
    <w:rsid w:val="000D616E"/>
    <w:rsid w:val="000D6AEF"/>
    <w:rsid w:val="000D6E88"/>
    <w:rsid w:val="000E0778"/>
    <w:rsid w:val="000E49E1"/>
    <w:rsid w:val="000E54F6"/>
    <w:rsid w:val="000E5768"/>
    <w:rsid w:val="000E7EC4"/>
    <w:rsid w:val="000F0F6B"/>
    <w:rsid w:val="000F11FB"/>
    <w:rsid w:val="000F127C"/>
    <w:rsid w:val="000F2098"/>
    <w:rsid w:val="000F2878"/>
    <w:rsid w:val="000F2A57"/>
    <w:rsid w:val="000F31F5"/>
    <w:rsid w:val="000F43C4"/>
    <w:rsid w:val="000F4FCB"/>
    <w:rsid w:val="000F5602"/>
    <w:rsid w:val="000F606B"/>
    <w:rsid w:val="000F65C3"/>
    <w:rsid w:val="000F661C"/>
    <w:rsid w:val="000F675D"/>
    <w:rsid w:val="000F6DDB"/>
    <w:rsid w:val="00100A12"/>
    <w:rsid w:val="00101545"/>
    <w:rsid w:val="0010165A"/>
    <w:rsid w:val="0010365A"/>
    <w:rsid w:val="00103DCF"/>
    <w:rsid w:val="00103E92"/>
    <w:rsid w:val="001047C5"/>
    <w:rsid w:val="00104CC2"/>
    <w:rsid w:val="0010507B"/>
    <w:rsid w:val="001059A3"/>
    <w:rsid w:val="0010600D"/>
    <w:rsid w:val="001060A6"/>
    <w:rsid w:val="001106AF"/>
    <w:rsid w:val="001107D2"/>
    <w:rsid w:val="00110EA0"/>
    <w:rsid w:val="001116B3"/>
    <w:rsid w:val="001129F2"/>
    <w:rsid w:val="00112F42"/>
    <w:rsid w:val="00113400"/>
    <w:rsid w:val="00115983"/>
    <w:rsid w:val="00116486"/>
    <w:rsid w:val="00116953"/>
    <w:rsid w:val="00116A65"/>
    <w:rsid w:val="00117232"/>
    <w:rsid w:val="001172B1"/>
    <w:rsid w:val="001179BF"/>
    <w:rsid w:val="001179D6"/>
    <w:rsid w:val="00117AC6"/>
    <w:rsid w:val="00120BBB"/>
    <w:rsid w:val="00120E20"/>
    <w:rsid w:val="00120E2A"/>
    <w:rsid w:val="0012161B"/>
    <w:rsid w:val="001228EE"/>
    <w:rsid w:val="00122F6A"/>
    <w:rsid w:val="00123436"/>
    <w:rsid w:val="0012474F"/>
    <w:rsid w:val="00124C38"/>
    <w:rsid w:val="00124F08"/>
    <w:rsid w:val="00124F4C"/>
    <w:rsid w:val="001266FE"/>
    <w:rsid w:val="0012699C"/>
    <w:rsid w:val="00126E06"/>
    <w:rsid w:val="001275B7"/>
    <w:rsid w:val="001313BA"/>
    <w:rsid w:val="001314EE"/>
    <w:rsid w:val="0013213B"/>
    <w:rsid w:val="001324AA"/>
    <w:rsid w:val="00132851"/>
    <w:rsid w:val="001341E8"/>
    <w:rsid w:val="00134241"/>
    <w:rsid w:val="0013513F"/>
    <w:rsid w:val="001351D8"/>
    <w:rsid w:val="0013522A"/>
    <w:rsid w:val="001352C8"/>
    <w:rsid w:val="00135A5E"/>
    <w:rsid w:val="00135AC8"/>
    <w:rsid w:val="00136055"/>
    <w:rsid w:val="0013716F"/>
    <w:rsid w:val="00137331"/>
    <w:rsid w:val="001400D3"/>
    <w:rsid w:val="00140288"/>
    <w:rsid w:val="00140A37"/>
    <w:rsid w:val="00141B9B"/>
    <w:rsid w:val="00141C95"/>
    <w:rsid w:val="001434A1"/>
    <w:rsid w:val="0014414F"/>
    <w:rsid w:val="001444F4"/>
    <w:rsid w:val="0014540C"/>
    <w:rsid w:val="001468E9"/>
    <w:rsid w:val="00146E03"/>
    <w:rsid w:val="00147340"/>
    <w:rsid w:val="001506C2"/>
    <w:rsid w:val="00150C78"/>
    <w:rsid w:val="0015193F"/>
    <w:rsid w:val="001519C2"/>
    <w:rsid w:val="00153A0B"/>
    <w:rsid w:val="00153D23"/>
    <w:rsid w:val="00154099"/>
    <w:rsid w:val="00154694"/>
    <w:rsid w:val="00154854"/>
    <w:rsid w:val="001557DF"/>
    <w:rsid w:val="00155C2E"/>
    <w:rsid w:val="001567B7"/>
    <w:rsid w:val="00156988"/>
    <w:rsid w:val="00156E92"/>
    <w:rsid w:val="001572A2"/>
    <w:rsid w:val="00160D0A"/>
    <w:rsid w:val="001620A7"/>
    <w:rsid w:val="0016322C"/>
    <w:rsid w:val="001635AA"/>
    <w:rsid w:val="00165752"/>
    <w:rsid w:val="00166601"/>
    <w:rsid w:val="00167402"/>
    <w:rsid w:val="00167C2F"/>
    <w:rsid w:val="001712AB"/>
    <w:rsid w:val="00171B99"/>
    <w:rsid w:val="00171CD9"/>
    <w:rsid w:val="001723C7"/>
    <w:rsid w:val="001745AD"/>
    <w:rsid w:val="0017681C"/>
    <w:rsid w:val="00176AAE"/>
    <w:rsid w:val="00176D82"/>
    <w:rsid w:val="001770B2"/>
    <w:rsid w:val="00177237"/>
    <w:rsid w:val="00180083"/>
    <w:rsid w:val="001803F1"/>
    <w:rsid w:val="00182C5C"/>
    <w:rsid w:val="001831DE"/>
    <w:rsid w:val="00183F57"/>
    <w:rsid w:val="00185929"/>
    <w:rsid w:val="00186A99"/>
    <w:rsid w:val="001873F7"/>
    <w:rsid w:val="0018760E"/>
    <w:rsid w:val="0019019F"/>
    <w:rsid w:val="0019382B"/>
    <w:rsid w:val="00193845"/>
    <w:rsid w:val="001939E7"/>
    <w:rsid w:val="00194DE3"/>
    <w:rsid w:val="00195667"/>
    <w:rsid w:val="00195F49"/>
    <w:rsid w:val="00195F6C"/>
    <w:rsid w:val="00196CD5"/>
    <w:rsid w:val="00197817"/>
    <w:rsid w:val="00197823"/>
    <w:rsid w:val="001A0378"/>
    <w:rsid w:val="001A059B"/>
    <w:rsid w:val="001A12CF"/>
    <w:rsid w:val="001A1862"/>
    <w:rsid w:val="001A1B35"/>
    <w:rsid w:val="001A304F"/>
    <w:rsid w:val="001A3809"/>
    <w:rsid w:val="001A3C66"/>
    <w:rsid w:val="001A40D8"/>
    <w:rsid w:val="001A4180"/>
    <w:rsid w:val="001A4344"/>
    <w:rsid w:val="001A5BD6"/>
    <w:rsid w:val="001B0112"/>
    <w:rsid w:val="001B033A"/>
    <w:rsid w:val="001B0880"/>
    <w:rsid w:val="001B1FFF"/>
    <w:rsid w:val="001B2424"/>
    <w:rsid w:val="001B2BD5"/>
    <w:rsid w:val="001B4352"/>
    <w:rsid w:val="001B5DDD"/>
    <w:rsid w:val="001B6025"/>
    <w:rsid w:val="001B6399"/>
    <w:rsid w:val="001B6EDA"/>
    <w:rsid w:val="001B7228"/>
    <w:rsid w:val="001B7D8E"/>
    <w:rsid w:val="001C044E"/>
    <w:rsid w:val="001C0866"/>
    <w:rsid w:val="001C164F"/>
    <w:rsid w:val="001C2D23"/>
    <w:rsid w:val="001C3CD0"/>
    <w:rsid w:val="001C4E16"/>
    <w:rsid w:val="001C5203"/>
    <w:rsid w:val="001C5F73"/>
    <w:rsid w:val="001C6AFB"/>
    <w:rsid w:val="001C6E92"/>
    <w:rsid w:val="001D02D7"/>
    <w:rsid w:val="001D1988"/>
    <w:rsid w:val="001D28BC"/>
    <w:rsid w:val="001D3370"/>
    <w:rsid w:val="001D44E8"/>
    <w:rsid w:val="001D4B58"/>
    <w:rsid w:val="001D7022"/>
    <w:rsid w:val="001D7505"/>
    <w:rsid w:val="001E0421"/>
    <w:rsid w:val="001E0590"/>
    <w:rsid w:val="001E12BF"/>
    <w:rsid w:val="001E1302"/>
    <w:rsid w:val="001E1770"/>
    <w:rsid w:val="001E1F3A"/>
    <w:rsid w:val="001E2074"/>
    <w:rsid w:val="001E24A8"/>
    <w:rsid w:val="001E2919"/>
    <w:rsid w:val="001E2A0A"/>
    <w:rsid w:val="001E41FB"/>
    <w:rsid w:val="001E4EF1"/>
    <w:rsid w:val="001E57A3"/>
    <w:rsid w:val="001E5E5F"/>
    <w:rsid w:val="001E6761"/>
    <w:rsid w:val="001E7F8A"/>
    <w:rsid w:val="001F00AD"/>
    <w:rsid w:val="001F016A"/>
    <w:rsid w:val="001F0498"/>
    <w:rsid w:val="001F1A32"/>
    <w:rsid w:val="001F1EB4"/>
    <w:rsid w:val="001F43C8"/>
    <w:rsid w:val="001F6581"/>
    <w:rsid w:val="001F712D"/>
    <w:rsid w:val="002000A0"/>
    <w:rsid w:val="00200CF9"/>
    <w:rsid w:val="00201DA7"/>
    <w:rsid w:val="002029D0"/>
    <w:rsid w:val="00202E0F"/>
    <w:rsid w:val="0020303C"/>
    <w:rsid w:val="00203377"/>
    <w:rsid w:val="0020337E"/>
    <w:rsid w:val="00203F2C"/>
    <w:rsid w:val="00204313"/>
    <w:rsid w:val="00206A79"/>
    <w:rsid w:val="00206C8C"/>
    <w:rsid w:val="00210D6A"/>
    <w:rsid w:val="00210EC4"/>
    <w:rsid w:val="00210FC4"/>
    <w:rsid w:val="00211403"/>
    <w:rsid w:val="00211B60"/>
    <w:rsid w:val="00211F08"/>
    <w:rsid w:val="002123C5"/>
    <w:rsid w:val="00212435"/>
    <w:rsid w:val="00212761"/>
    <w:rsid w:val="0021299B"/>
    <w:rsid w:val="00212C82"/>
    <w:rsid w:val="002137F8"/>
    <w:rsid w:val="00216870"/>
    <w:rsid w:val="002217FD"/>
    <w:rsid w:val="00221C72"/>
    <w:rsid w:val="00221CEF"/>
    <w:rsid w:val="00221F37"/>
    <w:rsid w:val="00222106"/>
    <w:rsid w:val="002221B3"/>
    <w:rsid w:val="00222A7A"/>
    <w:rsid w:val="00222E45"/>
    <w:rsid w:val="0022395E"/>
    <w:rsid w:val="00223E13"/>
    <w:rsid w:val="00224066"/>
    <w:rsid w:val="00224410"/>
    <w:rsid w:val="00224B56"/>
    <w:rsid w:val="00224D85"/>
    <w:rsid w:val="00226B8F"/>
    <w:rsid w:val="002270B4"/>
    <w:rsid w:val="0022789D"/>
    <w:rsid w:val="00227BC9"/>
    <w:rsid w:val="0023005F"/>
    <w:rsid w:val="0023006E"/>
    <w:rsid w:val="00232F48"/>
    <w:rsid w:val="00233082"/>
    <w:rsid w:val="00233AB1"/>
    <w:rsid w:val="00235ABE"/>
    <w:rsid w:val="00235B13"/>
    <w:rsid w:val="00235FD7"/>
    <w:rsid w:val="002360B0"/>
    <w:rsid w:val="00236307"/>
    <w:rsid w:val="0024031D"/>
    <w:rsid w:val="00240EE4"/>
    <w:rsid w:val="002415A7"/>
    <w:rsid w:val="00241BFA"/>
    <w:rsid w:val="00241D5E"/>
    <w:rsid w:val="00242607"/>
    <w:rsid w:val="00245D6C"/>
    <w:rsid w:val="00245F57"/>
    <w:rsid w:val="002466A1"/>
    <w:rsid w:val="002467CD"/>
    <w:rsid w:val="00247B90"/>
    <w:rsid w:val="00247CB8"/>
    <w:rsid w:val="002504AA"/>
    <w:rsid w:val="00250D1F"/>
    <w:rsid w:val="00251117"/>
    <w:rsid w:val="002522B6"/>
    <w:rsid w:val="002522B9"/>
    <w:rsid w:val="00252699"/>
    <w:rsid w:val="00255B3E"/>
    <w:rsid w:val="00256913"/>
    <w:rsid w:val="00257077"/>
    <w:rsid w:val="002578BD"/>
    <w:rsid w:val="00260E1C"/>
    <w:rsid w:val="00261132"/>
    <w:rsid w:val="0026271A"/>
    <w:rsid w:val="00262A33"/>
    <w:rsid w:val="00263060"/>
    <w:rsid w:val="00263610"/>
    <w:rsid w:val="00264E3E"/>
    <w:rsid w:val="002651C1"/>
    <w:rsid w:val="00267873"/>
    <w:rsid w:val="00267A94"/>
    <w:rsid w:val="0027172A"/>
    <w:rsid w:val="0027213D"/>
    <w:rsid w:val="0027241F"/>
    <w:rsid w:val="00273585"/>
    <w:rsid w:val="002736A5"/>
    <w:rsid w:val="00274613"/>
    <w:rsid w:val="00274A80"/>
    <w:rsid w:val="00274C0F"/>
    <w:rsid w:val="0027516D"/>
    <w:rsid w:val="002753F5"/>
    <w:rsid w:val="00277A41"/>
    <w:rsid w:val="00277C7E"/>
    <w:rsid w:val="00277F3E"/>
    <w:rsid w:val="00280F11"/>
    <w:rsid w:val="00282013"/>
    <w:rsid w:val="0028254D"/>
    <w:rsid w:val="00282CB8"/>
    <w:rsid w:val="00282DE5"/>
    <w:rsid w:val="0028319F"/>
    <w:rsid w:val="0028355E"/>
    <w:rsid w:val="0028371E"/>
    <w:rsid w:val="00283733"/>
    <w:rsid w:val="00284A5B"/>
    <w:rsid w:val="00284D13"/>
    <w:rsid w:val="0028504E"/>
    <w:rsid w:val="00285AAA"/>
    <w:rsid w:val="0028642F"/>
    <w:rsid w:val="00286FB6"/>
    <w:rsid w:val="00287293"/>
    <w:rsid w:val="00287395"/>
    <w:rsid w:val="00290950"/>
    <w:rsid w:val="00290B2E"/>
    <w:rsid w:val="002912BF"/>
    <w:rsid w:val="002914B5"/>
    <w:rsid w:val="00291B08"/>
    <w:rsid w:val="002925B2"/>
    <w:rsid w:val="00292912"/>
    <w:rsid w:val="00294554"/>
    <w:rsid w:val="002947B2"/>
    <w:rsid w:val="0029508F"/>
    <w:rsid w:val="002951C6"/>
    <w:rsid w:val="002952E1"/>
    <w:rsid w:val="00295494"/>
    <w:rsid w:val="00295732"/>
    <w:rsid w:val="00295B62"/>
    <w:rsid w:val="002968CF"/>
    <w:rsid w:val="00296B76"/>
    <w:rsid w:val="00297429"/>
    <w:rsid w:val="002977C5"/>
    <w:rsid w:val="002A0350"/>
    <w:rsid w:val="002A0E63"/>
    <w:rsid w:val="002A0ED7"/>
    <w:rsid w:val="002A2A9D"/>
    <w:rsid w:val="002A2AA3"/>
    <w:rsid w:val="002A3DF9"/>
    <w:rsid w:val="002A4567"/>
    <w:rsid w:val="002A4B5E"/>
    <w:rsid w:val="002A564B"/>
    <w:rsid w:val="002A70E2"/>
    <w:rsid w:val="002A774D"/>
    <w:rsid w:val="002A7773"/>
    <w:rsid w:val="002A7882"/>
    <w:rsid w:val="002B0F06"/>
    <w:rsid w:val="002B1330"/>
    <w:rsid w:val="002B1939"/>
    <w:rsid w:val="002B1DE4"/>
    <w:rsid w:val="002B1EDD"/>
    <w:rsid w:val="002B2E0B"/>
    <w:rsid w:val="002B2F28"/>
    <w:rsid w:val="002B3AB7"/>
    <w:rsid w:val="002B4555"/>
    <w:rsid w:val="002B5DBE"/>
    <w:rsid w:val="002B5E20"/>
    <w:rsid w:val="002B69D8"/>
    <w:rsid w:val="002B6F4E"/>
    <w:rsid w:val="002B74FA"/>
    <w:rsid w:val="002B792A"/>
    <w:rsid w:val="002B7A73"/>
    <w:rsid w:val="002C0787"/>
    <w:rsid w:val="002C12EA"/>
    <w:rsid w:val="002C1474"/>
    <w:rsid w:val="002C2768"/>
    <w:rsid w:val="002C2BAF"/>
    <w:rsid w:val="002C34F2"/>
    <w:rsid w:val="002C362E"/>
    <w:rsid w:val="002C3640"/>
    <w:rsid w:val="002C3A1F"/>
    <w:rsid w:val="002C427D"/>
    <w:rsid w:val="002C4F2E"/>
    <w:rsid w:val="002C5FA6"/>
    <w:rsid w:val="002C7842"/>
    <w:rsid w:val="002C7A19"/>
    <w:rsid w:val="002D095F"/>
    <w:rsid w:val="002D0D8F"/>
    <w:rsid w:val="002D18A2"/>
    <w:rsid w:val="002D1D7F"/>
    <w:rsid w:val="002D23ED"/>
    <w:rsid w:val="002D33CE"/>
    <w:rsid w:val="002D3779"/>
    <w:rsid w:val="002D3C08"/>
    <w:rsid w:val="002D42E5"/>
    <w:rsid w:val="002D45CB"/>
    <w:rsid w:val="002D4BA4"/>
    <w:rsid w:val="002D4D2A"/>
    <w:rsid w:val="002D573D"/>
    <w:rsid w:val="002D5D8D"/>
    <w:rsid w:val="002D6A35"/>
    <w:rsid w:val="002D7C25"/>
    <w:rsid w:val="002E02D8"/>
    <w:rsid w:val="002E0421"/>
    <w:rsid w:val="002E063F"/>
    <w:rsid w:val="002E0BDF"/>
    <w:rsid w:val="002E1842"/>
    <w:rsid w:val="002E1ED5"/>
    <w:rsid w:val="002E2C25"/>
    <w:rsid w:val="002E2DF5"/>
    <w:rsid w:val="002E2E8B"/>
    <w:rsid w:val="002E41A8"/>
    <w:rsid w:val="002E62D9"/>
    <w:rsid w:val="002E6F22"/>
    <w:rsid w:val="002F007C"/>
    <w:rsid w:val="002F0A40"/>
    <w:rsid w:val="002F193D"/>
    <w:rsid w:val="002F2B1C"/>
    <w:rsid w:val="002F2DB0"/>
    <w:rsid w:val="002F393A"/>
    <w:rsid w:val="002F5271"/>
    <w:rsid w:val="002F76B6"/>
    <w:rsid w:val="003003FB"/>
    <w:rsid w:val="003020A3"/>
    <w:rsid w:val="0030224A"/>
    <w:rsid w:val="00302CBE"/>
    <w:rsid w:val="00303CF3"/>
    <w:rsid w:val="00303DC5"/>
    <w:rsid w:val="003046D0"/>
    <w:rsid w:val="00304E8D"/>
    <w:rsid w:val="00305952"/>
    <w:rsid w:val="00306039"/>
    <w:rsid w:val="0030719E"/>
    <w:rsid w:val="00310332"/>
    <w:rsid w:val="0031133A"/>
    <w:rsid w:val="003119F4"/>
    <w:rsid w:val="00311AC4"/>
    <w:rsid w:val="0031243F"/>
    <w:rsid w:val="00312765"/>
    <w:rsid w:val="0031322D"/>
    <w:rsid w:val="003143E7"/>
    <w:rsid w:val="00314B4E"/>
    <w:rsid w:val="00315EFB"/>
    <w:rsid w:val="00316041"/>
    <w:rsid w:val="0031612B"/>
    <w:rsid w:val="00316264"/>
    <w:rsid w:val="003167CF"/>
    <w:rsid w:val="00316CB8"/>
    <w:rsid w:val="00316E30"/>
    <w:rsid w:val="00316EF4"/>
    <w:rsid w:val="00316F4D"/>
    <w:rsid w:val="00317A71"/>
    <w:rsid w:val="00317FEA"/>
    <w:rsid w:val="0032069A"/>
    <w:rsid w:val="00321F20"/>
    <w:rsid w:val="003220FC"/>
    <w:rsid w:val="00323882"/>
    <w:rsid w:val="00323A1C"/>
    <w:rsid w:val="00324A9D"/>
    <w:rsid w:val="00325E49"/>
    <w:rsid w:val="00326F7E"/>
    <w:rsid w:val="003271EF"/>
    <w:rsid w:val="00327EC2"/>
    <w:rsid w:val="00330218"/>
    <w:rsid w:val="00330387"/>
    <w:rsid w:val="003306B8"/>
    <w:rsid w:val="00331AF3"/>
    <w:rsid w:val="003322ED"/>
    <w:rsid w:val="00332887"/>
    <w:rsid w:val="00332D6D"/>
    <w:rsid w:val="00333116"/>
    <w:rsid w:val="003333DE"/>
    <w:rsid w:val="00334433"/>
    <w:rsid w:val="00334BF8"/>
    <w:rsid w:val="00334DA1"/>
    <w:rsid w:val="00335245"/>
    <w:rsid w:val="003352F6"/>
    <w:rsid w:val="00335554"/>
    <w:rsid w:val="0033594F"/>
    <w:rsid w:val="00336D61"/>
    <w:rsid w:val="00336EA9"/>
    <w:rsid w:val="003371CA"/>
    <w:rsid w:val="00337F2B"/>
    <w:rsid w:val="003414E0"/>
    <w:rsid w:val="0034162E"/>
    <w:rsid w:val="00341698"/>
    <w:rsid w:val="00342241"/>
    <w:rsid w:val="003433F7"/>
    <w:rsid w:val="00343492"/>
    <w:rsid w:val="003438A6"/>
    <w:rsid w:val="00343F70"/>
    <w:rsid w:val="00344029"/>
    <w:rsid w:val="00346016"/>
    <w:rsid w:val="0034642C"/>
    <w:rsid w:val="0034735B"/>
    <w:rsid w:val="0034765C"/>
    <w:rsid w:val="00347D66"/>
    <w:rsid w:val="00351118"/>
    <w:rsid w:val="00351DEB"/>
    <w:rsid w:val="00352DE5"/>
    <w:rsid w:val="003558DA"/>
    <w:rsid w:val="003576B6"/>
    <w:rsid w:val="00357959"/>
    <w:rsid w:val="0035795C"/>
    <w:rsid w:val="0036138C"/>
    <w:rsid w:val="00362E62"/>
    <w:rsid w:val="00363405"/>
    <w:rsid w:val="0036463E"/>
    <w:rsid w:val="00364ECA"/>
    <w:rsid w:val="003650C1"/>
    <w:rsid w:val="00365424"/>
    <w:rsid w:val="00367B12"/>
    <w:rsid w:val="003707E7"/>
    <w:rsid w:val="00370D94"/>
    <w:rsid w:val="00370F21"/>
    <w:rsid w:val="00371B4C"/>
    <w:rsid w:val="00372A88"/>
    <w:rsid w:val="003731A6"/>
    <w:rsid w:val="00373618"/>
    <w:rsid w:val="0037375C"/>
    <w:rsid w:val="00373EAD"/>
    <w:rsid w:val="0037425E"/>
    <w:rsid w:val="00374A1A"/>
    <w:rsid w:val="00374D3C"/>
    <w:rsid w:val="0037576B"/>
    <w:rsid w:val="003757C6"/>
    <w:rsid w:val="00375C36"/>
    <w:rsid w:val="003761C4"/>
    <w:rsid w:val="00376522"/>
    <w:rsid w:val="00376728"/>
    <w:rsid w:val="00376961"/>
    <w:rsid w:val="00376BED"/>
    <w:rsid w:val="00376C05"/>
    <w:rsid w:val="0037727B"/>
    <w:rsid w:val="00377639"/>
    <w:rsid w:val="003777AE"/>
    <w:rsid w:val="00377B9E"/>
    <w:rsid w:val="00380F49"/>
    <w:rsid w:val="003813D1"/>
    <w:rsid w:val="00382134"/>
    <w:rsid w:val="003821BF"/>
    <w:rsid w:val="00382460"/>
    <w:rsid w:val="00383891"/>
    <w:rsid w:val="003852B5"/>
    <w:rsid w:val="0038574B"/>
    <w:rsid w:val="003857C5"/>
    <w:rsid w:val="00386317"/>
    <w:rsid w:val="003865D1"/>
    <w:rsid w:val="0038742B"/>
    <w:rsid w:val="00390970"/>
    <w:rsid w:val="003920CD"/>
    <w:rsid w:val="003921F9"/>
    <w:rsid w:val="0039259F"/>
    <w:rsid w:val="00393078"/>
    <w:rsid w:val="00393C92"/>
    <w:rsid w:val="00394919"/>
    <w:rsid w:val="0039505F"/>
    <w:rsid w:val="003959F3"/>
    <w:rsid w:val="00396071"/>
    <w:rsid w:val="00396238"/>
    <w:rsid w:val="00396514"/>
    <w:rsid w:val="00396A51"/>
    <w:rsid w:val="003972DC"/>
    <w:rsid w:val="003A024E"/>
    <w:rsid w:val="003A2613"/>
    <w:rsid w:val="003A26DD"/>
    <w:rsid w:val="003A357F"/>
    <w:rsid w:val="003A3C87"/>
    <w:rsid w:val="003A503A"/>
    <w:rsid w:val="003A51DB"/>
    <w:rsid w:val="003A5517"/>
    <w:rsid w:val="003A59C9"/>
    <w:rsid w:val="003A6307"/>
    <w:rsid w:val="003A6728"/>
    <w:rsid w:val="003A6CC2"/>
    <w:rsid w:val="003A70AE"/>
    <w:rsid w:val="003B13AC"/>
    <w:rsid w:val="003B15A6"/>
    <w:rsid w:val="003B1D58"/>
    <w:rsid w:val="003B2023"/>
    <w:rsid w:val="003B25C2"/>
    <w:rsid w:val="003B2A1D"/>
    <w:rsid w:val="003B2ED8"/>
    <w:rsid w:val="003B4A34"/>
    <w:rsid w:val="003B6147"/>
    <w:rsid w:val="003B7FD3"/>
    <w:rsid w:val="003C0996"/>
    <w:rsid w:val="003C146E"/>
    <w:rsid w:val="003C2A77"/>
    <w:rsid w:val="003C39E3"/>
    <w:rsid w:val="003C4917"/>
    <w:rsid w:val="003C4EDF"/>
    <w:rsid w:val="003C63E4"/>
    <w:rsid w:val="003C63FD"/>
    <w:rsid w:val="003C7F75"/>
    <w:rsid w:val="003D01BA"/>
    <w:rsid w:val="003D0951"/>
    <w:rsid w:val="003D0F3D"/>
    <w:rsid w:val="003D12A6"/>
    <w:rsid w:val="003D16C2"/>
    <w:rsid w:val="003D1708"/>
    <w:rsid w:val="003D19EF"/>
    <w:rsid w:val="003D1E3F"/>
    <w:rsid w:val="003D2184"/>
    <w:rsid w:val="003D281D"/>
    <w:rsid w:val="003D3837"/>
    <w:rsid w:val="003D3B71"/>
    <w:rsid w:val="003D3FE9"/>
    <w:rsid w:val="003D43B6"/>
    <w:rsid w:val="003D4907"/>
    <w:rsid w:val="003D6437"/>
    <w:rsid w:val="003D7552"/>
    <w:rsid w:val="003D7CDD"/>
    <w:rsid w:val="003E03D8"/>
    <w:rsid w:val="003E0EE3"/>
    <w:rsid w:val="003E10DC"/>
    <w:rsid w:val="003E197A"/>
    <w:rsid w:val="003E19F3"/>
    <w:rsid w:val="003E1B1F"/>
    <w:rsid w:val="003E2337"/>
    <w:rsid w:val="003E2344"/>
    <w:rsid w:val="003E24A8"/>
    <w:rsid w:val="003E2BCF"/>
    <w:rsid w:val="003E3AE3"/>
    <w:rsid w:val="003E41E5"/>
    <w:rsid w:val="003E5464"/>
    <w:rsid w:val="003E5927"/>
    <w:rsid w:val="003E768A"/>
    <w:rsid w:val="003E7C9C"/>
    <w:rsid w:val="003F01CA"/>
    <w:rsid w:val="003F0815"/>
    <w:rsid w:val="003F0D4C"/>
    <w:rsid w:val="003F16CC"/>
    <w:rsid w:val="003F1969"/>
    <w:rsid w:val="003F1A68"/>
    <w:rsid w:val="003F328C"/>
    <w:rsid w:val="003F3CFE"/>
    <w:rsid w:val="003F4CF0"/>
    <w:rsid w:val="003F5A28"/>
    <w:rsid w:val="003F60A5"/>
    <w:rsid w:val="003F618E"/>
    <w:rsid w:val="003F6C2B"/>
    <w:rsid w:val="003F6F00"/>
    <w:rsid w:val="0040030B"/>
    <w:rsid w:val="00401547"/>
    <w:rsid w:val="0040194C"/>
    <w:rsid w:val="0040219E"/>
    <w:rsid w:val="004024E9"/>
    <w:rsid w:val="004024ED"/>
    <w:rsid w:val="00402EFF"/>
    <w:rsid w:val="0040308D"/>
    <w:rsid w:val="0040314C"/>
    <w:rsid w:val="00403515"/>
    <w:rsid w:val="004041AF"/>
    <w:rsid w:val="0040439E"/>
    <w:rsid w:val="00404C00"/>
    <w:rsid w:val="0040752F"/>
    <w:rsid w:val="004107AA"/>
    <w:rsid w:val="00410C53"/>
    <w:rsid w:val="00410EED"/>
    <w:rsid w:val="004140B9"/>
    <w:rsid w:val="004143EC"/>
    <w:rsid w:val="00414965"/>
    <w:rsid w:val="004154AD"/>
    <w:rsid w:val="00415A46"/>
    <w:rsid w:val="004168FB"/>
    <w:rsid w:val="004169C4"/>
    <w:rsid w:val="00416A84"/>
    <w:rsid w:val="0041795F"/>
    <w:rsid w:val="00421371"/>
    <w:rsid w:val="00421619"/>
    <w:rsid w:val="00421CF2"/>
    <w:rsid w:val="00421F9E"/>
    <w:rsid w:val="0042263A"/>
    <w:rsid w:val="00423584"/>
    <w:rsid w:val="004238CD"/>
    <w:rsid w:val="00425282"/>
    <w:rsid w:val="00425A24"/>
    <w:rsid w:val="004265B9"/>
    <w:rsid w:val="00426732"/>
    <w:rsid w:val="00426EFF"/>
    <w:rsid w:val="0042701D"/>
    <w:rsid w:val="0043089E"/>
    <w:rsid w:val="0043136F"/>
    <w:rsid w:val="00431B68"/>
    <w:rsid w:val="00432A03"/>
    <w:rsid w:val="00432C60"/>
    <w:rsid w:val="00433CAE"/>
    <w:rsid w:val="004341CC"/>
    <w:rsid w:val="00434682"/>
    <w:rsid w:val="00437372"/>
    <w:rsid w:val="004379AB"/>
    <w:rsid w:val="004379B6"/>
    <w:rsid w:val="00440985"/>
    <w:rsid w:val="00441154"/>
    <w:rsid w:val="00441F6D"/>
    <w:rsid w:val="004420EC"/>
    <w:rsid w:val="00442684"/>
    <w:rsid w:val="004434DA"/>
    <w:rsid w:val="004436B7"/>
    <w:rsid w:val="00443736"/>
    <w:rsid w:val="0044426F"/>
    <w:rsid w:val="0044490F"/>
    <w:rsid w:val="0044562C"/>
    <w:rsid w:val="00445CFC"/>
    <w:rsid w:val="00445F59"/>
    <w:rsid w:val="0044612B"/>
    <w:rsid w:val="004461AB"/>
    <w:rsid w:val="00446225"/>
    <w:rsid w:val="00447252"/>
    <w:rsid w:val="0045007E"/>
    <w:rsid w:val="0045040F"/>
    <w:rsid w:val="00450673"/>
    <w:rsid w:val="004508F7"/>
    <w:rsid w:val="00450FC2"/>
    <w:rsid w:val="0045111A"/>
    <w:rsid w:val="0045168B"/>
    <w:rsid w:val="00451F23"/>
    <w:rsid w:val="00451FCF"/>
    <w:rsid w:val="004540F6"/>
    <w:rsid w:val="004548FD"/>
    <w:rsid w:val="00454A43"/>
    <w:rsid w:val="00454AFB"/>
    <w:rsid w:val="00455293"/>
    <w:rsid w:val="00455C3A"/>
    <w:rsid w:val="00455EF0"/>
    <w:rsid w:val="004560AF"/>
    <w:rsid w:val="00456260"/>
    <w:rsid w:val="00457831"/>
    <w:rsid w:val="0046015F"/>
    <w:rsid w:val="004603B5"/>
    <w:rsid w:val="00460601"/>
    <w:rsid w:val="004607AA"/>
    <w:rsid w:val="00460B2D"/>
    <w:rsid w:val="00460B99"/>
    <w:rsid w:val="004611CB"/>
    <w:rsid w:val="00461211"/>
    <w:rsid w:val="004620FA"/>
    <w:rsid w:val="00462E15"/>
    <w:rsid w:val="00463AD2"/>
    <w:rsid w:val="00464929"/>
    <w:rsid w:val="004652AE"/>
    <w:rsid w:val="0046573B"/>
    <w:rsid w:val="00465786"/>
    <w:rsid w:val="00465DC9"/>
    <w:rsid w:val="0046744D"/>
    <w:rsid w:val="00470227"/>
    <w:rsid w:val="004704AF"/>
    <w:rsid w:val="00472B16"/>
    <w:rsid w:val="00472B93"/>
    <w:rsid w:val="00472F8E"/>
    <w:rsid w:val="00474CEA"/>
    <w:rsid w:val="00474D06"/>
    <w:rsid w:val="00475427"/>
    <w:rsid w:val="004757F2"/>
    <w:rsid w:val="00475EB5"/>
    <w:rsid w:val="00476AEC"/>
    <w:rsid w:val="00476C6E"/>
    <w:rsid w:val="00476D45"/>
    <w:rsid w:val="0047706C"/>
    <w:rsid w:val="00477774"/>
    <w:rsid w:val="00480627"/>
    <w:rsid w:val="004807AA"/>
    <w:rsid w:val="00482751"/>
    <w:rsid w:val="00482BFE"/>
    <w:rsid w:val="00483C05"/>
    <w:rsid w:val="00484641"/>
    <w:rsid w:val="004846C7"/>
    <w:rsid w:val="004853AD"/>
    <w:rsid w:val="0048614B"/>
    <w:rsid w:val="00487431"/>
    <w:rsid w:val="00487613"/>
    <w:rsid w:val="0048767D"/>
    <w:rsid w:val="00487B3A"/>
    <w:rsid w:val="00487C02"/>
    <w:rsid w:val="0049068F"/>
    <w:rsid w:val="00490C54"/>
    <w:rsid w:val="00491098"/>
    <w:rsid w:val="00492165"/>
    <w:rsid w:val="0049266D"/>
    <w:rsid w:val="00492D8A"/>
    <w:rsid w:val="004938EF"/>
    <w:rsid w:val="00493C5D"/>
    <w:rsid w:val="00494DF2"/>
    <w:rsid w:val="0049583E"/>
    <w:rsid w:val="004963B0"/>
    <w:rsid w:val="004969F3"/>
    <w:rsid w:val="00496F4B"/>
    <w:rsid w:val="004A15CD"/>
    <w:rsid w:val="004A1811"/>
    <w:rsid w:val="004A1CA2"/>
    <w:rsid w:val="004A1DD7"/>
    <w:rsid w:val="004A1F13"/>
    <w:rsid w:val="004A2A67"/>
    <w:rsid w:val="004A2F6E"/>
    <w:rsid w:val="004A3153"/>
    <w:rsid w:val="004A3615"/>
    <w:rsid w:val="004A3954"/>
    <w:rsid w:val="004A3D9B"/>
    <w:rsid w:val="004A3DDA"/>
    <w:rsid w:val="004A3E88"/>
    <w:rsid w:val="004A47EB"/>
    <w:rsid w:val="004A4A32"/>
    <w:rsid w:val="004A4F12"/>
    <w:rsid w:val="004A5041"/>
    <w:rsid w:val="004A55F2"/>
    <w:rsid w:val="004A793C"/>
    <w:rsid w:val="004A7DD7"/>
    <w:rsid w:val="004B08A4"/>
    <w:rsid w:val="004B196D"/>
    <w:rsid w:val="004B1F2B"/>
    <w:rsid w:val="004B247C"/>
    <w:rsid w:val="004B337A"/>
    <w:rsid w:val="004B3477"/>
    <w:rsid w:val="004B4679"/>
    <w:rsid w:val="004B4E52"/>
    <w:rsid w:val="004B569E"/>
    <w:rsid w:val="004B5D97"/>
    <w:rsid w:val="004B6F73"/>
    <w:rsid w:val="004B706D"/>
    <w:rsid w:val="004B7818"/>
    <w:rsid w:val="004C0475"/>
    <w:rsid w:val="004C175E"/>
    <w:rsid w:val="004C2715"/>
    <w:rsid w:val="004C4228"/>
    <w:rsid w:val="004C4476"/>
    <w:rsid w:val="004C515E"/>
    <w:rsid w:val="004C5F0F"/>
    <w:rsid w:val="004C63DC"/>
    <w:rsid w:val="004C65F8"/>
    <w:rsid w:val="004C6BF3"/>
    <w:rsid w:val="004C7245"/>
    <w:rsid w:val="004D0B09"/>
    <w:rsid w:val="004D0B68"/>
    <w:rsid w:val="004D146A"/>
    <w:rsid w:val="004D1B0B"/>
    <w:rsid w:val="004D1C38"/>
    <w:rsid w:val="004D1D35"/>
    <w:rsid w:val="004D2267"/>
    <w:rsid w:val="004D24B0"/>
    <w:rsid w:val="004D26C8"/>
    <w:rsid w:val="004D2930"/>
    <w:rsid w:val="004D328B"/>
    <w:rsid w:val="004D35F3"/>
    <w:rsid w:val="004D4D0E"/>
    <w:rsid w:val="004D4FEC"/>
    <w:rsid w:val="004D64EB"/>
    <w:rsid w:val="004D6734"/>
    <w:rsid w:val="004D6DB1"/>
    <w:rsid w:val="004D702B"/>
    <w:rsid w:val="004D71F1"/>
    <w:rsid w:val="004D75AA"/>
    <w:rsid w:val="004D7948"/>
    <w:rsid w:val="004E01A3"/>
    <w:rsid w:val="004E03BC"/>
    <w:rsid w:val="004E1120"/>
    <w:rsid w:val="004E1A3C"/>
    <w:rsid w:val="004E2863"/>
    <w:rsid w:val="004E3521"/>
    <w:rsid w:val="004E3CF9"/>
    <w:rsid w:val="004E431D"/>
    <w:rsid w:val="004E5937"/>
    <w:rsid w:val="004E655A"/>
    <w:rsid w:val="004E66BF"/>
    <w:rsid w:val="004E69D4"/>
    <w:rsid w:val="004E6D53"/>
    <w:rsid w:val="004E7E0A"/>
    <w:rsid w:val="004E7F7F"/>
    <w:rsid w:val="004F2CED"/>
    <w:rsid w:val="004F2FA9"/>
    <w:rsid w:val="004F3108"/>
    <w:rsid w:val="004F49EF"/>
    <w:rsid w:val="004F5AB1"/>
    <w:rsid w:val="004F6013"/>
    <w:rsid w:val="004F7870"/>
    <w:rsid w:val="005009E8"/>
    <w:rsid w:val="00500A3E"/>
    <w:rsid w:val="005010A6"/>
    <w:rsid w:val="00501323"/>
    <w:rsid w:val="00501E33"/>
    <w:rsid w:val="0050371D"/>
    <w:rsid w:val="00503DC3"/>
    <w:rsid w:val="00503FD3"/>
    <w:rsid w:val="00505F1B"/>
    <w:rsid w:val="005062D9"/>
    <w:rsid w:val="005074B1"/>
    <w:rsid w:val="00510B4B"/>
    <w:rsid w:val="005140DE"/>
    <w:rsid w:val="00515994"/>
    <w:rsid w:val="005159E2"/>
    <w:rsid w:val="00516523"/>
    <w:rsid w:val="00516C87"/>
    <w:rsid w:val="00517AAC"/>
    <w:rsid w:val="0052015D"/>
    <w:rsid w:val="00521C14"/>
    <w:rsid w:val="00522E82"/>
    <w:rsid w:val="00523FD3"/>
    <w:rsid w:val="005245A3"/>
    <w:rsid w:val="00524785"/>
    <w:rsid w:val="00524935"/>
    <w:rsid w:val="00524CDD"/>
    <w:rsid w:val="005258B8"/>
    <w:rsid w:val="00526A78"/>
    <w:rsid w:val="005271A2"/>
    <w:rsid w:val="00527844"/>
    <w:rsid w:val="00527F92"/>
    <w:rsid w:val="0053085A"/>
    <w:rsid w:val="005311DB"/>
    <w:rsid w:val="005327A9"/>
    <w:rsid w:val="00533821"/>
    <w:rsid w:val="00534347"/>
    <w:rsid w:val="00535CE2"/>
    <w:rsid w:val="005368C6"/>
    <w:rsid w:val="00537380"/>
    <w:rsid w:val="005401F7"/>
    <w:rsid w:val="00541B29"/>
    <w:rsid w:val="00541E34"/>
    <w:rsid w:val="00541E61"/>
    <w:rsid w:val="00542B98"/>
    <w:rsid w:val="0054346A"/>
    <w:rsid w:val="00543F55"/>
    <w:rsid w:val="00545982"/>
    <w:rsid w:val="00545A75"/>
    <w:rsid w:val="00545C33"/>
    <w:rsid w:val="00545DDA"/>
    <w:rsid w:val="00546467"/>
    <w:rsid w:val="0054778C"/>
    <w:rsid w:val="00547F8E"/>
    <w:rsid w:val="00550527"/>
    <w:rsid w:val="00550D12"/>
    <w:rsid w:val="00551590"/>
    <w:rsid w:val="00553322"/>
    <w:rsid w:val="00553471"/>
    <w:rsid w:val="0055352B"/>
    <w:rsid w:val="00554337"/>
    <w:rsid w:val="0055635C"/>
    <w:rsid w:val="0055671F"/>
    <w:rsid w:val="00556FEB"/>
    <w:rsid w:val="005574CA"/>
    <w:rsid w:val="00557925"/>
    <w:rsid w:val="00557F96"/>
    <w:rsid w:val="00562414"/>
    <w:rsid w:val="00562910"/>
    <w:rsid w:val="00562EE0"/>
    <w:rsid w:val="005636D4"/>
    <w:rsid w:val="005639E4"/>
    <w:rsid w:val="005651AE"/>
    <w:rsid w:val="00565AB9"/>
    <w:rsid w:val="00566C3D"/>
    <w:rsid w:val="00567EC0"/>
    <w:rsid w:val="0057034C"/>
    <w:rsid w:val="00570C84"/>
    <w:rsid w:val="005711E1"/>
    <w:rsid w:val="005731C2"/>
    <w:rsid w:val="0057327E"/>
    <w:rsid w:val="005737FA"/>
    <w:rsid w:val="00574DC2"/>
    <w:rsid w:val="005777B2"/>
    <w:rsid w:val="0058075B"/>
    <w:rsid w:val="005817E7"/>
    <w:rsid w:val="00583285"/>
    <w:rsid w:val="005844EA"/>
    <w:rsid w:val="00584949"/>
    <w:rsid w:val="0058518F"/>
    <w:rsid w:val="00585FD6"/>
    <w:rsid w:val="005863EA"/>
    <w:rsid w:val="0058730A"/>
    <w:rsid w:val="00587A0A"/>
    <w:rsid w:val="00587D65"/>
    <w:rsid w:val="00587FC1"/>
    <w:rsid w:val="005900C3"/>
    <w:rsid w:val="00591DB6"/>
    <w:rsid w:val="0059202C"/>
    <w:rsid w:val="00592557"/>
    <w:rsid w:val="0059274D"/>
    <w:rsid w:val="005930D7"/>
    <w:rsid w:val="00594571"/>
    <w:rsid w:val="0059459E"/>
    <w:rsid w:val="005950C9"/>
    <w:rsid w:val="00595B15"/>
    <w:rsid w:val="00596F8C"/>
    <w:rsid w:val="00597336"/>
    <w:rsid w:val="005975D6"/>
    <w:rsid w:val="0059768D"/>
    <w:rsid w:val="005A058C"/>
    <w:rsid w:val="005A1FE7"/>
    <w:rsid w:val="005A2401"/>
    <w:rsid w:val="005A2913"/>
    <w:rsid w:val="005A2AB3"/>
    <w:rsid w:val="005A2BF7"/>
    <w:rsid w:val="005A3222"/>
    <w:rsid w:val="005A3354"/>
    <w:rsid w:val="005A3BFF"/>
    <w:rsid w:val="005A4059"/>
    <w:rsid w:val="005A47E1"/>
    <w:rsid w:val="005A53F3"/>
    <w:rsid w:val="005A5524"/>
    <w:rsid w:val="005A5B3A"/>
    <w:rsid w:val="005A672E"/>
    <w:rsid w:val="005A6CF9"/>
    <w:rsid w:val="005A722A"/>
    <w:rsid w:val="005A7488"/>
    <w:rsid w:val="005A7B12"/>
    <w:rsid w:val="005A7D3A"/>
    <w:rsid w:val="005B0B5B"/>
    <w:rsid w:val="005B0E1B"/>
    <w:rsid w:val="005B0F56"/>
    <w:rsid w:val="005B1211"/>
    <w:rsid w:val="005B1C7C"/>
    <w:rsid w:val="005B2551"/>
    <w:rsid w:val="005B31F9"/>
    <w:rsid w:val="005B41EE"/>
    <w:rsid w:val="005B4FF4"/>
    <w:rsid w:val="005B591C"/>
    <w:rsid w:val="005B5FB5"/>
    <w:rsid w:val="005B632B"/>
    <w:rsid w:val="005B6CCA"/>
    <w:rsid w:val="005B724E"/>
    <w:rsid w:val="005B75AC"/>
    <w:rsid w:val="005C1D5E"/>
    <w:rsid w:val="005C2A82"/>
    <w:rsid w:val="005C372E"/>
    <w:rsid w:val="005C3A49"/>
    <w:rsid w:val="005C41F2"/>
    <w:rsid w:val="005C442A"/>
    <w:rsid w:val="005C46DF"/>
    <w:rsid w:val="005C5974"/>
    <w:rsid w:val="005C5D21"/>
    <w:rsid w:val="005D0A22"/>
    <w:rsid w:val="005D16E2"/>
    <w:rsid w:val="005D18C2"/>
    <w:rsid w:val="005D193F"/>
    <w:rsid w:val="005D3872"/>
    <w:rsid w:val="005D495B"/>
    <w:rsid w:val="005D552B"/>
    <w:rsid w:val="005D7DB8"/>
    <w:rsid w:val="005E07EC"/>
    <w:rsid w:val="005E15CC"/>
    <w:rsid w:val="005E234A"/>
    <w:rsid w:val="005E2C17"/>
    <w:rsid w:val="005E2FDD"/>
    <w:rsid w:val="005E3085"/>
    <w:rsid w:val="005E3893"/>
    <w:rsid w:val="005E5412"/>
    <w:rsid w:val="005E5D1F"/>
    <w:rsid w:val="005E60CA"/>
    <w:rsid w:val="005E6887"/>
    <w:rsid w:val="005E6F5F"/>
    <w:rsid w:val="005E724D"/>
    <w:rsid w:val="005E756E"/>
    <w:rsid w:val="005F012E"/>
    <w:rsid w:val="005F0EA8"/>
    <w:rsid w:val="005F0F6F"/>
    <w:rsid w:val="005F1829"/>
    <w:rsid w:val="005F2AFC"/>
    <w:rsid w:val="005F3D92"/>
    <w:rsid w:val="005F4524"/>
    <w:rsid w:val="005F5126"/>
    <w:rsid w:val="005F5CBA"/>
    <w:rsid w:val="005F6DC1"/>
    <w:rsid w:val="005F7764"/>
    <w:rsid w:val="005F7E73"/>
    <w:rsid w:val="00600077"/>
    <w:rsid w:val="006000F2"/>
    <w:rsid w:val="006022E5"/>
    <w:rsid w:val="00602F1D"/>
    <w:rsid w:val="00603F2B"/>
    <w:rsid w:val="0060489B"/>
    <w:rsid w:val="00605E62"/>
    <w:rsid w:val="00606185"/>
    <w:rsid w:val="00607871"/>
    <w:rsid w:val="00607ABF"/>
    <w:rsid w:val="006100A3"/>
    <w:rsid w:val="00610727"/>
    <w:rsid w:val="00611A6A"/>
    <w:rsid w:val="00611B06"/>
    <w:rsid w:val="00611D27"/>
    <w:rsid w:val="00612FEA"/>
    <w:rsid w:val="00614639"/>
    <w:rsid w:val="006154B5"/>
    <w:rsid w:val="006157BF"/>
    <w:rsid w:val="00615EA2"/>
    <w:rsid w:val="00616480"/>
    <w:rsid w:val="00616721"/>
    <w:rsid w:val="00616D55"/>
    <w:rsid w:val="0061732B"/>
    <w:rsid w:val="00617F91"/>
    <w:rsid w:val="00620289"/>
    <w:rsid w:val="00620575"/>
    <w:rsid w:val="00621BE5"/>
    <w:rsid w:val="00621CD0"/>
    <w:rsid w:val="006227BA"/>
    <w:rsid w:val="00623066"/>
    <w:rsid w:val="00623194"/>
    <w:rsid w:val="006232EB"/>
    <w:rsid w:val="00623868"/>
    <w:rsid w:val="00623AB5"/>
    <w:rsid w:val="00623E04"/>
    <w:rsid w:val="00624207"/>
    <w:rsid w:val="00625355"/>
    <w:rsid w:val="006253A2"/>
    <w:rsid w:val="006305E7"/>
    <w:rsid w:val="00630967"/>
    <w:rsid w:val="006309AE"/>
    <w:rsid w:val="00630D3C"/>
    <w:rsid w:val="006313B3"/>
    <w:rsid w:val="00631BF0"/>
    <w:rsid w:val="0063296E"/>
    <w:rsid w:val="00633581"/>
    <w:rsid w:val="006336F1"/>
    <w:rsid w:val="00633CA6"/>
    <w:rsid w:val="00634259"/>
    <w:rsid w:val="00634C8A"/>
    <w:rsid w:val="00635986"/>
    <w:rsid w:val="00635C06"/>
    <w:rsid w:val="00636D3B"/>
    <w:rsid w:val="00636E20"/>
    <w:rsid w:val="006400B0"/>
    <w:rsid w:val="00640A17"/>
    <w:rsid w:val="00641B5F"/>
    <w:rsid w:val="00641CB2"/>
    <w:rsid w:val="00641EB3"/>
    <w:rsid w:val="00642BE5"/>
    <w:rsid w:val="00644118"/>
    <w:rsid w:val="00644449"/>
    <w:rsid w:val="00644946"/>
    <w:rsid w:val="00644DC9"/>
    <w:rsid w:val="00644DD2"/>
    <w:rsid w:val="00644E7A"/>
    <w:rsid w:val="00645A5A"/>
    <w:rsid w:val="00645A9A"/>
    <w:rsid w:val="006469B3"/>
    <w:rsid w:val="00646FF2"/>
    <w:rsid w:val="00647B19"/>
    <w:rsid w:val="00650178"/>
    <w:rsid w:val="00651287"/>
    <w:rsid w:val="006518CA"/>
    <w:rsid w:val="0065214D"/>
    <w:rsid w:val="00652177"/>
    <w:rsid w:val="006531A0"/>
    <w:rsid w:val="0065333B"/>
    <w:rsid w:val="006534F9"/>
    <w:rsid w:val="00653A69"/>
    <w:rsid w:val="00653F0A"/>
    <w:rsid w:val="006545A7"/>
    <w:rsid w:val="0065576D"/>
    <w:rsid w:val="00655832"/>
    <w:rsid w:val="00657610"/>
    <w:rsid w:val="00657DA4"/>
    <w:rsid w:val="00657FA6"/>
    <w:rsid w:val="00660031"/>
    <w:rsid w:val="00660489"/>
    <w:rsid w:val="00660723"/>
    <w:rsid w:val="00660D9E"/>
    <w:rsid w:val="0066178F"/>
    <w:rsid w:val="00661933"/>
    <w:rsid w:val="00661F43"/>
    <w:rsid w:val="00662421"/>
    <w:rsid w:val="0066244C"/>
    <w:rsid w:val="00662E48"/>
    <w:rsid w:val="00665F81"/>
    <w:rsid w:val="00666EC5"/>
    <w:rsid w:val="00667DFB"/>
    <w:rsid w:val="00670882"/>
    <w:rsid w:val="006711BA"/>
    <w:rsid w:val="0067124A"/>
    <w:rsid w:val="00671F74"/>
    <w:rsid w:val="0067358B"/>
    <w:rsid w:val="00674C8D"/>
    <w:rsid w:val="006752A7"/>
    <w:rsid w:val="00675867"/>
    <w:rsid w:val="0067591B"/>
    <w:rsid w:val="0067678F"/>
    <w:rsid w:val="006769B3"/>
    <w:rsid w:val="006820E2"/>
    <w:rsid w:val="00682C46"/>
    <w:rsid w:val="00685541"/>
    <w:rsid w:val="00691737"/>
    <w:rsid w:val="00692046"/>
    <w:rsid w:val="006920A8"/>
    <w:rsid w:val="006926A4"/>
    <w:rsid w:val="006940E8"/>
    <w:rsid w:val="006940F2"/>
    <w:rsid w:val="0069628C"/>
    <w:rsid w:val="006970FE"/>
    <w:rsid w:val="006A051F"/>
    <w:rsid w:val="006A098E"/>
    <w:rsid w:val="006A2121"/>
    <w:rsid w:val="006A231A"/>
    <w:rsid w:val="006A3CA8"/>
    <w:rsid w:val="006A459D"/>
    <w:rsid w:val="006A47B7"/>
    <w:rsid w:val="006A7E35"/>
    <w:rsid w:val="006A7F78"/>
    <w:rsid w:val="006B0736"/>
    <w:rsid w:val="006B0929"/>
    <w:rsid w:val="006B09E4"/>
    <w:rsid w:val="006B1468"/>
    <w:rsid w:val="006B16CF"/>
    <w:rsid w:val="006B1D36"/>
    <w:rsid w:val="006B1D8A"/>
    <w:rsid w:val="006B1E6B"/>
    <w:rsid w:val="006B27D6"/>
    <w:rsid w:val="006B4130"/>
    <w:rsid w:val="006B4932"/>
    <w:rsid w:val="006B5DD8"/>
    <w:rsid w:val="006B5F8E"/>
    <w:rsid w:val="006B7E9A"/>
    <w:rsid w:val="006C1B9D"/>
    <w:rsid w:val="006C1BFD"/>
    <w:rsid w:val="006C3162"/>
    <w:rsid w:val="006C31CB"/>
    <w:rsid w:val="006C4CB7"/>
    <w:rsid w:val="006C6202"/>
    <w:rsid w:val="006C660E"/>
    <w:rsid w:val="006C6A88"/>
    <w:rsid w:val="006C6AA1"/>
    <w:rsid w:val="006C6FD4"/>
    <w:rsid w:val="006C7AB9"/>
    <w:rsid w:val="006C7EA4"/>
    <w:rsid w:val="006D0FFE"/>
    <w:rsid w:val="006D1882"/>
    <w:rsid w:val="006D1B08"/>
    <w:rsid w:val="006D1CF8"/>
    <w:rsid w:val="006D1E58"/>
    <w:rsid w:val="006D267F"/>
    <w:rsid w:val="006D2CD6"/>
    <w:rsid w:val="006D3314"/>
    <w:rsid w:val="006D35F3"/>
    <w:rsid w:val="006D3654"/>
    <w:rsid w:val="006D46BD"/>
    <w:rsid w:val="006D5860"/>
    <w:rsid w:val="006D5D4E"/>
    <w:rsid w:val="006D7318"/>
    <w:rsid w:val="006D76BB"/>
    <w:rsid w:val="006E0F01"/>
    <w:rsid w:val="006E234D"/>
    <w:rsid w:val="006E2887"/>
    <w:rsid w:val="006E28FE"/>
    <w:rsid w:val="006E3327"/>
    <w:rsid w:val="006E3A2D"/>
    <w:rsid w:val="006E59B6"/>
    <w:rsid w:val="006E5C62"/>
    <w:rsid w:val="006E71EA"/>
    <w:rsid w:val="006E76F3"/>
    <w:rsid w:val="006F0AEA"/>
    <w:rsid w:val="006F1F8B"/>
    <w:rsid w:val="006F2068"/>
    <w:rsid w:val="006F639E"/>
    <w:rsid w:val="006F712B"/>
    <w:rsid w:val="007007FB"/>
    <w:rsid w:val="00700E9C"/>
    <w:rsid w:val="00701264"/>
    <w:rsid w:val="007018E7"/>
    <w:rsid w:val="00702DDD"/>
    <w:rsid w:val="007035FF"/>
    <w:rsid w:val="00703B6B"/>
    <w:rsid w:val="00703CDC"/>
    <w:rsid w:val="007046CA"/>
    <w:rsid w:val="0070489E"/>
    <w:rsid w:val="00704E17"/>
    <w:rsid w:val="00706B3F"/>
    <w:rsid w:val="00707619"/>
    <w:rsid w:val="00707A73"/>
    <w:rsid w:val="00710A33"/>
    <w:rsid w:val="00710FBE"/>
    <w:rsid w:val="007111CF"/>
    <w:rsid w:val="00712C3D"/>
    <w:rsid w:val="00714593"/>
    <w:rsid w:val="00714672"/>
    <w:rsid w:val="007159FA"/>
    <w:rsid w:val="007160A3"/>
    <w:rsid w:val="007169D5"/>
    <w:rsid w:val="00716D74"/>
    <w:rsid w:val="00722425"/>
    <w:rsid w:val="00722B5A"/>
    <w:rsid w:val="0072416D"/>
    <w:rsid w:val="007243C5"/>
    <w:rsid w:val="0072448C"/>
    <w:rsid w:val="00724E28"/>
    <w:rsid w:val="00725654"/>
    <w:rsid w:val="00725EA8"/>
    <w:rsid w:val="00731353"/>
    <w:rsid w:val="007314B3"/>
    <w:rsid w:val="007316A3"/>
    <w:rsid w:val="00731A4D"/>
    <w:rsid w:val="00731C23"/>
    <w:rsid w:val="007323D0"/>
    <w:rsid w:val="00733745"/>
    <w:rsid w:val="00733942"/>
    <w:rsid w:val="00734CAD"/>
    <w:rsid w:val="00735684"/>
    <w:rsid w:val="00735EAA"/>
    <w:rsid w:val="0073630D"/>
    <w:rsid w:val="00736643"/>
    <w:rsid w:val="007370E5"/>
    <w:rsid w:val="007373D8"/>
    <w:rsid w:val="00740F31"/>
    <w:rsid w:val="007422BD"/>
    <w:rsid w:val="0074245D"/>
    <w:rsid w:val="007426C3"/>
    <w:rsid w:val="007435E6"/>
    <w:rsid w:val="007437DF"/>
    <w:rsid w:val="00743B19"/>
    <w:rsid w:val="00746F3E"/>
    <w:rsid w:val="007472BA"/>
    <w:rsid w:val="0074734B"/>
    <w:rsid w:val="007473A0"/>
    <w:rsid w:val="00747CC4"/>
    <w:rsid w:val="00747D9D"/>
    <w:rsid w:val="007501D4"/>
    <w:rsid w:val="00750232"/>
    <w:rsid w:val="00750D57"/>
    <w:rsid w:val="00752FE0"/>
    <w:rsid w:val="007534F5"/>
    <w:rsid w:val="007555ED"/>
    <w:rsid w:val="00755878"/>
    <w:rsid w:val="00756EA4"/>
    <w:rsid w:val="007577DD"/>
    <w:rsid w:val="00760BA9"/>
    <w:rsid w:val="00760CF8"/>
    <w:rsid w:val="0076229E"/>
    <w:rsid w:val="0076287C"/>
    <w:rsid w:val="00762B68"/>
    <w:rsid w:val="007636EC"/>
    <w:rsid w:val="00763A79"/>
    <w:rsid w:val="00763B0A"/>
    <w:rsid w:val="0076516F"/>
    <w:rsid w:val="00765561"/>
    <w:rsid w:val="00765789"/>
    <w:rsid w:val="00765845"/>
    <w:rsid w:val="007666E1"/>
    <w:rsid w:val="00766BA7"/>
    <w:rsid w:val="00766CC3"/>
    <w:rsid w:val="00767320"/>
    <w:rsid w:val="007677B6"/>
    <w:rsid w:val="007706C2"/>
    <w:rsid w:val="00770DDD"/>
    <w:rsid w:val="00771003"/>
    <w:rsid w:val="00771778"/>
    <w:rsid w:val="007718E2"/>
    <w:rsid w:val="00771C62"/>
    <w:rsid w:val="00772013"/>
    <w:rsid w:val="0077208F"/>
    <w:rsid w:val="00772789"/>
    <w:rsid w:val="00773A28"/>
    <w:rsid w:val="00773C2C"/>
    <w:rsid w:val="00773F57"/>
    <w:rsid w:val="007741C2"/>
    <w:rsid w:val="00774D7F"/>
    <w:rsid w:val="0077681F"/>
    <w:rsid w:val="00776E13"/>
    <w:rsid w:val="0077766C"/>
    <w:rsid w:val="00777DDB"/>
    <w:rsid w:val="00780357"/>
    <w:rsid w:val="0078077F"/>
    <w:rsid w:val="007819B7"/>
    <w:rsid w:val="007828F9"/>
    <w:rsid w:val="007844BD"/>
    <w:rsid w:val="00784FFF"/>
    <w:rsid w:val="0078532C"/>
    <w:rsid w:val="00785706"/>
    <w:rsid w:val="007868EE"/>
    <w:rsid w:val="00787BBE"/>
    <w:rsid w:val="00790061"/>
    <w:rsid w:val="0079087F"/>
    <w:rsid w:val="00792E01"/>
    <w:rsid w:val="007935FE"/>
    <w:rsid w:val="00793817"/>
    <w:rsid w:val="007954DE"/>
    <w:rsid w:val="00796037"/>
    <w:rsid w:val="00797382"/>
    <w:rsid w:val="007A02EF"/>
    <w:rsid w:val="007A081F"/>
    <w:rsid w:val="007A0917"/>
    <w:rsid w:val="007A09A4"/>
    <w:rsid w:val="007A0CF8"/>
    <w:rsid w:val="007A19F4"/>
    <w:rsid w:val="007A2A80"/>
    <w:rsid w:val="007A31A3"/>
    <w:rsid w:val="007A4B38"/>
    <w:rsid w:val="007A671B"/>
    <w:rsid w:val="007A6949"/>
    <w:rsid w:val="007A69E5"/>
    <w:rsid w:val="007A76AD"/>
    <w:rsid w:val="007B1A49"/>
    <w:rsid w:val="007B1F6E"/>
    <w:rsid w:val="007B4562"/>
    <w:rsid w:val="007B5C12"/>
    <w:rsid w:val="007B6770"/>
    <w:rsid w:val="007B6A03"/>
    <w:rsid w:val="007B6E92"/>
    <w:rsid w:val="007B7E43"/>
    <w:rsid w:val="007C0001"/>
    <w:rsid w:val="007C0151"/>
    <w:rsid w:val="007C0AD3"/>
    <w:rsid w:val="007C0EEE"/>
    <w:rsid w:val="007C1FE1"/>
    <w:rsid w:val="007C21B6"/>
    <w:rsid w:val="007C2B80"/>
    <w:rsid w:val="007C3519"/>
    <w:rsid w:val="007C37CD"/>
    <w:rsid w:val="007C4391"/>
    <w:rsid w:val="007C4471"/>
    <w:rsid w:val="007C48D6"/>
    <w:rsid w:val="007C4E2F"/>
    <w:rsid w:val="007C4EA4"/>
    <w:rsid w:val="007C6AFD"/>
    <w:rsid w:val="007C70FB"/>
    <w:rsid w:val="007C77F8"/>
    <w:rsid w:val="007C7893"/>
    <w:rsid w:val="007D0C80"/>
    <w:rsid w:val="007D14F7"/>
    <w:rsid w:val="007D1E56"/>
    <w:rsid w:val="007D2655"/>
    <w:rsid w:val="007D2FD0"/>
    <w:rsid w:val="007D3599"/>
    <w:rsid w:val="007D39EA"/>
    <w:rsid w:val="007D3B6F"/>
    <w:rsid w:val="007D3D61"/>
    <w:rsid w:val="007D61F6"/>
    <w:rsid w:val="007D6439"/>
    <w:rsid w:val="007D6829"/>
    <w:rsid w:val="007E0AE3"/>
    <w:rsid w:val="007E1428"/>
    <w:rsid w:val="007E188A"/>
    <w:rsid w:val="007E2890"/>
    <w:rsid w:val="007E302B"/>
    <w:rsid w:val="007E4B60"/>
    <w:rsid w:val="007E4E6C"/>
    <w:rsid w:val="007E6387"/>
    <w:rsid w:val="007E64E5"/>
    <w:rsid w:val="007E6B4F"/>
    <w:rsid w:val="007E6EF4"/>
    <w:rsid w:val="007E6F49"/>
    <w:rsid w:val="007E7580"/>
    <w:rsid w:val="007E7D5C"/>
    <w:rsid w:val="007F02D3"/>
    <w:rsid w:val="007F2054"/>
    <w:rsid w:val="007F2D82"/>
    <w:rsid w:val="007F2D9B"/>
    <w:rsid w:val="007F3B31"/>
    <w:rsid w:val="007F3FAD"/>
    <w:rsid w:val="007F55ED"/>
    <w:rsid w:val="007F570D"/>
    <w:rsid w:val="007F5DE5"/>
    <w:rsid w:val="007F6BCC"/>
    <w:rsid w:val="007F787F"/>
    <w:rsid w:val="0080016A"/>
    <w:rsid w:val="00800B51"/>
    <w:rsid w:val="0080112B"/>
    <w:rsid w:val="00801BE4"/>
    <w:rsid w:val="00803156"/>
    <w:rsid w:val="00803158"/>
    <w:rsid w:val="00804437"/>
    <w:rsid w:val="00805610"/>
    <w:rsid w:val="008069A5"/>
    <w:rsid w:val="00807F12"/>
    <w:rsid w:val="00810661"/>
    <w:rsid w:val="0081117C"/>
    <w:rsid w:val="0081192F"/>
    <w:rsid w:val="00812A49"/>
    <w:rsid w:val="0081374D"/>
    <w:rsid w:val="008139E3"/>
    <w:rsid w:val="008169F7"/>
    <w:rsid w:val="008204DD"/>
    <w:rsid w:val="00820A22"/>
    <w:rsid w:val="00821E8D"/>
    <w:rsid w:val="008221FE"/>
    <w:rsid w:val="008225F8"/>
    <w:rsid w:val="008231C3"/>
    <w:rsid w:val="008235B4"/>
    <w:rsid w:val="008236AF"/>
    <w:rsid w:val="008250E1"/>
    <w:rsid w:val="00825911"/>
    <w:rsid w:val="00825B3B"/>
    <w:rsid w:val="00825D99"/>
    <w:rsid w:val="00825FA3"/>
    <w:rsid w:val="008260DD"/>
    <w:rsid w:val="008302DF"/>
    <w:rsid w:val="00830FFB"/>
    <w:rsid w:val="0083309B"/>
    <w:rsid w:val="0083373A"/>
    <w:rsid w:val="00834727"/>
    <w:rsid w:val="00835794"/>
    <w:rsid w:val="00835A47"/>
    <w:rsid w:val="00835F19"/>
    <w:rsid w:val="00836380"/>
    <w:rsid w:val="00836C50"/>
    <w:rsid w:val="00836E56"/>
    <w:rsid w:val="00836E8D"/>
    <w:rsid w:val="00836F6F"/>
    <w:rsid w:val="008373D5"/>
    <w:rsid w:val="008377FD"/>
    <w:rsid w:val="00837C21"/>
    <w:rsid w:val="00840540"/>
    <w:rsid w:val="00840B5D"/>
    <w:rsid w:val="0084101A"/>
    <w:rsid w:val="008414C7"/>
    <w:rsid w:val="008414D3"/>
    <w:rsid w:val="00841D92"/>
    <w:rsid w:val="00842E89"/>
    <w:rsid w:val="0084320B"/>
    <w:rsid w:val="008432F0"/>
    <w:rsid w:val="00843900"/>
    <w:rsid w:val="008439C9"/>
    <w:rsid w:val="00843FC4"/>
    <w:rsid w:val="008443A7"/>
    <w:rsid w:val="0084478D"/>
    <w:rsid w:val="00845976"/>
    <w:rsid w:val="00845F3D"/>
    <w:rsid w:val="0084623A"/>
    <w:rsid w:val="00846A77"/>
    <w:rsid w:val="00846B82"/>
    <w:rsid w:val="00847AFD"/>
    <w:rsid w:val="008509D3"/>
    <w:rsid w:val="008509F4"/>
    <w:rsid w:val="00850F66"/>
    <w:rsid w:val="008513B0"/>
    <w:rsid w:val="0085158D"/>
    <w:rsid w:val="00851895"/>
    <w:rsid w:val="00851EFE"/>
    <w:rsid w:val="008525A0"/>
    <w:rsid w:val="008526B1"/>
    <w:rsid w:val="008528E0"/>
    <w:rsid w:val="00853076"/>
    <w:rsid w:val="00854147"/>
    <w:rsid w:val="008548C1"/>
    <w:rsid w:val="00856623"/>
    <w:rsid w:val="00856E3A"/>
    <w:rsid w:val="00860729"/>
    <w:rsid w:val="00860DDC"/>
    <w:rsid w:val="00861665"/>
    <w:rsid w:val="00862262"/>
    <w:rsid w:val="00863E3D"/>
    <w:rsid w:val="00863F3C"/>
    <w:rsid w:val="0086472C"/>
    <w:rsid w:val="00864B9D"/>
    <w:rsid w:val="00864BC6"/>
    <w:rsid w:val="0086548E"/>
    <w:rsid w:val="008655C7"/>
    <w:rsid w:val="00865B89"/>
    <w:rsid w:val="00866B54"/>
    <w:rsid w:val="00867D6D"/>
    <w:rsid w:val="00870B30"/>
    <w:rsid w:val="00871D66"/>
    <w:rsid w:val="00873A96"/>
    <w:rsid w:val="008749BD"/>
    <w:rsid w:val="008770E5"/>
    <w:rsid w:val="008808E3"/>
    <w:rsid w:val="008810C5"/>
    <w:rsid w:val="008832B2"/>
    <w:rsid w:val="0088344B"/>
    <w:rsid w:val="00883D32"/>
    <w:rsid w:val="008840EB"/>
    <w:rsid w:val="0088490F"/>
    <w:rsid w:val="00885BC9"/>
    <w:rsid w:val="00886B60"/>
    <w:rsid w:val="00887B54"/>
    <w:rsid w:val="0089019E"/>
    <w:rsid w:val="00890902"/>
    <w:rsid w:val="00891801"/>
    <w:rsid w:val="008941A7"/>
    <w:rsid w:val="00894551"/>
    <w:rsid w:val="0089467F"/>
    <w:rsid w:val="00895093"/>
    <w:rsid w:val="00895232"/>
    <w:rsid w:val="008965E4"/>
    <w:rsid w:val="00896E78"/>
    <w:rsid w:val="008973D3"/>
    <w:rsid w:val="008A0382"/>
    <w:rsid w:val="008A0A11"/>
    <w:rsid w:val="008A0D9E"/>
    <w:rsid w:val="008A12B4"/>
    <w:rsid w:val="008A1B0C"/>
    <w:rsid w:val="008A1E74"/>
    <w:rsid w:val="008A1EEF"/>
    <w:rsid w:val="008A28D4"/>
    <w:rsid w:val="008A3561"/>
    <w:rsid w:val="008A3A13"/>
    <w:rsid w:val="008A4C4B"/>
    <w:rsid w:val="008A627F"/>
    <w:rsid w:val="008A711A"/>
    <w:rsid w:val="008A75EA"/>
    <w:rsid w:val="008A7E6B"/>
    <w:rsid w:val="008B024E"/>
    <w:rsid w:val="008B0581"/>
    <w:rsid w:val="008B05CF"/>
    <w:rsid w:val="008B13E4"/>
    <w:rsid w:val="008B1793"/>
    <w:rsid w:val="008B20EA"/>
    <w:rsid w:val="008B2207"/>
    <w:rsid w:val="008B383C"/>
    <w:rsid w:val="008B44A7"/>
    <w:rsid w:val="008B44CC"/>
    <w:rsid w:val="008B4723"/>
    <w:rsid w:val="008B593F"/>
    <w:rsid w:val="008B59DA"/>
    <w:rsid w:val="008B62DB"/>
    <w:rsid w:val="008B6979"/>
    <w:rsid w:val="008B7842"/>
    <w:rsid w:val="008C0A14"/>
    <w:rsid w:val="008C0A69"/>
    <w:rsid w:val="008C0BAF"/>
    <w:rsid w:val="008C1F21"/>
    <w:rsid w:val="008C252B"/>
    <w:rsid w:val="008C28B2"/>
    <w:rsid w:val="008C4308"/>
    <w:rsid w:val="008C55E3"/>
    <w:rsid w:val="008D1D53"/>
    <w:rsid w:val="008D2823"/>
    <w:rsid w:val="008D355C"/>
    <w:rsid w:val="008D3733"/>
    <w:rsid w:val="008D3C4C"/>
    <w:rsid w:val="008D4BC1"/>
    <w:rsid w:val="008D50B7"/>
    <w:rsid w:val="008D5411"/>
    <w:rsid w:val="008D549D"/>
    <w:rsid w:val="008D707B"/>
    <w:rsid w:val="008D7627"/>
    <w:rsid w:val="008D783B"/>
    <w:rsid w:val="008D78CF"/>
    <w:rsid w:val="008D7A24"/>
    <w:rsid w:val="008E0635"/>
    <w:rsid w:val="008E199B"/>
    <w:rsid w:val="008E3BF4"/>
    <w:rsid w:val="008E5638"/>
    <w:rsid w:val="008E56F6"/>
    <w:rsid w:val="008E797C"/>
    <w:rsid w:val="008F0668"/>
    <w:rsid w:val="008F1E08"/>
    <w:rsid w:val="008F30F6"/>
    <w:rsid w:val="008F4161"/>
    <w:rsid w:val="008F4913"/>
    <w:rsid w:val="008F592E"/>
    <w:rsid w:val="008F5A63"/>
    <w:rsid w:val="008F6104"/>
    <w:rsid w:val="008F7201"/>
    <w:rsid w:val="008F7B19"/>
    <w:rsid w:val="008F7F7E"/>
    <w:rsid w:val="009001B7"/>
    <w:rsid w:val="0090105D"/>
    <w:rsid w:val="0090141C"/>
    <w:rsid w:val="00901EF8"/>
    <w:rsid w:val="00902996"/>
    <w:rsid w:val="009032BD"/>
    <w:rsid w:val="009039F7"/>
    <w:rsid w:val="00903F04"/>
    <w:rsid w:val="00904B9C"/>
    <w:rsid w:val="00904CA4"/>
    <w:rsid w:val="009050C5"/>
    <w:rsid w:val="009054F5"/>
    <w:rsid w:val="009059D2"/>
    <w:rsid w:val="00905BA9"/>
    <w:rsid w:val="00906646"/>
    <w:rsid w:val="009073E5"/>
    <w:rsid w:val="00910F2A"/>
    <w:rsid w:val="009112F3"/>
    <w:rsid w:val="00912A65"/>
    <w:rsid w:val="00912E4F"/>
    <w:rsid w:val="00914480"/>
    <w:rsid w:val="00914C41"/>
    <w:rsid w:val="00915BA6"/>
    <w:rsid w:val="00915E69"/>
    <w:rsid w:val="00916E72"/>
    <w:rsid w:val="00920753"/>
    <w:rsid w:val="00920B10"/>
    <w:rsid w:val="009227AE"/>
    <w:rsid w:val="009229E4"/>
    <w:rsid w:val="00922ADB"/>
    <w:rsid w:val="0092321B"/>
    <w:rsid w:val="0092359C"/>
    <w:rsid w:val="00923F99"/>
    <w:rsid w:val="009243C3"/>
    <w:rsid w:val="009244B3"/>
    <w:rsid w:val="00925DA9"/>
    <w:rsid w:val="00927B6A"/>
    <w:rsid w:val="0093016B"/>
    <w:rsid w:val="0093032F"/>
    <w:rsid w:val="00930EE0"/>
    <w:rsid w:val="00931F45"/>
    <w:rsid w:val="0093213C"/>
    <w:rsid w:val="00932C89"/>
    <w:rsid w:val="00932CF6"/>
    <w:rsid w:val="00936F06"/>
    <w:rsid w:val="0093723D"/>
    <w:rsid w:val="009377FF"/>
    <w:rsid w:val="0093787A"/>
    <w:rsid w:val="00940440"/>
    <w:rsid w:val="00940B53"/>
    <w:rsid w:val="009415BD"/>
    <w:rsid w:val="009415F9"/>
    <w:rsid w:val="0094163F"/>
    <w:rsid w:val="00941CC2"/>
    <w:rsid w:val="00941F42"/>
    <w:rsid w:val="0094245D"/>
    <w:rsid w:val="00942E49"/>
    <w:rsid w:val="00942EE2"/>
    <w:rsid w:val="00943084"/>
    <w:rsid w:val="00943BFF"/>
    <w:rsid w:val="0094429A"/>
    <w:rsid w:val="00945877"/>
    <w:rsid w:val="00945A09"/>
    <w:rsid w:val="00945D0E"/>
    <w:rsid w:val="0094706A"/>
    <w:rsid w:val="00947AB4"/>
    <w:rsid w:val="00950889"/>
    <w:rsid w:val="00950E1A"/>
    <w:rsid w:val="0095101D"/>
    <w:rsid w:val="0095147B"/>
    <w:rsid w:val="009531CD"/>
    <w:rsid w:val="009534E0"/>
    <w:rsid w:val="0095552C"/>
    <w:rsid w:val="009564D9"/>
    <w:rsid w:val="00956882"/>
    <w:rsid w:val="00957372"/>
    <w:rsid w:val="0096001F"/>
    <w:rsid w:val="00960A3A"/>
    <w:rsid w:val="00960E64"/>
    <w:rsid w:val="00960F7F"/>
    <w:rsid w:val="009624BF"/>
    <w:rsid w:val="009644B3"/>
    <w:rsid w:val="009644C2"/>
    <w:rsid w:val="009660DF"/>
    <w:rsid w:val="00966673"/>
    <w:rsid w:val="00966FB4"/>
    <w:rsid w:val="0096779E"/>
    <w:rsid w:val="009678DA"/>
    <w:rsid w:val="00967B62"/>
    <w:rsid w:val="00970563"/>
    <w:rsid w:val="00971A3A"/>
    <w:rsid w:val="009724B8"/>
    <w:rsid w:val="00973116"/>
    <w:rsid w:val="0097327B"/>
    <w:rsid w:val="0097350F"/>
    <w:rsid w:val="009738EE"/>
    <w:rsid w:val="009748E9"/>
    <w:rsid w:val="00974C4B"/>
    <w:rsid w:val="009752F4"/>
    <w:rsid w:val="00975558"/>
    <w:rsid w:val="00975CEF"/>
    <w:rsid w:val="00975D47"/>
    <w:rsid w:val="00975E93"/>
    <w:rsid w:val="00976FE6"/>
    <w:rsid w:val="009801AA"/>
    <w:rsid w:val="00980398"/>
    <w:rsid w:val="00981A05"/>
    <w:rsid w:val="00981BEF"/>
    <w:rsid w:val="00982F6D"/>
    <w:rsid w:val="009830A3"/>
    <w:rsid w:val="009839D6"/>
    <w:rsid w:val="0098459B"/>
    <w:rsid w:val="00984BF4"/>
    <w:rsid w:val="00984E03"/>
    <w:rsid w:val="0098579F"/>
    <w:rsid w:val="0098591D"/>
    <w:rsid w:val="00985C0F"/>
    <w:rsid w:val="00985EC0"/>
    <w:rsid w:val="00986965"/>
    <w:rsid w:val="00986C9B"/>
    <w:rsid w:val="00986E08"/>
    <w:rsid w:val="00987374"/>
    <w:rsid w:val="009876C8"/>
    <w:rsid w:val="009900A1"/>
    <w:rsid w:val="00991250"/>
    <w:rsid w:val="009912BD"/>
    <w:rsid w:val="00992085"/>
    <w:rsid w:val="00993AF4"/>
    <w:rsid w:val="00994803"/>
    <w:rsid w:val="00994C87"/>
    <w:rsid w:val="009962ED"/>
    <w:rsid w:val="00996499"/>
    <w:rsid w:val="0099691E"/>
    <w:rsid w:val="00997B5F"/>
    <w:rsid w:val="009A1158"/>
    <w:rsid w:val="009A1931"/>
    <w:rsid w:val="009A2432"/>
    <w:rsid w:val="009A36CE"/>
    <w:rsid w:val="009A4A66"/>
    <w:rsid w:val="009A5830"/>
    <w:rsid w:val="009A5AFA"/>
    <w:rsid w:val="009A5FB6"/>
    <w:rsid w:val="009A627D"/>
    <w:rsid w:val="009A662C"/>
    <w:rsid w:val="009A6D61"/>
    <w:rsid w:val="009A6D95"/>
    <w:rsid w:val="009A729D"/>
    <w:rsid w:val="009A76C1"/>
    <w:rsid w:val="009B034C"/>
    <w:rsid w:val="009B08C9"/>
    <w:rsid w:val="009B08F5"/>
    <w:rsid w:val="009B12CC"/>
    <w:rsid w:val="009B2688"/>
    <w:rsid w:val="009B26CF"/>
    <w:rsid w:val="009B31B8"/>
    <w:rsid w:val="009B5826"/>
    <w:rsid w:val="009B67D2"/>
    <w:rsid w:val="009B73D8"/>
    <w:rsid w:val="009B7703"/>
    <w:rsid w:val="009B7FE1"/>
    <w:rsid w:val="009C0127"/>
    <w:rsid w:val="009C0FBA"/>
    <w:rsid w:val="009C1859"/>
    <w:rsid w:val="009C1F87"/>
    <w:rsid w:val="009C29F4"/>
    <w:rsid w:val="009C2E6B"/>
    <w:rsid w:val="009C4A1D"/>
    <w:rsid w:val="009C55FE"/>
    <w:rsid w:val="009C62F0"/>
    <w:rsid w:val="009C660C"/>
    <w:rsid w:val="009C6DB8"/>
    <w:rsid w:val="009C7449"/>
    <w:rsid w:val="009C7600"/>
    <w:rsid w:val="009D0330"/>
    <w:rsid w:val="009D09AF"/>
    <w:rsid w:val="009D1CE2"/>
    <w:rsid w:val="009D3844"/>
    <w:rsid w:val="009D48D1"/>
    <w:rsid w:val="009D59CA"/>
    <w:rsid w:val="009D5B83"/>
    <w:rsid w:val="009D635E"/>
    <w:rsid w:val="009D66CC"/>
    <w:rsid w:val="009D6F94"/>
    <w:rsid w:val="009D7173"/>
    <w:rsid w:val="009D781A"/>
    <w:rsid w:val="009D7A91"/>
    <w:rsid w:val="009E122C"/>
    <w:rsid w:val="009E1604"/>
    <w:rsid w:val="009E313F"/>
    <w:rsid w:val="009E351B"/>
    <w:rsid w:val="009E3566"/>
    <w:rsid w:val="009E4121"/>
    <w:rsid w:val="009E5D9A"/>
    <w:rsid w:val="009E5E5B"/>
    <w:rsid w:val="009E6BF7"/>
    <w:rsid w:val="009E7016"/>
    <w:rsid w:val="009E7FA6"/>
    <w:rsid w:val="009F0C31"/>
    <w:rsid w:val="009F0C38"/>
    <w:rsid w:val="009F10B9"/>
    <w:rsid w:val="009F1E7A"/>
    <w:rsid w:val="009F387C"/>
    <w:rsid w:val="009F4075"/>
    <w:rsid w:val="009F5928"/>
    <w:rsid w:val="009F60E6"/>
    <w:rsid w:val="009F613B"/>
    <w:rsid w:val="009F65E3"/>
    <w:rsid w:val="009F72A9"/>
    <w:rsid w:val="009F73FF"/>
    <w:rsid w:val="009F7972"/>
    <w:rsid w:val="00A00736"/>
    <w:rsid w:val="00A00B5B"/>
    <w:rsid w:val="00A00E44"/>
    <w:rsid w:val="00A014B4"/>
    <w:rsid w:val="00A01529"/>
    <w:rsid w:val="00A02D5F"/>
    <w:rsid w:val="00A033A1"/>
    <w:rsid w:val="00A0437F"/>
    <w:rsid w:val="00A06055"/>
    <w:rsid w:val="00A06DF8"/>
    <w:rsid w:val="00A0713D"/>
    <w:rsid w:val="00A10501"/>
    <w:rsid w:val="00A1058C"/>
    <w:rsid w:val="00A10C9A"/>
    <w:rsid w:val="00A11816"/>
    <w:rsid w:val="00A11A7E"/>
    <w:rsid w:val="00A11E64"/>
    <w:rsid w:val="00A12901"/>
    <w:rsid w:val="00A12A99"/>
    <w:rsid w:val="00A144EE"/>
    <w:rsid w:val="00A1508F"/>
    <w:rsid w:val="00A15302"/>
    <w:rsid w:val="00A1554D"/>
    <w:rsid w:val="00A157DB"/>
    <w:rsid w:val="00A167CC"/>
    <w:rsid w:val="00A17425"/>
    <w:rsid w:val="00A20DC8"/>
    <w:rsid w:val="00A23773"/>
    <w:rsid w:val="00A257F9"/>
    <w:rsid w:val="00A2617F"/>
    <w:rsid w:val="00A27DE3"/>
    <w:rsid w:val="00A30469"/>
    <w:rsid w:val="00A30AD2"/>
    <w:rsid w:val="00A31E12"/>
    <w:rsid w:val="00A33385"/>
    <w:rsid w:val="00A33994"/>
    <w:rsid w:val="00A34171"/>
    <w:rsid w:val="00A345FD"/>
    <w:rsid w:val="00A3496A"/>
    <w:rsid w:val="00A35077"/>
    <w:rsid w:val="00A35EFA"/>
    <w:rsid w:val="00A377BC"/>
    <w:rsid w:val="00A406AE"/>
    <w:rsid w:val="00A40D07"/>
    <w:rsid w:val="00A410B9"/>
    <w:rsid w:val="00A411E1"/>
    <w:rsid w:val="00A41E9C"/>
    <w:rsid w:val="00A42CB9"/>
    <w:rsid w:val="00A43089"/>
    <w:rsid w:val="00A4429E"/>
    <w:rsid w:val="00A445D2"/>
    <w:rsid w:val="00A45A18"/>
    <w:rsid w:val="00A45F62"/>
    <w:rsid w:val="00A46D00"/>
    <w:rsid w:val="00A4763E"/>
    <w:rsid w:val="00A47F19"/>
    <w:rsid w:val="00A504E0"/>
    <w:rsid w:val="00A505AE"/>
    <w:rsid w:val="00A505E5"/>
    <w:rsid w:val="00A526DE"/>
    <w:rsid w:val="00A5275E"/>
    <w:rsid w:val="00A542A6"/>
    <w:rsid w:val="00A54533"/>
    <w:rsid w:val="00A54C6A"/>
    <w:rsid w:val="00A55DA1"/>
    <w:rsid w:val="00A561E2"/>
    <w:rsid w:val="00A56D79"/>
    <w:rsid w:val="00A5705D"/>
    <w:rsid w:val="00A6127E"/>
    <w:rsid w:val="00A61A5C"/>
    <w:rsid w:val="00A63F71"/>
    <w:rsid w:val="00A64FCB"/>
    <w:rsid w:val="00A6658E"/>
    <w:rsid w:val="00A6664D"/>
    <w:rsid w:val="00A6773F"/>
    <w:rsid w:val="00A72F29"/>
    <w:rsid w:val="00A73398"/>
    <w:rsid w:val="00A73617"/>
    <w:rsid w:val="00A7431E"/>
    <w:rsid w:val="00A76065"/>
    <w:rsid w:val="00A76770"/>
    <w:rsid w:val="00A76E28"/>
    <w:rsid w:val="00A77988"/>
    <w:rsid w:val="00A803DE"/>
    <w:rsid w:val="00A81111"/>
    <w:rsid w:val="00A81221"/>
    <w:rsid w:val="00A814A6"/>
    <w:rsid w:val="00A83126"/>
    <w:rsid w:val="00A8363A"/>
    <w:rsid w:val="00A83D12"/>
    <w:rsid w:val="00A84968"/>
    <w:rsid w:val="00A858EA"/>
    <w:rsid w:val="00A8599D"/>
    <w:rsid w:val="00A85F22"/>
    <w:rsid w:val="00A863BB"/>
    <w:rsid w:val="00A86855"/>
    <w:rsid w:val="00A86903"/>
    <w:rsid w:val="00A8786D"/>
    <w:rsid w:val="00A9028B"/>
    <w:rsid w:val="00A902B9"/>
    <w:rsid w:val="00A90F7C"/>
    <w:rsid w:val="00A922FA"/>
    <w:rsid w:val="00A92382"/>
    <w:rsid w:val="00A93123"/>
    <w:rsid w:val="00A937C7"/>
    <w:rsid w:val="00A93805"/>
    <w:rsid w:val="00A939C9"/>
    <w:rsid w:val="00A94513"/>
    <w:rsid w:val="00A95102"/>
    <w:rsid w:val="00A95EA2"/>
    <w:rsid w:val="00A9679F"/>
    <w:rsid w:val="00A96F7D"/>
    <w:rsid w:val="00A97F91"/>
    <w:rsid w:val="00AA00FF"/>
    <w:rsid w:val="00AA0F11"/>
    <w:rsid w:val="00AA17B7"/>
    <w:rsid w:val="00AA1FC6"/>
    <w:rsid w:val="00AA2C93"/>
    <w:rsid w:val="00AA3608"/>
    <w:rsid w:val="00AA7993"/>
    <w:rsid w:val="00AA7EF2"/>
    <w:rsid w:val="00AB0193"/>
    <w:rsid w:val="00AB0ADA"/>
    <w:rsid w:val="00AB119B"/>
    <w:rsid w:val="00AB1760"/>
    <w:rsid w:val="00AB18D1"/>
    <w:rsid w:val="00AB19FE"/>
    <w:rsid w:val="00AB1A12"/>
    <w:rsid w:val="00AB1EBC"/>
    <w:rsid w:val="00AB20EA"/>
    <w:rsid w:val="00AB2140"/>
    <w:rsid w:val="00AB2BA8"/>
    <w:rsid w:val="00AB2CE5"/>
    <w:rsid w:val="00AB3A75"/>
    <w:rsid w:val="00AB71AB"/>
    <w:rsid w:val="00AB7AA1"/>
    <w:rsid w:val="00AC1D1F"/>
    <w:rsid w:val="00AC44CA"/>
    <w:rsid w:val="00AC50F6"/>
    <w:rsid w:val="00AC5754"/>
    <w:rsid w:val="00AC5A5F"/>
    <w:rsid w:val="00AC5C9F"/>
    <w:rsid w:val="00AC6039"/>
    <w:rsid w:val="00AC6182"/>
    <w:rsid w:val="00AC63B8"/>
    <w:rsid w:val="00AC6480"/>
    <w:rsid w:val="00AC65A0"/>
    <w:rsid w:val="00AC6B02"/>
    <w:rsid w:val="00AC73F0"/>
    <w:rsid w:val="00AC7EA5"/>
    <w:rsid w:val="00AC7F2F"/>
    <w:rsid w:val="00AD0359"/>
    <w:rsid w:val="00AD158A"/>
    <w:rsid w:val="00AD2209"/>
    <w:rsid w:val="00AD22F5"/>
    <w:rsid w:val="00AD2334"/>
    <w:rsid w:val="00AD269B"/>
    <w:rsid w:val="00AD2814"/>
    <w:rsid w:val="00AD4942"/>
    <w:rsid w:val="00AD562B"/>
    <w:rsid w:val="00AD7065"/>
    <w:rsid w:val="00AD7D19"/>
    <w:rsid w:val="00AE0B6C"/>
    <w:rsid w:val="00AE188B"/>
    <w:rsid w:val="00AE18EE"/>
    <w:rsid w:val="00AE1ABB"/>
    <w:rsid w:val="00AE2AD5"/>
    <w:rsid w:val="00AE2BEC"/>
    <w:rsid w:val="00AE5AFD"/>
    <w:rsid w:val="00AE6126"/>
    <w:rsid w:val="00AE6311"/>
    <w:rsid w:val="00AF030B"/>
    <w:rsid w:val="00AF056D"/>
    <w:rsid w:val="00AF0733"/>
    <w:rsid w:val="00AF0B31"/>
    <w:rsid w:val="00AF1137"/>
    <w:rsid w:val="00AF2834"/>
    <w:rsid w:val="00AF3DC6"/>
    <w:rsid w:val="00AF4C5D"/>
    <w:rsid w:val="00AF4EC5"/>
    <w:rsid w:val="00AF561E"/>
    <w:rsid w:val="00AF56CA"/>
    <w:rsid w:val="00AF5CAB"/>
    <w:rsid w:val="00AF5F23"/>
    <w:rsid w:val="00AF6C6C"/>
    <w:rsid w:val="00AF6CD7"/>
    <w:rsid w:val="00AF79C4"/>
    <w:rsid w:val="00B00CED"/>
    <w:rsid w:val="00B01AA4"/>
    <w:rsid w:val="00B0226B"/>
    <w:rsid w:val="00B03557"/>
    <w:rsid w:val="00B0455C"/>
    <w:rsid w:val="00B04676"/>
    <w:rsid w:val="00B05E2E"/>
    <w:rsid w:val="00B06791"/>
    <w:rsid w:val="00B1019D"/>
    <w:rsid w:val="00B1081E"/>
    <w:rsid w:val="00B10AF8"/>
    <w:rsid w:val="00B111A2"/>
    <w:rsid w:val="00B13078"/>
    <w:rsid w:val="00B13B8F"/>
    <w:rsid w:val="00B140EF"/>
    <w:rsid w:val="00B17279"/>
    <w:rsid w:val="00B176F1"/>
    <w:rsid w:val="00B21EC9"/>
    <w:rsid w:val="00B22D2A"/>
    <w:rsid w:val="00B23545"/>
    <w:rsid w:val="00B23B8D"/>
    <w:rsid w:val="00B23FC7"/>
    <w:rsid w:val="00B279F3"/>
    <w:rsid w:val="00B27D60"/>
    <w:rsid w:val="00B313C3"/>
    <w:rsid w:val="00B3197B"/>
    <w:rsid w:val="00B31CF3"/>
    <w:rsid w:val="00B31FF3"/>
    <w:rsid w:val="00B325B2"/>
    <w:rsid w:val="00B32F85"/>
    <w:rsid w:val="00B332C4"/>
    <w:rsid w:val="00B33528"/>
    <w:rsid w:val="00B34398"/>
    <w:rsid w:val="00B34C8C"/>
    <w:rsid w:val="00B36468"/>
    <w:rsid w:val="00B36A59"/>
    <w:rsid w:val="00B36C50"/>
    <w:rsid w:val="00B37DBE"/>
    <w:rsid w:val="00B40317"/>
    <w:rsid w:val="00B40352"/>
    <w:rsid w:val="00B4042C"/>
    <w:rsid w:val="00B405DA"/>
    <w:rsid w:val="00B40EB9"/>
    <w:rsid w:val="00B41650"/>
    <w:rsid w:val="00B45958"/>
    <w:rsid w:val="00B4626D"/>
    <w:rsid w:val="00B524CB"/>
    <w:rsid w:val="00B52C48"/>
    <w:rsid w:val="00B53701"/>
    <w:rsid w:val="00B54B6D"/>
    <w:rsid w:val="00B5507D"/>
    <w:rsid w:val="00B55FA8"/>
    <w:rsid w:val="00B60E84"/>
    <w:rsid w:val="00B61D05"/>
    <w:rsid w:val="00B61EEF"/>
    <w:rsid w:val="00B62006"/>
    <w:rsid w:val="00B65D44"/>
    <w:rsid w:val="00B65FB9"/>
    <w:rsid w:val="00B6650C"/>
    <w:rsid w:val="00B66D2E"/>
    <w:rsid w:val="00B66FD6"/>
    <w:rsid w:val="00B67810"/>
    <w:rsid w:val="00B70C32"/>
    <w:rsid w:val="00B727E9"/>
    <w:rsid w:val="00B72D56"/>
    <w:rsid w:val="00B731E6"/>
    <w:rsid w:val="00B73462"/>
    <w:rsid w:val="00B73728"/>
    <w:rsid w:val="00B743D7"/>
    <w:rsid w:val="00B74A63"/>
    <w:rsid w:val="00B74A82"/>
    <w:rsid w:val="00B7512B"/>
    <w:rsid w:val="00B75B1C"/>
    <w:rsid w:val="00B76277"/>
    <w:rsid w:val="00B76A5C"/>
    <w:rsid w:val="00B7720D"/>
    <w:rsid w:val="00B77499"/>
    <w:rsid w:val="00B77522"/>
    <w:rsid w:val="00B77928"/>
    <w:rsid w:val="00B77E70"/>
    <w:rsid w:val="00B8048E"/>
    <w:rsid w:val="00B8058D"/>
    <w:rsid w:val="00B809DC"/>
    <w:rsid w:val="00B81D1F"/>
    <w:rsid w:val="00B829D0"/>
    <w:rsid w:val="00B83A2A"/>
    <w:rsid w:val="00B84361"/>
    <w:rsid w:val="00B84442"/>
    <w:rsid w:val="00B8489D"/>
    <w:rsid w:val="00B856B4"/>
    <w:rsid w:val="00B857F7"/>
    <w:rsid w:val="00B85B2C"/>
    <w:rsid w:val="00B8671E"/>
    <w:rsid w:val="00B92222"/>
    <w:rsid w:val="00B9392A"/>
    <w:rsid w:val="00B93C72"/>
    <w:rsid w:val="00B944A3"/>
    <w:rsid w:val="00B94A72"/>
    <w:rsid w:val="00B94D42"/>
    <w:rsid w:val="00B952F0"/>
    <w:rsid w:val="00B955CC"/>
    <w:rsid w:val="00B95C71"/>
    <w:rsid w:val="00B9623B"/>
    <w:rsid w:val="00B96B02"/>
    <w:rsid w:val="00B9718C"/>
    <w:rsid w:val="00B9760E"/>
    <w:rsid w:val="00B9767D"/>
    <w:rsid w:val="00B97E1A"/>
    <w:rsid w:val="00BA15B0"/>
    <w:rsid w:val="00BA1C46"/>
    <w:rsid w:val="00BA20A9"/>
    <w:rsid w:val="00BA2279"/>
    <w:rsid w:val="00BA27A2"/>
    <w:rsid w:val="00BA2DCF"/>
    <w:rsid w:val="00BA3A44"/>
    <w:rsid w:val="00BA4B94"/>
    <w:rsid w:val="00BA51A5"/>
    <w:rsid w:val="00BA63AB"/>
    <w:rsid w:val="00BA6C2A"/>
    <w:rsid w:val="00BB0749"/>
    <w:rsid w:val="00BB08DA"/>
    <w:rsid w:val="00BB155C"/>
    <w:rsid w:val="00BB1E2A"/>
    <w:rsid w:val="00BB2879"/>
    <w:rsid w:val="00BB2DB0"/>
    <w:rsid w:val="00BB2E53"/>
    <w:rsid w:val="00BB2E5F"/>
    <w:rsid w:val="00BB2FC2"/>
    <w:rsid w:val="00BB3123"/>
    <w:rsid w:val="00BB4356"/>
    <w:rsid w:val="00BB48BC"/>
    <w:rsid w:val="00BB4E64"/>
    <w:rsid w:val="00BB57BB"/>
    <w:rsid w:val="00BB5C33"/>
    <w:rsid w:val="00BB5DEE"/>
    <w:rsid w:val="00BB628E"/>
    <w:rsid w:val="00BB709F"/>
    <w:rsid w:val="00BB7FBB"/>
    <w:rsid w:val="00BC0266"/>
    <w:rsid w:val="00BC1686"/>
    <w:rsid w:val="00BC3083"/>
    <w:rsid w:val="00BC4B61"/>
    <w:rsid w:val="00BC4F46"/>
    <w:rsid w:val="00BC5491"/>
    <w:rsid w:val="00BC5F7B"/>
    <w:rsid w:val="00BC69FC"/>
    <w:rsid w:val="00BC6D2F"/>
    <w:rsid w:val="00BC748E"/>
    <w:rsid w:val="00BC7696"/>
    <w:rsid w:val="00BD00A2"/>
    <w:rsid w:val="00BD0B4F"/>
    <w:rsid w:val="00BD12AE"/>
    <w:rsid w:val="00BD43FA"/>
    <w:rsid w:val="00BD5D01"/>
    <w:rsid w:val="00BD5FE6"/>
    <w:rsid w:val="00BD6413"/>
    <w:rsid w:val="00BD6CDD"/>
    <w:rsid w:val="00BE0169"/>
    <w:rsid w:val="00BE0D27"/>
    <w:rsid w:val="00BE14BC"/>
    <w:rsid w:val="00BE1E04"/>
    <w:rsid w:val="00BE26A4"/>
    <w:rsid w:val="00BE28EC"/>
    <w:rsid w:val="00BE2E4D"/>
    <w:rsid w:val="00BE464C"/>
    <w:rsid w:val="00BE62C5"/>
    <w:rsid w:val="00BE685E"/>
    <w:rsid w:val="00BE6C86"/>
    <w:rsid w:val="00BE739F"/>
    <w:rsid w:val="00BE793E"/>
    <w:rsid w:val="00BE7A8E"/>
    <w:rsid w:val="00BE7F67"/>
    <w:rsid w:val="00BF31AB"/>
    <w:rsid w:val="00BF3701"/>
    <w:rsid w:val="00BF37C9"/>
    <w:rsid w:val="00BF384F"/>
    <w:rsid w:val="00BF4732"/>
    <w:rsid w:val="00BF4AE8"/>
    <w:rsid w:val="00BF538F"/>
    <w:rsid w:val="00BF6AAD"/>
    <w:rsid w:val="00BF6E74"/>
    <w:rsid w:val="00BF7329"/>
    <w:rsid w:val="00BF741D"/>
    <w:rsid w:val="00C01216"/>
    <w:rsid w:val="00C01DEB"/>
    <w:rsid w:val="00C02481"/>
    <w:rsid w:val="00C02BAE"/>
    <w:rsid w:val="00C02C24"/>
    <w:rsid w:val="00C03486"/>
    <w:rsid w:val="00C039AA"/>
    <w:rsid w:val="00C061AF"/>
    <w:rsid w:val="00C06D4B"/>
    <w:rsid w:val="00C0735F"/>
    <w:rsid w:val="00C0740E"/>
    <w:rsid w:val="00C07E34"/>
    <w:rsid w:val="00C07E81"/>
    <w:rsid w:val="00C100B9"/>
    <w:rsid w:val="00C10CA1"/>
    <w:rsid w:val="00C10CCF"/>
    <w:rsid w:val="00C12741"/>
    <w:rsid w:val="00C14658"/>
    <w:rsid w:val="00C14DED"/>
    <w:rsid w:val="00C160B6"/>
    <w:rsid w:val="00C16399"/>
    <w:rsid w:val="00C164C3"/>
    <w:rsid w:val="00C16A4C"/>
    <w:rsid w:val="00C1748C"/>
    <w:rsid w:val="00C17660"/>
    <w:rsid w:val="00C17C28"/>
    <w:rsid w:val="00C20333"/>
    <w:rsid w:val="00C20C12"/>
    <w:rsid w:val="00C226B6"/>
    <w:rsid w:val="00C22E80"/>
    <w:rsid w:val="00C23216"/>
    <w:rsid w:val="00C25E2C"/>
    <w:rsid w:val="00C27C85"/>
    <w:rsid w:val="00C27DAF"/>
    <w:rsid w:val="00C27DD5"/>
    <w:rsid w:val="00C3001E"/>
    <w:rsid w:val="00C30995"/>
    <w:rsid w:val="00C30F2D"/>
    <w:rsid w:val="00C315F8"/>
    <w:rsid w:val="00C31BB4"/>
    <w:rsid w:val="00C32FF5"/>
    <w:rsid w:val="00C33034"/>
    <w:rsid w:val="00C333F2"/>
    <w:rsid w:val="00C3366A"/>
    <w:rsid w:val="00C33822"/>
    <w:rsid w:val="00C3407C"/>
    <w:rsid w:val="00C3475C"/>
    <w:rsid w:val="00C35473"/>
    <w:rsid w:val="00C354BB"/>
    <w:rsid w:val="00C35CC1"/>
    <w:rsid w:val="00C36740"/>
    <w:rsid w:val="00C3756D"/>
    <w:rsid w:val="00C37739"/>
    <w:rsid w:val="00C409C0"/>
    <w:rsid w:val="00C41B3F"/>
    <w:rsid w:val="00C42804"/>
    <w:rsid w:val="00C42915"/>
    <w:rsid w:val="00C437D2"/>
    <w:rsid w:val="00C454D8"/>
    <w:rsid w:val="00C45FA8"/>
    <w:rsid w:val="00C460C2"/>
    <w:rsid w:val="00C46C88"/>
    <w:rsid w:val="00C4760F"/>
    <w:rsid w:val="00C47690"/>
    <w:rsid w:val="00C47961"/>
    <w:rsid w:val="00C50B69"/>
    <w:rsid w:val="00C51321"/>
    <w:rsid w:val="00C5159C"/>
    <w:rsid w:val="00C51A52"/>
    <w:rsid w:val="00C51F09"/>
    <w:rsid w:val="00C525E5"/>
    <w:rsid w:val="00C533AA"/>
    <w:rsid w:val="00C53566"/>
    <w:rsid w:val="00C535B6"/>
    <w:rsid w:val="00C54034"/>
    <w:rsid w:val="00C5453E"/>
    <w:rsid w:val="00C54816"/>
    <w:rsid w:val="00C55086"/>
    <w:rsid w:val="00C55A66"/>
    <w:rsid w:val="00C55EC8"/>
    <w:rsid w:val="00C5607D"/>
    <w:rsid w:val="00C56AB5"/>
    <w:rsid w:val="00C571F3"/>
    <w:rsid w:val="00C579EE"/>
    <w:rsid w:val="00C605CB"/>
    <w:rsid w:val="00C6077D"/>
    <w:rsid w:val="00C616FA"/>
    <w:rsid w:val="00C633FE"/>
    <w:rsid w:val="00C63557"/>
    <w:rsid w:val="00C63691"/>
    <w:rsid w:val="00C64809"/>
    <w:rsid w:val="00C65EB9"/>
    <w:rsid w:val="00C6611C"/>
    <w:rsid w:val="00C675E6"/>
    <w:rsid w:val="00C6776E"/>
    <w:rsid w:val="00C67BF1"/>
    <w:rsid w:val="00C7095A"/>
    <w:rsid w:val="00C726E3"/>
    <w:rsid w:val="00C73542"/>
    <w:rsid w:val="00C739CC"/>
    <w:rsid w:val="00C748BE"/>
    <w:rsid w:val="00C74FC1"/>
    <w:rsid w:val="00C75752"/>
    <w:rsid w:val="00C75C84"/>
    <w:rsid w:val="00C75E38"/>
    <w:rsid w:val="00C76069"/>
    <w:rsid w:val="00C763B1"/>
    <w:rsid w:val="00C769DB"/>
    <w:rsid w:val="00C80395"/>
    <w:rsid w:val="00C80609"/>
    <w:rsid w:val="00C825E0"/>
    <w:rsid w:val="00C82706"/>
    <w:rsid w:val="00C82840"/>
    <w:rsid w:val="00C833B1"/>
    <w:rsid w:val="00C8468C"/>
    <w:rsid w:val="00C84BC8"/>
    <w:rsid w:val="00C85112"/>
    <w:rsid w:val="00C86DEF"/>
    <w:rsid w:val="00C86FA1"/>
    <w:rsid w:val="00C90173"/>
    <w:rsid w:val="00C90A15"/>
    <w:rsid w:val="00C91300"/>
    <w:rsid w:val="00C9240E"/>
    <w:rsid w:val="00C933C3"/>
    <w:rsid w:val="00C939B6"/>
    <w:rsid w:val="00C93E1E"/>
    <w:rsid w:val="00C94156"/>
    <w:rsid w:val="00C94164"/>
    <w:rsid w:val="00C94177"/>
    <w:rsid w:val="00C94467"/>
    <w:rsid w:val="00C95620"/>
    <w:rsid w:val="00C96013"/>
    <w:rsid w:val="00C96AC7"/>
    <w:rsid w:val="00C970AD"/>
    <w:rsid w:val="00CA04EE"/>
    <w:rsid w:val="00CA0F27"/>
    <w:rsid w:val="00CA1D75"/>
    <w:rsid w:val="00CA266B"/>
    <w:rsid w:val="00CA2683"/>
    <w:rsid w:val="00CA2777"/>
    <w:rsid w:val="00CA404F"/>
    <w:rsid w:val="00CA4399"/>
    <w:rsid w:val="00CA5536"/>
    <w:rsid w:val="00CA5571"/>
    <w:rsid w:val="00CA594F"/>
    <w:rsid w:val="00CA75CC"/>
    <w:rsid w:val="00CA7C11"/>
    <w:rsid w:val="00CA7F3D"/>
    <w:rsid w:val="00CB0A05"/>
    <w:rsid w:val="00CB0C1D"/>
    <w:rsid w:val="00CB195F"/>
    <w:rsid w:val="00CB32D3"/>
    <w:rsid w:val="00CB3AAE"/>
    <w:rsid w:val="00CB5214"/>
    <w:rsid w:val="00CB5347"/>
    <w:rsid w:val="00CB564F"/>
    <w:rsid w:val="00CB58A3"/>
    <w:rsid w:val="00CB6060"/>
    <w:rsid w:val="00CB636E"/>
    <w:rsid w:val="00CB76BB"/>
    <w:rsid w:val="00CB79C0"/>
    <w:rsid w:val="00CB7C11"/>
    <w:rsid w:val="00CC04ED"/>
    <w:rsid w:val="00CC05E4"/>
    <w:rsid w:val="00CC09FD"/>
    <w:rsid w:val="00CC1607"/>
    <w:rsid w:val="00CC3A54"/>
    <w:rsid w:val="00CC442A"/>
    <w:rsid w:val="00CC48E2"/>
    <w:rsid w:val="00CC5C1D"/>
    <w:rsid w:val="00CC6C28"/>
    <w:rsid w:val="00CC770E"/>
    <w:rsid w:val="00CD061E"/>
    <w:rsid w:val="00CD0620"/>
    <w:rsid w:val="00CD0B26"/>
    <w:rsid w:val="00CD1098"/>
    <w:rsid w:val="00CD117B"/>
    <w:rsid w:val="00CD149F"/>
    <w:rsid w:val="00CD1A1E"/>
    <w:rsid w:val="00CD1E9C"/>
    <w:rsid w:val="00CD251D"/>
    <w:rsid w:val="00CD3071"/>
    <w:rsid w:val="00CD30F4"/>
    <w:rsid w:val="00CD3E7A"/>
    <w:rsid w:val="00CD3FE3"/>
    <w:rsid w:val="00CD4781"/>
    <w:rsid w:val="00CD4A9F"/>
    <w:rsid w:val="00CD5839"/>
    <w:rsid w:val="00CD6090"/>
    <w:rsid w:val="00CD6697"/>
    <w:rsid w:val="00CD6B2D"/>
    <w:rsid w:val="00CD6E99"/>
    <w:rsid w:val="00CD7458"/>
    <w:rsid w:val="00CE1633"/>
    <w:rsid w:val="00CE2A03"/>
    <w:rsid w:val="00CE2FBA"/>
    <w:rsid w:val="00CE3183"/>
    <w:rsid w:val="00CE329E"/>
    <w:rsid w:val="00CE3630"/>
    <w:rsid w:val="00CE3966"/>
    <w:rsid w:val="00CE3E5A"/>
    <w:rsid w:val="00CE4933"/>
    <w:rsid w:val="00CE49B0"/>
    <w:rsid w:val="00CE4BFD"/>
    <w:rsid w:val="00CE5245"/>
    <w:rsid w:val="00CE53E4"/>
    <w:rsid w:val="00CE6656"/>
    <w:rsid w:val="00CF148A"/>
    <w:rsid w:val="00CF3314"/>
    <w:rsid w:val="00CF596A"/>
    <w:rsid w:val="00CF5C0A"/>
    <w:rsid w:val="00CF6BE2"/>
    <w:rsid w:val="00CF794F"/>
    <w:rsid w:val="00D000F5"/>
    <w:rsid w:val="00D032F0"/>
    <w:rsid w:val="00D036B4"/>
    <w:rsid w:val="00D03AF3"/>
    <w:rsid w:val="00D041A6"/>
    <w:rsid w:val="00D044D2"/>
    <w:rsid w:val="00D05A75"/>
    <w:rsid w:val="00D0735D"/>
    <w:rsid w:val="00D075D3"/>
    <w:rsid w:val="00D0786F"/>
    <w:rsid w:val="00D0788C"/>
    <w:rsid w:val="00D10504"/>
    <w:rsid w:val="00D111D0"/>
    <w:rsid w:val="00D119F4"/>
    <w:rsid w:val="00D11AE2"/>
    <w:rsid w:val="00D11D8C"/>
    <w:rsid w:val="00D12990"/>
    <w:rsid w:val="00D1313D"/>
    <w:rsid w:val="00D13694"/>
    <w:rsid w:val="00D1419B"/>
    <w:rsid w:val="00D144A4"/>
    <w:rsid w:val="00D148E8"/>
    <w:rsid w:val="00D149E1"/>
    <w:rsid w:val="00D165DF"/>
    <w:rsid w:val="00D1724E"/>
    <w:rsid w:val="00D17DFA"/>
    <w:rsid w:val="00D17F53"/>
    <w:rsid w:val="00D208C7"/>
    <w:rsid w:val="00D20D8E"/>
    <w:rsid w:val="00D21099"/>
    <w:rsid w:val="00D21391"/>
    <w:rsid w:val="00D2269A"/>
    <w:rsid w:val="00D22FAD"/>
    <w:rsid w:val="00D248C8"/>
    <w:rsid w:val="00D2543F"/>
    <w:rsid w:val="00D2571B"/>
    <w:rsid w:val="00D25A3C"/>
    <w:rsid w:val="00D26DBB"/>
    <w:rsid w:val="00D27406"/>
    <w:rsid w:val="00D2743C"/>
    <w:rsid w:val="00D303FA"/>
    <w:rsid w:val="00D30FA3"/>
    <w:rsid w:val="00D320AD"/>
    <w:rsid w:val="00D32798"/>
    <w:rsid w:val="00D332FE"/>
    <w:rsid w:val="00D33856"/>
    <w:rsid w:val="00D34B0F"/>
    <w:rsid w:val="00D36531"/>
    <w:rsid w:val="00D400EF"/>
    <w:rsid w:val="00D40971"/>
    <w:rsid w:val="00D40FCD"/>
    <w:rsid w:val="00D42501"/>
    <w:rsid w:val="00D4314D"/>
    <w:rsid w:val="00D4375C"/>
    <w:rsid w:val="00D44450"/>
    <w:rsid w:val="00D449BB"/>
    <w:rsid w:val="00D45504"/>
    <w:rsid w:val="00D4558C"/>
    <w:rsid w:val="00D45832"/>
    <w:rsid w:val="00D461C4"/>
    <w:rsid w:val="00D46E29"/>
    <w:rsid w:val="00D477F0"/>
    <w:rsid w:val="00D47F74"/>
    <w:rsid w:val="00D5140E"/>
    <w:rsid w:val="00D517B1"/>
    <w:rsid w:val="00D52E41"/>
    <w:rsid w:val="00D53D0C"/>
    <w:rsid w:val="00D5421F"/>
    <w:rsid w:val="00D542F2"/>
    <w:rsid w:val="00D54D49"/>
    <w:rsid w:val="00D5524D"/>
    <w:rsid w:val="00D570F2"/>
    <w:rsid w:val="00D572BC"/>
    <w:rsid w:val="00D604F0"/>
    <w:rsid w:val="00D61B56"/>
    <w:rsid w:val="00D6202B"/>
    <w:rsid w:val="00D62E32"/>
    <w:rsid w:val="00D63339"/>
    <w:rsid w:val="00D63726"/>
    <w:rsid w:val="00D63939"/>
    <w:rsid w:val="00D639C8"/>
    <w:rsid w:val="00D64B2B"/>
    <w:rsid w:val="00D6610C"/>
    <w:rsid w:val="00D67E39"/>
    <w:rsid w:val="00D70ABD"/>
    <w:rsid w:val="00D71861"/>
    <w:rsid w:val="00D71DE2"/>
    <w:rsid w:val="00D74453"/>
    <w:rsid w:val="00D76018"/>
    <w:rsid w:val="00D827F2"/>
    <w:rsid w:val="00D831CE"/>
    <w:rsid w:val="00D8331D"/>
    <w:rsid w:val="00D83A23"/>
    <w:rsid w:val="00D84C3C"/>
    <w:rsid w:val="00D859C7"/>
    <w:rsid w:val="00D87AA2"/>
    <w:rsid w:val="00D87DA2"/>
    <w:rsid w:val="00D90249"/>
    <w:rsid w:val="00D90275"/>
    <w:rsid w:val="00D914CB"/>
    <w:rsid w:val="00D91AF6"/>
    <w:rsid w:val="00D921BF"/>
    <w:rsid w:val="00D92CCD"/>
    <w:rsid w:val="00D93347"/>
    <w:rsid w:val="00D936F2"/>
    <w:rsid w:val="00D94298"/>
    <w:rsid w:val="00D94860"/>
    <w:rsid w:val="00D94AB7"/>
    <w:rsid w:val="00D95C1A"/>
    <w:rsid w:val="00D975C2"/>
    <w:rsid w:val="00D97D25"/>
    <w:rsid w:val="00D97DFD"/>
    <w:rsid w:val="00DA0453"/>
    <w:rsid w:val="00DA04B5"/>
    <w:rsid w:val="00DA0D7A"/>
    <w:rsid w:val="00DA0DE3"/>
    <w:rsid w:val="00DA1086"/>
    <w:rsid w:val="00DA109E"/>
    <w:rsid w:val="00DA155B"/>
    <w:rsid w:val="00DA1943"/>
    <w:rsid w:val="00DA28A5"/>
    <w:rsid w:val="00DA28EF"/>
    <w:rsid w:val="00DA2DD4"/>
    <w:rsid w:val="00DA3D4E"/>
    <w:rsid w:val="00DA4809"/>
    <w:rsid w:val="00DA4A86"/>
    <w:rsid w:val="00DA4AE6"/>
    <w:rsid w:val="00DA4B90"/>
    <w:rsid w:val="00DA5B17"/>
    <w:rsid w:val="00DA7B12"/>
    <w:rsid w:val="00DA7F8F"/>
    <w:rsid w:val="00DB01CB"/>
    <w:rsid w:val="00DB0302"/>
    <w:rsid w:val="00DB07D4"/>
    <w:rsid w:val="00DB08EA"/>
    <w:rsid w:val="00DB1876"/>
    <w:rsid w:val="00DB23EC"/>
    <w:rsid w:val="00DB2FE1"/>
    <w:rsid w:val="00DB331A"/>
    <w:rsid w:val="00DB3A56"/>
    <w:rsid w:val="00DB42DE"/>
    <w:rsid w:val="00DB4496"/>
    <w:rsid w:val="00DB47E3"/>
    <w:rsid w:val="00DB63F0"/>
    <w:rsid w:val="00DB66C0"/>
    <w:rsid w:val="00DB6EA0"/>
    <w:rsid w:val="00DC05E7"/>
    <w:rsid w:val="00DC0EF6"/>
    <w:rsid w:val="00DC1C1E"/>
    <w:rsid w:val="00DC20E7"/>
    <w:rsid w:val="00DC28E9"/>
    <w:rsid w:val="00DC40DF"/>
    <w:rsid w:val="00DC4215"/>
    <w:rsid w:val="00DC52BB"/>
    <w:rsid w:val="00DC531D"/>
    <w:rsid w:val="00DC54BF"/>
    <w:rsid w:val="00DC5A96"/>
    <w:rsid w:val="00DC607A"/>
    <w:rsid w:val="00DD05DD"/>
    <w:rsid w:val="00DD093A"/>
    <w:rsid w:val="00DD1DBE"/>
    <w:rsid w:val="00DD37C1"/>
    <w:rsid w:val="00DD3D77"/>
    <w:rsid w:val="00DD4717"/>
    <w:rsid w:val="00DD4CFB"/>
    <w:rsid w:val="00DD53A7"/>
    <w:rsid w:val="00DD5A2F"/>
    <w:rsid w:val="00DD6DEB"/>
    <w:rsid w:val="00DE1329"/>
    <w:rsid w:val="00DE1A56"/>
    <w:rsid w:val="00DE1DDB"/>
    <w:rsid w:val="00DE367A"/>
    <w:rsid w:val="00DE3A48"/>
    <w:rsid w:val="00DE3ECF"/>
    <w:rsid w:val="00DE4CED"/>
    <w:rsid w:val="00DE5ED7"/>
    <w:rsid w:val="00DE70E0"/>
    <w:rsid w:val="00DF0215"/>
    <w:rsid w:val="00DF03CE"/>
    <w:rsid w:val="00DF137B"/>
    <w:rsid w:val="00DF1FD0"/>
    <w:rsid w:val="00DF2137"/>
    <w:rsid w:val="00DF2EBD"/>
    <w:rsid w:val="00DF3ED8"/>
    <w:rsid w:val="00DF4BE7"/>
    <w:rsid w:val="00DF5C80"/>
    <w:rsid w:val="00DF71A8"/>
    <w:rsid w:val="00DF7F8B"/>
    <w:rsid w:val="00E0078E"/>
    <w:rsid w:val="00E016E0"/>
    <w:rsid w:val="00E01C0E"/>
    <w:rsid w:val="00E020F7"/>
    <w:rsid w:val="00E02523"/>
    <w:rsid w:val="00E03AA7"/>
    <w:rsid w:val="00E03DAA"/>
    <w:rsid w:val="00E045A0"/>
    <w:rsid w:val="00E045E4"/>
    <w:rsid w:val="00E04764"/>
    <w:rsid w:val="00E04826"/>
    <w:rsid w:val="00E0676D"/>
    <w:rsid w:val="00E07ECC"/>
    <w:rsid w:val="00E10C99"/>
    <w:rsid w:val="00E10F61"/>
    <w:rsid w:val="00E1104D"/>
    <w:rsid w:val="00E118A3"/>
    <w:rsid w:val="00E12108"/>
    <w:rsid w:val="00E121DD"/>
    <w:rsid w:val="00E128C0"/>
    <w:rsid w:val="00E12A38"/>
    <w:rsid w:val="00E12FC0"/>
    <w:rsid w:val="00E134EC"/>
    <w:rsid w:val="00E13558"/>
    <w:rsid w:val="00E1409C"/>
    <w:rsid w:val="00E14BA4"/>
    <w:rsid w:val="00E15685"/>
    <w:rsid w:val="00E1620C"/>
    <w:rsid w:val="00E17A6D"/>
    <w:rsid w:val="00E2115E"/>
    <w:rsid w:val="00E215FD"/>
    <w:rsid w:val="00E21AFF"/>
    <w:rsid w:val="00E24252"/>
    <w:rsid w:val="00E243F5"/>
    <w:rsid w:val="00E25FA2"/>
    <w:rsid w:val="00E26C14"/>
    <w:rsid w:val="00E27656"/>
    <w:rsid w:val="00E301DD"/>
    <w:rsid w:val="00E303B6"/>
    <w:rsid w:val="00E303EE"/>
    <w:rsid w:val="00E31E17"/>
    <w:rsid w:val="00E32FAC"/>
    <w:rsid w:val="00E335C8"/>
    <w:rsid w:val="00E34DA5"/>
    <w:rsid w:val="00E363A4"/>
    <w:rsid w:val="00E366D2"/>
    <w:rsid w:val="00E37407"/>
    <w:rsid w:val="00E37C11"/>
    <w:rsid w:val="00E40753"/>
    <w:rsid w:val="00E416E6"/>
    <w:rsid w:val="00E42930"/>
    <w:rsid w:val="00E42D7B"/>
    <w:rsid w:val="00E4398C"/>
    <w:rsid w:val="00E43C5F"/>
    <w:rsid w:val="00E43DFA"/>
    <w:rsid w:val="00E43FBD"/>
    <w:rsid w:val="00E4476A"/>
    <w:rsid w:val="00E449B9"/>
    <w:rsid w:val="00E45011"/>
    <w:rsid w:val="00E4655E"/>
    <w:rsid w:val="00E46F70"/>
    <w:rsid w:val="00E470C7"/>
    <w:rsid w:val="00E50506"/>
    <w:rsid w:val="00E50893"/>
    <w:rsid w:val="00E52CDE"/>
    <w:rsid w:val="00E52FA4"/>
    <w:rsid w:val="00E5380E"/>
    <w:rsid w:val="00E5458A"/>
    <w:rsid w:val="00E559F1"/>
    <w:rsid w:val="00E55B8D"/>
    <w:rsid w:val="00E55BA9"/>
    <w:rsid w:val="00E5695C"/>
    <w:rsid w:val="00E56BA3"/>
    <w:rsid w:val="00E579D9"/>
    <w:rsid w:val="00E600D2"/>
    <w:rsid w:val="00E60DD1"/>
    <w:rsid w:val="00E61459"/>
    <w:rsid w:val="00E62B45"/>
    <w:rsid w:val="00E62D62"/>
    <w:rsid w:val="00E63A97"/>
    <w:rsid w:val="00E6492B"/>
    <w:rsid w:val="00E649B9"/>
    <w:rsid w:val="00E64E90"/>
    <w:rsid w:val="00E6538C"/>
    <w:rsid w:val="00E65941"/>
    <w:rsid w:val="00E667B8"/>
    <w:rsid w:val="00E67285"/>
    <w:rsid w:val="00E67651"/>
    <w:rsid w:val="00E70B67"/>
    <w:rsid w:val="00E70CDF"/>
    <w:rsid w:val="00E71CC3"/>
    <w:rsid w:val="00E71D5C"/>
    <w:rsid w:val="00E7231A"/>
    <w:rsid w:val="00E730A8"/>
    <w:rsid w:val="00E76AC2"/>
    <w:rsid w:val="00E7777B"/>
    <w:rsid w:val="00E77B8C"/>
    <w:rsid w:val="00E801FC"/>
    <w:rsid w:val="00E8156F"/>
    <w:rsid w:val="00E81E74"/>
    <w:rsid w:val="00E82935"/>
    <w:rsid w:val="00E82A8F"/>
    <w:rsid w:val="00E82BA1"/>
    <w:rsid w:val="00E835F7"/>
    <w:rsid w:val="00E83BEF"/>
    <w:rsid w:val="00E84C83"/>
    <w:rsid w:val="00E85100"/>
    <w:rsid w:val="00E855C9"/>
    <w:rsid w:val="00E85950"/>
    <w:rsid w:val="00E85BCD"/>
    <w:rsid w:val="00E9061B"/>
    <w:rsid w:val="00E90A76"/>
    <w:rsid w:val="00E91AEC"/>
    <w:rsid w:val="00E93CA6"/>
    <w:rsid w:val="00E952D3"/>
    <w:rsid w:val="00E95C1E"/>
    <w:rsid w:val="00E972C2"/>
    <w:rsid w:val="00E9742C"/>
    <w:rsid w:val="00E97968"/>
    <w:rsid w:val="00EA1775"/>
    <w:rsid w:val="00EA48F6"/>
    <w:rsid w:val="00EA4AA2"/>
    <w:rsid w:val="00EA4E0B"/>
    <w:rsid w:val="00EA5AD5"/>
    <w:rsid w:val="00EA681A"/>
    <w:rsid w:val="00EA69A1"/>
    <w:rsid w:val="00EA6B6A"/>
    <w:rsid w:val="00EA757B"/>
    <w:rsid w:val="00EA7C16"/>
    <w:rsid w:val="00EA7CD6"/>
    <w:rsid w:val="00EA7CEB"/>
    <w:rsid w:val="00EB04C9"/>
    <w:rsid w:val="00EB077E"/>
    <w:rsid w:val="00EB0C43"/>
    <w:rsid w:val="00EB11E4"/>
    <w:rsid w:val="00EB1F1B"/>
    <w:rsid w:val="00EB2071"/>
    <w:rsid w:val="00EB39D9"/>
    <w:rsid w:val="00EB4528"/>
    <w:rsid w:val="00EB4726"/>
    <w:rsid w:val="00EB4BC2"/>
    <w:rsid w:val="00EB58A7"/>
    <w:rsid w:val="00EB5990"/>
    <w:rsid w:val="00EB5B17"/>
    <w:rsid w:val="00EB67D3"/>
    <w:rsid w:val="00EB6F6A"/>
    <w:rsid w:val="00EB72D1"/>
    <w:rsid w:val="00EC1065"/>
    <w:rsid w:val="00EC11AB"/>
    <w:rsid w:val="00EC1A9F"/>
    <w:rsid w:val="00EC2047"/>
    <w:rsid w:val="00EC300A"/>
    <w:rsid w:val="00EC331D"/>
    <w:rsid w:val="00EC3BDA"/>
    <w:rsid w:val="00EC4FC1"/>
    <w:rsid w:val="00EC5566"/>
    <w:rsid w:val="00EC73C9"/>
    <w:rsid w:val="00ED08AE"/>
    <w:rsid w:val="00ED0A46"/>
    <w:rsid w:val="00ED0AF2"/>
    <w:rsid w:val="00ED1271"/>
    <w:rsid w:val="00ED17E5"/>
    <w:rsid w:val="00ED1C3D"/>
    <w:rsid w:val="00ED1F2A"/>
    <w:rsid w:val="00ED208C"/>
    <w:rsid w:val="00ED3520"/>
    <w:rsid w:val="00ED3A28"/>
    <w:rsid w:val="00ED3EB1"/>
    <w:rsid w:val="00ED52B0"/>
    <w:rsid w:val="00ED5A28"/>
    <w:rsid w:val="00EE0260"/>
    <w:rsid w:val="00EE091C"/>
    <w:rsid w:val="00EE0C53"/>
    <w:rsid w:val="00EE1837"/>
    <w:rsid w:val="00EE32B9"/>
    <w:rsid w:val="00EE3DAD"/>
    <w:rsid w:val="00EE4B74"/>
    <w:rsid w:val="00EE4E55"/>
    <w:rsid w:val="00EE4FA4"/>
    <w:rsid w:val="00EE524A"/>
    <w:rsid w:val="00EE537A"/>
    <w:rsid w:val="00EE6EB8"/>
    <w:rsid w:val="00EF00F0"/>
    <w:rsid w:val="00EF098D"/>
    <w:rsid w:val="00EF21D4"/>
    <w:rsid w:val="00EF2765"/>
    <w:rsid w:val="00EF2FCC"/>
    <w:rsid w:val="00EF3811"/>
    <w:rsid w:val="00EF4772"/>
    <w:rsid w:val="00EF47AF"/>
    <w:rsid w:val="00EF4F4B"/>
    <w:rsid w:val="00EF50BD"/>
    <w:rsid w:val="00EF52AE"/>
    <w:rsid w:val="00EF5FC2"/>
    <w:rsid w:val="00EF659C"/>
    <w:rsid w:val="00EF6723"/>
    <w:rsid w:val="00EF6E8D"/>
    <w:rsid w:val="00EF6F89"/>
    <w:rsid w:val="00EF6FD4"/>
    <w:rsid w:val="00F002FA"/>
    <w:rsid w:val="00F00F0B"/>
    <w:rsid w:val="00F01737"/>
    <w:rsid w:val="00F01C10"/>
    <w:rsid w:val="00F01E12"/>
    <w:rsid w:val="00F0220F"/>
    <w:rsid w:val="00F02E9C"/>
    <w:rsid w:val="00F03639"/>
    <w:rsid w:val="00F064EA"/>
    <w:rsid w:val="00F06849"/>
    <w:rsid w:val="00F078DE"/>
    <w:rsid w:val="00F1156B"/>
    <w:rsid w:val="00F12552"/>
    <w:rsid w:val="00F128BA"/>
    <w:rsid w:val="00F13503"/>
    <w:rsid w:val="00F14070"/>
    <w:rsid w:val="00F154F4"/>
    <w:rsid w:val="00F162FE"/>
    <w:rsid w:val="00F1716D"/>
    <w:rsid w:val="00F2062E"/>
    <w:rsid w:val="00F20FB7"/>
    <w:rsid w:val="00F20FBE"/>
    <w:rsid w:val="00F2109E"/>
    <w:rsid w:val="00F2114D"/>
    <w:rsid w:val="00F21193"/>
    <w:rsid w:val="00F2165F"/>
    <w:rsid w:val="00F219AE"/>
    <w:rsid w:val="00F21A15"/>
    <w:rsid w:val="00F22918"/>
    <w:rsid w:val="00F22ADE"/>
    <w:rsid w:val="00F22BFF"/>
    <w:rsid w:val="00F24D3D"/>
    <w:rsid w:val="00F257F2"/>
    <w:rsid w:val="00F2668D"/>
    <w:rsid w:val="00F26E9D"/>
    <w:rsid w:val="00F26EAA"/>
    <w:rsid w:val="00F272F3"/>
    <w:rsid w:val="00F27582"/>
    <w:rsid w:val="00F27943"/>
    <w:rsid w:val="00F31538"/>
    <w:rsid w:val="00F31BDB"/>
    <w:rsid w:val="00F32955"/>
    <w:rsid w:val="00F3482F"/>
    <w:rsid w:val="00F352D6"/>
    <w:rsid w:val="00F3636F"/>
    <w:rsid w:val="00F3773D"/>
    <w:rsid w:val="00F37C5A"/>
    <w:rsid w:val="00F4021A"/>
    <w:rsid w:val="00F4035B"/>
    <w:rsid w:val="00F41F64"/>
    <w:rsid w:val="00F42E9E"/>
    <w:rsid w:val="00F434F7"/>
    <w:rsid w:val="00F440F3"/>
    <w:rsid w:val="00F45CDF"/>
    <w:rsid w:val="00F46D80"/>
    <w:rsid w:val="00F478CD"/>
    <w:rsid w:val="00F4797F"/>
    <w:rsid w:val="00F506C8"/>
    <w:rsid w:val="00F52BD9"/>
    <w:rsid w:val="00F53115"/>
    <w:rsid w:val="00F5387F"/>
    <w:rsid w:val="00F54969"/>
    <w:rsid w:val="00F55C68"/>
    <w:rsid w:val="00F564A2"/>
    <w:rsid w:val="00F566A0"/>
    <w:rsid w:val="00F56C1D"/>
    <w:rsid w:val="00F5742C"/>
    <w:rsid w:val="00F604AD"/>
    <w:rsid w:val="00F60E09"/>
    <w:rsid w:val="00F62459"/>
    <w:rsid w:val="00F63883"/>
    <w:rsid w:val="00F6397A"/>
    <w:rsid w:val="00F63D8C"/>
    <w:rsid w:val="00F6483B"/>
    <w:rsid w:val="00F65482"/>
    <w:rsid w:val="00F66B56"/>
    <w:rsid w:val="00F67BB6"/>
    <w:rsid w:val="00F67D21"/>
    <w:rsid w:val="00F67EA2"/>
    <w:rsid w:val="00F7223E"/>
    <w:rsid w:val="00F724F4"/>
    <w:rsid w:val="00F74E3A"/>
    <w:rsid w:val="00F75BC3"/>
    <w:rsid w:val="00F77534"/>
    <w:rsid w:val="00F77DA1"/>
    <w:rsid w:val="00F804E6"/>
    <w:rsid w:val="00F8089D"/>
    <w:rsid w:val="00F80AE7"/>
    <w:rsid w:val="00F80C15"/>
    <w:rsid w:val="00F821B3"/>
    <w:rsid w:val="00F83260"/>
    <w:rsid w:val="00F8326C"/>
    <w:rsid w:val="00F8397E"/>
    <w:rsid w:val="00F843C2"/>
    <w:rsid w:val="00F84A6C"/>
    <w:rsid w:val="00F84F8C"/>
    <w:rsid w:val="00F85560"/>
    <w:rsid w:val="00F85863"/>
    <w:rsid w:val="00F85942"/>
    <w:rsid w:val="00F8598D"/>
    <w:rsid w:val="00F86B5E"/>
    <w:rsid w:val="00F86D7F"/>
    <w:rsid w:val="00F86F97"/>
    <w:rsid w:val="00F87EB1"/>
    <w:rsid w:val="00F90032"/>
    <w:rsid w:val="00F9010A"/>
    <w:rsid w:val="00F909F4"/>
    <w:rsid w:val="00F90CB4"/>
    <w:rsid w:val="00F90F83"/>
    <w:rsid w:val="00F912B4"/>
    <w:rsid w:val="00F913F6"/>
    <w:rsid w:val="00F91620"/>
    <w:rsid w:val="00F918AC"/>
    <w:rsid w:val="00F92C31"/>
    <w:rsid w:val="00F9319A"/>
    <w:rsid w:val="00F93791"/>
    <w:rsid w:val="00F9398D"/>
    <w:rsid w:val="00F93D5E"/>
    <w:rsid w:val="00F94361"/>
    <w:rsid w:val="00F9454E"/>
    <w:rsid w:val="00F9480D"/>
    <w:rsid w:val="00F94947"/>
    <w:rsid w:val="00F949C8"/>
    <w:rsid w:val="00F94AB1"/>
    <w:rsid w:val="00F955E9"/>
    <w:rsid w:val="00F95C04"/>
    <w:rsid w:val="00F969C9"/>
    <w:rsid w:val="00FA00D8"/>
    <w:rsid w:val="00FA03B0"/>
    <w:rsid w:val="00FA0974"/>
    <w:rsid w:val="00FA0AB7"/>
    <w:rsid w:val="00FA17AD"/>
    <w:rsid w:val="00FA3075"/>
    <w:rsid w:val="00FA3669"/>
    <w:rsid w:val="00FA36CA"/>
    <w:rsid w:val="00FA4E9C"/>
    <w:rsid w:val="00FA6741"/>
    <w:rsid w:val="00FA6828"/>
    <w:rsid w:val="00FA7C42"/>
    <w:rsid w:val="00FA7F9C"/>
    <w:rsid w:val="00FB134B"/>
    <w:rsid w:val="00FB1B1E"/>
    <w:rsid w:val="00FB23DB"/>
    <w:rsid w:val="00FB2728"/>
    <w:rsid w:val="00FB3B5B"/>
    <w:rsid w:val="00FB46BD"/>
    <w:rsid w:val="00FB4782"/>
    <w:rsid w:val="00FB508D"/>
    <w:rsid w:val="00FB63C2"/>
    <w:rsid w:val="00FB73F9"/>
    <w:rsid w:val="00FC1153"/>
    <w:rsid w:val="00FC26DD"/>
    <w:rsid w:val="00FC2B21"/>
    <w:rsid w:val="00FC3279"/>
    <w:rsid w:val="00FC33B0"/>
    <w:rsid w:val="00FC37BB"/>
    <w:rsid w:val="00FC39B7"/>
    <w:rsid w:val="00FC4349"/>
    <w:rsid w:val="00FC46C2"/>
    <w:rsid w:val="00FC4B1C"/>
    <w:rsid w:val="00FC5956"/>
    <w:rsid w:val="00FC6BAD"/>
    <w:rsid w:val="00FC6BCF"/>
    <w:rsid w:val="00FC72AE"/>
    <w:rsid w:val="00FC76B7"/>
    <w:rsid w:val="00FC770B"/>
    <w:rsid w:val="00FD0C2B"/>
    <w:rsid w:val="00FD1305"/>
    <w:rsid w:val="00FD1E34"/>
    <w:rsid w:val="00FD2131"/>
    <w:rsid w:val="00FD2263"/>
    <w:rsid w:val="00FD27B0"/>
    <w:rsid w:val="00FD27C8"/>
    <w:rsid w:val="00FD3ACD"/>
    <w:rsid w:val="00FD3B71"/>
    <w:rsid w:val="00FD40F6"/>
    <w:rsid w:val="00FD43CC"/>
    <w:rsid w:val="00FD43F6"/>
    <w:rsid w:val="00FD451E"/>
    <w:rsid w:val="00FD4F8B"/>
    <w:rsid w:val="00FD53C4"/>
    <w:rsid w:val="00FD59CB"/>
    <w:rsid w:val="00FD6596"/>
    <w:rsid w:val="00FD71E3"/>
    <w:rsid w:val="00FD766D"/>
    <w:rsid w:val="00FD7D47"/>
    <w:rsid w:val="00FE0BB6"/>
    <w:rsid w:val="00FE115C"/>
    <w:rsid w:val="00FE1B6B"/>
    <w:rsid w:val="00FE1C9E"/>
    <w:rsid w:val="00FE1DE4"/>
    <w:rsid w:val="00FE2636"/>
    <w:rsid w:val="00FE2BE6"/>
    <w:rsid w:val="00FE2D1D"/>
    <w:rsid w:val="00FE37A8"/>
    <w:rsid w:val="00FE3D7D"/>
    <w:rsid w:val="00FE473F"/>
    <w:rsid w:val="00FE49F2"/>
    <w:rsid w:val="00FE7543"/>
    <w:rsid w:val="00FE7665"/>
    <w:rsid w:val="00FF000C"/>
    <w:rsid w:val="00FF0250"/>
    <w:rsid w:val="00FF0405"/>
    <w:rsid w:val="00FF0745"/>
    <w:rsid w:val="00FF0FD9"/>
    <w:rsid w:val="00FF149F"/>
    <w:rsid w:val="00FF1954"/>
    <w:rsid w:val="00FF29FE"/>
    <w:rsid w:val="00FF3481"/>
    <w:rsid w:val="00FF53EC"/>
    <w:rsid w:val="00FF5F53"/>
    <w:rsid w:val="00FF61CD"/>
    <w:rsid w:val="00FF748A"/>
    <w:rsid w:val="00FF7990"/>
  </w:rsids>
  <m:mathPr>
    <m:mathFont m:val="Cambria Math"/>
    <m:brkBin m:val="before"/>
    <m:brkBinSub m:val="--"/>
    <m:smallFrac m:val="0"/>
    <m:dispDef/>
    <m:lMargin m:val="0"/>
    <m:rMargin m:val="0"/>
    <m:defJc m:val="centerGroup"/>
    <m:wrapIndent m:val="1440"/>
    <m:intLim m:val="subSup"/>
    <m:naryLim m:val="undOvr"/>
  </m:mathPr>
  <w:themeFontLang w:val="en-AU"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AE8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5CC1"/>
  </w:style>
  <w:style w:type="paragraph" w:styleId="Heading1">
    <w:name w:val="heading 1"/>
    <w:basedOn w:val="Normal"/>
    <w:next w:val="Normal"/>
    <w:link w:val="Heading1Char"/>
    <w:uiPriority w:val="9"/>
    <w:qFormat/>
    <w:rsid w:val="008E56F6"/>
    <w:pPr>
      <w:keepNext/>
      <w:keepLines/>
      <w:spacing w:before="480" w:after="0"/>
      <w:outlineLvl w:val="0"/>
    </w:pPr>
    <w:rPr>
      <w:rFonts w:asciiTheme="majorHAnsi" w:eastAsiaTheme="majorEastAsia" w:hAnsiTheme="majorHAnsi" w:cstheme="majorBidi"/>
      <w:b/>
      <w:bCs/>
      <w:color w:val="0B5294" w:themeColor="accent1" w:themeShade="BF"/>
      <w:sz w:val="28"/>
      <w:szCs w:val="28"/>
    </w:rPr>
  </w:style>
  <w:style w:type="paragraph" w:styleId="Heading2">
    <w:name w:val="heading 2"/>
    <w:basedOn w:val="Normal"/>
    <w:next w:val="Normal"/>
    <w:link w:val="Heading2Char"/>
    <w:uiPriority w:val="9"/>
    <w:unhideWhenUsed/>
    <w:qFormat/>
    <w:rsid w:val="00D4314D"/>
    <w:pPr>
      <w:keepNext/>
      <w:keepLines/>
      <w:spacing w:before="200" w:after="0"/>
      <w:outlineLvl w:val="1"/>
    </w:pPr>
    <w:rPr>
      <w:rFonts w:asciiTheme="majorHAnsi" w:eastAsiaTheme="majorEastAsia" w:hAnsiTheme="majorHAnsi" w:cstheme="majorBidi"/>
      <w:b/>
      <w:bCs/>
      <w:color w:val="0F6FC6"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5CC1"/>
    <w:pPr>
      <w:ind w:left="720"/>
      <w:contextualSpacing/>
    </w:pPr>
  </w:style>
  <w:style w:type="paragraph" w:styleId="BodyText2">
    <w:name w:val="Body Text 2"/>
    <w:basedOn w:val="Normal"/>
    <w:link w:val="BodyText2Char"/>
    <w:semiHidden/>
    <w:rsid w:val="00C35CC1"/>
    <w:pPr>
      <w:spacing w:after="0" w:line="480" w:lineRule="auto"/>
      <w:jc w:val="both"/>
    </w:pPr>
    <w:rPr>
      <w:rFonts w:ascii="Arial" w:eastAsia="Times New Roman" w:hAnsi="Arial" w:cs="Times New Roman"/>
      <w:sz w:val="24"/>
    </w:rPr>
  </w:style>
  <w:style w:type="character" w:customStyle="1" w:styleId="BodyText2Char">
    <w:name w:val="Body Text 2 Char"/>
    <w:basedOn w:val="DefaultParagraphFont"/>
    <w:link w:val="BodyText2"/>
    <w:semiHidden/>
    <w:rsid w:val="00C35CC1"/>
    <w:rPr>
      <w:rFonts w:ascii="Arial" w:eastAsia="Times New Roman" w:hAnsi="Arial" w:cs="Times New Roman"/>
      <w:sz w:val="24"/>
    </w:rPr>
  </w:style>
  <w:style w:type="paragraph" w:styleId="Subtitle">
    <w:name w:val="Subtitle"/>
    <w:basedOn w:val="Normal"/>
    <w:link w:val="SubtitleChar"/>
    <w:qFormat/>
    <w:rsid w:val="00C35CC1"/>
    <w:pPr>
      <w:pBdr>
        <w:bottom w:val="single" w:sz="4" w:space="1" w:color="auto"/>
      </w:pBdr>
      <w:spacing w:after="0" w:line="240" w:lineRule="auto"/>
    </w:pPr>
    <w:rPr>
      <w:rFonts w:ascii="Arial" w:eastAsia="Times New Roman" w:hAnsi="Arial" w:cs="Arial"/>
      <w:b/>
      <w:bCs/>
      <w:sz w:val="24"/>
      <w:szCs w:val="24"/>
      <w:lang w:val="en-US"/>
    </w:rPr>
  </w:style>
  <w:style w:type="character" w:customStyle="1" w:styleId="SubtitleChar">
    <w:name w:val="Subtitle Char"/>
    <w:basedOn w:val="DefaultParagraphFont"/>
    <w:link w:val="Subtitle"/>
    <w:rsid w:val="00C35CC1"/>
    <w:rPr>
      <w:rFonts w:ascii="Arial" w:eastAsia="Times New Roman" w:hAnsi="Arial" w:cs="Arial"/>
      <w:b/>
      <w:bCs/>
      <w:sz w:val="24"/>
      <w:szCs w:val="24"/>
      <w:lang w:val="en-US"/>
    </w:rPr>
  </w:style>
  <w:style w:type="paragraph" w:styleId="Header">
    <w:name w:val="header"/>
    <w:basedOn w:val="Normal"/>
    <w:link w:val="HeaderChar"/>
    <w:uiPriority w:val="99"/>
    <w:unhideWhenUsed/>
    <w:rsid w:val="00C35C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5CC1"/>
  </w:style>
  <w:style w:type="paragraph" w:styleId="Footer">
    <w:name w:val="footer"/>
    <w:basedOn w:val="Normal"/>
    <w:link w:val="FooterChar"/>
    <w:unhideWhenUsed/>
    <w:rsid w:val="00C35CC1"/>
    <w:pPr>
      <w:tabs>
        <w:tab w:val="center" w:pos="4513"/>
        <w:tab w:val="right" w:pos="9026"/>
      </w:tabs>
      <w:spacing w:after="0" w:line="240" w:lineRule="auto"/>
    </w:pPr>
  </w:style>
  <w:style w:type="character" w:customStyle="1" w:styleId="FooterChar">
    <w:name w:val="Footer Char"/>
    <w:basedOn w:val="DefaultParagraphFont"/>
    <w:link w:val="Footer"/>
    <w:rsid w:val="00C35CC1"/>
  </w:style>
  <w:style w:type="character" w:styleId="Hyperlink">
    <w:name w:val="Hyperlink"/>
    <w:basedOn w:val="DefaultParagraphFont"/>
    <w:uiPriority w:val="99"/>
    <w:unhideWhenUsed/>
    <w:rsid w:val="00C35CC1"/>
    <w:rPr>
      <w:color w:val="0000FF"/>
      <w:u w:val="single"/>
    </w:rPr>
  </w:style>
  <w:style w:type="table" w:styleId="TableGrid">
    <w:name w:val="Table Grid"/>
    <w:basedOn w:val="TableNormal"/>
    <w:uiPriority w:val="39"/>
    <w:rsid w:val="00C35C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C35CC1"/>
    <w:pPr>
      <w:spacing w:after="120"/>
      <w:ind w:left="283"/>
    </w:pPr>
  </w:style>
  <w:style w:type="character" w:customStyle="1" w:styleId="BodyTextIndentChar">
    <w:name w:val="Body Text Indent Char"/>
    <w:basedOn w:val="DefaultParagraphFont"/>
    <w:link w:val="BodyTextIndent"/>
    <w:uiPriority w:val="99"/>
    <w:semiHidden/>
    <w:rsid w:val="00C35CC1"/>
  </w:style>
  <w:style w:type="character" w:customStyle="1" w:styleId="FooterChar1">
    <w:name w:val="Footer Char1"/>
    <w:rsid w:val="00C35CC1"/>
    <w:rPr>
      <w:szCs w:val="24"/>
      <w:lang w:val="en-US" w:eastAsia="en-US"/>
    </w:rPr>
  </w:style>
  <w:style w:type="table" w:styleId="MediumList2-Accent1">
    <w:name w:val="Medium List 2 Accent 1"/>
    <w:basedOn w:val="TableNormal"/>
    <w:uiPriority w:val="66"/>
    <w:rsid w:val="00C35CC1"/>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0F6FC6" w:themeColor="accent1"/>
        <w:left w:val="single" w:sz="8" w:space="0" w:color="0F6FC6" w:themeColor="accent1"/>
        <w:bottom w:val="single" w:sz="8" w:space="0" w:color="0F6FC6" w:themeColor="accent1"/>
        <w:right w:val="single" w:sz="8" w:space="0" w:color="0F6FC6" w:themeColor="accent1"/>
      </w:tblBorders>
    </w:tblPr>
    <w:tblStylePr w:type="firstRow">
      <w:rPr>
        <w:sz w:val="24"/>
        <w:szCs w:val="24"/>
      </w:rPr>
      <w:tblPr/>
      <w:tcPr>
        <w:tcBorders>
          <w:top w:val="nil"/>
          <w:left w:val="nil"/>
          <w:bottom w:val="single" w:sz="24" w:space="0" w:color="0F6FC6" w:themeColor="accent1"/>
          <w:right w:val="nil"/>
          <w:insideH w:val="nil"/>
          <w:insideV w:val="nil"/>
        </w:tcBorders>
        <w:shd w:val="clear" w:color="auto" w:fill="FFFFFF" w:themeFill="background1"/>
      </w:tcPr>
    </w:tblStylePr>
    <w:tblStylePr w:type="lastRow">
      <w:tblPr/>
      <w:tcPr>
        <w:tcBorders>
          <w:top w:val="single" w:sz="8" w:space="0" w:color="0F6FC6"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6FC6" w:themeColor="accent1"/>
          <w:insideH w:val="nil"/>
          <w:insideV w:val="nil"/>
        </w:tcBorders>
        <w:shd w:val="clear" w:color="auto" w:fill="FFFFFF" w:themeFill="background1"/>
      </w:tcPr>
    </w:tblStylePr>
    <w:tblStylePr w:type="lastCol">
      <w:tblPr/>
      <w:tcPr>
        <w:tcBorders>
          <w:top w:val="nil"/>
          <w:left w:val="single" w:sz="8" w:space="0" w:color="0F6FC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ADBF9" w:themeFill="accent1" w:themeFillTint="3F"/>
      </w:tcPr>
    </w:tblStylePr>
    <w:tblStylePr w:type="band1Horz">
      <w:tblPr/>
      <w:tcPr>
        <w:tcBorders>
          <w:top w:val="nil"/>
          <w:bottom w:val="nil"/>
          <w:insideH w:val="nil"/>
          <w:insideV w:val="nil"/>
        </w:tcBorders>
        <w:shd w:val="clear" w:color="auto" w:fill="BADB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List">
    <w:name w:val="Colorful List"/>
    <w:basedOn w:val="TableNormal"/>
    <w:uiPriority w:val="72"/>
    <w:rsid w:val="00C35CC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7DAD" w:themeFill="accent2" w:themeFillShade="CC"/>
      </w:tcPr>
    </w:tblStylePr>
    <w:tblStylePr w:type="lastRow">
      <w:rPr>
        <w:b/>
        <w:bCs/>
        <w:color w:val="007DA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C35CC1"/>
    <w:rPr>
      <w:i/>
      <w:iCs/>
    </w:rPr>
  </w:style>
  <w:style w:type="paragraph" w:styleId="BalloonText">
    <w:name w:val="Balloon Text"/>
    <w:basedOn w:val="Normal"/>
    <w:link w:val="BalloonTextChar"/>
    <w:uiPriority w:val="99"/>
    <w:semiHidden/>
    <w:unhideWhenUsed/>
    <w:rsid w:val="00C35C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5CC1"/>
    <w:rPr>
      <w:rFonts w:ascii="Tahoma" w:hAnsi="Tahoma" w:cs="Tahoma"/>
      <w:sz w:val="16"/>
      <w:szCs w:val="16"/>
    </w:rPr>
  </w:style>
  <w:style w:type="paragraph" w:styleId="NormalWeb">
    <w:name w:val="Normal (Web)"/>
    <w:basedOn w:val="Normal"/>
    <w:uiPriority w:val="99"/>
    <w:unhideWhenUsed/>
    <w:rsid w:val="00AE6311"/>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efault">
    <w:name w:val="Default"/>
    <w:rsid w:val="00AE6311"/>
    <w:pPr>
      <w:autoSpaceDE w:val="0"/>
      <w:autoSpaceDN w:val="0"/>
      <w:adjustRightInd w:val="0"/>
      <w:spacing w:after="0" w:line="240" w:lineRule="auto"/>
    </w:pPr>
    <w:rPr>
      <w:rFonts w:ascii="Calibri" w:hAnsi="Calibri" w:cs="Calibri"/>
      <w:color w:val="000000"/>
      <w:sz w:val="24"/>
      <w:szCs w:val="24"/>
    </w:rPr>
  </w:style>
  <w:style w:type="character" w:customStyle="1" w:styleId="author">
    <w:name w:val="author"/>
    <w:basedOn w:val="DefaultParagraphFont"/>
    <w:rsid w:val="00AE6311"/>
  </w:style>
  <w:style w:type="character" w:customStyle="1" w:styleId="pubyear">
    <w:name w:val="pubyear"/>
    <w:basedOn w:val="DefaultParagraphFont"/>
    <w:rsid w:val="00AE6311"/>
  </w:style>
  <w:style w:type="character" w:customStyle="1" w:styleId="booktitle2">
    <w:name w:val="booktitle2"/>
    <w:basedOn w:val="DefaultParagraphFont"/>
    <w:rsid w:val="00AE6311"/>
    <w:rPr>
      <w:i/>
      <w:iCs/>
    </w:rPr>
  </w:style>
  <w:style w:type="character" w:customStyle="1" w:styleId="maintitle">
    <w:name w:val="maintitle"/>
    <w:basedOn w:val="DefaultParagraphFont"/>
    <w:rsid w:val="00AE6311"/>
  </w:style>
  <w:style w:type="character" w:styleId="HTMLCite">
    <w:name w:val="HTML Cite"/>
    <w:basedOn w:val="DefaultParagraphFont"/>
    <w:uiPriority w:val="99"/>
    <w:semiHidden/>
    <w:unhideWhenUsed/>
    <w:rsid w:val="00AE6311"/>
    <w:rPr>
      <w:i/>
      <w:iCs/>
    </w:rPr>
  </w:style>
  <w:style w:type="character" w:styleId="Strong">
    <w:name w:val="Strong"/>
    <w:basedOn w:val="DefaultParagraphFont"/>
    <w:uiPriority w:val="22"/>
    <w:qFormat/>
    <w:rsid w:val="00AE6311"/>
    <w:rPr>
      <w:b/>
      <w:bCs/>
    </w:rPr>
  </w:style>
  <w:style w:type="paragraph" w:customStyle="1" w:styleId="NoSpacing1">
    <w:name w:val="No Spacing1"/>
    <w:aliases w:val="No Spacing,Double Spacing"/>
    <w:basedOn w:val="Normal"/>
    <w:autoRedefine/>
    <w:uiPriority w:val="1"/>
    <w:qFormat/>
    <w:rsid w:val="00042410"/>
    <w:pPr>
      <w:spacing w:before="120" w:after="120" w:line="240" w:lineRule="auto"/>
      <w:ind w:left="720" w:hanging="720"/>
    </w:pPr>
    <w:rPr>
      <w:rFonts w:eastAsia="Times New Roman" w:cs="Arial"/>
    </w:rPr>
  </w:style>
  <w:style w:type="character" w:customStyle="1" w:styleId="Heading1Char">
    <w:name w:val="Heading 1 Char"/>
    <w:basedOn w:val="DefaultParagraphFont"/>
    <w:link w:val="Heading1"/>
    <w:uiPriority w:val="9"/>
    <w:rsid w:val="008E56F6"/>
    <w:rPr>
      <w:rFonts w:asciiTheme="majorHAnsi" w:eastAsiaTheme="majorEastAsia" w:hAnsiTheme="majorHAnsi" w:cstheme="majorBidi"/>
      <w:b/>
      <w:bCs/>
      <w:color w:val="0B5294" w:themeColor="accent1" w:themeShade="BF"/>
      <w:sz w:val="28"/>
      <w:szCs w:val="28"/>
    </w:rPr>
  </w:style>
  <w:style w:type="paragraph" w:styleId="TOCHeading">
    <w:name w:val="TOC Heading"/>
    <w:basedOn w:val="Heading1"/>
    <w:next w:val="Normal"/>
    <w:uiPriority w:val="39"/>
    <w:semiHidden/>
    <w:unhideWhenUsed/>
    <w:qFormat/>
    <w:rsid w:val="008E56F6"/>
    <w:pPr>
      <w:outlineLvl w:val="9"/>
    </w:pPr>
    <w:rPr>
      <w:lang w:val="en-US" w:eastAsia="ja-JP"/>
    </w:rPr>
  </w:style>
  <w:style w:type="paragraph" w:styleId="TOC1">
    <w:name w:val="toc 1"/>
    <w:basedOn w:val="Normal"/>
    <w:next w:val="Normal"/>
    <w:autoRedefine/>
    <w:uiPriority w:val="39"/>
    <w:unhideWhenUsed/>
    <w:rsid w:val="008E56F6"/>
    <w:pPr>
      <w:spacing w:after="100"/>
    </w:pPr>
  </w:style>
  <w:style w:type="character" w:customStyle="1" w:styleId="Heading2Char">
    <w:name w:val="Heading 2 Char"/>
    <w:basedOn w:val="DefaultParagraphFont"/>
    <w:link w:val="Heading2"/>
    <w:uiPriority w:val="9"/>
    <w:rsid w:val="00D4314D"/>
    <w:rPr>
      <w:rFonts w:asciiTheme="majorHAnsi" w:eastAsiaTheme="majorEastAsia" w:hAnsiTheme="majorHAnsi" w:cstheme="majorBidi"/>
      <w:b/>
      <w:bCs/>
      <w:color w:val="0F6FC6" w:themeColor="accent1"/>
      <w:sz w:val="26"/>
      <w:szCs w:val="26"/>
    </w:rPr>
  </w:style>
  <w:style w:type="paragraph" w:styleId="TOC2">
    <w:name w:val="toc 2"/>
    <w:basedOn w:val="Normal"/>
    <w:next w:val="Normal"/>
    <w:autoRedefine/>
    <w:uiPriority w:val="39"/>
    <w:unhideWhenUsed/>
    <w:rsid w:val="0094245D"/>
    <w:pPr>
      <w:spacing w:after="100"/>
      <w:ind w:left="220"/>
    </w:pPr>
  </w:style>
  <w:style w:type="character" w:customStyle="1" w:styleId="personname">
    <w:name w:val="person_name"/>
    <w:basedOn w:val="DefaultParagraphFont"/>
    <w:rsid w:val="007473A0"/>
  </w:style>
  <w:style w:type="character" w:customStyle="1" w:styleId="rddata2">
    <w:name w:val="rddata2"/>
    <w:basedOn w:val="DefaultParagraphFont"/>
    <w:rsid w:val="00D27406"/>
  </w:style>
  <w:style w:type="character" w:styleId="CommentReference">
    <w:name w:val="annotation reference"/>
    <w:basedOn w:val="DefaultParagraphFont"/>
    <w:uiPriority w:val="99"/>
    <w:semiHidden/>
    <w:unhideWhenUsed/>
    <w:rsid w:val="00825911"/>
    <w:rPr>
      <w:sz w:val="18"/>
      <w:szCs w:val="18"/>
    </w:rPr>
  </w:style>
  <w:style w:type="paragraph" w:styleId="CommentText">
    <w:name w:val="annotation text"/>
    <w:basedOn w:val="Normal"/>
    <w:link w:val="CommentTextChar"/>
    <w:uiPriority w:val="99"/>
    <w:unhideWhenUsed/>
    <w:rsid w:val="00825911"/>
    <w:pPr>
      <w:spacing w:line="240" w:lineRule="auto"/>
    </w:pPr>
    <w:rPr>
      <w:sz w:val="24"/>
      <w:szCs w:val="24"/>
    </w:rPr>
  </w:style>
  <w:style w:type="character" w:customStyle="1" w:styleId="CommentTextChar">
    <w:name w:val="Comment Text Char"/>
    <w:basedOn w:val="DefaultParagraphFont"/>
    <w:link w:val="CommentText"/>
    <w:uiPriority w:val="99"/>
    <w:rsid w:val="00825911"/>
    <w:rPr>
      <w:sz w:val="24"/>
      <w:szCs w:val="24"/>
    </w:rPr>
  </w:style>
  <w:style w:type="paragraph" w:styleId="CommentSubject">
    <w:name w:val="annotation subject"/>
    <w:basedOn w:val="CommentText"/>
    <w:next w:val="CommentText"/>
    <w:link w:val="CommentSubjectChar"/>
    <w:uiPriority w:val="99"/>
    <w:semiHidden/>
    <w:unhideWhenUsed/>
    <w:rsid w:val="00825911"/>
    <w:rPr>
      <w:b/>
      <w:bCs/>
      <w:sz w:val="20"/>
      <w:szCs w:val="20"/>
    </w:rPr>
  </w:style>
  <w:style w:type="character" w:customStyle="1" w:styleId="CommentSubjectChar">
    <w:name w:val="Comment Subject Char"/>
    <w:basedOn w:val="CommentTextChar"/>
    <w:link w:val="CommentSubject"/>
    <w:uiPriority w:val="99"/>
    <w:semiHidden/>
    <w:rsid w:val="00825911"/>
    <w:rPr>
      <w:b/>
      <w:bCs/>
      <w:sz w:val="20"/>
      <w:szCs w:val="20"/>
    </w:rPr>
  </w:style>
  <w:style w:type="paragraph" w:styleId="Revision">
    <w:name w:val="Revision"/>
    <w:hidden/>
    <w:uiPriority w:val="99"/>
    <w:semiHidden/>
    <w:rsid w:val="00286FB6"/>
    <w:pPr>
      <w:spacing w:after="0" w:line="240" w:lineRule="auto"/>
    </w:pPr>
  </w:style>
  <w:style w:type="paragraph" w:customStyle="1" w:styleId="ClientHeading1">
    <w:name w:val="Client Heading 1"/>
    <w:basedOn w:val="Normal"/>
    <w:link w:val="ClientHeading1Char"/>
    <w:qFormat/>
    <w:rsid w:val="00DB42DE"/>
    <w:pPr>
      <w:keepNext/>
      <w:spacing w:after="0" w:line="480" w:lineRule="auto"/>
    </w:pPr>
    <w:rPr>
      <w:rFonts w:ascii="Times New Roman" w:eastAsiaTheme="majorEastAsia" w:hAnsi="Times New Roman" w:cs="Times New Roman"/>
      <w:b/>
      <w:bCs/>
      <w:lang w:val="en-GB"/>
    </w:rPr>
  </w:style>
  <w:style w:type="paragraph" w:customStyle="1" w:styleId="ClientBody">
    <w:name w:val="Client Body"/>
    <w:basedOn w:val="Normal"/>
    <w:link w:val="ClientBodyChar"/>
    <w:qFormat/>
    <w:rsid w:val="00DB42DE"/>
    <w:pPr>
      <w:spacing w:after="240" w:line="480" w:lineRule="auto"/>
    </w:pPr>
    <w:rPr>
      <w:rFonts w:ascii="Times New Roman" w:hAnsi="Times New Roman" w:cs="Times New Roman"/>
      <w:lang w:val="en-GB"/>
    </w:rPr>
  </w:style>
  <w:style w:type="character" w:customStyle="1" w:styleId="ClientHeading1Char">
    <w:name w:val="Client Heading 1 Char"/>
    <w:basedOn w:val="DefaultParagraphFont"/>
    <w:link w:val="ClientHeading1"/>
    <w:rsid w:val="00DB42DE"/>
    <w:rPr>
      <w:rFonts w:ascii="Times New Roman" w:eastAsiaTheme="majorEastAsia" w:hAnsi="Times New Roman" w:cs="Times New Roman"/>
      <w:b/>
      <w:bCs/>
      <w:lang w:val="en-GB"/>
    </w:rPr>
  </w:style>
  <w:style w:type="paragraph" w:customStyle="1" w:styleId="ClientHeading2">
    <w:name w:val="Client Heading 2"/>
    <w:basedOn w:val="Normal"/>
    <w:link w:val="ClientHeading2Char"/>
    <w:qFormat/>
    <w:rsid w:val="00DB42DE"/>
    <w:pPr>
      <w:keepNext/>
      <w:spacing w:after="0" w:line="480" w:lineRule="auto"/>
    </w:pPr>
    <w:rPr>
      <w:rFonts w:ascii="Times New Roman" w:hAnsi="Times New Roman" w:cs="Times New Roman"/>
      <w:b/>
      <w:lang w:val="en-GB"/>
    </w:rPr>
  </w:style>
  <w:style w:type="character" w:customStyle="1" w:styleId="ClientBodyChar">
    <w:name w:val="Client Body Char"/>
    <w:basedOn w:val="DefaultParagraphFont"/>
    <w:link w:val="ClientBody"/>
    <w:rsid w:val="00DB42DE"/>
    <w:rPr>
      <w:rFonts w:ascii="Times New Roman" w:hAnsi="Times New Roman" w:cs="Times New Roman"/>
      <w:lang w:val="en-GB"/>
    </w:rPr>
  </w:style>
  <w:style w:type="paragraph" w:customStyle="1" w:styleId="ClientHeading3">
    <w:name w:val="Client Heading 3"/>
    <w:basedOn w:val="Normal"/>
    <w:link w:val="ClientHeading3Char"/>
    <w:qFormat/>
    <w:rsid w:val="00224066"/>
    <w:pPr>
      <w:keepNext/>
      <w:spacing w:after="0" w:line="480" w:lineRule="auto"/>
    </w:pPr>
    <w:rPr>
      <w:rFonts w:ascii="Times New Roman" w:hAnsi="Times New Roman" w:cs="Times New Roman"/>
      <w:i/>
      <w:lang w:val="en-GB" w:eastAsia="en-AU"/>
    </w:rPr>
  </w:style>
  <w:style w:type="character" w:customStyle="1" w:styleId="ClientHeading2Char">
    <w:name w:val="Client Heading 2 Char"/>
    <w:basedOn w:val="DefaultParagraphFont"/>
    <w:link w:val="ClientHeading2"/>
    <w:rsid w:val="00DB42DE"/>
    <w:rPr>
      <w:rFonts w:ascii="Times New Roman" w:hAnsi="Times New Roman" w:cs="Times New Roman"/>
      <w:b/>
      <w:lang w:val="en-GB"/>
    </w:rPr>
  </w:style>
  <w:style w:type="paragraph" w:customStyle="1" w:styleId="ClientBlockQuote">
    <w:name w:val="Client Block Quote"/>
    <w:basedOn w:val="Normal"/>
    <w:link w:val="ClientBlockQuoteChar"/>
    <w:qFormat/>
    <w:rsid w:val="007323D0"/>
    <w:pPr>
      <w:spacing w:after="240" w:line="480" w:lineRule="auto"/>
      <w:ind w:left="539"/>
    </w:pPr>
    <w:rPr>
      <w:rFonts w:ascii="Times New Roman" w:hAnsi="Times New Roman" w:cs="Times New Roman"/>
      <w:lang w:val="en-GB"/>
    </w:rPr>
  </w:style>
  <w:style w:type="character" w:customStyle="1" w:styleId="ClientHeading3Char">
    <w:name w:val="Client Heading 3 Char"/>
    <w:basedOn w:val="DefaultParagraphFont"/>
    <w:link w:val="ClientHeading3"/>
    <w:rsid w:val="00224066"/>
    <w:rPr>
      <w:rFonts w:ascii="Times New Roman" w:hAnsi="Times New Roman" w:cs="Times New Roman"/>
      <w:i/>
      <w:lang w:val="en-GB" w:eastAsia="en-AU"/>
    </w:rPr>
  </w:style>
  <w:style w:type="character" w:customStyle="1" w:styleId="ClientBlockQuoteChar">
    <w:name w:val="Client Block Quote Char"/>
    <w:basedOn w:val="DefaultParagraphFont"/>
    <w:link w:val="ClientBlockQuote"/>
    <w:rsid w:val="007323D0"/>
    <w:rPr>
      <w:rFonts w:ascii="Times New Roman" w:hAnsi="Times New Roman" w:cs="Times New Roman"/>
      <w:lang w:val="en-GB"/>
    </w:rPr>
  </w:style>
  <w:style w:type="character" w:customStyle="1" w:styleId="journaltitle">
    <w:name w:val="journaltitle"/>
    <w:basedOn w:val="DefaultParagraphFont"/>
    <w:rsid w:val="003B2ED8"/>
  </w:style>
  <w:style w:type="character" w:customStyle="1" w:styleId="vol">
    <w:name w:val="vol"/>
    <w:basedOn w:val="DefaultParagraphFont"/>
    <w:rsid w:val="003B2ED8"/>
  </w:style>
  <w:style w:type="character" w:customStyle="1" w:styleId="pagefirst">
    <w:name w:val="pagefirst"/>
    <w:basedOn w:val="DefaultParagraphFont"/>
    <w:rsid w:val="003B2ED8"/>
  </w:style>
  <w:style w:type="character" w:customStyle="1" w:styleId="pagelast">
    <w:name w:val="pagelast"/>
    <w:basedOn w:val="DefaultParagraphFont"/>
    <w:rsid w:val="003B2ED8"/>
  </w:style>
  <w:style w:type="character" w:customStyle="1" w:styleId="articletitle">
    <w:name w:val="articletitle"/>
    <w:basedOn w:val="DefaultParagraphFont"/>
    <w:rsid w:val="003B2ED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5CC1"/>
  </w:style>
  <w:style w:type="paragraph" w:styleId="Heading1">
    <w:name w:val="heading 1"/>
    <w:basedOn w:val="Normal"/>
    <w:next w:val="Normal"/>
    <w:link w:val="Heading1Char"/>
    <w:uiPriority w:val="9"/>
    <w:qFormat/>
    <w:rsid w:val="008E56F6"/>
    <w:pPr>
      <w:keepNext/>
      <w:keepLines/>
      <w:spacing w:before="480" w:after="0"/>
      <w:outlineLvl w:val="0"/>
    </w:pPr>
    <w:rPr>
      <w:rFonts w:asciiTheme="majorHAnsi" w:eastAsiaTheme="majorEastAsia" w:hAnsiTheme="majorHAnsi" w:cstheme="majorBidi"/>
      <w:b/>
      <w:bCs/>
      <w:color w:val="0B5294" w:themeColor="accent1" w:themeShade="BF"/>
      <w:sz w:val="28"/>
      <w:szCs w:val="28"/>
    </w:rPr>
  </w:style>
  <w:style w:type="paragraph" w:styleId="Heading2">
    <w:name w:val="heading 2"/>
    <w:basedOn w:val="Normal"/>
    <w:next w:val="Normal"/>
    <w:link w:val="Heading2Char"/>
    <w:uiPriority w:val="9"/>
    <w:unhideWhenUsed/>
    <w:qFormat/>
    <w:rsid w:val="00D4314D"/>
    <w:pPr>
      <w:keepNext/>
      <w:keepLines/>
      <w:spacing w:before="200" w:after="0"/>
      <w:outlineLvl w:val="1"/>
    </w:pPr>
    <w:rPr>
      <w:rFonts w:asciiTheme="majorHAnsi" w:eastAsiaTheme="majorEastAsia" w:hAnsiTheme="majorHAnsi" w:cstheme="majorBidi"/>
      <w:b/>
      <w:bCs/>
      <w:color w:val="0F6FC6"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5CC1"/>
    <w:pPr>
      <w:ind w:left="720"/>
      <w:contextualSpacing/>
    </w:pPr>
  </w:style>
  <w:style w:type="paragraph" w:styleId="BodyText2">
    <w:name w:val="Body Text 2"/>
    <w:basedOn w:val="Normal"/>
    <w:link w:val="BodyText2Char"/>
    <w:semiHidden/>
    <w:rsid w:val="00C35CC1"/>
    <w:pPr>
      <w:spacing w:after="0" w:line="480" w:lineRule="auto"/>
      <w:jc w:val="both"/>
    </w:pPr>
    <w:rPr>
      <w:rFonts w:ascii="Arial" w:eastAsia="Times New Roman" w:hAnsi="Arial" w:cs="Times New Roman"/>
      <w:sz w:val="24"/>
    </w:rPr>
  </w:style>
  <w:style w:type="character" w:customStyle="1" w:styleId="BodyText2Char">
    <w:name w:val="Body Text 2 Char"/>
    <w:basedOn w:val="DefaultParagraphFont"/>
    <w:link w:val="BodyText2"/>
    <w:semiHidden/>
    <w:rsid w:val="00C35CC1"/>
    <w:rPr>
      <w:rFonts w:ascii="Arial" w:eastAsia="Times New Roman" w:hAnsi="Arial" w:cs="Times New Roman"/>
      <w:sz w:val="24"/>
    </w:rPr>
  </w:style>
  <w:style w:type="paragraph" w:styleId="Subtitle">
    <w:name w:val="Subtitle"/>
    <w:basedOn w:val="Normal"/>
    <w:link w:val="SubtitleChar"/>
    <w:qFormat/>
    <w:rsid w:val="00C35CC1"/>
    <w:pPr>
      <w:pBdr>
        <w:bottom w:val="single" w:sz="4" w:space="1" w:color="auto"/>
      </w:pBdr>
      <w:spacing w:after="0" w:line="240" w:lineRule="auto"/>
    </w:pPr>
    <w:rPr>
      <w:rFonts w:ascii="Arial" w:eastAsia="Times New Roman" w:hAnsi="Arial" w:cs="Arial"/>
      <w:b/>
      <w:bCs/>
      <w:sz w:val="24"/>
      <w:szCs w:val="24"/>
      <w:lang w:val="en-US"/>
    </w:rPr>
  </w:style>
  <w:style w:type="character" w:customStyle="1" w:styleId="SubtitleChar">
    <w:name w:val="Subtitle Char"/>
    <w:basedOn w:val="DefaultParagraphFont"/>
    <w:link w:val="Subtitle"/>
    <w:rsid w:val="00C35CC1"/>
    <w:rPr>
      <w:rFonts w:ascii="Arial" w:eastAsia="Times New Roman" w:hAnsi="Arial" w:cs="Arial"/>
      <w:b/>
      <w:bCs/>
      <w:sz w:val="24"/>
      <w:szCs w:val="24"/>
      <w:lang w:val="en-US"/>
    </w:rPr>
  </w:style>
  <w:style w:type="paragraph" w:styleId="Header">
    <w:name w:val="header"/>
    <w:basedOn w:val="Normal"/>
    <w:link w:val="HeaderChar"/>
    <w:uiPriority w:val="99"/>
    <w:unhideWhenUsed/>
    <w:rsid w:val="00C35C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5CC1"/>
  </w:style>
  <w:style w:type="paragraph" w:styleId="Footer">
    <w:name w:val="footer"/>
    <w:basedOn w:val="Normal"/>
    <w:link w:val="FooterChar"/>
    <w:unhideWhenUsed/>
    <w:rsid w:val="00C35CC1"/>
    <w:pPr>
      <w:tabs>
        <w:tab w:val="center" w:pos="4513"/>
        <w:tab w:val="right" w:pos="9026"/>
      </w:tabs>
      <w:spacing w:after="0" w:line="240" w:lineRule="auto"/>
    </w:pPr>
  </w:style>
  <w:style w:type="character" w:customStyle="1" w:styleId="FooterChar">
    <w:name w:val="Footer Char"/>
    <w:basedOn w:val="DefaultParagraphFont"/>
    <w:link w:val="Footer"/>
    <w:rsid w:val="00C35CC1"/>
  </w:style>
  <w:style w:type="character" w:styleId="Hyperlink">
    <w:name w:val="Hyperlink"/>
    <w:basedOn w:val="DefaultParagraphFont"/>
    <w:uiPriority w:val="99"/>
    <w:unhideWhenUsed/>
    <w:rsid w:val="00C35CC1"/>
    <w:rPr>
      <w:color w:val="0000FF"/>
      <w:u w:val="single"/>
    </w:rPr>
  </w:style>
  <w:style w:type="table" w:styleId="TableGrid">
    <w:name w:val="Table Grid"/>
    <w:basedOn w:val="TableNormal"/>
    <w:uiPriority w:val="39"/>
    <w:rsid w:val="00C35C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C35CC1"/>
    <w:pPr>
      <w:spacing w:after="120"/>
      <w:ind w:left="283"/>
    </w:pPr>
  </w:style>
  <w:style w:type="character" w:customStyle="1" w:styleId="BodyTextIndentChar">
    <w:name w:val="Body Text Indent Char"/>
    <w:basedOn w:val="DefaultParagraphFont"/>
    <w:link w:val="BodyTextIndent"/>
    <w:uiPriority w:val="99"/>
    <w:semiHidden/>
    <w:rsid w:val="00C35CC1"/>
  </w:style>
  <w:style w:type="character" w:customStyle="1" w:styleId="FooterChar1">
    <w:name w:val="Footer Char1"/>
    <w:rsid w:val="00C35CC1"/>
    <w:rPr>
      <w:szCs w:val="24"/>
      <w:lang w:val="en-US" w:eastAsia="en-US"/>
    </w:rPr>
  </w:style>
  <w:style w:type="table" w:styleId="MediumList2-Accent1">
    <w:name w:val="Medium List 2 Accent 1"/>
    <w:basedOn w:val="TableNormal"/>
    <w:uiPriority w:val="66"/>
    <w:rsid w:val="00C35CC1"/>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0F6FC6" w:themeColor="accent1"/>
        <w:left w:val="single" w:sz="8" w:space="0" w:color="0F6FC6" w:themeColor="accent1"/>
        <w:bottom w:val="single" w:sz="8" w:space="0" w:color="0F6FC6" w:themeColor="accent1"/>
        <w:right w:val="single" w:sz="8" w:space="0" w:color="0F6FC6" w:themeColor="accent1"/>
      </w:tblBorders>
    </w:tblPr>
    <w:tblStylePr w:type="firstRow">
      <w:rPr>
        <w:sz w:val="24"/>
        <w:szCs w:val="24"/>
      </w:rPr>
      <w:tblPr/>
      <w:tcPr>
        <w:tcBorders>
          <w:top w:val="nil"/>
          <w:left w:val="nil"/>
          <w:bottom w:val="single" w:sz="24" w:space="0" w:color="0F6FC6" w:themeColor="accent1"/>
          <w:right w:val="nil"/>
          <w:insideH w:val="nil"/>
          <w:insideV w:val="nil"/>
        </w:tcBorders>
        <w:shd w:val="clear" w:color="auto" w:fill="FFFFFF" w:themeFill="background1"/>
      </w:tcPr>
    </w:tblStylePr>
    <w:tblStylePr w:type="lastRow">
      <w:tblPr/>
      <w:tcPr>
        <w:tcBorders>
          <w:top w:val="single" w:sz="8" w:space="0" w:color="0F6FC6"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6FC6" w:themeColor="accent1"/>
          <w:insideH w:val="nil"/>
          <w:insideV w:val="nil"/>
        </w:tcBorders>
        <w:shd w:val="clear" w:color="auto" w:fill="FFFFFF" w:themeFill="background1"/>
      </w:tcPr>
    </w:tblStylePr>
    <w:tblStylePr w:type="lastCol">
      <w:tblPr/>
      <w:tcPr>
        <w:tcBorders>
          <w:top w:val="nil"/>
          <w:left w:val="single" w:sz="8" w:space="0" w:color="0F6FC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ADBF9" w:themeFill="accent1" w:themeFillTint="3F"/>
      </w:tcPr>
    </w:tblStylePr>
    <w:tblStylePr w:type="band1Horz">
      <w:tblPr/>
      <w:tcPr>
        <w:tcBorders>
          <w:top w:val="nil"/>
          <w:bottom w:val="nil"/>
          <w:insideH w:val="nil"/>
          <w:insideV w:val="nil"/>
        </w:tcBorders>
        <w:shd w:val="clear" w:color="auto" w:fill="BADB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List">
    <w:name w:val="Colorful List"/>
    <w:basedOn w:val="TableNormal"/>
    <w:uiPriority w:val="72"/>
    <w:rsid w:val="00C35CC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7DAD" w:themeFill="accent2" w:themeFillShade="CC"/>
      </w:tcPr>
    </w:tblStylePr>
    <w:tblStylePr w:type="lastRow">
      <w:rPr>
        <w:b/>
        <w:bCs/>
        <w:color w:val="007DA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C35CC1"/>
    <w:rPr>
      <w:i/>
      <w:iCs/>
    </w:rPr>
  </w:style>
  <w:style w:type="paragraph" w:styleId="BalloonText">
    <w:name w:val="Balloon Text"/>
    <w:basedOn w:val="Normal"/>
    <w:link w:val="BalloonTextChar"/>
    <w:uiPriority w:val="99"/>
    <w:semiHidden/>
    <w:unhideWhenUsed/>
    <w:rsid w:val="00C35C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5CC1"/>
    <w:rPr>
      <w:rFonts w:ascii="Tahoma" w:hAnsi="Tahoma" w:cs="Tahoma"/>
      <w:sz w:val="16"/>
      <w:szCs w:val="16"/>
    </w:rPr>
  </w:style>
  <w:style w:type="paragraph" w:styleId="NormalWeb">
    <w:name w:val="Normal (Web)"/>
    <w:basedOn w:val="Normal"/>
    <w:uiPriority w:val="99"/>
    <w:unhideWhenUsed/>
    <w:rsid w:val="00AE6311"/>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efault">
    <w:name w:val="Default"/>
    <w:rsid w:val="00AE6311"/>
    <w:pPr>
      <w:autoSpaceDE w:val="0"/>
      <w:autoSpaceDN w:val="0"/>
      <w:adjustRightInd w:val="0"/>
      <w:spacing w:after="0" w:line="240" w:lineRule="auto"/>
    </w:pPr>
    <w:rPr>
      <w:rFonts w:ascii="Calibri" w:hAnsi="Calibri" w:cs="Calibri"/>
      <w:color w:val="000000"/>
      <w:sz w:val="24"/>
      <w:szCs w:val="24"/>
    </w:rPr>
  </w:style>
  <w:style w:type="character" w:customStyle="1" w:styleId="author">
    <w:name w:val="author"/>
    <w:basedOn w:val="DefaultParagraphFont"/>
    <w:rsid w:val="00AE6311"/>
  </w:style>
  <w:style w:type="character" w:customStyle="1" w:styleId="pubyear">
    <w:name w:val="pubyear"/>
    <w:basedOn w:val="DefaultParagraphFont"/>
    <w:rsid w:val="00AE6311"/>
  </w:style>
  <w:style w:type="character" w:customStyle="1" w:styleId="booktitle2">
    <w:name w:val="booktitle2"/>
    <w:basedOn w:val="DefaultParagraphFont"/>
    <w:rsid w:val="00AE6311"/>
    <w:rPr>
      <w:i/>
      <w:iCs/>
    </w:rPr>
  </w:style>
  <w:style w:type="character" w:customStyle="1" w:styleId="maintitle">
    <w:name w:val="maintitle"/>
    <w:basedOn w:val="DefaultParagraphFont"/>
    <w:rsid w:val="00AE6311"/>
  </w:style>
  <w:style w:type="character" w:styleId="HTMLCite">
    <w:name w:val="HTML Cite"/>
    <w:basedOn w:val="DefaultParagraphFont"/>
    <w:uiPriority w:val="99"/>
    <w:semiHidden/>
    <w:unhideWhenUsed/>
    <w:rsid w:val="00AE6311"/>
    <w:rPr>
      <w:i/>
      <w:iCs/>
    </w:rPr>
  </w:style>
  <w:style w:type="character" w:styleId="Strong">
    <w:name w:val="Strong"/>
    <w:basedOn w:val="DefaultParagraphFont"/>
    <w:uiPriority w:val="22"/>
    <w:qFormat/>
    <w:rsid w:val="00AE6311"/>
    <w:rPr>
      <w:b/>
      <w:bCs/>
    </w:rPr>
  </w:style>
  <w:style w:type="paragraph" w:customStyle="1" w:styleId="NoSpacing1">
    <w:name w:val="No Spacing1"/>
    <w:aliases w:val="No Spacing,Double Spacing"/>
    <w:basedOn w:val="Normal"/>
    <w:autoRedefine/>
    <w:uiPriority w:val="1"/>
    <w:qFormat/>
    <w:rsid w:val="00042410"/>
    <w:pPr>
      <w:spacing w:before="120" w:after="120" w:line="240" w:lineRule="auto"/>
      <w:ind w:left="720" w:hanging="720"/>
    </w:pPr>
    <w:rPr>
      <w:rFonts w:eastAsia="Times New Roman" w:cs="Arial"/>
    </w:rPr>
  </w:style>
  <w:style w:type="character" w:customStyle="1" w:styleId="Heading1Char">
    <w:name w:val="Heading 1 Char"/>
    <w:basedOn w:val="DefaultParagraphFont"/>
    <w:link w:val="Heading1"/>
    <w:uiPriority w:val="9"/>
    <w:rsid w:val="008E56F6"/>
    <w:rPr>
      <w:rFonts w:asciiTheme="majorHAnsi" w:eastAsiaTheme="majorEastAsia" w:hAnsiTheme="majorHAnsi" w:cstheme="majorBidi"/>
      <w:b/>
      <w:bCs/>
      <w:color w:val="0B5294" w:themeColor="accent1" w:themeShade="BF"/>
      <w:sz w:val="28"/>
      <w:szCs w:val="28"/>
    </w:rPr>
  </w:style>
  <w:style w:type="paragraph" w:styleId="TOCHeading">
    <w:name w:val="TOC Heading"/>
    <w:basedOn w:val="Heading1"/>
    <w:next w:val="Normal"/>
    <w:uiPriority w:val="39"/>
    <w:semiHidden/>
    <w:unhideWhenUsed/>
    <w:qFormat/>
    <w:rsid w:val="008E56F6"/>
    <w:pPr>
      <w:outlineLvl w:val="9"/>
    </w:pPr>
    <w:rPr>
      <w:lang w:val="en-US" w:eastAsia="ja-JP"/>
    </w:rPr>
  </w:style>
  <w:style w:type="paragraph" w:styleId="TOC1">
    <w:name w:val="toc 1"/>
    <w:basedOn w:val="Normal"/>
    <w:next w:val="Normal"/>
    <w:autoRedefine/>
    <w:uiPriority w:val="39"/>
    <w:unhideWhenUsed/>
    <w:rsid w:val="008E56F6"/>
    <w:pPr>
      <w:spacing w:after="100"/>
    </w:pPr>
  </w:style>
  <w:style w:type="character" w:customStyle="1" w:styleId="Heading2Char">
    <w:name w:val="Heading 2 Char"/>
    <w:basedOn w:val="DefaultParagraphFont"/>
    <w:link w:val="Heading2"/>
    <w:uiPriority w:val="9"/>
    <w:rsid w:val="00D4314D"/>
    <w:rPr>
      <w:rFonts w:asciiTheme="majorHAnsi" w:eastAsiaTheme="majorEastAsia" w:hAnsiTheme="majorHAnsi" w:cstheme="majorBidi"/>
      <w:b/>
      <w:bCs/>
      <w:color w:val="0F6FC6" w:themeColor="accent1"/>
      <w:sz w:val="26"/>
      <w:szCs w:val="26"/>
    </w:rPr>
  </w:style>
  <w:style w:type="paragraph" w:styleId="TOC2">
    <w:name w:val="toc 2"/>
    <w:basedOn w:val="Normal"/>
    <w:next w:val="Normal"/>
    <w:autoRedefine/>
    <w:uiPriority w:val="39"/>
    <w:unhideWhenUsed/>
    <w:rsid w:val="0094245D"/>
    <w:pPr>
      <w:spacing w:after="100"/>
      <w:ind w:left="220"/>
    </w:pPr>
  </w:style>
  <w:style w:type="character" w:customStyle="1" w:styleId="personname">
    <w:name w:val="person_name"/>
    <w:basedOn w:val="DefaultParagraphFont"/>
    <w:rsid w:val="007473A0"/>
  </w:style>
  <w:style w:type="character" w:customStyle="1" w:styleId="rddata2">
    <w:name w:val="rddata2"/>
    <w:basedOn w:val="DefaultParagraphFont"/>
    <w:rsid w:val="00D27406"/>
  </w:style>
  <w:style w:type="character" w:styleId="CommentReference">
    <w:name w:val="annotation reference"/>
    <w:basedOn w:val="DefaultParagraphFont"/>
    <w:uiPriority w:val="99"/>
    <w:semiHidden/>
    <w:unhideWhenUsed/>
    <w:rsid w:val="00825911"/>
    <w:rPr>
      <w:sz w:val="18"/>
      <w:szCs w:val="18"/>
    </w:rPr>
  </w:style>
  <w:style w:type="paragraph" w:styleId="CommentText">
    <w:name w:val="annotation text"/>
    <w:basedOn w:val="Normal"/>
    <w:link w:val="CommentTextChar"/>
    <w:uiPriority w:val="99"/>
    <w:unhideWhenUsed/>
    <w:rsid w:val="00825911"/>
    <w:pPr>
      <w:spacing w:line="240" w:lineRule="auto"/>
    </w:pPr>
    <w:rPr>
      <w:sz w:val="24"/>
      <w:szCs w:val="24"/>
    </w:rPr>
  </w:style>
  <w:style w:type="character" w:customStyle="1" w:styleId="CommentTextChar">
    <w:name w:val="Comment Text Char"/>
    <w:basedOn w:val="DefaultParagraphFont"/>
    <w:link w:val="CommentText"/>
    <w:uiPriority w:val="99"/>
    <w:rsid w:val="00825911"/>
    <w:rPr>
      <w:sz w:val="24"/>
      <w:szCs w:val="24"/>
    </w:rPr>
  </w:style>
  <w:style w:type="paragraph" w:styleId="CommentSubject">
    <w:name w:val="annotation subject"/>
    <w:basedOn w:val="CommentText"/>
    <w:next w:val="CommentText"/>
    <w:link w:val="CommentSubjectChar"/>
    <w:uiPriority w:val="99"/>
    <w:semiHidden/>
    <w:unhideWhenUsed/>
    <w:rsid w:val="00825911"/>
    <w:rPr>
      <w:b/>
      <w:bCs/>
      <w:sz w:val="20"/>
      <w:szCs w:val="20"/>
    </w:rPr>
  </w:style>
  <w:style w:type="character" w:customStyle="1" w:styleId="CommentSubjectChar">
    <w:name w:val="Comment Subject Char"/>
    <w:basedOn w:val="CommentTextChar"/>
    <w:link w:val="CommentSubject"/>
    <w:uiPriority w:val="99"/>
    <w:semiHidden/>
    <w:rsid w:val="00825911"/>
    <w:rPr>
      <w:b/>
      <w:bCs/>
      <w:sz w:val="20"/>
      <w:szCs w:val="20"/>
    </w:rPr>
  </w:style>
  <w:style w:type="paragraph" w:styleId="Revision">
    <w:name w:val="Revision"/>
    <w:hidden/>
    <w:uiPriority w:val="99"/>
    <w:semiHidden/>
    <w:rsid w:val="00286FB6"/>
    <w:pPr>
      <w:spacing w:after="0" w:line="240" w:lineRule="auto"/>
    </w:pPr>
  </w:style>
  <w:style w:type="paragraph" w:customStyle="1" w:styleId="ClientHeading1">
    <w:name w:val="Client Heading 1"/>
    <w:basedOn w:val="Normal"/>
    <w:link w:val="ClientHeading1Char"/>
    <w:qFormat/>
    <w:rsid w:val="00DB42DE"/>
    <w:pPr>
      <w:keepNext/>
      <w:spacing w:after="0" w:line="480" w:lineRule="auto"/>
    </w:pPr>
    <w:rPr>
      <w:rFonts w:ascii="Times New Roman" w:eastAsiaTheme="majorEastAsia" w:hAnsi="Times New Roman" w:cs="Times New Roman"/>
      <w:b/>
      <w:bCs/>
      <w:lang w:val="en-GB"/>
    </w:rPr>
  </w:style>
  <w:style w:type="paragraph" w:customStyle="1" w:styleId="ClientBody">
    <w:name w:val="Client Body"/>
    <w:basedOn w:val="Normal"/>
    <w:link w:val="ClientBodyChar"/>
    <w:qFormat/>
    <w:rsid w:val="00DB42DE"/>
    <w:pPr>
      <w:spacing w:after="240" w:line="480" w:lineRule="auto"/>
    </w:pPr>
    <w:rPr>
      <w:rFonts w:ascii="Times New Roman" w:hAnsi="Times New Roman" w:cs="Times New Roman"/>
      <w:lang w:val="en-GB"/>
    </w:rPr>
  </w:style>
  <w:style w:type="character" w:customStyle="1" w:styleId="ClientHeading1Char">
    <w:name w:val="Client Heading 1 Char"/>
    <w:basedOn w:val="DefaultParagraphFont"/>
    <w:link w:val="ClientHeading1"/>
    <w:rsid w:val="00DB42DE"/>
    <w:rPr>
      <w:rFonts w:ascii="Times New Roman" w:eastAsiaTheme="majorEastAsia" w:hAnsi="Times New Roman" w:cs="Times New Roman"/>
      <w:b/>
      <w:bCs/>
      <w:lang w:val="en-GB"/>
    </w:rPr>
  </w:style>
  <w:style w:type="paragraph" w:customStyle="1" w:styleId="ClientHeading2">
    <w:name w:val="Client Heading 2"/>
    <w:basedOn w:val="Normal"/>
    <w:link w:val="ClientHeading2Char"/>
    <w:qFormat/>
    <w:rsid w:val="00DB42DE"/>
    <w:pPr>
      <w:keepNext/>
      <w:spacing w:after="0" w:line="480" w:lineRule="auto"/>
    </w:pPr>
    <w:rPr>
      <w:rFonts w:ascii="Times New Roman" w:hAnsi="Times New Roman" w:cs="Times New Roman"/>
      <w:b/>
      <w:lang w:val="en-GB"/>
    </w:rPr>
  </w:style>
  <w:style w:type="character" w:customStyle="1" w:styleId="ClientBodyChar">
    <w:name w:val="Client Body Char"/>
    <w:basedOn w:val="DefaultParagraphFont"/>
    <w:link w:val="ClientBody"/>
    <w:rsid w:val="00DB42DE"/>
    <w:rPr>
      <w:rFonts w:ascii="Times New Roman" w:hAnsi="Times New Roman" w:cs="Times New Roman"/>
      <w:lang w:val="en-GB"/>
    </w:rPr>
  </w:style>
  <w:style w:type="paragraph" w:customStyle="1" w:styleId="ClientHeading3">
    <w:name w:val="Client Heading 3"/>
    <w:basedOn w:val="Normal"/>
    <w:link w:val="ClientHeading3Char"/>
    <w:qFormat/>
    <w:rsid w:val="00224066"/>
    <w:pPr>
      <w:keepNext/>
      <w:spacing w:after="0" w:line="480" w:lineRule="auto"/>
    </w:pPr>
    <w:rPr>
      <w:rFonts w:ascii="Times New Roman" w:hAnsi="Times New Roman" w:cs="Times New Roman"/>
      <w:i/>
      <w:lang w:val="en-GB" w:eastAsia="en-AU"/>
    </w:rPr>
  </w:style>
  <w:style w:type="character" w:customStyle="1" w:styleId="ClientHeading2Char">
    <w:name w:val="Client Heading 2 Char"/>
    <w:basedOn w:val="DefaultParagraphFont"/>
    <w:link w:val="ClientHeading2"/>
    <w:rsid w:val="00DB42DE"/>
    <w:rPr>
      <w:rFonts w:ascii="Times New Roman" w:hAnsi="Times New Roman" w:cs="Times New Roman"/>
      <w:b/>
      <w:lang w:val="en-GB"/>
    </w:rPr>
  </w:style>
  <w:style w:type="paragraph" w:customStyle="1" w:styleId="ClientBlockQuote">
    <w:name w:val="Client Block Quote"/>
    <w:basedOn w:val="Normal"/>
    <w:link w:val="ClientBlockQuoteChar"/>
    <w:qFormat/>
    <w:rsid w:val="007323D0"/>
    <w:pPr>
      <w:spacing w:after="240" w:line="480" w:lineRule="auto"/>
      <w:ind w:left="539"/>
    </w:pPr>
    <w:rPr>
      <w:rFonts w:ascii="Times New Roman" w:hAnsi="Times New Roman" w:cs="Times New Roman"/>
      <w:lang w:val="en-GB"/>
    </w:rPr>
  </w:style>
  <w:style w:type="character" w:customStyle="1" w:styleId="ClientHeading3Char">
    <w:name w:val="Client Heading 3 Char"/>
    <w:basedOn w:val="DefaultParagraphFont"/>
    <w:link w:val="ClientHeading3"/>
    <w:rsid w:val="00224066"/>
    <w:rPr>
      <w:rFonts w:ascii="Times New Roman" w:hAnsi="Times New Roman" w:cs="Times New Roman"/>
      <w:i/>
      <w:lang w:val="en-GB" w:eastAsia="en-AU"/>
    </w:rPr>
  </w:style>
  <w:style w:type="character" w:customStyle="1" w:styleId="ClientBlockQuoteChar">
    <w:name w:val="Client Block Quote Char"/>
    <w:basedOn w:val="DefaultParagraphFont"/>
    <w:link w:val="ClientBlockQuote"/>
    <w:rsid w:val="007323D0"/>
    <w:rPr>
      <w:rFonts w:ascii="Times New Roman" w:hAnsi="Times New Roman" w:cs="Times New Roman"/>
      <w:lang w:val="en-GB"/>
    </w:rPr>
  </w:style>
  <w:style w:type="character" w:customStyle="1" w:styleId="journaltitle">
    <w:name w:val="journaltitle"/>
    <w:basedOn w:val="DefaultParagraphFont"/>
    <w:rsid w:val="003B2ED8"/>
  </w:style>
  <w:style w:type="character" w:customStyle="1" w:styleId="vol">
    <w:name w:val="vol"/>
    <w:basedOn w:val="DefaultParagraphFont"/>
    <w:rsid w:val="003B2ED8"/>
  </w:style>
  <w:style w:type="character" w:customStyle="1" w:styleId="pagefirst">
    <w:name w:val="pagefirst"/>
    <w:basedOn w:val="DefaultParagraphFont"/>
    <w:rsid w:val="003B2ED8"/>
  </w:style>
  <w:style w:type="character" w:customStyle="1" w:styleId="pagelast">
    <w:name w:val="pagelast"/>
    <w:basedOn w:val="DefaultParagraphFont"/>
    <w:rsid w:val="003B2ED8"/>
  </w:style>
  <w:style w:type="character" w:customStyle="1" w:styleId="articletitle">
    <w:name w:val="articletitle"/>
    <w:basedOn w:val="DefaultParagraphFont"/>
    <w:rsid w:val="003B2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655202">
      <w:bodyDiv w:val="1"/>
      <w:marLeft w:val="0"/>
      <w:marRight w:val="0"/>
      <w:marTop w:val="0"/>
      <w:marBottom w:val="0"/>
      <w:divBdr>
        <w:top w:val="none" w:sz="0" w:space="0" w:color="auto"/>
        <w:left w:val="none" w:sz="0" w:space="0" w:color="auto"/>
        <w:bottom w:val="none" w:sz="0" w:space="0" w:color="auto"/>
        <w:right w:val="none" w:sz="0" w:space="0" w:color="auto"/>
      </w:divBdr>
    </w:div>
    <w:div w:id="194393499">
      <w:bodyDiv w:val="1"/>
      <w:marLeft w:val="0"/>
      <w:marRight w:val="0"/>
      <w:marTop w:val="0"/>
      <w:marBottom w:val="0"/>
      <w:divBdr>
        <w:top w:val="none" w:sz="0" w:space="0" w:color="auto"/>
        <w:left w:val="none" w:sz="0" w:space="0" w:color="auto"/>
        <w:bottom w:val="none" w:sz="0" w:space="0" w:color="auto"/>
        <w:right w:val="none" w:sz="0" w:space="0" w:color="auto"/>
      </w:divBdr>
      <w:divsChild>
        <w:div w:id="649678562">
          <w:marLeft w:val="446"/>
          <w:marRight w:val="0"/>
          <w:marTop w:val="0"/>
          <w:marBottom w:val="80"/>
          <w:divBdr>
            <w:top w:val="none" w:sz="0" w:space="0" w:color="auto"/>
            <w:left w:val="none" w:sz="0" w:space="0" w:color="auto"/>
            <w:bottom w:val="none" w:sz="0" w:space="0" w:color="auto"/>
            <w:right w:val="none" w:sz="0" w:space="0" w:color="auto"/>
          </w:divBdr>
        </w:div>
        <w:div w:id="252787218">
          <w:marLeft w:val="446"/>
          <w:marRight w:val="0"/>
          <w:marTop w:val="80"/>
          <w:marBottom w:val="80"/>
          <w:divBdr>
            <w:top w:val="none" w:sz="0" w:space="0" w:color="auto"/>
            <w:left w:val="none" w:sz="0" w:space="0" w:color="auto"/>
            <w:bottom w:val="none" w:sz="0" w:space="0" w:color="auto"/>
            <w:right w:val="none" w:sz="0" w:space="0" w:color="auto"/>
          </w:divBdr>
        </w:div>
        <w:div w:id="1119254794">
          <w:marLeft w:val="446"/>
          <w:marRight w:val="0"/>
          <w:marTop w:val="80"/>
          <w:marBottom w:val="80"/>
          <w:divBdr>
            <w:top w:val="none" w:sz="0" w:space="0" w:color="auto"/>
            <w:left w:val="none" w:sz="0" w:space="0" w:color="auto"/>
            <w:bottom w:val="none" w:sz="0" w:space="0" w:color="auto"/>
            <w:right w:val="none" w:sz="0" w:space="0" w:color="auto"/>
          </w:divBdr>
        </w:div>
        <w:div w:id="1472332418">
          <w:marLeft w:val="446"/>
          <w:marRight w:val="0"/>
          <w:marTop w:val="80"/>
          <w:marBottom w:val="80"/>
          <w:divBdr>
            <w:top w:val="none" w:sz="0" w:space="0" w:color="auto"/>
            <w:left w:val="none" w:sz="0" w:space="0" w:color="auto"/>
            <w:bottom w:val="none" w:sz="0" w:space="0" w:color="auto"/>
            <w:right w:val="none" w:sz="0" w:space="0" w:color="auto"/>
          </w:divBdr>
        </w:div>
        <w:div w:id="2013679763">
          <w:marLeft w:val="446"/>
          <w:marRight w:val="0"/>
          <w:marTop w:val="80"/>
          <w:marBottom w:val="80"/>
          <w:divBdr>
            <w:top w:val="none" w:sz="0" w:space="0" w:color="auto"/>
            <w:left w:val="none" w:sz="0" w:space="0" w:color="auto"/>
            <w:bottom w:val="none" w:sz="0" w:space="0" w:color="auto"/>
            <w:right w:val="none" w:sz="0" w:space="0" w:color="auto"/>
          </w:divBdr>
        </w:div>
        <w:div w:id="1840120986">
          <w:marLeft w:val="446"/>
          <w:marRight w:val="0"/>
          <w:marTop w:val="80"/>
          <w:marBottom w:val="80"/>
          <w:divBdr>
            <w:top w:val="none" w:sz="0" w:space="0" w:color="auto"/>
            <w:left w:val="none" w:sz="0" w:space="0" w:color="auto"/>
            <w:bottom w:val="none" w:sz="0" w:space="0" w:color="auto"/>
            <w:right w:val="none" w:sz="0" w:space="0" w:color="auto"/>
          </w:divBdr>
        </w:div>
      </w:divsChild>
    </w:div>
    <w:div w:id="299114509">
      <w:bodyDiv w:val="1"/>
      <w:marLeft w:val="0"/>
      <w:marRight w:val="0"/>
      <w:marTop w:val="0"/>
      <w:marBottom w:val="0"/>
      <w:divBdr>
        <w:top w:val="none" w:sz="0" w:space="0" w:color="auto"/>
        <w:left w:val="none" w:sz="0" w:space="0" w:color="auto"/>
        <w:bottom w:val="none" w:sz="0" w:space="0" w:color="auto"/>
        <w:right w:val="none" w:sz="0" w:space="0" w:color="auto"/>
      </w:divBdr>
      <w:divsChild>
        <w:div w:id="2135905146">
          <w:marLeft w:val="0"/>
          <w:marRight w:val="0"/>
          <w:marTop w:val="0"/>
          <w:marBottom w:val="0"/>
          <w:divBdr>
            <w:top w:val="none" w:sz="0" w:space="0" w:color="auto"/>
            <w:left w:val="none" w:sz="0" w:space="0" w:color="auto"/>
            <w:bottom w:val="none" w:sz="0" w:space="0" w:color="auto"/>
            <w:right w:val="none" w:sz="0" w:space="0" w:color="auto"/>
          </w:divBdr>
          <w:divsChild>
            <w:div w:id="1414471792">
              <w:marLeft w:val="0"/>
              <w:marRight w:val="0"/>
              <w:marTop w:val="0"/>
              <w:marBottom w:val="0"/>
              <w:divBdr>
                <w:top w:val="none" w:sz="0" w:space="0" w:color="auto"/>
                <w:left w:val="none" w:sz="0" w:space="0" w:color="auto"/>
                <w:bottom w:val="none" w:sz="0" w:space="0" w:color="auto"/>
                <w:right w:val="none" w:sz="0" w:space="0" w:color="auto"/>
              </w:divBdr>
              <w:divsChild>
                <w:div w:id="1265917400">
                  <w:marLeft w:val="0"/>
                  <w:marRight w:val="0"/>
                  <w:marTop w:val="0"/>
                  <w:marBottom w:val="0"/>
                  <w:divBdr>
                    <w:top w:val="none" w:sz="0" w:space="0" w:color="auto"/>
                    <w:left w:val="none" w:sz="0" w:space="0" w:color="auto"/>
                    <w:bottom w:val="none" w:sz="0" w:space="0" w:color="auto"/>
                    <w:right w:val="none" w:sz="0" w:space="0" w:color="auto"/>
                  </w:divBdr>
                  <w:divsChild>
                    <w:div w:id="1426918513">
                      <w:marLeft w:val="0"/>
                      <w:marRight w:val="0"/>
                      <w:marTop w:val="0"/>
                      <w:marBottom w:val="0"/>
                      <w:divBdr>
                        <w:top w:val="none" w:sz="0" w:space="0" w:color="auto"/>
                        <w:left w:val="none" w:sz="0" w:space="0" w:color="auto"/>
                        <w:bottom w:val="none" w:sz="0" w:space="0" w:color="auto"/>
                        <w:right w:val="none" w:sz="0" w:space="0" w:color="auto"/>
                      </w:divBdr>
                      <w:divsChild>
                        <w:div w:id="74306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6045523">
      <w:bodyDiv w:val="1"/>
      <w:marLeft w:val="0"/>
      <w:marRight w:val="0"/>
      <w:marTop w:val="0"/>
      <w:marBottom w:val="0"/>
      <w:divBdr>
        <w:top w:val="none" w:sz="0" w:space="0" w:color="auto"/>
        <w:left w:val="none" w:sz="0" w:space="0" w:color="auto"/>
        <w:bottom w:val="none" w:sz="0" w:space="0" w:color="auto"/>
        <w:right w:val="none" w:sz="0" w:space="0" w:color="auto"/>
      </w:divBdr>
    </w:div>
    <w:div w:id="897518772">
      <w:bodyDiv w:val="1"/>
      <w:marLeft w:val="0"/>
      <w:marRight w:val="0"/>
      <w:marTop w:val="0"/>
      <w:marBottom w:val="0"/>
      <w:divBdr>
        <w:top w:val="none" w:sz="0" w:space="0" w:color="auto"/>
        <w:left w:val="none" w:sz="0" w:space="0" w:color="auto"/>
        <w:bottom w:val="none" w:sz="0" w:space="0" w:color="auto"/>
        <w:right w:val="none" w:sz="0" w:space="0" w:color="auto"/>
      </w:divBdr>
      <w:divsChild>
        <w:div w:id="171259205">
          <w:marLeft w:val="0"/>
          <w:marRight w:val="0"/>
          <w:marTop w:val="0"/>
          <w:marBottom w:val="0"/>
          <w:divBdr>
            <w:top w:val="none" w:sz="0" w:space="0" w:color="auto"/>
            <w:left w:val="none" w:sz="0" w:space="0" w:color="auto"/>
            <w:bottom w:val="none" w:sz="0" w:space="0" w:color="auto"/>
            <w:right w:val="none" w:sz="0" w:space="0" w:color="auto"/>
          </w:divBdr>
          <w:divsChild>
            <w:div w:id="58750594">
              <w:marLeft w:val="0"/>
              <w:marRight w:val="0"/>
              <w:marTop w:val="0"/>
              <w:marBottom w:val="0"/>
              <w:divBdr>
                <w:top w:val="none" w:sz="0" w:space="0" w:color="auto"/>
                <w:left w:val="none" w:sz="0" w:space="0" w:color="auto"/>
                <w:bottom w:val="none" w:sz="0" w:space="0" w:color="auto"/>
                <w:right w:val="none" w:sz="0" w:space="0" w:color="auto"/>
              </w:divBdr>
              <w:divsChild>
                <w:div w:id="587424818">
                  <w:marLeft w:val="0"/>
                  <w:marRight w:val="0"/>
                  <w:marTop w:val="0"/>
                  <w:marBottom w:val="0"/>
                  <w:divBdr>
                    <w:top w:val="none" w:sz="0" w:space="0" w:color="auto"/>
                    <w:left w:val="none" w:sz="0" w:space="0" w:color="auto"/>
                    <w:bottom w:val="none" w:sz="0" w:space="0" w:color="auto"/>
                    <w:right w:val="none" w:sz="0" w:space="0" w:color="auto"/>
                  </w:divBdr>
                  <w:divsChild>
                    <w:div w:id="651451843">
                      <w:marLeft w:val="0"/>
                      <w:marRight w:val="0"/>
                      <w:marTop w:val="0"/>
                      <w:marBottom w:val="0"/>
                      <w:divBdr>
                        <w:top w:val="none" w:sz="0" w:space="0" w:color="auto"/>
                        <w:left w:val="none" w:sz="0" w:space="0" w:color="auto"/>
                        <w:bottom w:val="none" w:sz="0" w:space="0" w:color="auto"/>
                        <w:right w:val="none" w:sz="0" w:space="0" w:color="auto"/>
                      </w:divBdr>
                      <w:divsChild>
                        <w:div w:id="53478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3566790">
      <w:bodyDiv w:val="1"/>
      <w:marLeft w:val="0"/>
      <w:marRight w:val="0"/>
      <w:marTop w:val="0"/>
      <w:marBottom w:val="0"/>
      <w:divBdr>
        <w:top w:val="none" w:sz="0" w:space="0" w:color="auto"/>
        <w:left w:val="none" w:sz="0" w:space="0" w:color="auto"/>
        <w:bottom w:val="none" w:sz="0" w:space="0" w:color="auto"/>
        <w:right w:val="none" w:sz="0" w:space="0" w:color="auto"/>
      </w:divBdr>
    </w:div>
    <w:div w:id="1693722848">
      <w:bodyDiv w:val="1"/>
      <w:marLeft w:val="0"/>
      <w:marRight w:val="0"/>
      <w:marTop w:val="0"/>
      <w:marBottom w:val="0"/>
      <w:divBdr>
        <w:top w:val="none" w:sz="0" w:space="0" w:color="auto"/>
        <w:left w:val="none" w:sz="0" w:space="0" w:color="auto"/>
        <w:bottom w:val="none" w:sz="0" w:space="0" w:color="auto"/>
        <w:right w:val="none" w:sz="0" w:space="0" w:color="auto"/>
      </w:divBdr>
      <w:divsChild>
        <w:div w:id="1394306335">
          <w:marLeft w:val="0"/>
          <w:marRight w:val="0"/>
          <w:marTop w:val="0"/>
          <w:marBottom w:val="0"/>
          <w:divBdr>
            <w:top w:val="none" w:sz="0" w:space="0" w:color="auto"/>
            <w:left w:val="none" w:sz="0" w:space="0" w:color="auto"/>
            <w:bottom w:val="none" w:sz="0" w:space="0" w:color="auto"/>
            <w:right w:val="none" w:sz="0" w:space="0" w:color="auto"/>
          </w:divBdr>
          <w:divsChild>
            <w:div w:id="57364538">
              <w:marLeft w:val="0"/>
              <w:marRight w:val="0"/>
              <w:marTop w:val="0"/>
              <w:marBottom w:val="0"/>
              <w:divBdr>
                <w:top w:val="none" w:sz="0" w:space="0" w:color="auto"/>
                <w:left w:val="none" w:sz="0" w:space="0" w:color="auto"/>
                <w:bottom w:val="none" w:sz="0" w:space="0" w:color="auto"/>
                <w:right w:val="none" w:sz="0" w:space="0" w:color="auto"/>
              </w:divBdr>
              <w:divsChild>
                <w:div w:id="1389958472">
                  <w:marLeft w:val="0"/>
                  <w:marRight w:val="0"/>
                  <w:marTop w:val="0"/>
                  <w:marBottom w:val="0"/>
                  <w:divBdr>
                    <w:top w:val="none" w:sz="0" w:space="0" w:color="auto"/>
                    <w:left w:val="none" w:sz="0" w:space="0" w:color="auto"/>
                    <w:bottom w:val="none" w:sz="0" w:space="0" w:color="auto"/>
                    <w:right w:val="none" w:sz="0" w:space="0" w:color="auto"/>
                  </w:divBdr>
                  <w:divsChild>
                    <w:div w:id="126169444">
                      <w:marLeft w:val="0"/>
                      <w:marRight w:val="0"/>
                      <w:marTop w:val="0"/>
                      <w:marBottom w:val="0"/>
                      <w:divBdr>
                        <w:top w:val="none" w:sz="0" w:space="0" w:color="auto"/>
                        <w:left w:val="none" w:sz="0" w:space="0" w:color="auto"/>
                        <w:bottom w:val="none" w:sz="0" w:space="0" w:color="auto"/>
                        <w:right w:val="none" w:sz="0" w:space="0" w:color="auto"/>
                      </w:divBdr>
                      <w:divsChild>
                        <w:div w:id="2119257851">
                          <w:marLeft w:val="0"/>
                          <w:marRight w:val="0"/>
                          <w:marTop w:val="0"/>
                          <w:marBottom w:val="0"/>
                          <w:divBdr>
                            <w:top w:val="none" w:sz="0" w:space="0" w:color="auto"/>
                            <w:left w:val="none" w:sz="0" w:space="0" w:color="auto"/>
                            <w:bottom w:val="none" w:sz="0" w:space="0" w:color="auto"/>
                            <w:right w:val="none" w:sz="0" w:space="0" w:color="auto"/>
                          </w:divBdr>
                          <w:divsChild>
                            <w:div w:id="628783429">
                              <w:marLeft w:val="0"/>
                              <w:marRight w:val="0"/>
                              <w:marTop w:val="0"/>
                              <w:marBottom w:val="0"/>
                              <w:divBdr>
                                <w:top w:val="none" w:sz="0" w:space="0" w:color="auto"/>
                                <w:left w:val="none" w:sz="0" w:space="0" w:color="auto"/>
                                <w:bottom w:val="none" w:sz="0" w:space="0" w:color="auto"/>
                                <w:right w:val="none" w:sz="0" w:space="0" w:color="auto"/>
                              </w:divBdr>
                              <w:divsChild>
                                <w:div w:id="1069959387">
                                  <w:marLeft w:val="0"/>
                                  <w:marRight w:val="0"/>
                                  <w:marTop w:val="0"/>
                                  <w:marBottom w:val="0"/>
                                  <w:divBdr>
                                    <w:top w:val="none" w:sz="0" w:space="0" w:color="auto"/>
                                    <w:left w:val="none" w:sz="0" w:space="0" w:color="auto"/>
                                    <w:bottom w:val="none" w:sz="0" w:space="0" w:color="auto"/>
                                    <w:right w:val="none" w:sz="0" w:space="0" w:color="auto"/>
                                  </w:divBdr>
                                  <w:divsChild>
                                    <w:div w:id="973876692">
                                      <w:marLeft w:val="0"/>
                                      <w:marRight w:val="0"/>
                                      <w:marTop w:val="0"/>
                                      <w:marBottom w:val="0"/>
                                      <w:divBdr>
                                        <w:top w:val="none" w:sz="0" w:space="0" w:color="auto"/>
                                        <w:left w:val="none" w:sz="0" w:space="0" w:color="auto"/>
                                        <w:bottom w:val="none" w:sz="0" w:space="0" w:color="auto"/>
                                        <w:right w:val="none" w:sz="0" w:space="0" w:color="auto"/>
                                      </w:divBdr>
                                      <w:divsChild>
                                        <w:div w:id="1297024702">
                                          <w:marLeft w:val="0"/>
                                          <w:marRight w:val="0"/>
                                          <w:marTop w:val="0"/>
                                          <w:marBottom w:val="0"/>
                                          <w:divBdr>
                                            <w:top w:val="none" w:sz="0" w:space="0" w:color="auto"/>
                                            <w:left w:val="none" w:sz="0" w:space="0" w:color="auto"/>
                                            <w:bottom w:val="none" w:sz="0" w:space="0" w:color="auto"/>
                                            <w:right w:val="none" w:sz="0" w:space="0" w:color="auto"/>
                                          </w:divBdr>
                                          <w:divsChild>
                                            <w:div w:id="1990399960">
                                              <w:marLeft w:val="0"/>
                                              <w:marRight w:val="0"/>
                                              <w:marTop w:val="0"/>
                                              <w:marBottom w:val="0"/>
                                              <w:divBdr>
                                                <w:top w:val="none" w:sz="0" w:space="0" w:color="auto"/>
                                                <w:left w:val="none" w:sz="0" w:space="0" w:color="auto"/>
                                                <w:bottom w:val="none" w:sz="0" w:space="0" w:color="auto"/>
                                                <w:right w:val="none" w:sz="0" w:space="0" w:color="auto"/>
                                              </w:divBdr>
                                              <w:divsChild>
                                                <w:div w:id="1117723786">
                                                  <w:marLeft w:val="0"/>
                                                  <w:marRight w:val="0"/>
                                                  <w:marTop w:val="0"/>
                                                  <w:marBottom w:val="0"/>
                                                  <w:divBdr>
                                                    <w:top w:val="none" w:sz="0" w:space="0" w:color="auto"/>
                                                    <w:left w:val="none" w:sz="0" w:space="0" w:color="auto"/>
                                                    <w:bottom w:val="none" w:sz="0" w:space="0" w:color="auto"/>
                                                    <w:right w:val="none" w:sz="0" w:space="0" w:color="auto"/>
                                                  </w:divBdr>
                                                  <w:divsChild>
                                                    <w:div w:id="2011910131">
                                                      <w:marLeft w:val="0"/>
                                                      <w:marRight w:val="0"/>
                                                      <w:marTop w:val="0"/>
                                                      <w:marBottom w:val="0"/>
                                                      <w:divBdr>
                                                        <w:top w:val="none" w:sz="0" w:space="0" w:color="auto"/>
                                                        <w:left w:val="none" w:sz="0" w:space="0" w:color="auto"/>
                                                        <w:bottom w:val="none" w:sz="0" w:space="0" w:color="auto"/>
                                                        <w:right w:val="none" w:sz="0" w:space="0" w:color="auto"/>
                                                      </w:divBdr>
                                                      <w:divsChild>
                                                        <w:div w:id="2051028845">
                                                          <w:marLeft w:val="0"/>
                                                          <w:marRight w:val="0"/>
                                                          <w:marTop w:val="0"/>
                                                          <w:marBottom w:val="0"/>
                                                          <w:divBdr>
                                                            <w:top w:val="none" w:sz="0" w:space="0" w:color="auto"/>
                                                            <w:left w:val="none" w:sz="0" w:space="0" w:color="auto"/>
                                                            <w:bottom w:val="none" w:sz="0" w:space="0" w:color="auto"/>
                                                            <w:right w:val="none" w:sz="0" w:space="0" w:color="auto"/>
                                                          </w:divBdr>
                                                          <w:divsChild>
                                                            <w:div w:id="191116108">
                                                              <w:marLeft w:val="0"/>
                                                              <w:marRight w:val="0"/>
                                                              <w:marTop w:val="0"/>
                                                              <w:marBottom w:val="0"/>
                                                              <w:divBdr>
                                                                <w:top w:val="none" w:sz="0" w:space="0" w:color="auto"/>
                                                                <w:left w:val="none" w:sz="0" w:space="0" w:color="auto"/>
                                                                <w:bottom w:val="none" w:sz="0" w:space="0" w:color="auto"/>
                                                                <w:right w:val="none" w:sz="0" w:space="0" w:color="auto"/>
                                                              </w:divBdr>
                                                              <w:divsChild>
                                                                <w:div w:id="346837365">
                                                                  <w:marLeft w:val="0"/>
                                                                  <w:marRight w:val="0"/>
                                                                  <w:marTop w:val="0"/>
                                                                  <w:marBottom w:val="0"/>
                                                                  <w:divBdr>
                                                                    <w:top w:val="none" w:sz="0" w:space="0" w:color="auto"/>
                                                                    <w:left w:val="none" w:sz="0" w:space="0" w:color="auto"/>
                                                                    <w:bottom w:val="none" w:sz="0" w:space="0" w:color="auto"/>
                                                                    <w:right w:val="none" w:sz="0" w:space="0" w:color="auto"/>
                                                                  </w:divBdr>
                                                                  <w:divsChild>
                                                                    <w:div w:id="59603520">
                                                                      <w:marLeft w:val="0"/>
                                                                      <w:marRight w:val="0"/>
                                                                      <w:marTop w:val="0"/>
                                                                      <w:marBottom w:val="0"/>
                                                                      <w:divBdr>
                                                                        <w:top w:val="none" w:sz="0" w:space="0" w:color="auto"/>
                                                                        <w:left w:val="none" w:sz="0" w:space="0" w:color="auto"/>
                                                                        <w:bottom w:val="none" w:sz="0" w:space="0" w:color="auto"/>
                                                                        <w:right w:val="none" w:sz="0" w:space="0" w:color="auto"/>
                                                                      </w:divBdr>
                                                                      <w:divsChild>
                                                                        <w:div w:id="1236937894">
                                                                          <w:marLeft w:val="0"/>
                                                                          <w:marRight w:val="0"/>
                                                                          <w:marTop w:val="0"/>
                                                                          <w:marBottom w:val="0"/>
                                                                          <w:divBdr>
                                                                            <w:top w:val="none" w:sz="0" w:space="0" w:color="auto"/>
                                                                            <w:left w:val="none" w:sz="0" w:space="0" w:color="auto"/>
                                                                            <w:bottom w:val="none" w:sz="0" w:space="0" w:color="auto"/>
                                                                            <w:right w:val="none" w:sz="0" w:space="0" w:color="auto"/>
                                                                          </w:divBdr>
                                                                          <w:divsChild>
                                                                            <w:div w:id="1024135514">
                                                                              <w:marLeft w:val="0"/>
                                                                              <w:marRight w:val="0"/>
                                                                              <w:marTop w:val="0"/>
                                                                              <w:marBottom w:val="0"/>
                                                                              <w:divBdr>
                                                                                <w:top w:val="none" w:sz="0" w:space="0" w:color="auto"/>
                                                                                <w:left w:val="none" w:sz="0" w:space="0" w:color="auto"/>
                                                                                <w:bottom w:val="none" w:sz="0" w:space="0" w:color="auto"/>
                                                                                <w:right w:val="none" w:sz="0" w:space="0" w:color="auto"/>
                                                                              </w:divBdr>
                                                                              <w:divsChild>
                                                                                <w:div w:id="694767893">
                                                                                  <w:marLeft w:val="0"/>
                                                                                  <w:marRight w:val="0"/>
                                                                                  <w:marTop w:val="0"/>
                                                                                  <w:marBottom w:val="0"/>
                                                                                  <w:divBdr>
                                                                                    <w:top w:val="none" w:sz="0" w:space="0" w:color="auto"/>
                                                                                    <w:left w:val="none" w:sz="0" w:space="0" w:color="auto"/>
                                                                                    <w:bottom w:val="none" w:sz="0" w:space="0" w:color="auto"/>
                                                                                    <w:right w:val="none" w:sz="0" w:space="0" w:color="auto"/>
                                                                                  </w:divBdr>
                                                                                  <w:divsChild>
                                                                                    <w:div w:id="804544199">
                                                                                      <w:marLeft w:val="0"/>
                                                                                      <w:marRight w:val="0"/>
                                                                                      <w:marTop w:val="0"/>
                                                                                      <w:marBottom w:val="0"/>
                                                                                      <w:divBdr>
                                                                                        <w:top w:val="none" w:sz="0" w:space="0" w:color="auto"/>
                                                                                        <w:left w:val="none" w:sz="0" w:space="0" w:color="auto"/>
                                                                                        <w:bottom w:val="none" w:sz="0" w:space="0" w:color="auto"/>
                                                                                        <w:right w:val="none" w:sz="0" w:space="0" w:color="auto"/>
                                                                                      </w:divBdr>
                                                                                      <w:divsChild>
                                                                                        <w:div w:id="430590298">
                                                                                          <w:marLeft w:val="0"/>
                                                                                          <w:marRight w:val="0"/>
                                                                                          <w:marTop w:val="0"/>
                                                                                          <w:marBottom w:val="0"/>
                                                                                          <w:divBdr>
                                                                                            <w:top w:val="none" w:sz="0" w:space="0" w:color="auto"/>
                                                                                            <w:left w:val="none" w:sz="0" w:space="0" w:color="auto"/>
                                                                                            <w:bottom w:val="none" w:sz="0" w:space="0" w:color="auto"/>
                                                                                            <w:right w:val="none" w:sz="0" w:space="0" w:color="auto"/>
                                                                                          </w:divBdr>
                                                                                          <w:divsChild>
                                                                                            <w:div w:id="486239617">
                                                                                              <w:marLeft w:val="0"/>
                                                                                              <w:marRight w:val="0"/>
                                                                                              <w:marTop w:val="0"/>
                                                                                              <w:marBottom w:val="0"/>
                                                                                              <w:divBdr>
                                                                                                <w:top w:val="none" w:sz="0" w:space="0" w:color="auto"/>
                                                                                                <w:left w:val="none" w:sz="0" w:space="0" w:color="auto"/>
                                                                                                <w:bottom w:val="none" w:sz="0" w:space="0" w:color="auto"/>
                                                                                                <w:right w:val="none" w:sz="0" w:space="0" w:color="auto"/>
                                                                                              </w:divBdr>
                                                                                              <w:divsChild>
                                                                                                <w:div w:id="1035809703">
                                                                                                  <w:marLeft w:val="0"/>
                                                                                                  <w:marRight w:val="0"/>
                                                                                                  <w:marTop w:val="0"/>
                                                                                                  <w:marBottom w:val="0"/>
                                                                                                  <w:divBdr>
                                                                                                    <w:top w:val="none" w:sz="0" w:space="0" w:color="auto"/>
                                                                                                    <w:left w:val="none" w:sz="0" w:space="0" w:color="auto"/>
                                                                                                    <w:bottom w:val="none" w:sz="0" w:space="0" w:color="auto"/>
                                                                                                    <w:right w:val="none" w:sz="0" w:space="0" w:color="auto"/>
                                                                                                  </w:divBdr>
                                                                                                  <w:divsChild>
                                                                                                    <w:div w:id="353309001">
                                                                                                      <w:marLeft w:val="0"/>
                                                                                                      <w:marRight w:val="0"/>
                                                                                                      <w:marTop w:val="0"/>
                                                                                                      <w:marBottom w:val="0"/>
                                                                                                      <w:divBdr>
                                                                                                        <w:top w:val="none" w:sz="0" w:space="0" w:color="auto"/>
                                                                                                        <w:left w:val="none" w:sz="0" w:space="0" w:color="auto"/>
                                                                                                        <w:bottom w:val="none" w:sz="0" w:space="0" w:color="auto"/>
                                                                                                        <w:right w:val="none" w:sz="0" w:space="0" w:color="auto"/>
                                                                                                      </w:divBdr>
                                                                                                      <w:divsChild>
                                                                                                        <w:div w:id="991325823">
                                                                                                          <w:marLeft w:val="0"/>
                                                                                                          <w:marRight w:val="0"/>
                                                                                                          <w:marTop w:val="0"/>
                                                                                                          <w:marBottom w:val="0"/>
                                                                                                          <w:divBdr>
                                                                                                            <w:top w:val="none" w:sz="0" w:space="0" w:color="auto"/>
                                                                                                            <w:left w:val="none" w:sz="0" w:space="0" w:color="auto"/>
                                                                                                            <w:bottom w:val="none" w:sz="0" w:space="0" w:color="auto"/>
                                                                                                            <w:right w:val="none" w:sz="0" w:space="0" w:color="auto"/>
                                                                                                          </w:divBdr>
                                                                                                          <w:divsChild>
                                                                                                            <w:div w:id="1523011988">
                                                                                                              <w:marLeft w:val="0"/>
                                                                                                              <w:marRight w:val="0"/>
                                                                                                              <w:marTop w:val="0"/>
                                                                                                              <w:marBottom w:val="0"/>
                                                                                                              <w:divBdr>
                                                                                                                <w:top w:val="none" w:sz="0" w:space="0" w:color="auto"/>
                                                                                                                <w:left w:val="none" w:sz="0" w:space="0" w:color="auto"/>
                                                                                                                <w:bottom w:val="none" w:sz="0" w:space="0" w:color="auto"/>
                                                                                                                <w:right w:val="none" w:sz="0" w:space="0" w:color="auto"/>
                                                                                                              </w:divBdr>
                                                                                                            </w:div>
                                                                                                            <w:div w:id="97861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3597144">
      <w:bodyDiv w:val="1"/>
      <w:marLeft w:val="0"/>
      <w:marRight w:val="0"/>
      <w:marTop w:val="0"/>
      <w:marBottom w:val="0"/>
      <w:divBdr>
        <w:top w:val="none" w:sz="0" w:space="0" w:color="auto"/>
        <w:left w:val="none" w:sz="0" w:space="0" w:color="auto"/>
        <w:bottom w:val="none" w:sz="0" w:space="0" w:color="auto"/>
        <w:right w:val="none" w:sz="0" w:space="0" w:color="auto"/>
      </w:divBdr>
    </w:div>
    <w:div w:id="1765415257">
      <w:bodyDiv w:val="1"/>
      <w:marLeft w:val="0"/>
      <w:marRight w:val="0"/>
      <w:marTop w:val="0"/>
      <w:marBottom w:val="0"/>
      <w:divBdr>
        <w:top w:val="none" w:sz="0" w:space="0" w:color="auto"/>
        <w:left w:val="none" w:sz="0" w:space="0" w:color="auto"/>
        <w:bottom w:val="none" w:sz="0" w:space="0" w:color="auto"/>
        <w:right w:val="none" w:sz="0" w:space="0" w:color="auto"/>
      </w:divBdr>
    </w:div>
    <w:div w:id="1834099954">
      <w:bodyDiv w:val="1"/>
      <w:marLeft w:val="0"/>
      <w:marRight w:val="0"/>
      <w:marTop w:val="0"/>
      <w:marBottom w:val="0"/>
      <w:divBdr>
        <w:top w:val="none" w:sz="0" w:space="0" w:color="auto"/>
        <w:left w:val="none" w:sz="0" w:space="0" w:color="auto"/>
        <w:bottom w:val="none" w:sz="0" w:space="0" w:color="auto"/>
        <w:right w:val="none" w:sz="0" w:space="0" w:color="auto"/>
      </w:divBdr>
    </w:div>
    <w:div w:id="1967469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Flow">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low">
      <a:majorFont>
        <a:latin typeface="Calibri"/>
        <a:ea typeface=""/>
        <a:cs typeface=""/>
        <a:font script="Jpan" typeface="ＭＳ Ｐゴシック"/>
        <a:font script="Hang" typeface="HY중고딕"/>
        <a:font script="Hans" typeface="隶书"/>
        <a:font script="Hant" typeface="微軟正黑體"/>
        <a:font script="Arab" typeface="Traditional Arabic"/>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Constantia"/>
        <a:ea typeface=""/>
        <a:cs typeface=""/>
        <a:font script="Jpan" typeface="HGP明朝E"/>
        <a:font script="Hang" typeface="HY신명조"/>
        <a:font script="Hans" typeface="宋体"/>
        <a:font script="Hant" typeface="新細明體"/>
        <a:font script="Arab" typeface="Majalla UI"/>
        <a:font script="Hebr" typeface="David"/>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Flow">
      <a:fillStyleLst>
        <a:solidFill>
          <a:schemeClr val="phClr"/>
        </a:solidFill>
        <a:gradFill rotWithShape="1">
          <a:gsLst>
            <a:gs pos="0">
              <a:schemeClr val="phClr">
                <a:tint val="70000"/>
                <a:satMod val="130000"/>
              </a:schemeClr>
            </a:gs>
            <a:gs pos="43000">
              <a:schemeClr val="phClr">
                <a:tint val="44000"/>
                <a:satMod val="165000"/>
              </a:schemeClr>
            </a:gs>
            <a:gs pos="93000">
              <a:schemeClr val="phClr">
                <a:tint val="15000"/>
                <a:satMod val="165000"/>
              </a:schemeClr>
            </a:gs>
            <a:gs pos="100000">
              <a:schemeClr val="phClr">
                <a:tint val="5000"/>
                <a:satMod val="250000"/>
              </a:schemeClr>
            </a:gs>
          </a:gsLst>
          <a:path path="circle">
            <a:fillToRect l="50000" t="130000" r="50000" b="-30000"/>
          </a:path>
        </a:gradFill>
        <a:gradFill rotWithShape="1">
          <a:gsLst>
            <a:gs pos="0">
              <a:schemeClr val="phClr">
                <a:tint val="98000"/>
                <a:shade val="25000"/>
                <a:satMod val="250000"/>
              </a:schemeClr>
            </a:gs>
            <a:gs pos="68000">
              <a:schemeClr val="phClr">
                <a:tint val="86000"/>
                <a:satMod val="115000"/>
              </a:schemeClr>
            </a:gs>
            <a:gs pos="100000">
              <a:schemeClr val="phClr">
                <a:tint val="50000"/>
                <a:satMod val="150000"/>
              </a:schemeClr>
            </a:gs>
          </a:gsLst>
          <a:path path="circle">
            <a:fillToRect l="50000" t="130000" r="50000" b="-30000"/>
          </a:path>
        </a:gradFill>
      </a:fillStyleLst>
      <a:lnStyleLst>
        <a:ln w="9525" cap="flat" cmpd="sng" algn="ctr">
          <a:solidFill>
            <a:schemeClr val="phClr">
              <a:shade val="50000"/>
              <a:satMod val="103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57150" dist="38100" dir="5400000" algn="ctr" rotWithShape="0">
              <a:schemeClr val="phClr">
                <a:shade val="9000"/>
                <a:alpha val="48000"/>
                <a:satMod val="105000"/>
              </a:schemeClr>
            </a:outerShdw>
          </a:effectLst>
        </a:effectStyle>
        <a:effectStyle>
          <a:effectLst>
            <a:outerShdw blurRad="57150" dist="38100" dir="5400000" algn="ctr" rotWithShape="0">
              <a:schemeClr val="phClr">
                <a:shade val="9000"/>
                <a:alpha val="48000"/>
                <a:satMod val="105000"/>
              </a:schemeClr>
            </a:outerShdw>
          </a:effectLst>
        </a:effectStyle>
        <a:effectStyle>
          <a:effectLst>
            <a:outerShdw blurRad="57150" dist="38100" dir="5400000" algn="ctr" rotWithShape="0">
              <a:schemeClr val="phClr">
                <a:shade val="9000"/>
                <a:alpha val="48000"/>
                <a:satMod val="105000"/>
              </a:schemeClr>
            </a:outerShdw>
          </a:effectLst>
          <a:scene3d>
            <a:camera prst="orthographicFront">
              <a:rot lat="0" lon="0" rev="0"/>
            </a:camera>
            <a:lightRig rig="glow" dir="tl">
              <a:rot lat="0" lon="0" rev="900000"/>
            </a:lightRig>
          </a:scene3d>
          <a:sp3d prstMaterial="powder">
            <a:bevelT w="25400" h="38100"/>
          </a:sp3d>
        </a:effectStyle>
      </a:effectStyleLst>
      <a:bgFillStyleLst>
        <a:solidFill>
          <a:schemeClr val="phClr"/>
        </a:solidFill>
        <a:gradFill rotWithShape="1">
          <a:gsLst>
            <a:gs pos="0">
              <a:schemeClr val="phClr">
                <a:tint val="80000"/>
                <a:satMod val="400000"/>
              </a:schemeClr>
            </a:gs>
            <a:gs pos="25000">
              <a:schemeClr val="phClr">
                <a:tint val="83000"/>
                <a:satMod val="320000"/>
              </a:schemeClr>
            </a:gs>
            <a:gs pos="100000">
              <a:schemeClr val="phClr">
                <a:shade val="15000"/>
                <a:satMod val="320000"/>
              </a:schemeClr>
            </a:gs>
          </a:gsLst>
          <a:path path="circle">
            <a:fillToRect l="10000" t="110000" r="10000" b="100000"/>
          </a:path>
        </a:gradFill>
        <a:blipFill>
          <a:blip xmlns:r="http://schemas.openxmlformats.org/officeDocument/2006/relationships" r:embed="rId1">
            <a:duotone>
              <a:schemeClr val="phClr">
                <a:shade val="90000"/>
                <a:satMod val="150000"/>
              </a:schemeClr>
              <a:schemeClr val="phClr">
                <a:tint val="88000"/>
                <a:satMod val="150000"/>
              </a:schemeClr>
            </a:duotone>
          </a:blip>
          <a:tile tx="0" ty="0" sx="65000" sy="6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58F751-55F2-4712-8D61-14320595B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2</TotalTime>
  <Pages>20</Pages>
  <Words>5397</Words>
  <Characters>3076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60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dc:creator>
  <cp:lastModifiedBy>ah</cp:lastModifiedBy>
  <cp:revision>94</cp:revision>
  <cp:lastPrinted>2017-04-05T04:36:00Z</cp:lastPrinted>
  <dcterms:created xsi:type="dcterms:W3CDTF">2017-04-04T04:55:00Z</dcterms:created>
  <dcterms:modified xsi:type="dcterms:W3CDTF">2017-07-23T06:56:00Z</dcterms:modified>
</cp:coreProperties>
</file>